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383E2D" w:rsidP="00383E2D" w:rsidRDefault="00817CD5" w14:paraId="11F064C5" w14:textId="33395240">
      <w:pPr>
        <w:ind w:left="5103"/>
        <w:rPr>
          <w:sz w:val="28"/>
          <w:szCs w:val="28"/>
        </w:rPr>
      </w:pPr>
      <w:r>
        <w:rPr>
          <w:noProof/>
        </w:rPr>
        <w:drawing>
          <wp:anchor distT="0" distB="0" distL="114300" distR="114300" simplePos="0" relativeHeight="251658241" behindDoc="0" locked="0" layoutInCell="1" allowOverlap="1" wp14:anchorId="0E344876" wp14:editId="39152CA1">
            <wp:simplePos x="0" y="0"/>
            <wp:positionH relativeFrom="margin">
              <wp:align>right</wp:align>
            </wp:positionH>
            <wp:positionV relativeFrom="paragraph">
              <wp:posOffset>9277</wp:posOffset>
            </wp:positionV>
            <wp:extent cx="3300741" cy="985962"/>
            <wp:effectExtent l="0" t="0" r="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00741" cy="985962"/>
                    </a:xfrm>
                    <a:prstGeom prst="rect">
                      <a:avLst/>
                    </a:prstGeom>
                  </pic:spPr>
                </pic:pic>
              </a:graphicData>
            </a:graphic>
            <wp14:sizeRelH relativeFrom="page">
              <wp14:pctWidth>0</wp14:pctWidth>
            </wp14:sizeRelH>
            <wp14:sizeRelV relativeFrom="page">
              <wp14:pctHeight>0</wp14:pctHeight>
            </wp14:sizeRelV>
          </wp:anchor>
        </w:drawing>
      </w:r>
      <w:r w:rsidRPr="00BD19AC" w:rsidR="00EA1F7B">
        <w:rPr>
          <w:noProof/>
          <w:sz w:val="28"/>
          <w:szCs w:val="28"/>
          <w:highlight w:val="yellow"/>
        </w:rPr>
        <w:drawing>
          <wp:anchor distT="0" distB="0" distL="114300" distR="114300" simplePos="0" relativeHeight="251658240" behindDoc="1" locked="0" layoutInCell="1" allowOverlap="1" wp14:anchorId="6E22232F" wp14:editId="188548E9">
            <wp:simplePos x="0" y="0"/>
            <wp:positionH relativeFrom="margin">
              <wp:align>left</wp:align>
            </wp:positionH>
            <wp:positionV relativeFrom="paragraph">
              <wp:posOffset>12120</wp:posOffset>
            </wp:positionV>
            <wp:extent cx="1464945" cy="931545"/>
            <wp:effectExtent l="0" t="0" r="1905" b="1905"/>
            <wp:wrapNone/>
            <wp:docPr id="1" name="image1.jpeg" descr="DfT_3298_SML_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4945" cy="931545"/>
                    </a:xfrm>
                    <a:prstGeom prst="rect">
                      <a:avLst/>
                    </a:prstGeom>
                  </pic:spPr>
                </pic:pic>
              </a:graphicData>
            </a:graphic>
          </wp:anchor>
        </w:drawing>
      </w:r>
    </w:p>
    <w:p w:rsidR="00383E2D" w:rsidP="00383E2D" w:rsidRDefault="00383E2D" w14:paraId="6B8178BE" w14:textId="5C07D312">
      <w:pPr>
        <w:ind w:left="5103"/>
        <w:rPr>
          <w:sz w:val="28"/>
          <w:szCs w:val="28"/>
        </w:rPr>
      </w:pPr>
    </w:p>
    <w:p w:rsidR="00383E2D" w:rsidP="00383E2D" w:rsidRDefault="00383E2D" w14:paraId="22458A7B" w14:textId="25458E23">
      <w:pPr>
        <w:ind w:left="5103"/>
        <w:rPr>
          <w:sz w:val="28"/>
          <w:szCs w:val="28"/>
        </w:rPr>
      </w:pPr>
    </w:p>
    <w:p w:rsidR="00EA1F7B" w:rsidP="00383E2D" w:rsidRDefault="00EA1F7B" w14:paraId="786AA389" w14:textId="77777777">
      <w:pPr>
        <w:ind w:left="5103"/>
        <w:rPr>
          <w:sz w:val="28"/>
          <w:szCs w:val="28"/>
        </w:rPr>
      </w:pPr>
    </w:p>
    <w:p w:rsidR="00383E2D" w:rsidP="00383E2D" w:rsidRDefault="00383E2D" w14:paraId="49FDC9A9" w14:textId="121DB383">
      <w:pPr>
        <w:ind w:left="5103"/>
        <w:rPr>
          <w:sz w:val="28"/>
          <w:szCs w:val="28"/>
        </w:rPr>
      </w:pPr>
    </w:p>
    <w:p w:rsidRPr="00244103" w:rsidR="008C32BA" w:rsidP="008C32BA" w:rsidRDefault="00E414AF" w14:paraId="72BD6D95" w14:textId="1538A765">
      <w:pPr>
        <w:pStyle w:val="Title"/>
        <w:jc w:val="center"/>
        <w:rPr>
          <w:b/>
          <w:bCs/>
          <w:sz w:val="52"/>
          <w:szCs w:val="52"/>
        </w:rPr>
      </w:pPr>
      <w:r>
        <w:rPr>
          <w:b/>
          <w:bCs/>
          <w:sz w:val="52"/>
          <w:szCs w:val="52"/>
        </w:rPr>
        <w:t>Drone</w:t>
      </w:r>
      <w:r w:rsidR="00C536C6">
        <w:rPr>
          <w:b/>
          <w:bCs/>
          <w:sz w:val="52"/>
          <w:szCs w:val="52"/>
        </w:rPr>
        <w:t>s</w:t>
      </w:r>
      <w:r w:rsidRPr="00DF45EB" w:rsidR="00DF45EB">
        <w:rPr>
          <w:b/>
          <w:bCs/>
          <w:sz w:val="52"/>
          <w:szCs w:val="52"/>
        </w:rPr>
        <w:t>-</w:t>
      </w:r>
      <w:r w:rsidRPr="00244103" w:rsidR="00303D72">
        <w:rPr>
          <w:b/>
          <w:bCs/>
          <w:sz w:val="52"/>
          <w:szCs w:val="52"/>
        </w:rPr>
        <w:t>Technology Research</w:t>
      </w:r>
      <w:r w:rsidRPr="00244103" w:rsidR="008C32BA">
        <w:rPr>
          <w:b/>
          <w:bCs/>
          <w:sz w:val="52"/>
          <w:szCs w:val="52"/>
        </w:rPr>
        <w:t xml:space="preserve"> </w:t>
      </w:r>
      <w:r w:rsidRPr="00244103" w:rsidR="00303D72">
        <w:rPr>
          <w:b/>
          <w:bCs/>
          <w:sz w:val="52"/>
          <w:szCs w:val="52"/>
        </w:rPr>
        <w:t>Innovation</w:t>
      </w:r>
    </w:p>
    <w:p w:rsidRPr="00244103" w:rsidR="00303D72" w:rsidP="008C32BA" w:rsidRDefault="00303D72" w14:paraId="2ABBD84F" w14:textId="4D01D350">
      <w:pPr>
        <w:pStyle w:val="Title"/>
        <w:jc w:val="center"/>
        <w:rPr>
          <w:b/>
          <w:bCs/>
          <w:sz w:val="52"/>
          <w:szCs w:val="52"/>
        </w:rPr>
      </w:pPr>
      <w:r w:rsidRPr="00244103">
        <w:rPr>
          <w:b/>
          <w:bCs/>
          <w:sz w:val="52"/>
          <w:szCs w:val="52"/>
        </w:rPr>
        <w:t>Grants Programme (</w:t>
      </w:r>
      <w:r w:rsidR="00E414AF">
        <w:rPr>
          <w:b/>
          <w:bCs/>
          <w:sz w:val="52"/>
          <w:szCs w:val="52"/>
        </w:rPr>
        <w:t>D</w:t>
      </w:r>
      <w:r w:rsidRPr="00244103">
        <w:rPr>
          <w:b/>
          <w:bCs/>
          <w:sz w:val="52"/>
          <w:szCs w:val="52"/>
        </w:rPr>
        <w:t xml:space="preserve">-TRIG) </w:t>
      </w:r>
      <w:r w:rsidR="00154E7A">
        <w:rPr>
          <w:b/>
          <w:bCs/>
          <w:sz w:val="52"/>
          <w:szCs w:val="52"/>
        </w:rPr>
        <w:t>2021</w:t>
      </w:r>
    </w:p>
    <w:p w:rsidR="00383E2D" w:rsidP="00303D72" w:rsidRDefault="00383E2D" w14:paraId="10A5C9D3" w14:textId="7D325185">
      <w:pPr>
        <w:rPr>
          <w:sz w:val="28"/>
          <w:szCs w:val="28"/>
        </w:rPr>
      </w:pPr>
    </w:p>
    <w:p w:rsidR="00383E2D" w:rsidP="00303D72" w:rsidRDefault="00383E2D" w14:paraId="1A316379" w14:textId="68B2685C">
      <w:pPr>
        <w:rPr>
          <w:sz w:val="28"/>
          <w:szCs w:val="28"/>
        </w:rPr>
      </w:pPr>
    </w:p>
    <w:p w:rsidR="000519A4" w:rsidP="007858B1" w:rsidRDefault="007858B1" w14:paraId="77F40366" w14:textId="77777777">
      <w:pPr>
        <w:spacing w:after="0"/>
        <w:jc w:val="center"/>
        <w:rPr>
          <w:sz w:val="36"/>
          <w:szCs w:val="36"/>
        </w:rPr>
      </w:pPr>
      <w:r w:rsidRPr="007858B1">
        <w:rPr>
          <w:sz w:val="36"/>
          <w:szCs w:val="36"/>
        </w:rPr>
        <w:t xml:space="preserve">Complete your application form </w:t>
      </w:r>
      <w:r w:rsidR="00D25175">
        <w:rPr>
          <w:sz w:val="36"/>
          <w:szCs w:val="36"/>
        </w:rPr>
        <w:t xml:space="preserve">and </w:t>
      </w:r>
      <w:r w:rsidR="0051641D">
        <w:rPr>
          <w:sz w:val="36"/>
          <w:szCs w:val="36"/>
        </w:rPr>
        <w:t xml:space="preserve">email it to </w:t>
      </w:r>
    </w:p>
    <w:p w:rsidRPr="007858B1" w:rsidR="007858B1" w:rsidP="007858B1" w:rsidRDefault="000D6F17" w14:paraId="1F5A9140" w14:textId="6E65D063">
      <w:pPr>
        <w:spacing w:after="0"/>
        <w:jc w:val="center"/>
        <w:rPr>
          <w:sz w:val="36"/>
          <w:szCs w:val="36"/>
        </w:rPr>
      </w:pPr>
      <w:hyperlink r:id="rId12">
        <w:r w:rsidRPr="2DDC0777" w:rsidR="00EC77DB">
          <w:rPr>
            <w:rStyle w:val="Hyperlink"/>
            <w:sz w:val="36"/>
            <w:szCs w:val="36"/>
          </w:rPr>
          <w:t>drones-trig@cp.catapult.org.uk</w:t>
        </w:r>
      </w:hyperlink>
      <w:r w:rsidRPr="2DDC0777" w:rsidR="00EC77DB">
        <w:rPr>
          <w:sz w:val="36"/>
          <w:szCs w:val="36"/>
        </w:rPr>
        <w:t xml:space="preserve"> </w:t>
      </w:r>
      <w:r w:rsidRPr="2DDC0777" w:rsidR="007858B1">
        <w:rPr>
          <w:sz w:val="36"/>
          <w:szCs w:val="36"/>
        </w:rPr>
        <w:t xml:space="preserve">by </w:t>
      </w:r>
      <w:r w:rsidRPr="2DDC0777" w:rsidR="0789BBAB">
        <w:rPr>
          <w:sz w:val="36"/>
          <w:szCs w:val="36"/>
        </w:rPr>
        <w:t>31</w:t>
      </w:r>
      <w:r w:rsidRPr="2DDC0777" w:rsidR="00EC77DB">
        <w:rPr>
          <w:sz w:val="36"/>
          <w:szCs w:val="36"/>
        </w:rPr>
        <w:t xml:space="preserve"> March </w:t>
      </w:r>
      <w:r w:rsidRPr="2DDC0777" w:rsidR="00C8290C">
        <w:rPr>
          <w:sz w:val="36"/>
          <w:szCs w:val="36"/>
        </w:rPr>
        <w:t>2021</w:t>
      </w:r>
      <w:r w:rsidRPr="2DDC0777" w:rsidR="007858B1">
        <w:rPr>
          <w:sz w:val="36"/>
          <w:szCs w:val="36"/>
        </w:rPr>
        <w:t>.</w:t>
      </w:r>
    </w:p>
    <w:p w:rsidR="00383E2D" w:rsidP="00383E2D" w:rsidRDefault="00383E2D" w14:paraId="6EEBD78D" w14:textId="68B9306F">
      <w:pPr>
        <w:ind w:left="5103"/>
        <w:rPr>
          <w:sz w:val="28"/>
          <w:szCs w:val="28"/>
        </w:rPr>
      </w:pPr>
    </w:p>
    <w:p w:rsidR="00383E2D" w:rsidP="00383E2D" w:rsidRDefault="00383E2D" w14:paraId="2384080A" w14:textId="1B3528D3">
      <w:pPr>
        <w:ind w:left="5103"/>
        <w:rPr>
          <w:sz w:val="28"/>
          <w:szCs w:val="28"/>
        </w:rPr>
      </w:pPr>
    </w:p>
    <w:p w:rsidR="00383E2D" w:rsidP="00BD19AC" w:rsidRDefault="00DC5A75" w14:paraId="579088CF" w14:textId="615667D6">
      <w:pPr>
        <w:rPr>
          <w:sz w:val="28"/>
          <w:szCs w:val="28"/>
        </w:rPr>
      </w:pPr>
      <w:r w:rsidRPr="00973E94">
        <w:rPr>
          <w:b/>
          <w:bCs/>
          <w:sz w:val="44"/>
          <w:szCs w:val="44"/>
        </w:rPr>
        <w:t>Grant Application Form</w:t>
      </w:r>
    </w:p>
    <w:tbl>
      <w:tblPr>
        <w:tblStyle w:val="TableGrid"/>
        <w:tblW w:w="10065" w:type="dxa"/>
        <w:tblInd w:w="-147" w:type="dxa"/>
        <w:tblLook w:val="04A0" w:firstRow="1" w:lastRow="0" w:firstColumn="1" w:lastColumn="0" w:noHBand="0" w:noVBand="1"/>
      </w:tblPr>
      <w:tblGrid>
        <w:gridCol w:w="3828"/>
        <w:gridCol w:w="6237"/>
      </w:tblGrid>
      <w:tr w:rsidR="00720671" w:rsidTr="00720671" w14:paraId="38F52237" w14:textId="77777777">
        <w:trPr>
          <w:trHeight w:val="676"/>
        </w:trPr>
        <w:tc>
          <w:tcPr>
            <w:tcW w:w="3828" w:type="dxa"/>
            <w:vAlign w:val="center"/>
          </w:tcPr>
          <w:p w:rsidRPr="00A17018" w:rsidR="00720671" w:rsidP="006B447D" w:rsidRDefault="00720671" w14:paraId="49F66293" w14:textId="77777777">
            <w:pPr>
              <w:rPr>
                <w:sz w:val="28"/>
                <w:szCs w:val="28"/>
              </w:rPr>
            </w:pPr>
            <w:r w:rsidRPr="00A17018">
              <w:rPr>
                <w:sz w:val="28"/>
                <w:szCs w:val="28"/>
              </w:rPr>
              <w:t>Project Title</w:t>
            </w:r>
          </w:p>
        </w:tc>
        <w:tc>
          <w:tcPr>
            <w:tcW w:w="6237" w:type="dxa"/>
            <w:vAlign w:val="center"/>
          </w:tcPr>
          <w:p w:rsidRPr="00A17018" w:rsidR="00720671" w:rsidP="006B447D" w:rsidRDefault="00720671" w14:paraId="0C306DE8" w14:textId="77777777">
            <w:pPr>
              <w:rPr>
                <w:sz w:val="28"/>
                <w:szCs w:val="28"/>
              </w:rPr>
            </w:pPr>
          </w:p>
        </w:tc>
      </w:tr>
      <w:tr w:rsidR="00720671" w:rsidTr="00720671" w14:paraId="50691EA2" w14:textId="77777777">
        <w:trPr>
          <w:trHeight w:val="700"/>
        </w:trPr>
        <w:tc>
          <w:tcPr>
            <w:tcW w:w="3828" w:type="dxa"/>
            <w:vAlign w:val="center"/>
          </w:tcPr>
          <w:p w:rsidRPr="00A17018" w:rsidR="00720671" w:rsidP="006B447D" w:rsidRDefault="00720671" w14:paraId="2F2E7604" w14:textId="77777777">
            <w:pPr>
              <w:rPr>
                <w:sz w:val="28"/>
                <w:szCs w:val="28"/>
              </w:rPr>
            </w:pPr>
            <w:r w:rsidRPr="00A17018">
              <w:rPr>
                <w:sz w:val="28"/>
                <w:szCs w:val="28"/>
              </w:rPr>
              <w:t>Company/Organisation Name</w:t>
            </w:r>
          </w:p>
        </w:tc>
        <w:tc>
          <w:tcPr>
            <w:tcW w:w="6237" w:type="dxa"/>
            <w:vAlign w:val="center"/>
          </w:tcPr>
          <w:p w:rsidRPr="00A17018" w:rsidR="00720671" w:rsidP="006B447D" w:rsidRDefault="00720671" w14:paraId="24724FB8" w14:textId="77777777">
            <w:pPr>
              <w:rPr>
                <w:sz w:val="28"/>
                <w:szCs w:val="28"/>
              </w:rPr>
            </w:pPr>
          </w:p>
        </w:tc>
      </w:tr>
    </w:tbl>
    <w:p w:rsidR="00383E2D" w:rsidP="00383E2D" w:rsidRDefault="00383E2D" w14:paraId="79133A65" w14:textId="77777777">
      <w:pPr>
        <w:ind w:left="4320" w:firstLine="720"/>
        <w:rPr>
          <w:sz w:val="28"/>
          <w:szCs w:val="28"/>
        </w:rPr>
      </w:pPr>
    </w:p>
    <w:p w:rsidR="00633325" w:rsidP="00383E2D" w:rsidRDefault="00633325" w14:paraId="2AA0F5F9" w14:textId="6750CF30">
      <w:pPr>
        <w:ind w:left="4320" w:firstLine="720"/>
        <w:rPr>
          <w:b/>
          <w:bCs/>
          <w:sz w:val="28"/>
          <w:szCs w:val="28"/>
        </w:rPr>
      </w:pPr>
      <w:r>
        <w:rPr>
          <w:b/>
          <w:bCs/>
          <w:sz w:val="28"/>
          <w:szCs w:val="28"/>
        </w:rPr>
        <w:br w:type="page"/>
      </w:r>
    </w:p>
    <w:p w:rsidRPr="00422E30" w:rsidR="00422E30" w:rsidP="00422E30" w:rsidRDefault="00422E30" w14:paraId="1992E629" w14:textId="604DFAF2">
      <w:pPr>
        <w:jc w:val="center"/>
        <w:rPr>
          <w:b/>
          <w:bCs/>
          <w:sz w:val="28"/>
          <w:szCs w:val="28"/>
        </w:rPr>
      </w:pPr>
      <w:r w:rsidRPr="00422E30">
        <w:rPr>
          <w:b/>
          <w:bCs/>
          <w:sz w:val="28"/>
          <w:szCs w:val="28"/>
        </w:rPr>
        <w:lastRenderedPageBreak/>
        <w:t>SECTION 1</w:t>
      </w:r>
    </w:p>
    <w:tbl>
      <w:tblPr>
        <w:tblStyle w:val="TableGrid"/>
        <w:tblW w:w="0" w:type="auto"/>
        <w:tblLook w:val="04A0" w:firstRow="1" w:lastRow="0" w:firstColumn="1" w:lastColumn="0" w:noHBand="0" w:noVBand="1"/>
      </w:tblPr>
      <w:tblGrid>
        <w:gridCol w:w="562"/>
        <w:gridCol w:w="8454"/>
      </w:tblGrid>
      <w:tr w:rsidRPr="006B447D" w:rsidR="00891FA3" w:rsidTr="001362E2" w14:paraId="0D5DA503" w14:textId="77777777">
        <w:tc>
          <w:tcPr>
            <w:tcW w:w="9016" w:type="dxa"/>
            <w:gridSpan w:val="2"/>
            <w:shd w:val="clear" w:color="auto" w:fill="2C7247"/>
          </w:tcPr>
          <w:p w:rsidRPr="00B42BB7" w:rsidR="00891FA3" w:rsidP="00B42BB7" w:rsidRDefault="00891FA3" w14:paraId="7C922335" w14:textId="3DFE0BBA">
            <w:pPr>
              <w:rPr>
                <w:b/>
                <w:bCs/>
                <w:color w:val="FFFFFF" w:themeColor="background1"/>
              </w:rPr>
            </w:pPr>
            <w:r w:rsidRPr="00B42BB7">
              <w:rPr>
                <w:b/>
                <w:bCs/>
                <w:color w:val="FFFFFF" w:themeColor="background1"/>
              </w:rPr>
              <w:t xml:space="preserve">AWARENESS OF </w:t>
            </w:r>
            <w:r w:rsidR="00A32035">
              <w:rPr>
                <w:b/>
                <w:bCs/>
                <w:color w:val="FFFFFF" w:themeColor="background1"/>
              </w:rPr>
              <w:t>D</w:t>
            </w:r>
            <w:r w:rsidRPr="00B42BB7">
              <w:rPr>
                <w:b/>
                <w:bCs/>
                <w:color w:val="FFFFFF" w:themeColor="background1"/>
              </w:rPr>
              <w:t>-TRIG COMPETITION</w:t>
            </w:r>
          </w:p>
        </w:tc>
      </w:tr>
      <w:tr w:rsidRPr="006B447D" w:rsidR="00560DA4" w:rsidTr="00560DA4" w14:paraId="6F9BEE72" w14:textId="77777777">
        <w:tc>
          <w:tcPr>
            <w:tcW w:w="562" w:type="dxa"/>
          </w:tcPr>
          <w:p w:rsidRPr="00560DA4" w:rsidR="00560DA4" w:rsidP="00560DA4" w:rsidRDefault="00560DA4" w14:paraId="66D83808" w14:textId="43B077BF">
            <w:pPr>
              <w:rPr>
                <w:rFonts w:ascii="Calibri" w:hAnsi="Calibri" w:cs="Calibri"/>
              </w:rPr>
            </w:pPr>
            <w:r>
              <w:rPr>
                <w:rFonts w:ascii="Calibri" w:hAnsi="Calibri" w:cs="Calibri"/>
              </w:rPr>
              <w:t>1</w:t>
            </w:r>
          </w:p>
        </w:tc>
        <w:tc>
          <w:tcPr>
            <w:tcW w:w="8454" w:type="dxa"/>
          </w:tcPr>
          <w:p w:rsidRPr="00560DA4" w:rsidR="00560DA4" w:rsidP="00560DA4" w:rsidRDefault="00560DA4" w14:paraId="21630AA4" w14:textId="75FE8E47">
            <w:pPr>
              <w:rPr>
                <w:rFonts w:ascii="Calibri" w:hAnsi="Calibri" w:cs="Calibri"/>
              </w:rPr>
            </w:pPr>
            <w:r w:rsidRPr="00560DA4">
              <w:rPr>
                <w:rFonts w:ascii="Calibri" w:hAnsi="Calibri" w:cs="Calibri"/>
              </w:rPr>
              <w:t xml:space="preserve">How did you learn about the </w:t>
            </w:r>
            <w:r w:rsidR="00A32035">
              <w:rPr>
                <w:rFonts w:ascii="Calibri" w:hAnsi="Calibri" w:cs="Calibri"/>
              </w:rPr>
              <w:t>D</w:t>
            </w:r>
            <w:r w:rsidRPr="00560DA4">
              <w:rPr>
                <w:rFonts w:ascii="Calibri" w:hAnsi="Calibri" w:cs="Calibri"/>
              </w:rPr>
              <w:t>-TRIG competition?</w:t>
            </w:r>
          </w:p>
        </w:tc>
      </w:tr>
      <w:tr w:rsidRPr="006B447D" w:rsidR="00B42BB7" w:rsidTr="005B433B" w14:paraId="7E520736" w14:textId="77777777">
        <w:tc>
          <w:tcPr>
            <w:tcW w:w="9016" w:type="dxa"/>
            <w:gridSpan w:val="2"/>
          </w:tcPr>
          <w:p w:rsidRPr="00954A95" w:rsidR="00B42BB7" w:rsidP="00973E94" w:rsidRDefault="00B42BB7" w14:paraId="438167CE" w14:textId="56AFE8E0">
            <w:pPr>
              <w:rPr>
                <w:rFonts w:cstheme="minorHAnsi"/>
              </w:rPr>
            </w:pPr>
            <w:r w:rsidRPr="006B447D">
              <w:rPr>
                <w:rFonts w:ascii="Calibri" w:hAnsi="Calibri" w:cs="Calibri"/>
              </w:rPr>
              <w:t>Previous experience of applying for TRIG</w:t>
            </w:r>
            <w:r>
              <w:rPr>
                <w:rFonts w:ascii="Calibri" w:hAnsi="Calibri" w:cs="Calibri"/>
              </w:rPr>
              <w:t xml:space="preserve"> programmes</w:t>
            </w:r>
            <w:r w:rsidRPr="006B447D">
              <w:rPr>
                <w:rFonts w:ascii="Calibri" w:hAnsi="Calibri" w:cs="Calibri"/>
              </w:rPr>
              <w:tab/>
            </w:r>
            <w:r w:rsidRPr="006B447D">
              <w:rPr>
                <w:rFonts w:ascii="Calibri" w:hAnsi="Calibri" w:cs="Calibri"/>
              </w:rPr>
              <w:tab/>
            </w:r>
            <w:r w:rsidRPr="006B447D">
              <w:rPr>
                <w:rFonts w:ascii="Calibri" w:hAnsi="Calibri" w:cs="Calibri"/>
              </w:rPr>
              <w:t xml:space="preserve">                </w:t>
            </w:r>
            <w:r w:rsidRPr="006B447D">
              <w:rPr>
                <w:rFonts w:ascii="Calibri" w:hAnsi="Calibri" w:cs="Calibri"/>
              </w:rPr>
              <w:tab/>
            </w:r>
            <w:sdt>
              <w:sdtPr>
                <w:rPr>
                  <w:rFonts w:eastAsia="Arial" w:cstheme="minorHAnsi"/>
                </w:rPr>
                <w:alias w:val="Twitter"/>
                <w:tag w:val="Twitter"/>
                <w:id w:val="1061136091"/>
                <w14:checkbox>
                  <w14:checked w14:val="0"/>
                  <w14:checkedState w14:val="2612" w14:font="MS Gothic"/>
                  <w14:uncheckedState w14:val="2610" w14:font="MS Gothic"/>
                </w14:checkbox>
              </w:sdtPr>
              <w:sdtEndPr/>
              <w:sdtContent>
                <w:r w:rsidR="00B17A43">
                  <w:rPr>
                    <w:rFonts w:hint="eastAsia" w:ascii="MS Gothic" w:hAnsi="MS Gothic" w:eastAsia="MS Gothic" w:cstheme="minorHAnsi"/>
                  </w:rPr>
                  <w:t>☐</w:t>
                </w:r>
              </w:sdtContent>
            </w:sdt>
          </w:p>
          <w:p w:rsidRPr="00954A95" w:rsidR="00B42BB7" w:rsidP="00973E94" w:rsidRDefault="00B42BB7" w14:paraId="06A0E568" w14:textId="15369930">
            <w:pPr>
              <w:rPr>
                <w:rFonts w:cstheme="minorHAnsi"/>
              </w:rPr>
            </w:pPr>
            <w:r w:rsidRPr="00954A95">
              <w:rPr>
                <w:rFonts w:cstheme="minorHAnsi"/>
              </w:rPr>
              <w:t>DfT website</w:t>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 xml:space="preserve">               </w:t>
            </w:r>
            <w:r w:rsidRPr="00954A95">
              <w:rPr>
                <w:rFonts w:cstheme="minorHAnsi"/>
              </w:rPr>
              <w:tab/>
            </w:r>
            <w:sdt>
              <w:sdtPr>
                <w:rPr>
                  <w:rFonts w:eastAsia="Arial" w:cstheme="minorHAnsi"/>
                </w:rPr>
                <w:alias w:val="Twitter"/>
                <w:tag w:val="Twitter"/>
                <w:id w:val="-949311588"/>
                <w14:checkbox>
                  <w14:checked w14:val="0"/>
                  <w14:checkedState w14:val="2612" w14:font="MS Gothic"/>
                  <w14:uncheckedState w14:val="2610" w14:font="MS Gothic"/>
                </w14:checkbox>
              </w:sdtPr>
              <w:sdtEndPr/>
              <w:sdtContent>
                <w:r w:rsidRPr="00954A95">
                  <w:rPr>
                    <w:rFonts w:ascii="Segoe UI Symbol" w:hAnsi="Segoe UI Symbol" w:eastAsia="MS Gothic" w:cs="Segoe UI Symbol"/>
                  </w:rPr>
                  <w:t>☐</w:t>
                </w:r>
              </w:sdtContent>
            </w:sdt>
          </w:p>
          <w:p w:rsidRPr="00954A95" w:rsidR="00B42BB7" w:rsidP="00973E94" w:rsidRDefault="00B42BB7" w14:paraId="6A6BF463" w14:textId="5FB47C2D">
            <w:pPr>
              <w:rPr>
                <w:rFonts w:cstheme="minorHAnsi"/>
              </w:rPr>
            </w:pPr>
            <w:r w:rsidRPr="00954A95">
              <w:rPr>
                <w:rFonts w:cstheme="minorHAnsi"/>
              </w:rPr>
              <w:t>Twitter</w:t>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 xml:space="preserve">               </w:t>
            </w:r>
            <w:r w:rsidRPr="00954A95">
              <w:rPr>
                <w:rFonts w:cstheme="minorHAnsi"/>
              </w:rPr>
              <w:tab/>
            </w:r>
            <w:sdt>
              <w:sdtPr>
                <w:rPr>
                  <w:rFonts w:eastAsia="Arial" w:cstheme="minorHAnsi"/>
                </w:rPr>
                <w:alias w:val="Twitter"/>
                <w:tag w:val="Twitter"/>
                <w:id w:val="-1747173854"/>
                <w14:checkbox>
                  <w14:checked w14:val="0"/>
                  <w14:checkedState w14:val="2612" w14:font="MS Gothic"/>
                  <w14:uncheckedState w14:val="2610" w14:font="MS Gothic"/>
                </w14:checkbox>
              </w:sdtPr>
              <w:sdtEndPr/>
              <w:sdtContent>
                <w:r w:rsidRPr="00954A95">
                  <w:rPr>
                    <w:rFonts w:ascii="Segoe UI Symbol" w:hAnsi="Segoe UI Symbol" w:eastAsia="MS Gothic" w:cs="Segoe UI Symbol"/>
                  </w:rPr>
                  <w:t>☐</w:t>
                </w:r>
              </w:sdtContent>
            </w:sdt>
          </w:p>
          <w:p w:rsidRPr="00954A95" w:rsidR="00B42BB7" w:rsidP="00973E94" w:rsidRDefault="00B42BB7" w14:paraId="56E68746" w14:textId="3C5D7159">
            <w:pPr>
              <w:rPr>
                <w:rFonts w:cstheme="minorHAnsi"/>
              </w:rPr>
            </w:pPr>
            <w:r w:rsidRPr="00954A95">
              <w:rPr>
                <w:rFonts w:cstheme="minorHAnsi"/>
              </w:rPr>
              <w:t>LinkedIn</w:t>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 xml:space="preserve">               </w:t>
            </w:r>
            <w:r w:rsidRPr="00954A95">
              <w:rPr>
                <w:rFonts w:cstheme="minorHAnsi"/>
              </w:rPr>
              <w:tab/>
            </w:r>
            <w:sdt>
              <w:sdtPr>
                <w:rPr>
                  <w:rFonts w:eastAsia="Arial" w:cstheme="minorHAnsi"/>
                </w:rPr>
                <w:alias w:val="Twitter"/>
                <w:tag w:val="Twitter"/>
                <w:id w:val="1180172664"/>
                <w14:checkbox>
                  <w14:checked w14:val="0"/>
                  <w14:checkedState w14:val="2612" w14:font="MS Gothic"/>
                  <w14:uncheckedState w14:val="2610" w14:font="MS Gothic"/>
                </w14:checkbox>
              </w:sdtPr>
              <w:sdtEndPr/>
              <w:sdtContent>
                <w:r w:rsidRPr="00954A95">
                  <w:rPr>
                    <w:rFonts w:ascii="Segoe UI Symbol" w:hAnsi="Segoe UI Symbol" w:eastAsia="MS Gothic" w:cs="Segoe UI Symbol"/>
                  </w:rPr>
                  <w:t>☐</w:t>
                </w:r>
              </w:sdtContent>
            </w:sdt>
          </w:p>
          <w:p w:rsidRPr="00954A95" w:rsidR="00B42BB7" w:rsidP="00973E94" w:rsidRDefault="00B42BB7" w14:paraId="2D8AD524" w14:textId="01C56941">
            <w:pPr>
              <w:rPr>
                <w:rFonts w:cstheme="minorHAnsi"/>
              </w:rPr>
            </w:pPr>
            <w:r w:rsidRPr="00954A95">
              <w:rPr>
                <w:rFonts w:cstheme="minorHAnsi"/>
              </w:rPr>
              <w:t>Informed by CPC (Connected Places Catapult)</w:t>
            </w:r>
            <w:r w:rsidRPr="00954A95">
              <w:rPr>
                <w:rFonts w:cstheme="minorHAnsi"/>
              </w:rPr>
              <w:tab/>
            </w:r>
            <w:r w:rsidRPr="00954A95">
              <w:rPr>
                <w:rFonts w:cstheme="minorHAnsi"/>
              </w:rPr>
              <w:tab/>
            </w:r>
            <w:r w:rsidRPr="00954A95">
              <w:rPr>
                <w:rFonts w:cstheme="minorHAnsi"/>
              </w:rPr>
              <w:tab/>
            </w:r>
            <w:r w:rsidRPr="00954A95">
              <w:rPr>
                <w:rFonts w:cstheme="minorHAnsi"/>
              </w:rPr>
              <w:t xml:space="preserve">               </w:t>
            </w:r>
            <w:r w:rsidRPr="00954A95">
              <w:rPr>
                <w:rFonts w:cstheme="minorHAnsi"/>
              </w:rPr>
              <w:tab/>
            </w:r>
            <w:sdt>
              <w:sdtPr>
                <w:rPr>
                  <w:rFonts w:eastAsia="Arial" w:cstheme="minorHAnsi"/>
                </w:rPr>
                <w:alias w:val="Twitter"/>
                <w:tag w:val="Twitter"/>
                <w:id w:val="-472910181"/>
                <w14:checkbox>
                  <w14:checked w14:val="0"/>
                  <w14:checkedState w14:val="2612" w14:font="MS Gothic"/>
                  <w14:uncheckedState w14:val="2610" w14:font="MS Gothic"/>
                </w14:checkbox>
              </w:sdtPr>
              <w:sdtEndPr/>
              <w:sdtContent>
                <w:r w:rsidRPr="00954A95">
                  <w:rPr>
                    <w:rFonts w:ascii="Segoe UI Symbol" w:hAnsi="Segoe UI Symbol" w:eastAsia="MS Gothic" w:cs="Segoe UI Symbol"/>
                  </w:rPr>
                  <w:t>☐</w:t>
                </w:r>
              </w:sdtContent>
            </w:sdt>
          </w:p>
          <w:p w:rsidRPr="00954A95" w:rsidR="00B42BB7" w:rsidP="00973E94" w:rsidRDefault="00B42BB7" w14:paraId="789C66A9" w14:textId="01F10832">
            <w:pPr>
              <w:rPr>
                <w:rFonts w:cstheme="minorHAnsi"/>
              </w:rPr>
            </w:pPr>
            <w:r w:rsidRPr="00954A95">
              <w:rPr>
                <w:rFonts w:cstheme="minorHAnsi"/>
              </w:rPr>
              <w:t>Informed by KTN (Knowledge Transfer Network)</w:t>
            </w:r>
            <w:r w:rsidRPr="00954A95">
              <w:rPr>
                <w:rFonts w:cstheme="minorHAnsi"/>
              </w:rPr>
              <w:tab/>
            </w:r>
            <w:r w:rsidRPr="00954A95">
              <w:rPr>
                <w:rFonts w:cstheme="minorHAnsi"/>
              </w:rPr>
              <w:tab/>
            </w:r>
            <w:r w:rsidRPr="00954A95">
              <w:rPr>
                <w:rFonts w:cstheme="minorHAnsi"/>
              </w:rPr>
              <w:tab/>
            </w:r>
            <w:r w:rsidRPr="00954A95">
              <w:rPr>
                <w:rFonts w:cstheme="minorHAnsi"/>
              </w:rPr>
              <w:t xml:space="preserve">               </w:t>
            </w:r>
            <w:r w:rsidRPr="00954A95">
              <w:rPr>
                <w:rFonts w:cstheme="minorHAnsi"/>
              </w:rPr>
              <w:tab/>
            </w:r>
            <w:sdt>
              <w:sdtPr>
                <w:rPr>
                  <w:rFonts w:eastAsia="Arial" w:cstheme="minorHAnsi"/>
                </w:rPr>
                <w:alias w:val="Twitter"/>
                <w:tag w:val="Twitter"/>
                <w:id w:val="-341785344"/>
                <w14:checkbox>
                  <w14:checked w14:val="0"/>
                  <w14:checkedState w14:val="2612" w14:font="MS Gothic"/>
                  <w14:uncheckedState w14:val="2610" w14:font="MS Gothic"/>
                </w14:checkbox>
              </w:sdtPr>
              <w:sdtEndPr/>
              <w:sdtContent>
                <w:r w:rsidRPr="00954A95" w:rsidR="00954A95">
                  <w:rPr>
                    <w:rFonts w:ascii="Segoe UI Symbol" w:hAnsi="Segoe UI Symbol" w:eastAsia="MS Gothic" w:cs="Segoe UI Symbol"/>
                  </w:rPr>
                  <w:t>☐</w:t>
                </w:r>
              </w:sdtContent>
            </w:sdt>
          </w:p>
          <w:p w:rsidRPr="00954A95" w:rsidR="00B42BB7" w:rsidP="00973E94" w:rsidRDefault="00B42BB7" w14:paraId="209B18DC" w14:textId="6914A290">
            <w:pPr>
              <w:rPr>
                <w:rFonts w:cstheme="minorHAnsi"/>
              </w:rPr>
            </w:pPr>
            <w:r w:rsidRPr="00954A95">
              <w:rPr>
                <w:rFonts w:cstheme="minorHAnsi"/>
              </w:rPr>
              <w:t xml:space="preserve">Informed by EPSRC (Engineering and Physical Science Research Council).  </w:t>
            </w:r>
            <w:r w:rsidRPr="00954A95">
              <w:rPr>
                <w:rFonts w:cstheme="minorHAnsi"/>
              </w:rPr>
              <w:tab/>
            </w:r>
            <w:sdt>
              <w:sdtPr>
                <w:rPr>
                  <w:rFonts w:eastAsia="Arial" w:cstheme="minorHAnsi"/>
                </w:rPr>
                <w:alias w:val="Twitter"/>
                <w:tag w:val="Twitter"/>
                <w:id w:val="-538593234"/>
                <w14:checkbox>
                  <w14:checked w14:val="0"/>
                  <w14:checkedState w14:val="2612" w14:font="MS Gothic"/>
                  <w14:uncheckedState w14:val="2610" w14:font="MS Gothic"/>
                </w14:checkbox>
              </w:sdtPr>
              <w:sdtEndPr/>
              <w:sdtContent>
                <w:r w:rsidRPr="00954A95">
                  <w:rPr>
                    <w:rFonts w:ascii="Segoe UI Symbol" w:hAnsi="Segoe UI Symbol" w:eastAsia="MS Gothic" w:cs="Segoe UI Symbol"/>
                  </w:rPr>
                  <w:t>☐</w:t>
                </w:r>
              </w:sdtContent>
            </w:sdt>
          </w:p>
          <w:p w:rsidRPr="00954A95" w:rsidR="00B42BB7" w:rsidP="00973E94" w:rsidRDefault="00B42BB7" w14:paraId="483667D3" w14:textId="58F7F9BD">
            <w:pPr>
              <w:rPr>
                <w:rFonts w:cstheme="minorHAnsi"/>
              </w:rPr>
            </w:pPr>
            <w:r w:rsidRPr="00954A95">
              <w:rPr>
                <w:rFonts w:cstheme="minorHAnsi"/>
              </w:rPr>
              <w:t>Media (i.e. online news, newspaper)</w:t>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 xml:space="preserve">                </w:t>
            </w:r>
            <w:r w:rsidRPr="00954A95">
              <w:rPr>
                <w:rFonts w:cstheme="minorHAnsi"/>
              </w:rPr>
              <w:tab/>
            </w:r>
            <w:sdt>
              <w:sdtPr>
                <w:rPr>
                  <w:rFonts w:eastAsia="Arial" w:cstheme="minorHAnsi"/>
                </w:rPr>
                <w:alias w:val="Twitter"/>
                <w:tag w:val="Twitter"/>
                <w:id w:val="356090879"/>
                <w14:checkbox>
                  <w14:checked w14:val="0"/>
                  <w14:checkedState w14:val="2612" w14:font="MS Gothic"/>
                  <w14:uncheckedState w14:val="2610" w14:font="MS Gothic"/>
                </w14:checkbox>
              </w:sdtPr>
              <w:sdtEndPr/>
              <w:sdtContent>
                <w:r w:rsidRPr="00954A95">
                  <w:rPr>
                    <w:rFonts w:ascii="Segoe UI Symbol" w:hAnsi="Segoe UI Symbol" w:eastAsia="MS Gothic" w:cs="Segoe UI Symbol"/>
                  </w:rPr>
                  <w:t>☐</w:t>
                </w:r>
              </w:sdtContent>
            </w:sdt>
          </w:p>
          <w:p w:rsidRPr="00954A95" w:rsidR="00B42BB7" w:rsidP="00973E94" w:rsidRDefault="00B42BB7" w14:paraId="1FEACEDD" w14:textId="472AD475">
            <w:pPr>
              <w:rPr>
                <w:rFonts w:eastAsia="Arial" w:cstheme="minorHAnsi"/>
                <w:spacing w:val="-1"/>
              </w:rPr>
            </w:pPr>
            <w:r w:rsidRPr="00954A95">
              <w:rPr>
                <w:rFonts w:cstheme="minorHAnsi"/>
              </w:rPr>
              <w:t xml:space="preserve">(please specify) </w:t>
            </w:r>
            <w:sdt>
              <w:sdtPr>
                <w:rPr>
                  <w:rFonts w:ascii="Calibri" w:hAnsi="Calibri" w:cs="Calibri"/>
                  <w:color w:val="808080"/>
                </w:rPr>
                <w:alias w:val="Contact name"/>
                <w:tag w:val="Contact name"/>
                <w:id w:val="-434939"/>
                <w:placeholder>
                  <w:docPart w:val="1A96A331A19742D48BC2F7AF6D990824"/>
                </w:placeholder>
                <w:text w:multiLine="1"/>
              </w:sdtPr>
              <w:sdtEndPr/>
              <w:sdtContent>
                <w:r w:rsidRPr="00994BFB" w:rsidR="00994BFB">
                  <w:rPr>
                    <w:rFonts w:ascii="Calibri" w:hAnsi="Calibri" w:cs="Calibri"/>
                    <w:color w:val="808080"/>
                  </w:rPr>
                  <w:t>Click here to enter text.</w:t>
                </w:r>
              </w:sdtContent>
            </w:sdt>
          </w:p>
          <w:p w:rsidRPr="00954A95" w:rsidR="00B42BB7" w:rsidP="00973E94" w:rsidRDefault="00B42BB7" w14:paraId="07DA680F" w14:textId="2308492D">
            <w:pPr>
              <w:rPr>
                <w:rFonts w:eastAsia="Arial" w:cstheme="minorHAnsi"/>
                <w:spacing w:val="-1"/>
              </w:rPr>
            </w:pPr>
          </w:p>
          <w:p w:rsidRPr="00954A95" w:rsidR="00B42BB7" w:rsidP="00973E94" w:rsidRDefault="00B42BB7" w14:paraId="0FEC1732" w14:textId="3A665DD9">
            <w:pPr>
              <w:rPr>
                <w:rFonts w:eastAsia="Arial" w:cstheme="minorHAnsi"/>
                <w:spacing w:val="-1"/>
              </w:rPr>
            </w:pPr>
            <w:r w:rsidRPr="00954A95">
              <w:rPr>
                <w:rFonts w:eastAsia="Arial" w:cstheme="minorHAnsi"/>
                <w:spacing w:val="-1"/>
              </w:rPr>
              <w:t>Other social media channels</w:t>
            </w:r>
            <w:r w:rsidRPr="00954A95">
              <w:rPr>
                <w:rFonts w:eastAsia="Arial" w:cstheme="minorHAnsi"/>
                <w:spacing w:val="-1"/>
              </w:rPr>
              <w:tab/>
            </w:r>
            <w:r w:rsidRPr="00954A95">
              <w:rPr>
                <w:rFonts w:eastAsia="Arial" w:cstheme="minorHAnsi"/>
                <w:spacing w:val="-1"/>
              </w:rPr>
              <w:tab/>
            </w:r>
            <w:r w:rsidRPr="00954A95">
              <w:rPr>
                <w:rFonts w:eastAsia="Arial" w:cstheme="minorHAnsi"/>
                <w:spacing w:val="-1"/>
              </w:rPr>
              <w:tab/>
            </w:r>
            <w:r w:rsidRPr="00954A95">
              <w:rPr>
                <w:rFonts w:eastAsia="Arial" w:cstheme="minorHAnsi"/>
                <w:spacing w:val="-1"/>
              </w:rPr>
              <w:tab/>
            </w:r>
            <w:r w:rsidRPr="00954A95">
              <w:rPr>
                <w:rFonts w:eastAsia="Arial" w:cstheme="minorHAnsi"/>
                <w:spacing w:val="-1"/>
              </w:rPr>
              <w:tab/>
            </w:r>
            <w:r w:rsidRPr="00954A95">
              <w:rPr>
                <w:rFonts w:eastAsia="Arial" w:cstheme="minorHAnsi"/>
                <w:spacing w:val="-1"/>
              </w:rPr>
              <w:t xml:space="preserve">               </w:t>
            </w:r>
            <w:r w:rsidRPr="00954A95">
              <w:rPr>
                <w:rFonts w:eastAsia="Arial" w:cstheme="minorHAnsi"/>
                <w:spacing w:val="-1"/>
              </w:rPr>
              <w:tab/>
            </w:r>
            <w:sdt>
              <w:sdtPr>
                <w:rPr>
                  <w:rFonts w:eastAsia="Arial" w:cstheme="minorHAnsi"/>
                </w:rPr>
                <w:alias w:val="Twitter"/>
                <w:tag w:val="Twitter"/>
                <w:id w:val="1639076578"/>
                <w14:checkbox>
                  <w14:checked w14:val="0"/>
                  <w14:checkedState w14:val="2612" w14:font="MS Gothic"/>
                  <w14:uncheckedState w14:val="2610" w14:font="MS Gothic"/>
                </w14:checkbox>
              </w:sdtPr>
              <w:sdtEndPr/>
              <w:sdtContent>
                <w:r w:rsidRPr="00954A95">
                  <w:rPr>
                    <w:rFonts w:ascii="Segoe UI Symbol" w:hAnsi="Segoe UI Symbol" w:eastAsia="MS Gothic" w:cs="Segoe UI Symbol"/>
                  </w:rPr>
                  <w:t>☐</w:t>
                </w:r>
              </w:sdtContent>
            </w:sdt>
          </w:p>
          <w:p w:rsidRPr="00954A95" w:rsidR="00B42BB7" w:rsidP="00973E94" w:rsidRDefault="00B42BB7" w14:paraId="3CDDBAA5" w14:textId="5458F363">
            <w:pPr>
              <w:rPr>
                <w:rFonts w:eastAsia="Arial" w:cstheme="minorHAnsi"/>
                <w:spacing w:val="-1"/>
              </w:rPr>
            </w:pPr>
            <w:r w:rsidRPr="00954A95">
              <w:rPr>
                <w:rFonts w:eastAsia="Arial" w:cstheme="minorHAnsi"/>
                <w:spacing w:val="-1"/>
              </w:rPr>
              <w:t xml:space="preserve">(please specify) </w:t>
            </w:r>
            <w:sdt>
              <w:sdtPr>
                <w:rPr>
                  <w:rFonts w:ascii="Calibri" w:hAnsi="Calibri" w:cs="Calibri"/>
                  <w:color w:val="808080"/>
                </w:rPr>
                <w:alias w:val="Contact name"/>
                <w:tag w:val="Contact name"/>
                <w:id w:val="-24644016"/>
                <w:placeholder>
                  <w:docPart w:val="5AE3C3ACDF0C4CE7BAE0077AD9FA29C1"/>
                </w:placeholder>
                <w:text w:multiLine="1"/>
              </w:sdtPr>
              <w:sdtEndPr/>
              <w:sdtContent>
                <w:r w:rsidRPr="00994BFB" w:rsidR="00994BFB">
                  <w:rPr>
                    <w:rFonts w:ascii="Calibri" w:hAnsi="Calibri" w:cs="Calibri"/>
                    <w:color w:val="808080"/>
                  </w:rPr>
                  <w:t>Click here to enter text.</w:t>
                </w:r>
              </w:sdtContent>
            </w:sdt>
          </w:p>
          <w:p w:rsidRPr="00954A95" w:rsidR="00B42BB7" w:rsidP="00973E94" w:rsidRDefault="00B42BB7" w14:paraId="61C85D48" w14:textId="75C1C9C3">
            <w:pPr>
              <w:rPr>
                <w:rFonts w:cstheme="minorHAnsi"/>
              </w:rPr>
            </w:pPr>
          </w:p>
          <w:p w:rsidRPr="00954A95" w:rsidR="00B42BB7" w:rsidP="00973E94" w:rsidRDefault="00B42BB7" w14:paraId="266639D9" w14:textId="4E1D6186">
            <w:pPr>
              <w:rPr>
                <w:rFonts w:cstheme="minorHAnsi"/>
              </w:rPr>
            </w:pPr>
            <w:r w:rsidRPr="00954A95">
              <w:rPr>
                <w:rFonts w:cstheme="minorHAnsi"/>
              </w:rPr>
              <w:t>Other</w:t>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 xml:space="preserve">               </w:t>
            </w:r>
            <w:r w:rsidRPr="00954A95">
              <w:rPr>
                <w:rFonts w:cstheme="minorHAnsi"/>
              </w:rPr>
              <w:tab/>
            </w:r>
            <w:sdt>
              <w:sdtPr>
                <w:rPr>
                  <w:rFonts w:eastAsia="Arial" w:cstheme="minorHAnsi"/>
                </w:rPr>
                <w:alias w:val="Twitter"/>
                <w:tag w:val="Twitter"/>
                <w:id w:val="2147463631"/>
                <w14:checkbox>
                  <w14:checked w14:val="0"/>
                  <w14:checkedState w14:val="2612" w14:font="MS Gothic"/>
                  <w14:uncheckedState w14:val="2610" w14:font="MS Gothic"/>
                </w14:checkbox>
              </w:sdtPr>
              <w:sdtEndPr/>
              <w:sdtContent>
                <w:r w:rsidRPr="00954A95">
                  <w:rPr>
                    <w:rFonts w:ascii="Segoe UI Symbol" w:hAnsi="Segoe UI Symbol" w:eastAsia="MS Gothic" w:cs="Segoe UI Symbol"/>
                  </w:rPr>
                  <w:t>☐</w:t>
                </w:r>
              </w:sdtContent>
            </w:sdt>
          </w:p>
          <w:p w:rsidRPr="00954A95" w:rsidR="00B42BB7" w:rsidP="00973E94" w:rsidRDefault="00B42BB7" w14:paraId="3532934C" w14:textId="6D41E632">
            <w:pPr>
              <w:rPr>
                <w:rFonts w:ascii="Calibri" w:hAnsi="Calibri" w:cs="Calibri"/>
              </w:rPr>
            </w:pPr>
            <w:r w:rsidRPr="00954A95">
              <w:rPr>
                <w:rFonts w:ascii="Calibri" w:hAnsi="Calibri" w:cs="Calibri"/>
              </w:rPr>
              <w:t xml:space="preserve">(please specify) </w:t>
            </w:r>
            <w:sdt>
              <w:sdtPr>
                <w:rPr>
                  <w:rFonts w:ascii="Calibri" w:hAnsi="Calibri" w:cs="Calibri"/>
                  <w:color w:val="808080"/>
                </w:rPr>
                <w:alias w:val="Contact name"/>
                <w:tag w:val="Contact name"/>
                <w:id w:val="-897967777"/>
                <w:placeholder>
                  <w:docPart w:val="FF161D5C8FD34A8693ED029C8531B1AE"/>
                </w:placeholder>
                <w:text w:multiLine="1"/>
              </w:sdtPr>
              <w:sdtEndPr/>
              <w:sdtContent>
                <w:r w:rsidRPr="00994BFB" w:rsidR="00994BFB">
                  <w:rPr>
                    <w:rFonts w:ascii="Calibri" w:hAnsi="Calibri" w:cs="Calibri"/>
                    <w:color w:val="808080"/>
                  </w:rPr>
                  <w:t>Click here to enter text.</w:t>
                </w:r>
              </w:sdtContent>
            </w:sdt>
          </w:p>
          <w:p w:rsidRPr="006B447D" w:rsidR="00B42BB7" w:rsidP="00973E94" w:rsidRDefault="00B42BB7" w14:paraId="3D8DA725" w14:textId="29F55317">
            <w:pPr>
              <w:rPr>
                <w:rFonts w:ascii="Calibri" w:hAnsi="Calibri" w:cs="Calibri"/>
              </w:rPr>
            </w:pPr>
          </w:p>
        </w:tc>
      </w:tr>
    </w:tbl>
    <w:p w:rsidRPr="006B447D" w:rsidR="00A17018" w:rsidP="00973E94" w:rsidRDefault="00A17018" w14:paraId="36317C5B" w14:textId="237C8681"/>
    <w:tbl>
      <w:tblPr>
        <w:tblStyle w:val="TableGrid"/>
        <w:tblW w:w="0" w:type="auto"/>
        <w:tblLook w:val="04A0" w:firstRow="1" w:lastRow="0" w:firstColumn="1" w:lastColumn="0" w:noHBand="0" w:noVBand="1"/>
      </w:tblPr>
      <w:tblGrid>
        <w:gridCol w:w="563"/>
        <w:gridCol w:w="4795"/>
        <w:gridCol w:w="3658"/>
      </w:tblGrid>
      <w:tr w:rsidRPr="006B447D" w:rsidR="00006C56" w:rsidTr="001362E2" w14:paraId="3A1E8D9E" w14:textId="3C912582">
        <w:tc>
          <w:tcPr>
            <w:tcW w:w="9016" w:type="dxa"/>
            <w:gridSpan w:val="3"/>
            <w:shd w:val="clear" w:color="auto" w:fill="2C7247"/>
          </w:tcPr>
          <w:p w:rsidRPr="006B447D" w:rsidR="00006C56" w:rsidP="00DD0308" w:rsidRDefault="00006C56" w14:paraId="2758C16C" w14:textId="51FA44A7">
            <w:pPr>
              <w:rPr>
                <w:b/>
                <w:bCs/>
                <w:color w:val="FFFFFF" w:themeColor="background1"/>
              </w:rPr>
            </w:pPr>
            <w:r w:rsidRPr="006B447D">
              <w:rPr>
                <w:b/>
                <w:bCs/>
                <w:color w:val="FFFFFF" w:themeColor="background1"/>
              </w:rPr>
              <w:t>COMPANY/ORGANISATION INFORMATION</w:t>
            </w:r>
          </w:p>
        </w:tc>
      </w:tr>
      <w:tr w:rsidRPr="006B447D" w:rsidR="00FC7D53" w:rsidTr="002D7B8C" w14:paraId="6A6F163F" w14:textId="352DF55D">
        <w:tc>
          <w:tcPr>
            <w:tcW w:w="563" w:type="dxa"/>
          </w:tcPr>
          <w:p w:rsidRPr="006B447D" w:rsidR="00FC7D53" w:rsidP="00DD0308" w:rsidRDefault="005D6146" w14:paraId="1DA028A6" w14:textId="0F60C74F">
            <w:pPr>
              <w:rPr>
                <w:rFonts w:ascii="Calibri" w:hAnsi="Calibri" w:cs="Calibri"/>
              </w:rPr>
            </w:pPr>
            <w:r>
              <w:rPr>
                <w:rFonts w:ascii="Calibri" w:hAnsi="Calibri" w:cs="Calibri"/>
              </w:rPr>
              <w:t>2</w:t>
            </w:r>
          </w:p>
        </w:tc>
        <w:tc>
          <w:tcPr>
            <w:tcW w:w="4795" w:type="dxa"/>
          </w:tcPr>
          <w:p w:rsidRPr="006B447D" w:rsidR="0081492A" w:rsidP="000E7AFA" w:rsidRDefault="006740AE" w14:paraId="08465998" w14:textId="37E9F026">
            <w:pPr>
              <w:rPr>
                <w:rFonts w:ascii="Calibri" w:hAnsi="Calibri" w:cs="Calibri"/>
              </w:rPr>
            </w:pPr>
            <w:r w:rsidRPr="006B447D">
              <w:rPr>
                <w:rFonts w:ascii="Calibri" w:hAnsi="Calibri" w:cs="Calibri"/>
              </w:rPr>
              <w:t>Full company name</w:t>
            </w:r>
          </w:p>
          <w:p w:rsidRPr="006B447D" w:rsidR="00FC7D53" w:rsidP="00DD0308" w:rsidRDefault="006740AE" w14:paraId="68E9BFC7" w14:textId="4ECF7849">
            <w:pPr>
              <w:rPr>
                <w:rFonts w:ascii="Calibri" w:hAnsi="Calibri" w:cs="Calibri"/>
                <w:i/>
              </w:rPr>
            </w:pPr>
            <w:r w:rsidRPr="006B447D">
              <w:rPr>
                <w:rFonts w:ascii="Calibri" w:hAnsi="Calibri" w:cs="Calibri"/>
                <w:i/>
                <w:iCs/>
                <w:sz w:val="20"/>
                <w:szCs w:val="20"/>
              </w:rPr>
              <w:t xml:space="preserve">(If this application is successful, this is the name that will be </w:t>
            </w:r>
            <w:r w:rsidRPr="006B447D" w:rsidR="002802BE">
              <w:rPr>
                <w:rFonts w:ascii="Calibri" w:hAnsi="Calibri" w:cs="Calibri"/>
                <w:i/>
                <w:iCs/>
                <w:sz w:val="20"/>
                <w:szCs w:val="20"/>
              </w:rPr>
              <w:t>used in publicity, unless an alternative name is clearly specified here).</w:t>
            </w:r>
          </w:p>
        </w:tc>
        <w:sdt>
          <w:sdtPr>
            <w:rPr>
              <w:rFonts w:ascii="Calibri" w:hAnsi="Calibri" w:cs="Calibri"/>
              <w:spacing w:val="-1"/>
            </w:rPr>
            <w:alias w:val="Company_Organisation"/>
            <w:tag w:val="company_organisation"/>
            <w:id w:val="-586616849"/>
            <w:placeholder>
              <w:docPart w:val="E9BF1FBDA7874C3A9E5F26490BB9C868"/>
            </w:placeholder>
            <w:showingPlcHdr/>
            <w:dataBinding w:xpath="/root[1]/company_organisation[1]" w:storeItemID="{7092831F-5EA6-4709-B4D3-2BD54D179C99}"/>
            <w:text w:multiLine="1"/>
          </w:sdtPr>
          <w:sdtEndPr/>
          <w:sdtContent>
            <w:tc>
              <w:tcPr>
                <w:tcW w:w="3658" w:type="dxa"/>
              </w:tcPr>
              <w:p w:rsidRPr="006B447D" w:rsidR="00FC7D53" w:rsidP="00DD0308" w:rsidRDefault="003A3B76" w14:paraId="3F2AB0B3" w14:textId="341ABDE7">
                <w:pPr>
                  <w:rPr>
                    <w:rFonts w:ascii="Calibri" w:hAnsi="Calibri" w:cs="Calibri"/>
                    <w:spacing w:val="-1"/>
                  </w:rPr>
                </w:pPr>
                <w:r w:rsidRPr="006B447D">
                  <w:rPr>
                    <w:rStyle w:val="PlaceholderText"/>
                    <w:rFonts w:ascii="Calibri" w:hAnsi="Calibri" w:cs="Calibri"/>
                  </w:rPr>
                  <w:t>Click here to enter text.</w:t>
                </w:r>
              </w:p>
            </w:tc>
          </w:sdtContent>
        </w:sdt>
      </w:tr>
      <w:tr w:rsidRPr="006B447D" w:rsidR="003A3B76" w:rsidTr="002D7B8C" w14:paraId="3BA7F96C" w14:textId="0D0BCA92">
        <w:tc>
          <w:tcPr>
            <w:tcW w:w="563" w:type="dxa"/>
          </w:tcPr>
          <w:p w:rsidRPr="006B447D" w:rsidR="003A3B76" w:rsidP="003A3B76" w:rsidRDefault="005D6146" w14:paraId="2E425978" w14:textId="19A28B85">
            <w:pPr>
              <w:rPr>
                <w:rFonts w:ascii="Calibri" w:hAnsi="Calibri" w:cs="Calibri"/>
              </w:rPr>
            </w:pPr>
            <w:r>
              <w:rPr>
                <w:rFonts w:ascii="Calibri" w:hAnsi="Calibri" w:cs="Calibri"/>
              </w:rPr>
              <w:t>3</w:t>
            </w:r>
          </w:p>
        </w:tc>
        <w:tc>
          <w:tcPr>
            <w:tcW w:w="4795" w:type="dxa"/>
          </w:tcPr>
          <w:p w:rsidRPr="006B447D" w:rsidR="003A3B76" w:rsidP="003A3B76" w:rsidRDefault="002802BE" w14:paraId="426F1C93" w14:textId="17C7BA63">
            <w:pPr>
              <w:rPr>
                <w:rFonts w:ascii="Calibri" w:hAnsi="Calibri" w:cs="Calibri"/>
              </w:rPr>
            </w:pPr>
            <w:r w:rsidRPr="006B447D">
              <w:rPr>
                <w:rFonts w:ascii="Calibri" w:hAnsi="Calibri" w:cs="Calibri"/>
              </w:rPr>
              <w:t>Registered office address</w:t>
            </w:r>
          </w:p>
        </w:tc>
        <w:sdt>
          <w:sdtPr>
            <w:rPr>
              <w:rFonts w:ascii="Calibri" w:hAnsi="Calibri" w:cs="Calibri"/>
              <w:spacing w:val="-1"/>
            </w:rPr>
            <w:alias w:val="Company_Organisation"/>
            <w:tag w:val="company_organisation"/>
            <w:id w:val="1253546555"/>
            <w:placeholder>
              <w:docPart w:val="3DC8D6F9493A46EB95B52AD05819FB39"/>
            </w:placeholder>
            <w:showingPlcHdr/>
            <w:dataBinding w:xpath="/root[1]/company_organisation[1]" w:storeItemID="{7092831F-5EA6-4709-B4D3-2BD54D179C99}"/>
            <w:text w:multiLine="1"/>
          </w:sdtPr>
          <w:sdtEndPr/>
          <w:sdtContent>
            <w:tc>
              <w:tcPr>
                <w:tcW w:w="3658" w:type="dxa"/>
              </w:tcPr>
              <w:p w:rsidRPr="006B447D" w:rsidR="003A3B76" w:rsidP="003A3B76" w:rsidRDefault="003A3B76" w14:paraId="186705A7" w14:textId="63FF92A2">
                <w:pPr>
                  <w:rPr>
                    <w:rFonts w:ascii="Calibri" w:hAnsi="Calibri" w:cs="Calibri"/>
                    <w:spacing w:val="-1"/>
                  </w:rPr>
                </w:pPr>
                <w:r w:rsidRPr="006B447D">
                  <w:rPr>
                    <w:rStyle w:val="PlaceholderText"/>
                    <w:rFonts w:ascii="Calibri" w:hAnsi="Calibri" w:cs="Calibri"/>
                  </w:rPr>
                  <w:t>Click here to enter text.</w:t>
                </w:r>
              </w:p>
            </w:tc>
          </w:sdtContent>
        </w:sdt>
      </w:tr>
      <w:tr w:rsidRPr="006B447D" w:rsidR="00663271" w:rsidTr="002D7B8C" w14:paraId="0855D7DA" w14:textId="77777777">
        <w:tc>
          <w:tcPr>
            <w:tcW w:w="563" w:type="dxa"/>
          </w:tcPr>
          <w:p w:rsidRPr="006B447D" w:rsidR="00663271" w:rsidP="003A3B76" w:rsidRDefault="005D6146" w14:paraId="0626D108" w14:textId="23386849">
            <w:pPr>
              <w:rPr>
                <w:rFonts w:ascii="Calibri" w:hAnsi="Calibri" w:cs="Calibri"/>
              </w:rPr>
            </w:pPr>
            <w:r>
              <w:rPr>
                <w:rFonts w:ascii="Calibri" w:hAnsi="Calibri" w:cs="Calibri"/>
              </w:rPr>
              <w:t>4</w:t>
            </w:r>
          </w:p>
        </w:tc>
        <w:tc>
          <w:tcPr>
            <w:tcW w:w="4795" w:type="dxa"/>
          </w:tcPr>
          <w:p w:rsidRPr="006B447D" w:rsidR="00663271" w:rsidP="003A3B76" w:rsidRDefault="00663271" w14:paraId="1A2DCFF0" w14:textId="13C2A33B">
            <w:pPr>
              <w:rPr>
                <w:rFonts w:ascii="Calibri" w:hAnsi="Calibri" w:cs="Calibri"/>
              </w:rPr>
            </w:pPr>
            <w:r w:rsidRPr="006B447D">
              <w:rPr>
                <w:rFonts w:ascii="Calibri" w:hAnsi="Calibri" w:cs="Calibri"/>
              </w:rPr>
              <w:t>Company registration number</w:t>
            </w:r>
          </w:p>
        </w:tc>
        <w:sdt>
          <w:sdtPr>
            <w:rPr>
              <w:rFonts w:ascii="Calibri" w:hAnsi="Calibri" w:cs="Calibri"/>
              <w:spacing w:val="-1"/>
            </w:rPr>
            <w:alias w:val="Company_Organisation"/>
            <w:tag w:val="company_organisation"/>
            <w:id w:val="718788120"/>
            <w:placeholder>
              <w:docPart w:val="98351DC1B3AD4D80953E14B1F8E177C4"/>
            </w:placeholder>
            <w:showingPlcHdr/>
            <w:dataBinding w:xpath="/root[1]/company_organisation[1]" w:storeItemID="{7092831F-5EA6-4709-B4D3-2BD54D179C99}"/>
            <w:text w:multiLine="1"/>
          </w:sdtPr>
          <w:sdtEndPr/>
          <w:sdtContent>
            <w:tc>
              <w:tcPr>
                <w:tcW w:w="3658" w:type="dxa"/>
              </w:tcPr>
              <w:p w:rsidRPr="006B447D" w:rsidR="00663271" w:rsidP="003A3B76" w:rsidRDefault="00994BFB" w14:paraId="6A8EEE38" w14:textId="629021CB">
                <w:pPr>
                  <w:rPr>
                    <w:rFonts w:ascii="Calibri" w:hAnsi="Calibri" w:cs="Calibri"/>
                    <w:spacing w:val="-1"/>
                  </w:rPr>
                </w:pPr>
                <w:r w:rsidRPr="006B447D">
                  <w:rPr>
                    <w:rStyle w:val="PlaceholderText"/>
                    <w:rFonts w:ascii="Calibri" w:hAnsi="Calibri" w:cs="Calibri"/>
                  </w:rPr>
                  <w:t>Click here to enter text.</w:t>
                </w:r>
              </w:p>
            </w:tc>
          </w:sdtContent>
        </w:sdt>
      </w:tr>
      <w:tr w:rsidRPr="006B447D" w:rsidR="003A3B76" w:rsidTr="002D7B8C" w14:paraId="17A79B7C" w14:textId="39CA7523">
        <w:tc>
          <w:tcPr>
            <w:tcW w:w="563" w:type="dxa"/>
          </w:tcPr>
          <w:p w:rsidRPr="006B447D" w:rsidR="003A3B76" w:rsidP="003A3B76" w:rsidRDefault="005D6146" w14:paraId="75760A55" w14:textId="74B9166E">
            <w:pPr>
              <w:rPr>
                <w:rFonts w:ascii="Calibri" w:hAnsi="Calibri" w:cs="Calibri"/>
              </w:rPr>
            </w:pPr>
            <w:r>
              <w:rPr>
                <w:rFonts w:ascii="Calibri" w:hAnsi="Calibri" w:cs="Calibri"/>
              </w:rPr>
              <w:t>5</w:t>
            </w:r>
          </w:p>
        </w:tc>
        <w:tc>
          <w:tcPr>
            <w:tcW w:w="4795" w:type="dxa"/>
          </w:tcPr>
          <w:p w:rsidRPr="006B447D" w:rsidR="003A3B76" w:rsidP="003A3B76" w:rsidRDefault="001D2D1B" w14:paraId="4C774BE6" w14:textId="6ED8224A">
            <w:pPr>
              <w:rPr>
                <w:rFonts w:ascii="Calibri" w:hAnsi="Calibri" w:cs="Calibri"/>
              </w:rPr>
            </w:pPr>
            <w:r w:rsidRPr="006B447D">
              <w:rPr>
                <w:rFonts w:ascii="Calibri" w:hAnsi="Calibri" w:cs="Calibri"/>
              </w:rPr>
              <w:t>Company VAT registration number</w:t>
            </w:r>
          </w:p>
        </w:tc>
        <w:sdt>
          <w:sdtPr>
            <w:rPr>
              <w:rFonts w:ascii="Calibri" w:hAnsi="Calibri" w:cs="Calibri"/>
              <w:spacing w:val="-1"/>
            </w:rPr>
            <w:alias w:val="Company_Organisation"/>
            <w:tag w:val="company_organisation"/>
            <w:id w:val="-393735291"/>
            <w:placeholder>
              <w:docPart w:val="DA71CD078FF14183BCB282D8C747708C"/>
            </w:placeholder>
            <w:showingPlcHdr/>
            <w:dataBinding w:xpath="/root[1]/company_organisation[1]" w:storeItemID="{7092831F-5EA6-4709-B4D3-2BD54D179C99}"/>
            <w:text w:multiLine="1"/>
          </w:sdtPr>
          <w:sdtEndPr/>
          <w:sdtContent>
            <w:tc>
              <w:tcPr>
                <w:tcW w:w="3658" w:type="dxa"/>
              </w:tcPr>
              <w:p w:rsidRPr="006B447D" w:rsidR="003A3B76" w:rsidP="003A3B76" w:rsidRDefault="003A3B76" w14:paraId="26FC9D01" w14:textId="13E397A3">
                <w:pPr>
                  <w:rPr>
                    <w:rFonts w:ascii="Calibri" w:hAnsi="Calibri" w:cs="Calibri"/>
                    <w:spacing w:val="-1"/>
                  </w:rPr>
                </w:pPr>
                <w:r w:rsidRPr="006B447D">
                  <w:rPr>
                    <w:rStyle w:val="PlaceholderText"/>
                    <w:rFonts w:ascii="Calibri" w:hAnsi="Calibri" w:cs="Calibri"/>
                  </w:rPr>
                  <w:t>Click here to enter text.</w:t>
                </w:r>
              </w:p>
            </w:tc>
          </w:sdtContent>
        </w:sdt>
      </w:tr>
      <w:tr w:rsidRPr="006B447D" w:rsidR="003A3B76" w:rsidTr="002D7B8C" w14:paraId="44CE2963" w14:textId="40D394B3">
        <w:tc>
          <w:tcPr>
            <w:tcW w:w="563" w:type="dxa"/>
          </w:tcPr>
          <w:p w:rsidRPr="006B447D" w:rsidR="003A3B76" w:rsidP="003A3B76" w:rsidRDefault="00865C70" w14:paraId="764B7CA9" w14:textId="3BF0BDA9">
            <w:pPr>
              <w:rPr>
                <w:rFonts w:ascii="Calibri" w:hAnsi="Calibri" w:cs="Calibri"/>
              </w:rPr>
            </w:pPr>
            <w:r>
              <w:rPr>
                <w:rFonts w:ascii="Calibri" w:hAnsi="Calibri" w:cs="Calibri"/>
              </w:rPr>
              <w:t>6</w:t>
            </w:r>
          </w:p>
        </w:tc>
        <w:tc>
          <w:tcPr>
            <w:tcW w:w="4795" w:type="dxa"/>
          </w:tcPr>
          <w:p w:rsidRPr="006B447D" w:rsidR="002C2E72" w:rsidP="003A3B76" w:rsidRDefault="00865C70" w14:paraId="48FA48F8" w14:textId="2A0E2771">
            <w:pPr>
              <w:rPr>
                <w:rFonts w:ascii="Calibri" w:hAnsi="Calibri" w:cs="Calibri"/>
              </w:rPr>
            </w:pPr>
            <w:r>
              <w:rPr>
                <w:rFonts w:ascii="Calibri" w:hAnsi="Calibri" w:cs="Calibri"/>
              </w:rPr>
              <w:t>What size is your company</w:t>
            </w:r>
            <w:r w:rsidRPr="006B447D" w:rsidR="0082701C">
              <w:rPr>
                <w:rFonts w:ascii="Calibri" w:hAnsi="Calibri" w:cs="Calibri"/>
              </w:rPr>
              <w:t>?</w:t>
            </w:r>
          </w:p>
        </w:tc>
        <w:sdt>
          <w:sdtPr>
            <w:rPr>
              <w:rFonts w:ascii="Calibri" w:hAnsi="Calibri" w:cs="Calibri"/>
              <w:spacing w:val="-1"/>
            </w:rPr>
            <w:id w:val="1275365974"/>
            <w:placeholder>
              <w:docPart w:val="DefaultPlaceholder_-1854013438"/>
            </w:placeholder>
            <w:showingPlcHdr/>
            <w:dropDownList>
              <w:listItem w:value="Choose an item."/>
              <w:listItem w:displayText="Start-up" w:value="Start-up"/>
              <w:listItem w:displayText="SME" w:value="SME"/>
              <w:listItem w:displayText="Large Company" w:value="Large Company"/>
              <w:listItem w:displayText="Other" w:value="Other"/>
            </w:dropDownList>
          </w:sdtPr>
          <w:sdtEndPr/>
          <w:sdtContent>
            <w:tc>
              <w:tcPr>
                <w:tcW w:w="3658" w:type="dxa"/>
              </w:tcPr>
              <w:p w:rsidRPr="006B447D" w:rsidR="003A3B76" w:rsidP="003A3B76" w:rsidRDefault="00736B9A" w14:paraId="0FFC809B" w14:textId="32CBBDB1">
                <w:pPr>
                  <w:rPr>
                    <w:rFonts w:ascii="Calibri" w:hAnsi="Calibri" w:cs="Calibri"/>
                    <w:spacing w:val="-1"/>
                  </w:rPr>
                </w:pPr>
                <w:r w:rsidRPr="006B447D">
                  <w:rPr>
                    <w:rStyle w:val="PlaceholderText"/>
                  </w:rPr>
                  <w:t>Choose an item.</w:t>
                </w:r>
              </w:p>
            </w:tc>
          </w:sdtContent>
        </w:sdt>
      </w:tr>
      <w:tr w:rsidRPr="006B447D" w:rsidR="003F237A" w:rsidTr="00BC1E07" w14:paraId="4C1BEE7C" w14:textId="77777777">
        <w:trPr>
          <w:trHeight w:val="256"/>
        </w:trPr>
        <w:tc>
          <w:tcPr>
            <w:tcW w:w="563" w:type="dxa"/>
          </w:tcPr>
          <w:p w:rsidRPr="006B447D" w:rsidR="003F237A" w:rsidP="003A3B76" w:rsidRDefault="00865C70" w14:paraId="6CCA3229" w14:textId="3C9F71E1">
            <w:pPr>
              <w:rPr>
                <w:rFonts w:ascii="Calibri" w:hAnsi="Calibri" w:cs="Calibri"/>
              </w:rPr>
            </w:pPr>
            <w:r>
              <w:rPr>
                <w:rFonts w:ascii="Calibri" w:hAnsi="Calibri" w:cs="Calibri"/>
              </w:rPr>
              <w:t>7</w:t>
            </w:r>
          </w:p>
        </w:tc>
        <w:tc>
          <w:tcPr>
            <w:tcW w:w="4795" w:type="dxa"/>
          </w:tcPr>
          <w:p w:rsidRPr="006B447D" w:rsidR="003F237A" w:rsidP="003A3B76" w:rsidRDefault="00865C70" w14:paraId="23F337B9" w14:textId="647A59F4">
            <w:pPr>
              <w:rPr>
                <w:rFonts w:ascii="Calibri" w:hAnsi="Calibri" w:cs="Calibri"/>
              </w:rPr>
            </w:pPr>
            <w:r>
              <w:rPr>
                <w:rFonts w:ascii="Calibri" w:hAnsi="Calibri" w:cs="Calibri"/>
              </w:rPr>
              <w:t>How many e</w:t>
            </w:r>
            <w:r w:rsidR="00BC1E07">
              <w:rPr>
                <w:rFonts w:ascii="Calibri" w:hAnsi="Calibri" w:cs="Calibri"/>
              </w:rPr>
              <w:t>m</w:t>
            </w:r>
            <w:r>
              <w:rPr>
                <w:rFonts w:ascii="Calibri" w:hAnsi="Calibri" w:cs="Calibri"/>
              </w:rPr>
              <w:t>ployees are there in the company?</w:t>
            </w:r>
          </w:p>
        </w:tc>
        <w:tc>
          <w:tcPr>
            <w:tcW w:w="3658" w:type="dxa"/>
          </w:tcPr>
          <w:sdt>
            <w:sdtPr>
              <w:rPr>
                <w:rFonts w:ascii="Calibri" w:hAnsi="Calibri" w:cs="Calibri"/>
                <w:spacing w:val="-1"/>
              </w:rPr>
              <w:id w:val="-434744655"/>
              <w:placeholder>
                <w:docPart w:val="157D084FB33E4C5EBE5F4BF072C50983"/>
              </w:placeholder>
              <w:showingPlcHdr/>
              <w:dropDownList>
                <w:listItem w:value="Choose an item."/>
                <w:listItem w:displayText="Just me" w:value="Just me"/>
                <w:listItem w:displayText="1-5" w:value="1-5"/>
                <w:listItem w:displayText="6-10" w:value="6-10"/>
                <w:listItem w:displayText="11-50" w:value="11-50"/>
                <w:listItem w:displayText="51+" w:value="51+"/>
              </w:dropDownList>
            </w:sdtPr>
            <w:sdtEndPr/>
            <w:sdtContent>
              <w:p w:rsidR="003F237A" w:rsidP="003A3B76" w:rsidRDefault="007A6F27" w14:paraId="44AD6C2E" w14:textId="502008E0">
                <w:pPr>
                  <w:rPr>
                    <w:rFonts w:ascii="Calibri" w:hAnsi="Calibri" w:cs="Calibri"/>
                    <w:spacing w:val="-1"/>
                  </w:rPr>
                </w:pPr>
                <w:r w:rsidRPr="007613D0">
                  <w:rPr>
                    <w:rStyle w:val="PlaceholderText"/>
                  </w:rPr>
                  <w:t>Choose an item.</w:t>
                </w:r>
              </w:p>
            </w:sdtContent>
          </w:sdt>
        </w:tc>
      </w:tr>
      <w:tr w:rsidRPr="006B447D" w:rsidR="00016F96" w:rsidTr="002D7B8C" w14:paraId="658B41FB" w14:textId="77777777">
        <w:trPr>
          <w:trHeight w:val="225"/>
        </w:trPr>
        <w:tc>
          <w:tcPr>
            <w:tcW w:w="563" w:type="dxa"/>
          </w:tcPr>
          <w:p w:rsidR="00016F96" w:rsidP="003A3B76" w:rsidRDefault="00865C70" w14:paraId="23CDFA6D" w14:textId="4BE09210">
            <w:pPr>
              <w:rPr>
                <w:rFonts w:ascii="Calibri" w:hAnsi="Calibri" w:cs="Calibri"/>
              </w:rPr>
            </w:pPr>
            <w:r>
              <w:rPr>
                <w:rFonts w:ascii="Calibri" w:hAnsi="Calibri" w:cs="Calibri"/>
              </w:rPr>
              <w:t>8</w:t>
            </w:r>
          </w:p>
        </w:tc>
        <w:tc>
          <w:tcPr>
            <w:tcW w:w="4795" w:type="dxa"/>
          </w:tcPr>
          <w:p w:rsidRPr="00016F96" w:rsidR="00016F96" w:rsidP="003A3B76" w:rsidRDefault="00BC1E07" w14:paraId="300CE32B" w14:textId="1C76A790">
            <w:pPr>
              <w:rPr>
                <w:rFonts w:ascii="Calibri" w:hAnsi="Calibri" w:cs="Calibri"/>
                <w:i/>
                <w:iCs/>
              </w:rPr>
            </w:pPr>
            <w:r>
              <w:rPr>
                <w:rFonts w:ascii="Calibri" w:hAnsi="Calibri" w:cs="Calibri"/>
              </w:rPr>
              <w:t>Is your company revenue generating?</w:t>
            </w:r>
          </w:p>
        </w:tc>
        <w:sdt>
          <w:sdtPr>
            <w:rPr>
              <w:rFonts w:ascii="Calibri" w:hAnsi="Calibri" w:cs="Calibri"/>
              <w:spacing w:val="-1"/>
            </w:rPr>
            <w:id w:val="-1075124413"/>
            <w:placeholder>
              <w:docPart w:val="2FEDA37F1289490AA0FAD0596C38FC0E"/>
            </w:placeholder>
            <w:showingPlcHdr/>
            <w:dropDownList>
              <w:listItem w:value="Choose an item."/>
              <w:listItem w:displayText="Yes" w:value="Yes"/>
              <w:listItem w:displayText="No" w:value="No"/>
            </w:dropDownList>
          </w:sdtPr>
          <w:sdtEndPr/>
          <w:sdtContent>
            <w:tc>
              <w:tcPr>
                <w:tcW w:w="3658" w:type="dxa"/>
              </w:tcPr>
              <w:p w:rsidR="00016F96" w:rsidP="003A3B76" w:rsidRDefault="00221302" w14:paraId="7973AB9B" w14:textId="34640135">
                <w:pPr>
                  <w:rPr>
                    <w:rFonts w:ascii="Calibri" w:hAnsi="Calibri" w:cs="Calibri"/>
                    <w:spacing w:val="-1"/>
                  </w:rPr>
                </w:pPr>
                <w:r w:rsidRPr="007613D0">
                  <w:rPr>
                    <w:rStyle w:val="PlaceholderText"/>
                  </w:rPr>
                  <w:t>Choose an item.</w:t>
                </w:r>
              </w:p>
            </w:tc>
          </w:sdtContent>
        </w:sdt>
      </w:tr>
      <w:tr w:rsidRPr="006B447D" w:rsidR="00137B4B" w:rsidTr="002B16CC" w14:paraId="6EFD9C7C" w14:textId="77777777">
        <w:trPr>
          <w:trHeight w:val="817"/>
        </w:trPr>
        <w:tc>
          <w:tcPr>
            <w:tcW w:w="563" w:type="dxa"/>
          </w:tcPr>
          <w:p w:rsidRPr="006B447D" w:rsidR="00137B4B" w:rsidP="003A3B76" w:rsidRDefault="00137B4B" w14:paraId="0D5121B5" w14:textId="33D69652">
            <w:pPr>
              <w:rPr>
                <w:rFonts w:ascii="Calibri" w:hAnsi="Calibri" w:cs="Calibri"/>
              </w:rPr>
            </w:pPr>
            <w:r>
              <w:rPr>
                <w:rFonts w:ascii="Calibri" w:hAnsi="Calibri" w:cs="Calibri"/>
              </w:rPr>
              <w:t>9</w:t>
            </w:r>
          </w:p>
        </w:tc>
        <w:tc>
          <w:tcPr>
            <w:tcW w:w="4795" w:type="dxa"/>
          </w:tcPr>
          <w:p w:rsidRPr="006B447D" w:rsidR="00137B4B" w:rsidP="003A3B76" w:rsidRDefault="00137B4B" w14:paraId="7C86DC5D" w14:textId="4B486D7C">
            <w:pPr>
              <w:rPr>
                <w:rFonts w:ascii="Calibri" w:hAnsi="Calibri" w:cs="Calibri"/>
              </w:rPr>
            </w:pPr>
            <w:r w:rsidRPr="006B447D">
              <w:rPr>
                <w:rFonts w:ascii="Calibri" w:hAnsi="Calibri" w:cs="Calibri"/>
              </w:rPr>
              <w:t>Name of your immediate parent company (if applicable)</w:t>
            </w:r>
          </w:p>
        </w:tc>
        <w:sdt>
          <w:sdtPr>
            <w:rPr>
              <w:rFonts w:ascii="Calibri" w:hAnsi="Calibri" w:cs="Calibri"/>
              <w:color w:val="808080" w:themeColor="background1" w:themeShade="80"/>
              <w:spacing w:val="-1"/>
            </w:rPr>
            <w:alias w:val="Parent Company"/>
            <w:tag w:val="parent company"/>
            <w:id w:val="-1124231829"/>
            <w:placeholder>
              <w:docPart w:val="B85E4FB4D6654F09BEC388150E14FDEE"/>
            </w:placeholder>
            <w:text w:multiLine="1"/>
          </w:sdtPr>
          <w:sdtEndPr/>
          <w:sdtContent>
            <w:tc>
              <w:tcPr>
                <w:tcW w:w="3658" w:type="dxa"/>
              </w:tcPr>
              <w:p w:rsidRPr="006B447D" w:rsidR="00137B4B" w:rsidP="003A3B76" w:rsidRDefault="00137B4B" w14:paraId="5CC0E427" w14:textId="454BC106">
                <w:pPr>
                  <w:rPr>
                    <w:rFonts w:ascii="Calibri" w:hAnsi="Calibri" w:cs="Calibri"/>
                    <w:spacing w:val="-1"/>
                  </w:rPr>
                </w:pPr>
                <w:r w:rsidRPr="006B447D">
                  <w:rPr>
                    <w:rFonts w:ascii="Calibri" w:hAnsi="Calibri" w:cs="Calibri"/>
                    <w:color w:val="808080" w:themeColor="background1" w:themeShade="80"/>
                    <w:spacing w:val="-1"/>
                  </w:rPr>
                  <w:t>Click here to enter text.</w:t>
                </w:r>
              </w:p>
            </w:tc>
          </w:sdtContent>
        </w:sdt>
      </w:tr>
      <w:tr w:rsidRPr="006B447D" w:rsidR="003A3B76" w:rsidTr="002D7B8C" w14:paraId="64D391A0" w14:textId="01DCAA85">
        <w:tc>
          <w:tcPr>
            <w:tcW w:w="563" w:type="dxa"/>
          </w:tcPr>
          <w:p w:rsidRPr="006B447D" w:rsidR="003A3B76" w:rsidP="003A3B76" w:rsidRDefault="00137B4B" w14:paraId="665B4272" w14:textId="799C7F1D">
            <w:pPr>
              <w:rPr>
                <w:rFonts w:ascii="Calibri" w:hAnsi="Calibri" w:cs="Calibri"/>
              </w:rPr>
            </w:pPr>
            <w:r>
              <w:rPr>
                <w:rFonts w:ascii="Calibri" w:hAnsi="Calibri" w:cs="Calibri"/>
              </w:rPr>
              <w:t>10</w:t>
            </w:r>
          </w:p>
        </w:tc>
        <w:tc>
          <w:tcPr>
            <w:tcW w:w="4795" w:type="dxa"/>
          </w:tcPr>
          <w:p w:rsidR="003A3B76" w:rsidP="003A3B76" w:rsidRDefault="005E066E" w14:paraId="3C3ADC00" w14:textId="77777777">
            <w:pPr>
              <w:rPr>
                <w:rFonts w:ascii="Calibri" w:hAnsi="Calibri" w:cs="Calibri"/>
              </w:rPr>
            </w:pPr>
            <w:r w:rsidRPr="006B447D">
              <w:rPr>
                <w:rFonts w:ascii="Calibri" w:hAnsi="Calibri" w:cs="Calibri"/>
              </w:rPr>
              <w:t>A</w:t>
            </w:r>
            <w:r w:rsidRPr="006B447D" w:rsidR="003A3B76">
              <w:rPr>
                <w:rFonts w:ascii="Calibri" w:hAnsi="Calibri" w:cs="Calibri"/>
              </w:rPr>
              <w:t>re you collaborating with another company</w:t>
            </w:r>
            <w:r w:rsidRPr="006B447D" w:rsidR="004A5E37">
              <w:rPr>
                <w:rFonts w:ascii="Calibri" w:hAnsi="Calibri" w:cs="Calibri"/>
              </w:rPr>
              <w:t>,</w:t>
            </w:r>
            <w:r w:rsidRPr="006B447D" w:rsidR="003A3B76">
              <w:rPr>
                <w:rFonts w:ascii="Calibri" w:hAnsi="Calibri" w:cs="Calibri"/>
              </w:rPr>
              <w:t xml:space="preserve"> </w:t>
            </w:r>
            <w:proofErr w:type="gramStart"/>
            <w:r w:rsidRPr="006B447D" w:rsidR="003A3B76">
              <w:rPr>
                <w:rFonts w:ascii="Calibri" w:hAnsi="Calibri" w:cs="Calibri"/>
              </w:rPr>
              <w:t>organisation</w:t>
            </w:r>
            <w:proofErr w:type="gramEnd"/>
            <w:r w:rsidRPr="006B447D" w:rsidR="004A5E37">
              <w:rPr>
                <w:rFonts w:ascii="Calibri" w:hAnsi="Calibri" w:cs="Calibri"/>
              </w:rPr>
              <w:t xml:space="preserve"> or authority</w:t>
            </w:r>
            <w:r w:rsidRPr="006B447D" w:rsidR="00891FA3">
              <w:rPr>
                <w:rFonts w:ascii="Calibri" w:hAnsi="Calibri" w:cs="Calibri"/>
              </w:rPr>
              <w:t>?</w:t>
            </w:r>
            <w:r w:rsidRPr="006B447D" w:rsidR="00067D1C">
              <w:rPr>
                <w:rFonts w:ascii="Calibri" w:hAnsi="Calibri" w:cs="Calibri"/>
              </w:rPr>
              <w:t xml:space="preserve"> If you answer Yes, please provide details </w:t>
            </w:r>
            <w:r w:rsidR="002B13D4">
              <w:rPr>
                <w:rFonts w:ascii="Calibri" w:hAnsi="Calibri" w:cs="Calibri"/>
              </w:rPr>
              <w:t>below</w:t>
            </w:r>
            <w:r w:rsidRPr="006B447D" w:rsidR="00067D1C">
              <w:rPr>
                <w:rFonts w:ascii="Calibri" w:hAnsi="Calibri" w:cs="Calibri"/>
              </w:rPr>
              <w:t>.</w:t>
            </w:r>
          </w:p>
          <w:p w:rsidRPr="006B447D" w:rsidR="00137B4B" w:rsidP="003A3B76" w:rsidRDefault="000D6F17" w14:paraId="5610FD55" w14:textId="175D3F75">
            <w:pPr>
              <w:rPr>
                <w:rFonts w:ascii="Calibri" w:hAnsi="Calibri" w:cs="Calibri"/>
              </w:rPr>
            </w:pPr>
            <w:sdt>
              <w:sdtPr>
                <w:rPr>
                  <w:rFonts w:ascii="Calibri" w:hAnsi="Calibri" w:eastAsia="Arial" w:cs="Calibri"/>
                  <w:spacing w:val="-1"/>
                </w:rPr>
                <w:alias w:val="Contact name"/>
                <w:tag w:val="Contact name"/>
                <w:id w:val="433798451"/>
                <w:placeholder>
                  <w:docPart w:val="76D72F18AD5446EFB03A75CC17A8252F"/>
                </w:placeholder>
                <w:showingPlcHdr/>
                <w:text w:multiLine="1"/>
              </w:sdtPr>
              <w:sdtEndPr/>
              <w:sdtContent>
                <w:r w:rsidRPr="00954A95" w:rsidR="00137B4B">
                  <w:rPr>
                    <w:rStyle w:val="PlaceholderText"/>
                    <w:rFonts w:ascii="Calibri" w:hAnsi="Calibri" w:cs="Calibri"/>
                    <w:color w:val="auto"/>
                  </w:rPr>
                  <w:t>Click here to enter text.</w:t>
                </w:r>
              </w:sdtContent>
            </w:sdt>
          </w:p>
        </w:tc>
        <w:tc>
          <w:tcPr>
            <w:tcW w:w="3658" w:type="dxa"/>
          </w:tcPr>
          <w:p w:rsidRPr="006B447D" w:rsidR="003A3B76" w:rsidP="003A3B76" w:rsidRDefault="000D6F17" w14:paraId="0986716F" w14:textId="1F6A0CC1">
            <w:pPr>
              <w:rPr>
                <w:rFonts w:ascii="Calibri" w:hAnsi="Calibri" w:cs="Calibri"/>
                <w:spacing w:val="-1"/>
              </w:rPr>
            </w:pPr>
            <w:sdt>
              <w:sdtPr>
                <w:rPr>
                  <w:rFonts w:ascii="Calibri" w:hAnsi="Calibri" w:cs="Calibri"/>
                  <w:spacing w:val="-1"/>
                </w:rPr>
                <w:alias w:val="Other Organisations"/>
                <w:tag w:val="Other Organisations"/>
                <w:id w:val="-489862457"/>
                <w:placeholder>
                  <w:docPart w:val="DCD205EE7354417BA450AC5B72B743A1"/>
                </w:placeholder>
                <w:showingPlcHdr/>
                <w:dropDownList>
                  <w:listItem w:value="Choose an item."/>
                  <w:listItem w:displayText="Yes" w:value="Yes"/>
                  <w:listItem w:displayText="No" w:value="No"/>
                </w:dropDownList>
              </w:sdtPr>
              <w:sdtEndPr/>
              <w:sdtContent>
                <w:r w:rsidRPr="006B447D" w:rsidR="00067D1C">
                  <w:rPr>
                    <w:rStyle w:val="PlaceholderText"/>
                    <w:rFonts w:ascii="Calibri" w:hAnsi="Calibri" w:cs="Calibri"/>
                  </w:rPr>
                  <w:t>Choose an item.</w:t>
                </w:r>
              </w:sdtContent>
            </w:sdt>
          </w:p>
        </w:tc>
      </w:tr>
    </w:tbl>
    <w:p w:rsidRPr="006B447D" w:rsidR="00006C56" w:rsidP="00973E94" w:rsidRDefault="00006C56" w14:paraId="223D04CB" w14:textId="77777777">
      <w:pPr>
        <w:rPr>
          <w:rFonts w:ascii="Calibri" w:hAnsi="Calibri" w:cs="Calibri"/>
        </w:rPr>
      </w:pPr>
    </w:p>
    <w:tbl>
      <w:tblPr>
        <w:tblStyle w:val="TableGrid"/>
        <w:tblW w:w="0" w:type="auto"/>
        <w:tblLook w:val="04A0" w:firstRow="1" w:lastRow="0" w:firstColumn="1" w:lastColumn="0" w:noHBand="0" w:noVBand="1"/>
      </w:tblPr>
      <w:tblGrid>
        <w:gridCol w:w="562"/>
        <w:gridCol w:w="4962"/>
        <w:gridCol w:w="3492"/>
      </w:tblGrid>
      <w:tr w:rsidRPr="006B447D" w:rsidR="00C610B7" w:rsidTr="001362E2" w14:paraId="78FF741F" w14:textId="6EFE5127">
        <w:tc>
          <w:tcPr>
            <w:tcW w:w="9016" w:type="dxa"/>
            <w:gridSpan w:val="3"/>
            <w:shd w:val="clear" w:color="auto" w:fill="2C7247"/>
          </w:tcPr>
          <w:p w:rsidRPr="006B447D" w:rsidR="00C610B7" w:rsidP="00DD0308" w:rsidRDefault="00C610B7" w14:paraId="2D7C277A" w14:textId="74BD7004">
            <w:pPr>
              <w:rPr>
                <w:b/>
                <w:bCs/>
                <w:color w:val="FFFFFF" w:themeColor="background1"/>
              </w:rPr>
            </w:pPr>
            <w:r w:rsidRPr="006B447D">
              <w:rPr>
                <w:b/>
                <w:bCs/>
                <w:color w:val="FFFFFF" w:themeColor="background1"/>
              </w:rPr>
              <w:t>COMPANY/ORGANISATION CONTACT</w:t>
            </w:r>
          </w:p>
        </w:tc>
      </w:tr>
      <w:tr w:rsidRPr="006B447D" w:rsidR="00C610B7" w:rsidTr="002050C0" w14:paraId="7E8FD7DC" w14:textId="658ED01D">
        <w:tc>
          <w:tcPr>
            <w:tcW w:w="562" w:type="dxa"/>
          </w:tcPr>
          <w:p w:rsidRPr="006B447D" w:rsidR="00C610B7" w:rsidP="00DD0308" w:rsidRDefault="00994BFB" w14:paraId="7B16CB55" w14:textId="1F48CA0E">
            <w:pPr>
              <w:rPr>
                <w:rFonts w:ascii="Calibri" w:hAnsi="Calibri" w:cs="Calibri"/>
              </w:rPr>
            </w:pPr>
            <w:r>
              <w:rPr>
                <w:rFonts w:ascii="Calibri" w:hAnsi="Calibri" w:cs="Calibri"/>
              </w:rPr>
              <w:t>11</w:t>
            </w:r>
          </w:p>
        </w:tc>
        <w:tc>
          <w:tcPr>
            <w:tcW w:w="4962" w:type="dxa"/>
          </w:tcPr>
          <w:p w:rsidRPr="006B447D" w:rsidR="00C610B7" w:rsidP="00DD0308" w:rsidRDefault="00994BFB" w14:paraId="351EEDA6" w14:textId="072D0F04">
            <w:pPr>
              <w:rPr>
                <w:rFonts w:ascii="Calibri" w:hAnsi="Calibri" w:cs="Calibri"/>
              </w:rPr>
            </w:pPr>
            <w:r>
              <w:rPr>
                <w:rFonts w:ascii="Calibri" w:hAnsi="Calibri" w:cs="Calibri"/>
              </w:rPr>
              <w:t>What is your n</w:t>
            </w:r>
            <w:r w:rsidRPr="006B447D" w:rsidR="00C610B7">
              <w:rPr>
                <w:rFonts w:ascii="Calibri" w:hAnsi="Calibri" w:cs="Calibri"/>
              </w:rPr>
              <w:t>ame</w:t>
            </w:r>
            <w:r>
              <w:rPr>
                <w:rFonts w:ascii="Calibri" w:hAnsi="Calibri" w:cs="Calibri"/>
              </w:rPr>
              <w:t>?</w:t>
            </w:r>
          </w:p>
        </w:tc>
        <w:sdt>
          <w:sdtPr>
            <w:rPr>
              <w:rFonts w:ascii="Calibri" w:hAnsi="Calibri" w:eastAsia="Arial" w:cs="Calibri"/>
              <w:spacing w:val="-1"/>
            </w:rPr>
            <w:alias w:val="Contact name"/>
            <w:tag w:val="Contact name"/>
            <w:id w:val="-1005434384"/>
            <w:placeholder>
              <w:docPart w:val="A47CE0BA76D64E5BB169C474AD822C48"/>
            </w:placeholder>
            <w:showingPlcHdr/>
            <w:text w:multiLine="1"/>
          </w:sdtPr>
          <w:sdtEndPr/>
          <w:sdtContent>
            <w:tc>
              <w:tcPr>
                <w:tcW w:w="3492" w:type="dxa"/>
              </w:tcPr>
              <w:p w:rsidRPr="006B447D" w:rsidR="00C610B7" w:rsidP="00DD0308" w:rsidRDefault="00503E3B" w14:paraId="32D2DBB3" w14:textId="48A17384">
                <w:pPr>
                  <w:rPr>
                    <w:rFonts w:ascii="Calibri" w:hAnsi="Calibri" w:eastAsia="Arial" w:cs="Calibri"/>
                    <w:spacing w:val="-1"/>
                  </w:rPr>
                </w:pPr>
                <w:r w:rsidRPr="006B447D">
                  <w:rPr>
                    <w:rStyle w:val="PlaceholderText"/>
                    <w:rFonts w:ascii="Calibri" w:hAnsi="Calibri" w:cs="Calibri"/>
                  </w:rPr>
                  <w:t>Click here to enter text.</w:t>
                </w:r>
              </w:p>
            </w:tc>
          </w:sdtContent>
        </w:sdt>
      </w:tr>
      <w:tr w:rsidRPr="006B447D" w:rsidR="00C610B7" w:rsidTr="002050C0" w14:paraId="3F3AE00B" w14:textId="0C07EC04">
        <w:tc>
          <w:tcPr>
            <w:tcW w:w="562" w:type="dxa"/>
          </w:tcPr>
          <w:p w:rsidRPr="006B447D" w:rsidR="00C610B7" w:rsidP="00DD0308" w:rsidRDefault="006822FD" w14:paraId="6F591BF7" w14:textId="656510C2">
            <w:pPr>
              <w:rPr>
                <w:rFonts w:ascii="Calibri" w:hAnsi="Calibri" w:cs="Calibri"/>
              </w:rPr>
            </w:pPr>
            <w:r>
              <w:rPr>
                <w:rFonts w:ascii="Calibri" w:hAnsi="Calibri" w:cs="Calibri"/>
              </w:rPr>
              <w:t>12</w:t>
            </w:r>
          </w:p>
        </w:tc>
        <w:tc>
          <w:tcPr>
            <w:tcW w:w="4962" w:type="dxa"/>
          </w:tcPr>
          <w:p w:rsidRPr="006B447D" w:rsidR="00C610B7" w:rsidP="00DD0308" w:rsidRDefault="00560DA4" w14:paraId="4892B51C" w14:textId="03A29CA8">
            <w:pPr>
              <w:rPr>
                <w:rFonts w:ascii="Calibri" w:hAnsi="Calibri" w:cs="Calibri"/>
              </w:rPr>
            </w:pPr>
            <w:proofErr w:type="gramStart"/>
            <w:r>
              <w:rPr>
                <w:rFonts w:ascii="Calibri" w:hAnsi="Calibri" w:cs="Calibri"/>
              </w:rPr>
              <w:t>What’</w:t>
            </w:r>
            <w:r w:rsidR="00E9612D">
              <w:rPr>
                <w:rFonts w:ascii="Calibri" w:hAnsi="Calibri" w:cs="Calibri"/>
              </w:rPr>
              <w:t>s</w:t>
            </w:r>
            <w:proofErr w:type="gramEnd"/>
            <w:r w:rsidR="00E9612D">
              <w:rPr>
                <w:rFonts w:ascii="Calibri" w:hAnsi="Calibri" w:cs="Calibri"/>
              </w:rPr>
              <w:t xml:space="preserve"> your position in the company?</w:t>
            </w:r>
          </w:p>
        </w:tc>
        <w:sdt>
          <w:sdtPr>
            <w:rPr>
              <w:rFonts w:ascii="Calibri" w:hAnsi="Calibri" w:eastAsia="Arial" w:cs="Calibri"/>
              <w:spacing w:val="-1"/>
            </w:rPr>
            <w:alias w:val="Contact name"/>
            <w:tag w:val="Contact name"/>
            <w:id w:val="-1066563455"/>
            <w:placeholder>
              <w:docPart w:val="111E1E7BBA984664AA7D42D290547BAF"/>
            </w:placeholder>
            <w:showingPlcHdr/>
            <w:text w:multiLine="1"/>
          </w:sdtPr>
          <w:sdtEndPr/>
          <w:sdtContent>
            <w:tc>
              <w:tcPr>
                <w:tcW w:w="3492" w:type="dxa"/>
              </w:tcPr>
              <w:p w:rsidRPr="006B447D" w:rsidR="00C610B7" w:rsidP="00DD0308" w:rsidRDefault="00503E3B" w14:paraId="26F5F9CC" w14:textId="0BA6DFB9">
                <w:pPr>
                  <w:rPr>
                    <w:rFonts w:ascii="Calibri" w:hAnsi="Calibri" w:eastAsia="Arial" w:cs="Calibri"/>
                    <w:spacing w:val="-1"/>
                  </w:rPr>
                </w:pPr>
                <w:r w:rsidRPr="006B447D">
                  <w:rPr>
                    <w:rStyle w:val="PlaceholderText"/>
                    <w:rFonts w:ascii="Calibri" w:hAnsi="Calibri" w:cs="Calibri"/>
                  </w:rPr>
                  <w:t>Click here to enter text.</w:t>
                </w:r>
              </w:p>
            </w:tc>
          </w:sdtContent>
        </w:sdt>
      </w:tr>
      <w:tr w:rsidRPr="006B447D" w:rsidR="00503E3B" w:rsidTr="002050C0" w14:paraId="244924C6" w14:textId="5381E889">
        <w:tc>
          <w:tcPr>
            <w:tcW w:w="562" w:type="dxa"/>
          </w:tcPr>
          <w:p w:rsidRPr="006B447D" w:rsidR="00503E3B" w:rsidP="00503E3B" w:rsidRDefault="006822FD" w14:paraId="654792DF" w14:textId="552E1A3B">
            <w:pPr>
              <w:rPr>
                <w:rFonts w:ascii="Calibri" w:hAnsi="Calibri" w:cs="Calibri"/>
              </w:rPr>
            </w:pPr>
            <w:r>
              <w:rPr>
                <w:rFonts w:ascii="Calibri" w:hAnsi="Calibri" w:cs="Calibri"/>
              </w:rPr>
              <w:t>13</w:t>
            </w:r>
          </w:p>
        </w:tc>
        <w:tc>
          <w:tcPr>
            <w:tcW w:w="4962" w:type="dxa"/>
          </w:tcPr>
          <w:p w:rsidRPr="006B447D" w:rsidR="00503E3B" w:rsidP="00503E3B" w:rsidRDefault="006822FD" w14:paraId="05DA5706" w14:textId="0D0F5F1A">
            <w:pPr>
              <w:rPr>
                <w:rFonts w:ascii="Calibri" w:hAnsi="Calibri" w:cs="Calibri"/>
              </w:rPr>
            </w:pPr>
            <w:r w:rsidRPr="006B447D">
              <w:rPr>
                <w:rFonts w:ascii="Calibri" w:hAnsi="Calibri" w:cs="Calibri"/>
              </w:rPr>
              <w:t>E-mail address</w:t>
            </w:r>
          </w:p>
        </w:tc>
        <w:sdt>
          <w:sdtPr>
            <w:rPr>
              <w:rFonts w:ascii="Calibri" w:hAnsi="Calibri" w:eastAsia="Arial" w:cs="Calibri"/>
              <w:spacing w:val="-1"/>
            </w:rPr>
            <w:alias w:val="Contact name"/>
            <w:tag w:val="Contact name"/>
            <w:id w:val="450985126"/>
            <w:placeholder>
              <w:docPart w:val="A4B2E001DB1D4AE0806F5B27F15C1E7B"/>
            </w:placeholder>
            <w:showingPlcHdr/>
            <w:text w:multiLine="1"/>
          </w:sdtPr>
          <w:sdtEndPr/>
          <w:sdtContent>
            <w:tc>
              <w:tcPr>
                <w:tcW w:w="3492" w:type="dxa"/>
              </w:tcPr>
              <w:p w:rsidRPr="006B447D" w:rsidR="00503E3B" w:rsidP="00503E3B" w:rsidRDefault="00503E3B" w14:paraId="39C2BED0" w14:textId="2130E92F">
                <w:pPr>
                  <w:rPr>
                    <w:rFonts w:ascii="Calibri" w:hAnsi="Calibri" w:eastAsia="Arial" w:cs="Calibri"/>
                    <w:spacing w:val="-1"/>
                  </w:rPr>
                </w:pPr>
                <w:r w:rsidRPr="006B447D">
                  <w:rPr>
                    <w:rStyle w:val="PlaceholderText"/>
                    <w:rFonts w:ascii="Calibri" w:hAnsi="Calibri" w:cs="Calibri"/>
                  </w:rPr>
                  <w:t>Click here to enter text.</w:t>
                </w:r>
              </w:p>
            </w:tc>
          </w:sdtContent>
        </w:sdt>
      </w:tr>
      <w:tr w:rsidRPr="006B447D" w:rsidR="00503E3B" w:rsidTr="002050C0" w14:paraId="7FDA8BE7" w14:textId="6D936470">
        <w:tc>
          <w:tcPr>
            <w:tcW w:w="562" w:type="dxa"/>
          </w:tcPr>
          <w:p w:rsidRPr="006B447D" w:rsidR="00503E3B" w:rsidP="00503E3B" w:rsidRDefault="006822FD" w14:paraId="601589A0" w14:textId="61EA0365">
            <w:pPr>
              <w:rPr>
                <w:rFonts w:ascii="Calibri" w:hAnsi="Calibri" w:cs="Calibri"/>
              </w:rPr>
            </w:pPr>
            <w:r>
              <w:rPr>
                <w:rFonts w:ascii="Calibri" w:hAnsi="Calibri" w:cs="Calibri"/>
              </w:rPr>
              <w:t>14</w:t>
            </w:r>
          </w:p>
        </w:tc>
        <w:tc>
          <w:tcPr>
            <w:tcW w:w="4962" w:type="dxa"/>
          </w:tcPr>
          <w:p w:rsidRPr="006B447D" w:rsidR="00503E3B" w:rsidP="00503E3B" w:rsidRDefault="006822FD" w14:paraId="354DAC5F" w14:textId="7CD4DC2B">
            <w:pPr>
              <w:rPr>
                <w:rFonts w:ascii="Calibri" w:hAnsi="Calibri" w:cs="Calibri"/>
              </w:rPr>
            </w:pPr>
            <w:r w:rsidRPr="006B447D">
              <w:rPr>
                <w:rFonts w:ascii="Calibri" w:hAnsi="Calibri" w:cs="Calibri"/>
              </w:rPr>
              <w:t>Telephone number</w:t>
            </w:r>
          </w:p>
        </w:tc>
        <w:sdt>
          <w:sdtPr>
            <w:rPr>
              <w:rFonts w:ascii="Calibri" w:hAnsi="Calibri" w:eastAsia="Arial" w:cs="Calibri"/>
              <w:spacing w:val="-1"/>
            </w:rPr>
            <w:alias w:val="Contact name"/>
            <w:tag w:val="Contact name"/>
            <w:id w:val="-1487163082"/>
            <w:placeholder>
              <w:docPart w:val="2A86F09072F1447FBE747B08D52A2ABD"/>
            </w:placeholder>
            <w:showingPlcHdr/>
            <w:text w:multiLine="1"/>
          </w:sdtPr>
          <w:sdtEndPr/>
          <w:sdtContent>
            <w:tc>
              <w:tcPr>
                <w:tcW w:w="3492" w:type="dxa"/>
              </w:tcPr>
              <w:p w:rsidRPr="006B447D" w:rsidR="00503E3B" w:rsidP="00503E3B" w:rsidRDefault="00503E3B" w14:paraId="4A811865" w14:textId="62633700">
                <w:pPr>
                  <w:rPr>
                    <w:rFonts w:ascii="Calibri" w:hAnsi="Calibri" w:eastAsia="Arial" w:cs="Calibri"/>
                    <w:spacing w:val="-1"/>
                  </w:rPr>
                </w:pPr>
                <w:r w:rsidRPr="006B447D">
                  <w:rPr>
                    <w:rStyle w:val="PlaceholderText"/>
                    <w:rFonts w:ascii="Calibri" w:hAnsi="Calibri" w:cs="Calibri"/>
                  </w:rPr>
                  <w:t>Click here to enter text.</w:t>
                </w:r>
              </w:p>
            </w:tc>
          </w:sdtContent>
        </w:sdt>
      </w:tr>
      <w:tr w:rsidRPr="006B447D" w:rsidR="00503E3B" w:rsidTr="002050C0" w14:paraId="48634712" w14:textId="519489C7">
        <w:tc>
          <w:tcPr>
            <w:tcW w:w="562" w:type="dxa"/>
          </w:tcPr>
          <w:p w:rsidRPr="006B447D" w:rsidR="00503E3B" w:rsidP="00503E3B" w:rsidRDefault="006822FD" w14:paraId="5267DF4A" w14:textId="3CF57DBD">
            <w:pPr>
              <w:rPr>
                <w:rFonts w:ascii="Calibri" w:hAnsi="Calibri" w:cs="Calibri"/>
              </w:rPr>
            </w:pPr>
            <w:r>
              <w:rPr>
                <w:rFonts w:ascii="Calibri" w:hAnsi="Calibri" w:cs="Calibri"/>
              </w:rPr>
              <w:t>15</w:t>
            </w:r>
          </w:p>
        </w:tc>
        <w:tc>
          <w:tcPr>
            <w:tcW w:w="4962" w:type="dxa"/>
          </w:tcPr>
          <w:p w:rsidRPr="006B447D" w:rsidR="00503E3B" w:rsidP="00503E3B" w:rsidRDefault="00503E3B" w14:paraId="75EE0C85" w14:textId="520ED7F9">
            <w:pPr>
              <w:rPr>
                <w:rFonts w:ascii="Calibri" w:hAnsi="Calibri" w:cs="Calibri"/>
              </w:rPr>
            </w:pPr>
            <w:r w:rsidRPr="006B447D">
              <w:rPr>
                <w:rFonts w:ascii="Calibri" w:hAnsi="Calibri" w:cs="Calibri"/>
              </w:rPr>
              <w:t>Finance contact (for providing financial documents)</w:t>
            </w:r>
          </w:p>
        </w:tc>
        <w:sdt>
          <w:sdtPr>
            <w:rPr>
              <w:rFonts w:ascii="Calibri" w:hAnsi="Calibri" w:eastAsia="Arial" w:cs="Calibri"/>
              <w:spacing w:val="-1"/>
            </w:rPr>
            <w:alias w:val="Contact name"/>
            <w:tag w:val="Contact name"/>
            <w:id w:val="1031307619"/>
            <w:placeholder>
              <w:docPart w:val="56C11A14405D4C3F858287893F5CB356"/>
            </w:placeholder>
            <w:showingPlcHdr/>
            <w:text w:multiLine="1"/>
          </w:sdtPr>
          <w:sdtEndPr/>
          <w:sdtContent>
            <w:tc>
              <w:tcPr>
                <w:tcW w:w="3492" w:type="dxa"/>
              </w:tcPr>
              <w:p w:rsidRPr="006B447D" w:rsidR="00503E3B" w:rsidP="00503E3B" w:rsidRDefault="00503E3B" w14:paraId="4A7676E7" w14:textId="0821BD47">
                <w:pPr>
                  <w:rPr>
                    <w:rFonts w:ascii="Calibri" w:hAnsi="Calibri" w:eastAsia="Arial" w:cs="Calibri"/>
                    <w:spacing w:val="-1"/>
                  </w:rPr>
                </w:pPr>
                <w:r w:rsidRPr="006B447D">
                  <w:rPr>
                    <w:rStyle w:val="PlaceholderText"/>
                    <w:rFonts w:ascii="Calibri" w:hAnsi="Calibri" w:cs="Calibri"/>
                  </w:rPr>
                  <w:t>Click here to enter text.</w:t>
                </w:r>
              </w:p>
            </w:tc>
          </w:sdtContent>
        </w:sdt>
      </w:tr>
      <w:tr w:rsidRPr="006B447D" w:rsidR="00503E3B" w:rsidTr="002050C0" w14:paraId="7BD80301" w14:textId="27DA20E1">
        <w:tc>
          <w:tcPr>
            <w:tcW w:w="562" w:type="dxa"/>
          </w:tcPr>
          <w:p w:rsidRPr="006B447D" w:rsidR="00503E3B" w:rsidP="00503E3B" w:rsidRDefault="006822FD" w14:paraId="3BA86FCF" w14:textId="73EA410D">
            <w:pPr>
              <w:rPr>
                <w:rFonts w:ascii="Calibri" w:hAnsi="Calibri" w:cs="Calibri"/>
              </w:rPr>
            </w:pPr>
            <w:r>
              <w:rPr>
                <w:rFonts w:ascii="Calibri" w:hAnsi="Calibri" w:cs="Calibri"/>
              </w:rPr>
              <w:t>16</w:t>
            </w:r>
          </w:p>
        </w:tc>
        <w:tc>
          <w:tcPr>
            <w:tcW w:w="4962" w:type="dxa"/>
          </w:tcPr>
          <w:p w:rsidRPr="006B447D" w:rsidR="00503E3B" w:rsidP="00503E3B" w:rsidRDefault="00503E3B" w14:paraId="47D61B09" w14:textId="1B3E441B">
            <w:pPr>
              <w:rPr>
                <w:rFonts w:ascii="Calibri" w:hAnsi="Calibri" w:cs="Calibri"/>
              </w:rPr>
            </w:pPr>
            <w:r w:rsidRPr="006B447D">
              <w:rPr>
                <w:rFonts w:ascii="Calibri" w:hAnsi="Calibri" w:cs="Calibri"/>
              </w:rPr>
              <w:t xml:space="preserve">Finance contact’s telephone and email address </w:t>
            </w:r>
          </w:p>
        </w:tc>
        <w:sdt>
          <w:sdtPr>
            <w:rPr>
              <w:rFonts w:ascii="Calibri" w:hAnsi="Calibri" w:eastAsia="Arial" w:cs="Calibri"/>
              <w:spacing w:val="-1"/>
            </w:rPr>
            <w:alias w:val="Contact name"/>
            <w:tag w:val="Contact name"/>
            <w:id w:val="-771707696"/>
            <w:placeholder>
              <w:docPart w:val="EEEBBD9DB99748DDB810788A66267F94"/>
            </w:placeholder>
            <w:showingPlcHdr/>
            <w:text w:multiLine="1"/>
          </w:sdtPr>
          <w:sdtEndPr/>
          <w:sdtContent>
            <w:tc>
              <w:tcPr>
                <w:tcW w:w="3492" w:type="dxa"/>
              </w:tcPr>
              <w:p w:rsidRPr="006B447D" w:rsidR="00503E3B" w:rsidP="00503E3B" w:rsidRDefault="00503E3B" w14:paraId="762C20F1" w14:textId="0712A6B0">
                <w:pPr>
                  <w:rPr>
                    <w:rFonts w:ascii="Calibri" w:hAnsi="Calibri" w:eastAsia="Arial" w:cs="Calibri"/>
                    <w:spacing w:val="-1"/>
                  </w:rPr>
                </w:pPr>
                <w:r w:rsidRPr="006B447D">
                  <w:rPr>
                    <w:rStyle w:val="PlaceholderText"/>
                    <w:rFonts w:ascii="Calibri" w:hAnsi="Calibri" w:cs="Calibri"/>
                  </w:rPr>
                  <w:t>Click here to enter text.</w:t>
                </w:r>
              </w:p>
            </w:tc>
          </w:sdtContent>
        </w:sdt>
      </w:tr>
    </w:tbl>
    <w:p w:rsidRPr="006B447D" w:rsidR="00A17018" w:rsidP="00973E94" w:rsidRDefault="00A17018" w14:paraId="069791AF" w14:textId="42612AE9"/>
    <w:tbl>
      <w:tblPr>
        <w:tblStyle w:val="TableGrid"/>
        <w:tblW w:w="0" w:type="auto"/>
        <w:tblLook w:val="04A0" w:firstRow="1" w:lastRow="0" w:firstColumn="1" w:lastColumn="0" w:noHBand="0" w:noVBand="1"/>
      </w:tblPr>
      <w:tblGrid>
        <w:gridCol w:w="563"/>
        <w:gridCol w:w="12"/>
        <w:gridCol w:w="6101"/>
        <w:gridCol w:w="2340"/>
      </w:tblGrid>
      <w:tr w:rsidRPr="006B447D" w:rsidR="00F22982" w:rsidTr="00A17BF0" w14:paraId="617BDDD0" w14:textId="77777777">
        <w:tc>
          <w:tcPr>
            <w:tcW w:w="9016" w:type="dxa"/>
            <w:gridSpan w:val="4"/>
            <w:shd w:val="clear" w:color="auto" w:fill="2C7247"/>
          </w:tcPr>
          <w:p w:rsidRPr="006B447D" w:rsidR="00F22982" w:rsidP="00A17BF0" w:rsidRDefault="00F22982" w14:paraId="2147FB2E" w14:textId="4745D4FC">
            <w:pPr>
              <w:rPr>
                <w:b/>
                <w:bCs/>
                <w:color w:val="FFFFFF" w:themeColor="background1"/>
              </w:rPr>
            </w:pPr>
            <w:r w:rsidRPr="006B447D">
              <w:rPr>
                <w:b/>
                <w:bCs/>
                <w:color w:val="FFFFFF" w:themeColor="background1"/>
              </w:rPr>
              <w:lastRenderedPageBreak/>
              <w:t>DUE DILIGENCE</w:t>
            </w:r>
          </w:p>
        </w:tc>
      </w:tr>
      <w:tr w:rsidRPr="006B447D" w:rsidR="00F22982" w:rsidTr="00A17BF0" w14:paraId="312B2A95" w14:textId="77777777">
        <w:tc>
          <w:tcPr>
            <w:tcW w:w="575" w:type="dxa"/>
            <w:gridSpan w:val="2"/>
          </w:tcPr>
          <w:p w:rsidRPr="006B447D" w:rsidR="00F22982" w:rsidP="00A17BF0" w:rsidRDefault="00B17A43" w14:paraId="67F9670D" w14:textId="75BF81CD">
            <w:r>
              <w:t>17</w:t>
            </w:r>
          </w:p>
          <w:p w:rsidRPr="006B447D" w:rsidR="00F22982" w:rsidP="00A17BF0" w:rsidRDefault="00F22982" w14:paraId="65F34C8A" w14:textId="77777777"/>
        </w:tc>
        <w:tc>
          <w:tcPr>
            <w:tcW w:w="6101" w:type="dxa"/>
          </w:tcPr>
          <w:p w:rsidRPr="006B447D" w:rsidR="00F22982" w:rsidP="00A17BF0" w:rsidRDefault="00F22982" w14:paraId="41CC3CC6" w14:textId="77777777">
            <w:pPr>
              <w:rPr>
                <w:rFonts w:ascii="Calibri" w:hAnsi="Calibri" w:cs="Calibri"/>
              </w:rPr>
            </w:pPr>
            <w:r w:rsidRPr="006B447D">
              <w:t>Are you able to provide a copy of your accounts for the last two years, if requested?</w:t>
            </w:r>
          </w:p>
        </w:tc>
        <w:tc>
          <w:tcPr>
            <w:tcW w:w="2340" w:type="dxa"/>
          </w:tcPr>
          <w:p w:rsidRPr="00B17A43" w:rsidR="00F22982" w:rsidP="00A17BF0" w:rsidRDefault="00F22982" w14:paraId="53444E52" w14:textId="77777777">
            <w:r w:rsidRPr="00B17A43">
              <w:t xml:space="preserve">Yes </w:t>
            </w:r>
            <w:r w:rsidRPr="00B17A43">
              <w:tab/>
            </w:r>
            <w:sdt>
              <w:sdtPr>
                <w:rPr>
                  <w:rFonts w:ascii="Arial" w:hAnsi="Arial" w:eastAsia="Arial" w:cs="Arial"/>
                </w:rPr>
                <w:alias w:val="No"/>
                <w:tag w:val="No"/>
                <w:id w:val="860170409"/>
                <w14:checkbox>
                  <w14:checked w14:val="0"/>
                  <w14:checkedState w14:val="2612" w14:font="MS Gothic"/>
                  <w14:uncheckedState w14:val="2610" w14:font="MS Gothic"/>
                </w14:checkbox>
              </w:sdtPr>
              <w:sdtEndPr/>
              <w:sdtContent>
                <w:r w:rsidRPr="00B17A43">
                  <w:rPr>
                    <w:rFonts w:ascii="Segoe UI Symbol" w:hAnsi="Segoe UI Symbol" w:eastAsia="MS Gothic" w:cs="Segoe UI Symbol"/>
                  </w:rPr>
                  <w:t>☐</w:t>
                </w:r>
              </w:sdtContent>
            </w:sdt>
          </w:p>
          <w:p w:rsidRPr="00B17A43" w:rsidR="00F22982" w:rsidP="00A17BF0" w:rsidRDefault="00F22982" w14:paraId="7E7D8A2F" w14:textId="77777777">
            <w:r w:rsidRPr="00B17A43">
              <w:t>No</w:t>
            </w:r>
            <w:r w:rsidRPr="00B17A43">
              <w:tab/>
            </w:r>
            <w:sdt>
              <w:sdtPr>
                <w:rPr>
                  <w:rFonts w:ascii="Arial" w:hAnsi="Arial" w:eastAsia="Arial" w:cs="Arial"/>
                </w:rPr>
                <w:alias w:val="No"/>
                <w:tag w:val="No"/>
                <w:id w:val="928319720"/>
                <w14:checkbox>
                  <w14:checked w14:val="0"/>
                  <w14:checkedState w14:val="2612" w14:font="MS Gothic"/>
                  <w14:uncheckedState w14:val="2610" w14:font="MS Gothic"/>
                </w14:checkbox>
              </w:sdtPr>
              <w:sdtEndPr/>
              <w:sdtContent>
                <w:r w:rsidRPr="00B17A43">
                  <w:rPr>
                    <w:rFonts w:ascii="Segoe UI Symbol" w:hAnsi="Segoe UI Symbol" w:eastAsia="MS Gothic" w:cs="Segoe UI Symbol"/>
                  </w:rPr>
                  <w:t>☐</w:t>
                </w:r>
              </w:sdtContent>
            </w:sdt>
          </w:p>
        </w:tc>
      </w:tr>
      <w:tr w:rsidRPr="006B447D" w:rsidR="00F22982" w:rsidTr="00A17BF0" w14:paraId="3D195258" w14:textId="77777777">
        <w:tc>
          <w:tcPr>
            <w:tcW w:w="575" w:type="dxa"/>
            <w:gridSpan w:val="2"/>
          </w:tcPr>
          <w:p w:rsidRPr="006B447D" w:rsidR="00F22982" w:rsidP="00A17BF0" w:rsidRDefault="00B17A43" w14:paraId="600D5332" w14:textId="0AB6EDF9">
            <w:r>
              <w:t>18</w:t>
            </w:r>
          </w:p>
        </w:tc>
        <w:tc>
          <w:tcPr>
            <w:tcW w:w="6101" w:type="dxa"/>
          </w:tcPr>
          <w:p w:rsidRPr="006B447D" w:rsidR="00F22982" w:rsidP="00A17BF0" w:rsidRDefault="00F22982" w14:paraId="7A3D806C" w14:textId="77777777">
            <w:pPr>
              <w:rPr>
                <w:rFonts w:ascii="Calibri" w:hAnsi="Calibri" w:cs="Calibri"/>
              </w:rPr>
            </w:pPr>
            <w:r w:rsidRPr="006B447D">
              <w:t>Has your organisation or any of its officers, employees or other persons associated with it been convicted of any offence involving slavery and human trafficking?</w:t>
            </w:r>
          </w:p>
        </w:tc>
        <w:tc>
          <w:tcPr>
            <w:tcW w:w="2340" w:type="dxa"/>
          </w:tcPr>
          <w:p w:rsidRPr="00B17A43" w:rsidR="00F22982" w:rsidP="00A17BF0" w:rsidRDefault="00F22982" w14:paraId="2474B894" w14:textId="77777777">
            <w:r w:rsidRPr="00B17A43">
              <w:t xml:space="preserve">Yes </w:t>
            </w:r>
            <w:r w:rsidRPr="00B17A43">
              <w:tab/>
            </w:r>
            <w:sdt>
              <w:sdtPr>
                <w:rPr>
                  <w:rFonts w:ascii="Arial" w:hAnsi="Arial" w:eastAsia="Arial" w:cs="Arial"/>
                </w:rPr>
                <w:alias w:val="No"/>
                <w:tag w:val="No"/>
                <w:id w:val="8959406"/>
                <w14:checkbox>
                  <w14:checked w14:val="0"/>
                  <w14:checkedState w14:val="2612" w14:font="MS Gothic"/>
                  <w14:uncheckedState w14:val="2610" w14:font="MS Gothic"/>
                </w14:checkbox>
              </w:sdtPr>
              <w:sdtEndPr/>
              <w:sdtContent>
                <w:r w:rsidRPr="00B17A43">
                  <w:rPr>
                    <w:rFonts w:ascii="Segoe UI Symbol" w:hAnsi="Segoe UI Symbol" w:eastAsia="MS Gothic" w:cs="Segoe UI Symbol"/>
                  </w:rPr>
                  <w:t>☐</w:t>
                </w:r>
              </w:sdtContent>
            </w:sdt>
          </w:p>
          <w:p w:rsidRPr="00B17A43" w:rsidR="00F22982" w:rsidP="00A17BF0" w:rsidRDefault="00F22982" w14:paraId="2CD9DDA8" w14:textId="77777777">
            <w:r w:rsidRPr="00B17A43">
              <w:t>No</w:t>
            </w:r>
            <w:r w:rsidRPr="00B17A43">
              <w:tab/>
            </w:r>
            <w:sdt>
              <w:sdtPr>
                <w:rPr>
                  <w:rFonts w:ascii="Arial" w:hAnsi="Arial" w:eastAsia="Arial" w:cs="Arial"/>
                </w:rPr>
                <w:alias w:val="No"/>
                <w:tag w:val="No"/>
                <w:id w:val="966863029"/>
                <w14:checkbox>
                  <w14:checked w14:val="0"/>
                  <w14:checkedState w14:val="2612" w14:font="MS Gothic"/>
                  <w14:uncheckedState w14:val="2610" w14:font="MS Gothic"/>
                </w14:checkbox>
              </w:sdtPr>
              <w:sdtEndPr/>
              <w:sdtContent>
                <w:r w:rsidRPr="00B17A43">
                  <w:rPr>
                    <w:rFonts w:ascii="Segoe UI Symbol" w:hAnsi="Segoe UI Symbol" w:eastAsia="MS Gothic" w:cs="Segoe UI Symbol"/>
                  </w:rPr>
                  <w:t>☐</w:t>
                </w:r>
              </w:sdtContent>
            </w:sdt>
          </w:p>
        </w:tc>
      </w:tr>
      <w:tr w:rsidRPr="006B447D" w:rsidR="0012139A" w:rsidTr="00A17BF0" w14:paraId="42334A5E" w14:textId="77777777">
        <w:tc>
          <w:tcPr>
            <w:tcW w:w="575" w:type="dxa"/>
            <w:gridSpan w:val="2"/>
            <w:vMerge w:val="restart"/>
          </w:tcPr>
          <w:p w:rsidRPr="006B447D" w:rsidR="0012139A" w:rsidP="00A17BF0" w:rsidRDefault="0012139A" w14:paraId="0F78CB6B" w14:textId="35267B20">
            <w:r>
              <w:t>19</w:t>
            </w:r>
          </w:p>
        </w:tc>
        <w:tc>
          <w:tcPr>
            <w:tcW w:w="6101" w:type="dxa"/>
          </w:tcPr>
          <w:p w:rsidRPr="006B447D" w:rsidR="0012139A" w:rsidP="00A17BF0" w:rsidRDefault="0012139A" w14:paraId="28208C5B" w14:textId="599DE337">
            <w:pPr>
              <w:rPr>
                <w:rFonts w:ascii="Calibri" w:hAnsi="Calibri" w:cs="Calibri"/>
              </w:rPr>
            </w:pPr>
            <w:r w:rsidRPr="006B447D">
              <w:t xml:space="preserve">Do you have a policy </w:t>
            </w:r>
            <w:r>
              <w:t>or</w:t>
            </w:r>
            <w:r w:rsidRPr="006B447D">
              <w:t xml:space="preserve"> statement that sets out the steps your organisation has taken to ensure that slavery and human trafficking is not taking place in any of your supply chains or in any part of your own business?</w:t>
            </w:r>
          </w:p>
        </w:tc>
        <w:tc>
          <w:tcPr>
            <w:tcW w:w="2340" w:type="dxa"/>
          </w:tcPr>
          <w:p w:rsidRPr="00B17A43" w:rsidR="0012139A" w:rsidP="00A17BF0" w:rsidRDefault="0012139A" w14:paraId="03B559A7" w14:textId="77777777">
            <w:r w:rsidRPr="00B17A43">
              <w:t xml:space="preserve">Yes </w:t>
            </w:r>
            <w:r w:rsidRPr="00B17A43">
              <w:tab/>
            </w:r>
            <w:sdt>
              <w:sdtPr>
                <w:rPr>
                  <w:rFonts w:ascii="Arial" w:hAnsi="Arial" w:eastAsia="Arial" w:cs="Arial"/>
                </w:rPr>
                <w:alias w:val="No"/>
                <w:tag w:val="No"/>
                <w:id w:val="-1778939665"/>
                <w14:checkbox>
                  <w14:checked w14:val="0"/>
                  <w14:checkedState w14:val="2612" w14:font="MS Gothic"/>
                  <w14:uncheckedState w14:val="2610" w14:font="MS Gothic"/>
                </w14:checkbox>
              </w:sdtPr>
              <w:sdtEndPr/>
              <w:sdtContent>
                <w:r w:rsidRPr="00B17A43">
                  <w:rPr>
                    <w:rFonts w:ascii="Segoe UI Symbol" w:hAnsi="Segoe UI Symbol" w:eastAsia="MS Gothic" w:cs="Segoe UI Symbol"/>
                  </w:rPr>
                  <w:t>☐</w:t>
                </w:r>
              </w:sdtContent>
            </w:sdt>
          </w:p>
          <w:p w:rsidRPr="00B17A43" w:rsidR="0012139A" w:rsidP="00A17BF0" w:rsidRDefault="0012139A" w14:paraId="5F3CFFEF" w14:textId="77777777">
            <w:r w:rsidRPr="00B17A43">
              <w:t>No</w:t>
            </w:r>
            <w:r w:rsidRPr="00B17A43">
              <w:tab/>
            </w:r>
            <w:sdt>
              <w:sdtPr>
                <w:rPr>
                  <w:rFonts w:ascii="Arial" w:hAnsi="Arial" w:eastAsia="Arial" w:cs="Arial"/>
                </w:rPr>
                <w:alias w:val="No"/>
                <w:tag w:val="No"/>
                <w:id w:val="-1661227628"/>
                <w14:checkbox>
                  <w14:checked w14:val="0"/>
                  <w14:checkedState w14:val="2612" w14:font="MS Gothic"/>
                  <w14:uncheckedState w14:val="2610" w14:font="MS Gothic"/>
                </w14:checkbox>
              </w:sdtPr>
              <w:sdtEndPr/>
              <w:sdtContent>
                <w:r w:rsidRPr="00B17A43">
                  <w:rPr>
                    <w:rFonts w:ascii="Segoe UI Symbol" w:hAnsi="Segoe UI Symbol" w:eastAsia="MS Gothic" w:cs="Segoe UI Symbol"/>
                  </w:rPr>
                  <w:t>☐</w:t>
                </w:r>
              </w:sdtContent>
            </w:sdt>
          </w:p>
        </w:tc>
      </w:tr>
      <w:tr w:rsidRPr="006B447D" w:rsidR="0012139A" w:rsidTr="00A17BF0" w14:paraId="1FDAC700" w14:textId="77777777">
        <w:tc>
          <w:tcPr>
            <w:tcW w:w="575" w:type="dxa"/>
            <w:gridSpan w:val="2"/>
            <w:vMerge/>
          </w:tcPr>
          <w:p w:rsidRPr="006B447D" w:rsidR="0012139A" w:rsidP="00A17BF0" w:rsidRDefault="0012139A" w14:paraId="44B8CA1F" w14:textId="75924288"/>
        </w:tc>
        <w:tc>
          <w:tcPr>
            <w:tcW w:w="8441" w:type="dxa"/>
            <w:gridSpan w:val="2"/>
          </w:tcPr>
          <w:p w:rsidRPr="006B447D" w:rsidR="0012139A" w:rsidP="00A17BF0" w:rsidRDefault="0012139A" w14:paraId="002ED62A" w14:textId="2C0160C1">
            <w:r w:rsidRPr="006B447D">
              <w:t xml:space="preserve">If you have answered “No” to question </w:t>
            </w:r>
            <w:r>
              <w:t>19</w:t>
            </w:r>
            <w:r w:rsidRPr="006B447D">
              <w:t>, please provide a summary of the actions you are taking to ensure the eradication of slavery and human trafficking within your supply chain or in any part of your business.</w:t>
            </w:r>
          </w:p>
        </w:tc>
      </w:tr>
      <w:tr w:rsidRPr="006B447D" w:rsidR="0012139A" w:rsidTr="00F22982" w14:paraId="7A3AB4BD" w14:textId="77777777">
        <w:trPr>
          <w:trHeight w:val="956"/>
        </w:trPr>
        <w:tc>
          <w:tcPr>
            <w:tcW w:w="575" w:type="dxa"/>
            <w:gridSpan w:val="2"/>
            <w:vMerge/>
          </w:tcPr>
          <w:p w:rsidRPr="006B447D" w:rsidR="0012139A" w:rsidP="00A17BF0" w:rsidRDefault="0012139A" w14:paraId="27111841" w14:textId="77777777"/>
        </w:tc>
        <w:tc>
          <w:tcPr>
            <w:tcW w:w="8441" w:type="dxa"/>
            <w:gridSpan w:val="2"/>
          </w:tcPr>
          <w:p w:rsidRPr="006B447D" w:rsidR="0012139A" w:rsidP="00A17BF0" w:rsidRDefault="0012139A" w14:paraId="55DC41E4" w14:textId="77777777">
            <w:r w:rsidRPr="006B447D">
              <w:rPr>
                <w:u w:val="single"/>
              </w:rPr>
              <w:t>Summary of actions</w:t>
            </w:r>
          </w:p>
          <w:sdt>
            <w:sdtPr>
              <w:rPr>
                <w:rFonts w:ascii="Calibri" w:hAnsi="Calibri" w:eastAsia="Arial" w:cs="Calibri"/>
                <w:spacing w:val="-1"/>
              </w:rPr>
              <w:alias w:val="Contact name"/>
              <w:tag w:val="Contact name"/>
              <w:id w:val="-150217284"/>
              <w:placeholder>
                <w:docPart w:val="1CA302AEA04443F29D78D645E3E9A1FE"/>
              </w:placeholder>
              <w:showingPlcHdr/>
              <w:text w:multiLine="1"/>
            </w:sdtPr>
            <w:sdtEndPr/>
            <w:sdtContent>
              <w:p w:rsidRPr="006B447D" w:rsidR="0012139A" w:rsidP="00A17BF0" w:rsidRDefault="0012139A" w14:paraId="7DD89E38" w14:textId="77777777">
                <w:r w:rsidRPr="006B447D">
                  <w:rPr>
                    <w:rStyle w:val="PlaceholderText"/>
                    <w:rFonts w:ascii="Calibri" w:hAnsi="Calibri" w:cs="Calibri"/>
                  </w:rPr>
                  <w:t>Click here to enter text.</w:t>
                </w:r>
              </w:p>
            </w:sdtContent>
          </w:sdt>
        </w:tc>
      </w:tr>
      <w:tr w:rsidRPr="006B447D" w:rsidR="00F22982" w:rsidTr="00A17BF0" w14:paraId="20BE8B0B" w14:textId="77777777">
        <w:tc>
          <w:tcPr>
            <w:tcW w:w="575" w:type="dxa"/>
            <w:gridSpan w:val="2"/>
          </w:tcPr>
          <w:p w:rsidRPr="006B447D" w:rsidR="00F22982" w:rsidP="00A17BF0" w:rsidRDefault="005777F5" w14:paraId="3934B42A" w14:textId="46E7CEE8">
            <w:r>
              <w:t>20</w:t>
            </w:r>
          </w:p>
        </w:tc>
        <w:tc>
          <w:tcPr>
            <w:tcW w:w="6101" w:type="dxa"/>
          </w:tcPr>
          <w:p w:rsidRPr="006B447D" w:rsidR="00F22982" w:rsidP="00A17BF0" w:rsidRDefault="00F22982" w14:paraId="35F092B0" w14:textId="77777777">
            <w:pPr>
              <w:rPr>
                <w:rFonts w:ascii="Calibri" w:hAnsi="Calibri" w:cs="Calibri"/>
              </w:rPr>
            </w:pPr>
            <w:r w:rsidRPr="006B447D">
              <w:t>Does your organisation comply with your statutory obligations under the Equality Act 2010?</w:t>
            </w:r>
          </w:p>
        </w:tc>
        <w:tc>
          <w:tcPr>
            <w:tcW w:w="2340" w:type="dxa"/>
          </w:tcPr>
          <w:p w:rsidRPr="005777F5" w:rsidR="00F22982" w:rsidP="00A17BF0" w:rsidRDefault="00F22982" w14:paraId="69384533" w14:textId="77777777">
            <w:r w:rsidRPr="005777F5">
              <w:t xml:space="preserve">Yes </w:t>
            </w:r>
            <w:r w:rsidRPr="005777F5">
              <w:tab/>
            </w:r>
            <w:sdt>
              <w:sdtPr>
                <w:rPr>
                  <w:rFonts w:ascii="Arial" w:hAnsi="Arial" w:eastAsia="Arial" w:cs="Arial"/>
                </w:rPr>
                <w:alias w:val="No"/>
                <w:tag w:val="No"/>
                <w:id w:val="1957986020"/>
                <w14:checkbox>
                  <w14:checked w14:val="0"/>
                  <w14:checkedState w14:val="2612" w14:font="MS Gothic"/>
                  <w14:uncheckedState w14:val="2610" w14:font="MS Gothic"/>
                </w14:checkbox>
              </w:sdtPr>
              <w:sdtEndPr/>
              <w:sdtContent>
                <w:r w:rsidRPr="005777F5">
                  <w:rPr>
                    <w:rFonts w:ascii="Segoe UI Symbol" w:hAnsi="Segoe UI Symbol" w:eastAsia="MS Gothic" w:cs="Segoe UI Symbol"/>
                  </w:rPr>
                  <w:t>☐</w:t>
                </w:r>
              </w:sdtContent>
            </w:sdt>
          </w:p>
          <w:p w:rsidRPr="005777F5" w:rsidR="00F22982" w:rsidP="00A17BF0" w:rsidRDefault="00F22982" w14:paraId="2EC39882" w14:textId="77777777">
            <w:r w:rsidRPr="005777F5">
              <w:t>No</w:t>
            </w:r>
            <w:r w:rsidRPr="005777F5">
              <w:tab/>
            </w:r>
            <w:sdt>
              <w:sdtPr>
                <w:rPr>
                  <w:rFonts w:ascii="Arial" w:hAnsi="Arial" w:eastAsia="Arial" w:cs="Arial"/>
                </w:rPr>
                <w:alias w:val="No"/>
                <w:tag w:val="No"/>
                <w:id w:val="1507485800"/>
                <w14:checkbox>
                  <w14:checked w14:val="0"/>
                  <w14:checkedState w14:val="2612" w14:font="MS Gothic"/>
                  <w14:uncheckedState w14:val="2610" w14:font="MS Gothic"/>
                </w14:checkbox>
              </w:sdtPr>
              <w:sdtEndPr/>
              <w:sdtContent>
                <w:r w:rsidRPr="005777F5">
                  <w:rPr>
                    <w:rFonts w:ascii="Segoe UI Symbol" w:hAnsi="Segoe UI Symbol" w:eastAsia="MS Gothic" w:cs="Segoe UI Symbol"/>
                  </w:rPr>
                  <w:t>☐</w:t>
                </w:r>
              </w:sdtContent>
            </w:sdt>
          </w:p>
        </w:tc>
      </w:tr>
      <w:tr w:rsidRPr="006B447D" w:rsidR="00F22982" w:rsidTr="00A17BF0" w14:paraId="2D21FB45" w14:textId="77777777">
        <w:tc>
          <w:tcPr>
            <w:tcW w:w="575" w:type="dxa"/>
            <w:gridSpan w:val="2"/>
          </w:tcPr>
          <w:p w:rsidRPr="006B447D" w:rsidR="00F22982" w:rsidP="00A17BF0" w:rsidRDefault="005777F5" w14:paraId="48E8FA57" w14:textId="64242B31">
            <w:r>
              <w:t>21</w:t>
            </w:r>
          </w:p>
        </w:tc>
        <w:tc>
          <w:tcPr>
            <w:tcW w:w="6101" w:type="dxa"/>
          </w:tcPr>
          <w:p w:rsidRPr="006B447D" w:rsidR="00F22982" w:rsidP="00A17BF0" w:rsidRDefault="00F22982" w14:paraId="2CD8B12D" w14:textId="59F73479">
            <w:pPr>
              <w:rPr>
                <w:rFonts w:ascii="Calibri" w:hAnsi="Calibri" w:cs="Calibri"/>
              </w:rPr>
            </w:pPr>
            <w:r w:rsidRPr="006B447D">
              <w:t xml:space="preserve">In the last three 3 years, has any finding of unlawful discrimination been made against your organisation by an Employment Tribunal, an Employment Appeal </w:t>
            </w:r>
            <w:proofErr w:type="gramStart"/>
            <w:r w:rsidRPr="006B447D">
              <w:t>Tribunal</w:t>
            </w:r>
            <w:proofErr w:type="gramEnd"/>
            <w:r w:rsidRPr="006B447D">
              <w:t xml:space="preserve"> or any other court (or in comparable proceedings in any jurisdiction other than the UK)?</w:t>
            </w:r>
          </w:p>
        </w:tc>
        <w:tc>
          <w:tcPr>
            <w:tcW w:w="2340" w:type="dxa"/>
          </w:tcPr>
          <w:p w:rsidRPr="005777F5" w:rsidR="00F22982" w:rsidP="00A17BF0" w:rsidRDefault="00F22982" w14:paraId="1011CF76" w14:textId="77777777">
            <w:r w:rsidRPr="005777F5">
              <w:t xml:space="preserve">Yes </w:t>
            </w:r>
            <w:r w:rsidRPr="005777F5">
              <w:tab/>
            </w:r>
            <w:sdt>
              <w:sdtPr>
                <w:rPr>
                  <w:rFonts w:ascii="Arial" w:hAnsi="Arial" w:eastAsia="Arial" w:cs="Arial"/>
                </w:rPr>
                <w:alias w:val="No"/>
                <w:tag w:val="No"/>
                <w:id w:val="1926215657"/>
                <w14:checkbox>
                  <w14:checked w14:val="0"/>
                  <w14:checkedState w14:val="2612" w14:font="MS Gothic"/>
                  <w14:uncheckedState w14:val="2610" w14:font="MS Gothic"/>
                </w14:checkbox>
              </w:sdtPr>
              <w:sdtEndPr/>
              <w:sdtContent>
                <w:r w:rsidRPr="005777F5">
                  <w:rPr>
                    <w:rFonts w:ascii="Segoe UI Symbol" w:hAnsi="Segoe UI Symbol" w:eastAsia="MS Gothic" w:cs="Segoe UI Symbol"/>
                  </w:rPr>
                  <w:t>☐</w:t>
                </w:r>
              </w:sdtContent>
            </w:sdt>
          </w:p>
          <w:p w:rsidRPr="005777F5" w:rsidR="00F22982" w:rsidP="00A17BF0" w:rsidRDefault="00F22982" w14:paraId="1650999E" w14:textId="77777777">
            <w:r w:rsidRPr="005777F5">
              <w:t>No</w:t>
            </w:r>
            <w:r w:rsidRPr="005777F5">
              <w:tab/>
            </w:r>
            <w:sdt>
              <w:sdtPr>
                <w:rPr>
                  <w:rFonts w:ascii="Arial" w:hAnsi="Arial" w:eastAsia="Arial" w:cs="Arial"/>
                </w:rPr>
                <w:alias w:val="No"/>
                <w:tag w:val="No"/>
                <w:id w:val="-1069570079"/>
                <w14:checkbox>
                  <w14:checked w14:val="0"/>
                  <w14:checkedState w14:val="2612" w14:font="MS Gothic"/>
                  <w14:uncheckedState w14:val="2610" w14:font="MS Gothic"/>
                </w14:checkbox>
              </w:sdtPr>
              <w:sdtEndPr/>
              <w:sdtContent>
                <w:r w:rsidRPr="005777F5">
                  <w:rPr>
                    <w:rFonts w:ascii="Segoe UI Symbol" w:hAnsi="Segoe UI Symbol" w:eastAsia="MS Gothic" w:cs="Segoe UI Symbol"/>
                  </w:rPr>
                  <w:t>☐</w:t>
                </w:r>
              </w:sdtContent>
            </w:sdt>
          </w:p>
        </w:tc>
      </w:tr>
      <w:tr w:rsidRPr="006B447D" w:rsidR="003D6C92" w:rsidTr="00A17BF0" w14:paraId="715FE6A4" w14:textId="77777777">
        <w:tc>
          <w:tcPr>
            <w:tcW w:w="575" w:type="dxa"/>
            <w:gridSpan w:val="2"/>
            <w:vMerge w:val="restart"/>
          </w:tcPr>
          <w:p w:rsidRPr="006B447D" w:rsidR="003D6C92" w:rsidP="00A17BF0" w:rsidRDefault="003D6C92" w14:paraId="0BB15ABD" w14:textId="087DF2FD">
            <w:r>
              <w:t>22</w:t>
            </w:r>
          </w:p>
        </w:tc>
        <w:tc>
          <w:tcPr>
            <w:tcW w:w="6101" w:type="dxa"/>
          </w:tcPr>
          <w:p w:rsidRPr="006B447D" w:rsidR="003D6C92" w:rsidP="00A17BF0" w:rsidRDefault="003D6C92" w14:paraId="2DF2C1E1" w14:textId="35F7A004">
            <w:pPr>
              <w:rPr>
                <w:rFonts w:ascii="Calibri" w:hAnsi="Calibri" w:cs="Calibri"/>
              </w:rPr>
            </w:pPr>
            <w:r w:rsidRPr="006B447D">
              <w:t>In the last three 3 years</w:t>
            </w:r>
            <w:r>
              <w:t>,</w:t>
            </w:r>
            <w:r w:rsidRPr="006B447D">
              <w:t xml:space="preserve"> has your organisation had a complaint upheld following an investigation by the Equality and Human Rights Commission or its predecessors (or a comparable body in any jurisdiction other than the UK), on grounds or alleged unlawful discrimination?</w:t>
            </w:r>
          </w:p>
        </w:tc>
        <w:tc>
          <w:tcPr>
            <w:tcW w:w="2340" w:type="dxa"/>
          </w:tcPr>
          <w:p w:rsidRPr="005777F5" w:rsidR="003D6C92" w:rsidP="00A17BF0" w:rsidRDefault="003D6C92" w14:paraId="55049793" w14:textId="77777777">
            <w:r w:rsidRPr="005777F5">
              <w:t xml:space="preserve">Yes </w:t>
            </w:r>
            <w:r w:rsidRPr="005777F5">
              <w:tab/>
            </w:r>
            <w:sdt>
              <w:sdtPr>
                <w:rPr>
                  <w:rFonts w:ascii="Arial" w:hAnsi="Arial" w:eastAsia="Arial" w:cs="Arial"/>
                </w:rPr>
                <w:alias w:val="No"/>
                <w:tag w:val="No"/>
                <w:id w:val="1089893257"/>
                <w14:checkbox>
                  <w14:checked w14:val="0"/>
                  <w14:checkedState w14:val="2612" w14:font="MS Gothic"/>
                  <w14:uncheckedState w14:val="2610" w14:font="MS Gothic"/>
                </w14:checkbox>
              </w:sdtPr>
              <w:sdtEndPr/>
              <w:sdtContent>
                <w:r w:rsidRPr="005777F5">
                  <w:rPr>
                    <w:rFonts w:ascii="Segoe UI Symbol" w:hAnsi="Segoe UI Symbol" w:eastAsia="MS Gothic" w:cs="Segoe UI Symbol"/>
                  </w:rPr>
                  <w:t>☐</w:t>
                </w:r>
              </w:sdtContent>
            </w:sdt>
          </w:p>
          <w:p w:rsidRPr="005777F5" w:rsidR="003D6C92" w:rsidP="00A17BF0" w:rsidRDefault="003D6C92" w14:paraId="2C37BD24" w14:textId="77777777">
            <w:r w:rsidRPr="005777F5">
              <w:t>No</w:t>
            </w:r>
            <w:r w:rsidRPr="005777F5">
              <w:tab/>
            </w:r>
            <w:sdt>
              <w:sdtPr>
                <w:rPr>
                  <w:rFonts w:ascii="Arial" w:hAnsi="Arial" w:eastAsia="Arial" w:cs="Arial"/>
                </w:rPr>
                <w:alias w:val="No"/>
                <w:tag w:val="No"/>
                <w:id w:val="-1700153615"/>
                <w14:checkbox>
                  <w14:checked w14:val="0"/>
                  <w14:checkedState w14:val="2612" w14:font="MS Gothic"/>
                  <w14:uncheckedState w14:val="2610" w14:font="MS Gothic"/>
                </w14:checkbox>
              </w:sdtPr>
              <w:sdtEndPr/>
              <w:sdtContent>
                <w:r w:rsidRPr="005777F5">
                  <w:rPr>
                    <w:rFonts w:ascii="Segoe UI Symbol" w:hAnsi="Segoe UI Symbol" w:eastAsia="MS Gothic" w:cs="Segoe UI Symbol"/>
                  </w:rPr>
                  <w:t>☐</w:t>
                </w:r>
              </w:sdtContent>
            </w:sdt>
          </w:p>
        </w:tc>
      </w:tr>
      <w:tr w:rsidRPr="006B447D" w:rsidR="003D6C92" w:rsidTr="00A17BF0" w14:paraId="6CDEE79C" w14:textId="77777777">
        <w:tc>
          <w:tcPr>
            <w:tcW w:w="575" w:type="dxa"/>
            <w:gridSpan w:val="2"/>
            <w:vMerge/>
          </w:tcPr>
          <w:p w:rsidRPr="006B447D" w:rsidR="003D6C92" w:rsidP="00A17BF0" w:rsidRDefault="003D6C92" w14:paraId="0720163F" w14:textId="7BD655BB"/>
        </w:tc>
        <w:tc>
          <w:tcPr>
            <w:tcW w:w="8441" w:type="dxa"/>
            <w:gridSpan w:val="2"/>
          </w:tcPr>
          <w:p w:rsidRPr="006B447D" w:rsidR="003D6C92" w:rsidP="00A17BF0" w:rsidRDefault="003D6C92" w14:paraId="75021B51" w14:textId="624BD1F9">
            <w:r w:rsidRPr="006B447D">
              <w:t xml:space="preserve">If you have answered “Yes” to one or both of questions </w:t>
            </w:r>
            <w:r>
              <w:t>21</w:t>
            </w:r>
            <w:r w:rsidRPr="006B447D">
              <w:t xml:space="preserve"> or </w:t>
            </w:r>
            <w:r>
              <w:t>22</w:t>
            </w:r>
            <w:r w:rsidRPr="006B447D">
              <w:t xml:space="preserve"> above, please provide a brief summary of the nature of the investigation and an explanation of the outcome of the investigation to date. If the investigation upheld the complaint against your organisation, please also explain what action (if any) you have taken to prevent unlawful discrimination from reoccurring</w:t>
            </w:r>
          </w:p>
        </w:tc>
      </w:tr>
      <w:tr w:rsidRPr="006B447D" w:rsidR="003D6C92" w:rsidTr="00F22982" w14:paraId="1281E9CA" w14:textId="77777777">
        <w:trPr>
          <w:trHeight w:val="1147"/>
        </w:trPr>
        <w:tc>
          <w:tcPr>
            <w:tcW w:w="575" w:type="dxa"/>
            <w:gridSpan w:val="2"/>
            <w:vMerge/>
          </w:tcPr>
          <w:p w:rsidRPr="006B447D" w:rsidR="003D6C92" w:rsidP="00A17BF0" w:rsidRDefault="003D6C92" w14:paraId="3E684F2C" w14:textId="77777777"/>
        </w:tc>
        <w:tc>
          <w:tcPr>
            <w:tcW w:w="8441" w:type="dxa"/>
            <w:gridSpan w:val="2"/>
          </w:tcPr>
          <w:p w:rsidRPr="006B447D" w:rsidR="003D6C92" w:rsidP="00A17BF0" w:rsidRDefault="003D6C92" w14:paraId="42B21C6E" w14:textId="77777777">
            <w:r w:rsidRPr="006B447D">
              <w:rPr>
                <w:u w:val="single"/>
              </w:rPr>
              <w:t>Summary</w:t>
            </w:r>
          </w:p>
          <w:sdt>
            <w:sdtPr>
              <w:rPr>
                <w:rFonts w:ascii="Calibri" w:hAnsi="Calibri" w:eastAsia="Arial" w:cs="Calibri"/>
                <w:spacing w:val="-1"/>
              </w:rPr>
              <w:alias w:val="Contact name"/>
              <w:tag w:val="Contact name"/>
              <w:id w:val="-357583115"/>
              <w:placeholder>
                <w:docPart w:val="4635FD500BBC4779A0BD5728B72AAA4A"/>
              </w:placeholder>
              <w:showingPlcHdr/>
              <w:text w:multiLine="1"/>
            </w:sdtPr>
            <w:sdtEndPr/>
            <w:sdtContent>
              <w:p w:rsidRPr="006B447D" w:rsidR="003D6C92" w:rsidP="00A17BF0" w:rsidRDefault="003D6C92" w14:paraId="45F992CF" w14:textId="77777777">
                <w:r w:rsidRPr="006B447D">
                  <w:rPr>
                    <w:rStyle w:val="PlaceholderText"/>
                    <w:rFonts w:ascii="Calibri" w:hAnsi="Calibri" w:cs="Calibri"/>
                  </w:rPr>
                  <w:t>Click here to enter text.</w:t>
                </w:r>
              </w:p>
            </w:sdtContent>
          </w:sdt>
        </w:tc>
      </w:tr>
      <w:tr w:rsidRPr="006B447D" w:rsidR="00F22982" w:rsidTr="00A17BF0" w14:paraId="298EA854" w14:textId="77777777">
        <w:tc>
          <w:tcPr>
            <w:tcW w:w="575" w:type="dxa"/>
            <w:gridSpan w:val="2"/>
          </w:tcPr>
          <w:p w:rsidRPr="006B447D" w:rsidR="00F22982" w:rsidP="00A17BF0" w:rsidRDefault="0016618F" w14:paraId="1CF2B504" w14:textId="6A2DC076">
            <w:r>
              <w:t>23</w:t>
            </w:r>
          </w:p>
        </w:tc>
        <w:tc>
          <w:tcPr>
            <w:tcW w:w="6101" w:type="dxa"/>
          </w:tcPr>
          <w:p w:rsidRPr="006B447D" w:rsidR="00F22982" w:rsidP="00A17BF0" w:rsidRDefault="00F22982" w14:paraId="26170AA2" w14:textId="5680C3C8">
            <w:pPr>
              <w:rPr>
                <w:rFonts w:ascii="Calibri" w:hAnsi="Calibri" w:cs="Calibri"/>
              </w:rPr>
            </w:pPr>
            <w:r w:rsidRPr="006B447D">
              <w:t xml:space="preserve">Has your organisation or any of its Directors or Executive Officers been in receipt of enforcement </w:t>
            </w:r>
            <w:r w:rsidR="0024742A">
              <w:t xml:space="preserve">or </w:t>
            </w:r>
            <w:r w:rsidRPr="006B447D">
              <w:t>remedial orders in relation to the Health and Safety Executive (or equivalent body) in the last three 3 years?</w:t>
            </w:r>
          </w:p>
        </w:tc>
        <w:tc>
          <w:tcPr>
            <w:tcW w:w="2340" w:type="dxa"/>
          </w:tcPr>
          <w:p w:rsidRPr="007F55FE" w:rsidR="00F22982" w:rsidP="00A17BF0" w:rsidRDefault="00F22982" w14:paraId="5CFFBAD2" w14:textId="77777777">
            <w:r w:rsidRPr="007F55FE">
              <w:t xml:space="preserve">Yes </w:t>
            </w:r>
            <w:r w:rsidRPr="007F55FE">
              <w:tab/>
            </w:r>
            <w:sdt>
              <w:sdtPr>
                <w:rPr>
                  <w:rFonts w:ascii="Arial" w:hAnsi="Arial" w:eastAsia="Arial" w:cs="Arial"/>
                </w:rPr>
                <w:alias w:val="No"/>
                <w:tag w:val="No"/>
                <w:id w:val="-1586381340"/>
                <w14:checkbox>
                  <w14:checked w14:val="0"/>
                  <w14:checkedState w14:val="2612" w14:font="MS Gothic"/>
                  <w14:uncheckedState w14:val="2610" w14:font="MS Gothic"/>
                </w14:checkbox>
              </w:sdtPr>
              <w:sdtEndPr/>
              <w:sdtContent>
                <w:r w:rsidRPr="007F55FE">
                  <w:rPr>
                    <w:rFonts w:ascii="Segoe UI Symbol" w:hAnsi="Segoe UI Symbol" w:eastAsia="MS Gothic" w:cs="Segoe UI Symbol"/>
                  </w:rPr>
                  <w:t>☐</w:t>
                </w:r>
              </w:sdtContent>
            </w:sdt>
          </w:p>
          <w:p w:rsidR="00F22982" w:rsidP="00A17BF0" w:rsidRDefault="00F22982" w14:paraId="58D1B207" w14:textId="77777777">
            <w:pPr>
              <w:rPr>
                <w:rFonts w:ascii="Arial" w:hAnsi="Arial" w:eastAsia="Arial" w:cs="Arial"/>
              </w:rPr>
            </w:pPr>
            <w:r w:rsidRPr="007F55FE">
              <w:t>No</w:t>
            </w:r>
            <w:r w:rsidRPr="007F55FE">
              <w:tab/>
            </w:r>
            <w:sdt>
              <w:sdtPr>
                <w:rPr>
                  <w:rFonts w:ascii="Arial" w:hAnsi="Arial" w:eastAsia="Arial" w:cs="Arial"/>
                </w:rPr>
                <w:alias w:val="No"/>
                <w:tag w:val="No"/>
                <w:id w:val="735520364"/>
                <w14:checkbox>
                  <w14:checked w14:val="0"/>
                  <w14:checkedState w14:val="2612" w14:font="MS Gothic"/>
                  <w14:uncheckedState w14:val="2610" w14:font="MS Gothic"/>
                </w14:checkbox>
              </w:sdtPr>
              <w:sdtEndPr/>
              <w:sdtContent>
                <w:r w:rsidR="007F55FE">
                  <w:rPr>
                    <w:rFonts w:hint="eastAsia" w:ascii="MS Gothic" w:hAnsi="MS Gothic" w:eastAsia="MS Gothic" w:cs="Arial"/>
                  </w:rPr>
                  <w:t>☐</w:t>
                </w:r>
              </w:sdtContent>
            </w:sdt>
          </w:p>
          <w:p w:rsidR="007F55FE" w:rsidP="007F55FE" w:rsidRDefault="007F55FE" w14:paraId="5A20D75C" w14:textId="4FF8F582">
            <w:pPr>
              <w:rPr>
                <w:rFonts w:ascii="Arial" w:hAnsi="Arial" w:eastAsia="Arial" w:cs="Arial"/>
              </w:rPr>
            </w:pPr>
            <w:r w:rsidRPr="007F55FE">
              <w:t>N</w:t>
            </w:r>
            <w:r>
              <w:t>/A</w:t>
            </w:r>
            <w:r w:rsidRPr="007F55FE">
              <w:tab/>
            </w:r>
            <w:sdt>
              <w:sdtPr>
                <w:rPr>
                  <w:rFonts w:ascii="Arial" w:hAnsi="Arial" w:eastAsia="Arial" w:cs="Arial"/>
                </w:rPr>
                <w:alias w:val="No"/>
                <w:tag w:val="No"/>
                <w:id w:val="215484993"/>
                <w14:checkbox>
                  <w14:checked w14:val="0"/>
                  <w14:checkedState w14:val="2612" w14:font="MS Gothic"/>
                  <w14:uncheckedState w14:val="2610" w14:font="MS Gothic"/>
                </w14:checkbox>
              </w:sdtPr>
              <w:sdtEndPr/>
              <w:sdtContent>
                <w:r>
                  <w:rPr>
                    <w:rFonts w:hint="eastAsia" w:ascii="MS Gothic" w:hAnsi="MS Gothic" w:eastAsia="MS Gothic" w:cs="Arial"/>
                  </w:rPr>
                  <w:t>☐</w:t>
                </w:r>
              </w:sdtContent>
            </w:sdt>
          </w:p>
          <w:p w:rsidRPr="007F55FE" w:rsidR="007F55FE" w:rsidP="007F55FE" w:rsidRDefault="007F55FE" w14:paraId="59AEFF8D" w14:textId="3F06E42D">
            <w:pPr>
              <w:ind w:left="302" w:hanging="284"/>
            </w:pPr>
          </w:p>
        </w:tc>
      </w:tr>
      <w:tr w:rsidRPr="006B447D" w:rsidR="00F22982" w:rsidTr="00A17BF0" w14:paraId="5C79BDB1" w14:textId="77777777">
        <w:tc>
          <w:tcPr>
            <w:tcW w:w="575" w:type="dxa"/>
            <w:gridSpan w:val="2"/>
          </w:tcPr>
          <w:p w:rsidRPr="006B447D" w:rsidR="00F22982" w:rsidP="00A17BF0" w:rsidRDefault="00F22982" w14:paraId="60DC6BC4" w14:textId="2D78278E"/>
        </w:tc>
        <w:tc>
          <w:tcPr>
            <w:tcW w:w="8441" w:type="dxa"/>
            <w:gridSpan w:val="2"/>
          </w:tcPr>
          <w:p w:rsidRPr="007F55FE" w:rsidR="00F22982" w:rsidP="00A17BF0" w:rsidRDefault="00F22982" w14:paraId="031F2276" w14:textId="7686D3CC">
            <w:r w:rsidRPr="007F55FE">
              <w:t xml:space="preserve">If your answer to question </w:t>
            </w:r>
            <w:r w:rsidRPr="007F55FE" w:rsidR="00381A0C">
              <w:t>23</w:t>
            </w:r>
            <w:r w:rsidRPr="007F55FE">
              <w:t xml:space="preserve"> is “Yes”, please provide details of any enforcement/remedial orders served and give details of any remedial action or changes to procedures you have made as a result</w:t>
            </w:r>
          </w:p>
        </w:tc>
      </w:tr>
      <w:tr w:rsidRPr="006B447D" w:rsidR="00F22982" w:rsidTr="00F22982" w14:paraId="473E9B9E" w14:textId="77777777">
        <w:trPr>
          <w:trHeight w:val="938"/>
        </w:trPr>
        <w:tc>
          <w:tcPr>
            <w:tcW w:w="575" w:type="dxa"/>
            <w:gridSpan w:val="2"/>
          </w:tcPr>
          <w:p w:rsidRPr="006B447D" w:rsidR="00F22982" w:rsidP="00A17BF0" w:rsidRDefault="00F22982" w14:paraId="456F0B51" w14:textId="77777777"/>
        </w:tc>
        <w:tc>
          <w:tcPr>
            <w:tcW w:w="8441" w:type="dxa"/>
            <w:gridSpan w:val="2"/>
          </w:tcPr>
          <w:p w:rsidRPr="007F55FE" w:rsidR="00F22982" w:rsidP="00A17BF0" w:rsidRDefault="00F22982" w14:paraId="5011EF00" w14:textId="77777777">
            <w:r w:rsidRPr="007F55FE">
              <w:rPr>
                <w:u w:val="single"/>
              </w:rPr>
              <w:t>Details and remedial action</w:t>
            </w:r>
          </w:p>
          <w:sdt>
            <w:sdtPr>
              <w:rPr>
                <w:rFonts w:ascii="Calibri" w:hAnsi="Calibri" w:eastAsia="Arial" w:cs="Calibri"/>
                <w:spacing w:val="-1"/>
              </w:rPr>
              <w:alias w:val="Contact name"/>
              <w:tag w:val="Contact name"/>
              <w:id w:val="-72435388"/>
              <w:placeholder>
                <w:docPart w:val="32316F1E3D654665AFCB61C233039B5C"/>
              </w:placeholder>
              <w:text w:multiLine="1"/>
            </w:sdtPr>
            <w:sdtEndPr/>
            <w:sdtContent>
              <w:p w:rsidRPr="007F55FE" w:rsidR="00F22982" w:rsidP="00A17BF0" w:rsidRDefault="0024742A" w14:paraId="5B0AC544" w14:textId="08F89F5C">
                <w:r w:rsidRPr="00173A33">
                  <w:rPr>
                    <w:rFonts w:ascii="Calibri" w:hAnsi="Calibri" w:eastAsia="Arial" w:cs="Calibri"/>
                    <w:spacing w:val="-1"/>
                  </w:rPr>
                  <w:t>Click here to enter text.</w:t>
                </w:r>
              </w:p>
            </w:sdtContent>
          </w:sdt>
        </w:tc>
      </w:tr>
      <w:tr w:rsidRPr="006B447D" w:rsidR="00F22982" w:rsidTr="00A17BF0" w14:paraId="186C4B99" w14:textId="77777777">
        <w:tc>
          <w:tcPr>
            <w:tcW w:w="575" w:type="dxa"/>
            <w:gridSpan w:val="2"/>
          </w:tcPr>
          <w:p w:rsidRPr="006B447D" w:rsidR="00F22982" w:rsidP="00A17BF0" w:rsidRDefault="0067664E" w14:paraId="47E4D50A" w14:textId="2C794AAC">
            <w:r>
              <w:t>24</w:t>
            </w:r>
          </w:p>
        </w:tc>
        <w:tc>
          <w:tcPr>
            <w:tcW w:w="6101" w:type="dxa"/>
          </w:tcPr>
          <w:p w:rsidRPr="006B447D" w:rsidR="00F22982" w:rsidP="00A17BF0" w:rsidRDefault="00F22982" w14:paraId="30CDB5E7" w14:textId="656B3A5F">
            <w:pPr>
              <w:rPr>
                <w:rFonts w:ascii="Calibri" w:hAnsi="Calibri" w:cs="Calibri"/>
              </w:rPr>
            </w:pPr>
            <w:r w:rsidRPr="006B447D">
              <w:t>Does your organisation have a Health and Safety Policy that complies with current legislative requirements?</w:t>
            </w:r>
          </w:p>
        </w:tc>
        <w:tc>
          <w:tcPr>
            <w:tcW w:w="2340" w:type="dxa"/>
          </w:tcPr>
          <w:p w:rsidRPr="004A4442" w:rsidR="00F22982" w:rsidP="00A17BF0" w:rsidRDefault="00F22982" w14:paraId="5EC82D84" w14:textId="77777777">
            <w:pPr>
              <w:rPr>
                <w:rFonts w:cstheme="minorHAnsi"/>
              </w:rPr>
            </w:pPr>
            <w:r w:rsidRPr="004A4442">
              <w:rPr>
                <w:rFonts w:cstheme="minorHAnsi"/>
              </w:rPr>
              <w:t xml:space="preserve">Yes </w:t>
            </w:r>
            <w:r w:rsidRPr="004A4442">
              <w:rPr>
                <w:rFonts w:cstheme="minorHAnsi"/>
              </w:rPr>
              <w:tab/>
            </w:r>
            <w:sdt>
              <w:sdtPr>
                <w:rPr>
                  <w:rFonts w:eastAsia="Arial" w:cstheme="minorHAnsi"/>
                </w:rPr>
                <w:alias w:val="No"/>
                <w:tag w:val="No"/>
                <w:id w:val="1288088192"/>
                <w14:checkbox>
                  <w14:checked w14:val="0"/>
                  <w14:checkedState w14:val="2612" w14:font="MS Gothic"/>
                  <w14:uncheckedState w14:val="2610" w14:font="MS Gothic"/>
                </w14:checkbox>
              </w:sdtPr>
              <w:sdtEndPr/>
              <w:sdtContent>
                <w:r w:rsidRPr="004A4442">
                  <w:rPr>
                    <w:rFonts w:ascii="Segoe UI Symbol" w:hAnsi="Segoe UI Symbol" w:eastAsia="MS Gothic" w:cs="Segoe UI Symbol"/>
                  </w:rPr>
                  <w:t>☐</w:t>
                </w:r>
              </w:sdtContent>
            </w:sdt>
          </w:p>
          <w:p w:rsidRPr="004A4442" w:rsidR="00F22982" w:rsidP="00A17BF0" w:rsidRDefault="00F22982" w14:paraId="4CC643F6" w14:textId="77777777">
            <w:pPr>
              <w:rPr>
                <w:rFonts w:eastAsia="Arial" w:cstheme="minorHAnsi"/>
              </w:rPr>
            </w:pPr>
            <w:r w:rsidRPr="004A4442">
              <w:rPr>
                <w:rFonts w:cstheme="minorHAnsi"/>
              </w:rPr>
              <w:t>No</w:t>
            </w:r>
            <w:r w:rsidRPr="004A4442">
              <w:rPr>
                <w:rFonts w:cstheme="minorHAnsi"/>
              </w:rPr>
              <w:tab/>
            </w:r>
            <w:sdt>
              <w:sdtPr>
                <w:rPr>
                  <w:rFonts w:eastAsia="Arial" w:cstheme="minorHAnsi"/>
                </w:rPr>
                <w:alias w:val="No"/>
                <w:tag w:val="No"/>
                <w:id w:val="1331955797"/>
                <w14:checkbox>
                  <w14:checked w14:val="0"/>
                  <w14:checkedState w14:val="2612" w14:font="MS Gothic"/>
                  <w14:uncheckedState w14:val="2610" w14:font="MS Gothic"/>
                </w14:checkbox>
              </w:sdtPr>
              <w:sdtEndPr/>
              <w:sdtContent>
                <w:r w:rsidRPr="004A4442">
                  <w:rPr>
                    <w:rFonts w:ascii="Segoe UI Symbol" w:hAnsi="Segoe UI Symbol" w:eastAsia="MS Gothic" w:cs="Segoe UI Symbol"/>
                  </w:rPr>
                  <w:t>☐</w:t>
                </w:r>
              </w:sdtContent>
            </w:sdt>
          </w:p>
          <w:p w:rsidRPr="004A4442" w:rsidR="00C425F9" w:rsidP="00A17BF0" w:rsidRDefault="00C425F9" w14:paraId="40870F8C" w14:textId="3C28CBD2">
            <w:pPr>
              <w:rPr>
                <w:rFonts w:eastAsia="Arial" w:cstheme="minorHAnsi"/>
              </w:rPr>
            </w:pPr>
            <w:r w:rsidRPr="004A4442">
              <w:rPr>
                <w:rFonts w:cstheme="minorHAnsi"/>
              </w:rPr>
              <w:lastRenderedPageBreak/>
              <w:t>N/A</w:t>
            </w:r>
            <w:r w:rsidRPr="004A4442">
              <w:rPr>
                <w:rFonts w:cstheme="minorHAnsi"/>
              </w:rPr>
              <w:tab/>
            </w:r>
            <w:sdt>
              <w:sdtPr>
                <w:rPr>
                  <w:rFonts w:eastAsia="Arial" w:cstheme="minorHAnsi"/>
                </w:rPr>
                <w:alias w:val="No"/>
                <w:tag w:val="No"/>
                <w:id w:val="-632093582"/>
                <w14:checkbox>
                  <w14:checked w14:val="0"/>
                  <w14:checkedState w14:val="2612" w14:font="MS Gothic"/>
                  <w14:uncheckedState w14:val="2610" w14:font="MS Gothic"/>
                </w14:checkbox>
              </w:sdtPr>
              <w:sdtEndPr/>
              <w:sdtContent>
                <w:r w:rsidRPr="004A4442">
                  <w:rPr>
                    <w:rFonts w:ascii="Segoe UI Symbol" w:hAnsi="Segoe UI Symbol" w:eastAsia="MS Gothic" w:cs="Segoe UI Symbol"/>
                  </w:rPr>
                  <w:t>☐</w:t>
                </w:r>
              </w:sdtContent>
            </w:sdt>
          </w:p>
        </w:tc>
      </w:tr>
      <w:tr w:rsidRPr="006B447D" w:rsidR="00F22982" w:rsidTr="00A17BF0" w14:paraId="61B160DA" w14:textId="77777777">
        <w:tc>
          <w:tcPr>
            <w:tcW w:w="575" w:type="dxa"/>
            <w:gridSpan w:val="2"/>
          </w:tcPr>
          <w:p w:rsidRPr="006B447D" w:rsidR="00F22982" w:rsidP="00A17BF0" w:rsidRDefault="0067664E" w14:paraId="0D9CE8FA" w14:textId="0F23A6CF">
            <w:r>
              <w:lastRenderedPageBreak/>
              <w:t>25</w:t>
            </w:r>
          </w:p>
        </w:tc>
        <w:tc>
          <w:tcPr>
            <w:tcW w:w="6101" w:type="dxa"/>
          </w:tcPr>
          <w:p w:rsidRPr="006B447D" w:rsidR="00F22982" w:rsidP="00A17BF0" w:rsidRDefault="00F22982" w14:paraId="57A281BB" w14:textId="756901AE">
            <w:pPr>
              <w:rPr>
                <w:rFonts w:ascii="Calibri" w:hAnsi="Calibri" w:cs="Calibri"/>
              </w:rPr>
            </w:pPr>
            <w:r w:rsidRPr="006B447D">
              <w:t>Does your organisation have an in-house policy for the management of Environmental issues?</w:t>
            </w:r>
          </w:p>
        </w:tc>
        <w:tc>
          <w:tcPr>
            <w:tcW w:w="2340" w:type="dxa"/>
          </w:tcPr>
          <w:p w:rsidRPr="004A4442" w:rsidR="00F22982" w:rsidP="00A17BF0" w:rsidRDefault="00F22982" w14:paraId="1057C4A5" w14:textId="77777777">
            <w:pPr>
              <w:rPr>
                <w:rFonts w:cstheme="minorHAnsi"/>
              </w:rPr>
            </w:pPr>
            <w:r w:rsidRPr="004A4442">
              <w:rPr>
                <w:rFonts w:cstheme="minorHAnsi"/>
              </w:rPr>
              <w:t xml:space="preserve">Yes </w:t>
            </w:r>
            <w:r w:rsidRPr="004A4442">
              <w:rPr>
                <w:rFonts w:cstheme="minorHAnsi"/>
              </w:rPr>
              <w:tab/>
            </w:r>
            <w:sdt>
              <w:sdtPr>
                <w:rPr>
                  <w:rFonts w:eastAsia="Arial" w:cstheme="minorHAnsi"/>
                </w:rPr>
                <w:alias w:val="No"/>
                <w:tag w:val="No"/>
                <w:id w:val="-1901202320"/>
                <w14:checkbox>
                  <w14:checked w14:val="0"/>
                  <w14:checkedState w14:val="2612" w14:font="MS Gothic"/>
                  <w14:uncheckedState w14:val="2610" w14:font="MS Gothic"/>
                </w14:checkbox>
              </w:sdtPr>
              <w:sdtEndPr/>
              <w:sdtContent>
                <w:r w:rsidRPr="004A4442">
                  <w:rPr>
                    <w:rFonts w:ascii="Segoe UI Symbol" w:hAnsi="Segoe UI Symbol" w:eastAsia="MS Gothic" w:cs="Segoe UI Symbol"/>
                  </w:rPr>
                  <w:t>☐</w:t>
                </w:r>
              </w:sdtContent>
            </w:sdt>
          </w:p>
          <w:p w:rsidRPr="004A4442" w:rsidR="00F22982" w:rsidP="00A17BF0" w:rsidRDefault="00F22982" w14:paraId="5B13299E" w14:textId="77777777">
            <w:pPr>
              <w:rPr>
                <w:rFonts w:eastAsia="Arial" w:cstheme="minorHAnsi"/>
              </w:rPr>
            </w:pPr>
            <w:r w:rsidRPr="004A4442">
              <w:rPr>
                <w:rFonts w:cstheme="minorHAnsi"/>
              </w:rPr>
              <w:t>No</w:t>
            </w:r>
            <w:r w:rsidRPr="004A4442">
              <w:rPr>
                <w:rFonts w:cstheme="minorHAnsi"/>
              </w:rPr>
              <w:tab/>
            </w:r>
            <w:sdt>
              <w:sdtPr>
                <w:rPr>
                  <w:rFonts w:eastAsia="Arial" w:cstheme="minorHAnsi"/>
                </w:rPr>
                <w:alias w:val="No"/>
                <w:tag w:val="No"/>
                <w:id w:val="-432675411"/>
                <w14:checkbox>
                  <w14:checked w14:val="0"/>
                  <w14:checkedState w14:val="2612" w14:font="MS Gothic"/>
                  <w14:uncheckedState w14:val="2610" w14:font="MS Gothic"/>
                </w14:checkbox>
              </w:sdtPr>
              <w:sdtEndPr/>
              <w:sdtContent>
                <w:r w:rsidRPr="004A4442">
                  <w:rPr>
                    <w:rFonts w:ascii="Segoe UI Symbol" w:hAnsi="Segoe UI Symbol" w:eastAsia="MS Gothic" w:cs="Segoe UI Symbol"/>
                  </w:rPr>
                  <w:t>☐</w:t>
                </w:r>
              </w:sdtContent>
            </w:sdt>
          </w:p>
          <w:p w:rsidRPr="004A4442" w:rsidR="00C425F9" w:rsidP="00A17BF0" w:rsidRDefault="00C425F9" w14:paraId="121F9C07" w14:textId="588965F4">
            <w:pPr>
              <w:rPr>
                <w:rFonts w:eastAsia="Arial" w:cstheme="minorHAnsi"/>
              </w:rPr>
            </w:pPr>
            <w:r w:rsidRPr="004A4442">
              <w:rPr>
                <w:rFonts w:cstheme="minorHAnsi"/>
              </w:rPr>
              <w:t>N/A</w:t>
            </w:r>
            <w:r w:rsidRPr="004A4442">
              <w:rPr>
                <w:rFonts w:cstheme="minorHAnsi"/>
              </w:rPr>
              <w:tab/>
            </w:r>
            <w:sdt>
              <w:sdtPr>
                <w:rPr>
                  <w:rFonts w:eastAsia="Arial" w:cstheme="minorHAnsi"/>
                </w:rPr>
                <w:alias w:val="No"/>
                <w:tag w:val="No"/>
                <w:id w:val="308300723"/>
                <w14:checkbox>
                  <w14:checked w14:val="0"/>
                  <w14:checkedState w14:val="2612" w14:font="MS Gothic"/>
                  <w14:uncheckedState w14:val="2610" w14:font="MS Gothic"/>
                </w14:checkbox>
              </w:sdtPr>
              <w:sdtEndPr/>
              <w:sdtContent>
                <w:r w:rsidRPr="004A4442">
                  <w:rPr>
                    <w:rFonts w:ascii="Segoe UI Symbol" w:hAnsi="Segoe UI Symbol" w:eastAsia="MS Gothic" w:cs="Segoe UI Symbol"/>
                  </w:rPr>
                  <w:t>☐</w:t>
                </w:r>
              </w:sdtContent>
            </w:sdt>
          </w:p>
        </w:tc>
      </w:tr>
      <w:tr w:rsidRPr="006B447D" w:rsidR="0067664E" w:rsidTr="00A17BF0" w14:paraId="26D1B093" w14:textId="77777777">
        <w:tc>
          <w:tcPr>
            <w:tcW w:w="575" w:type="dxa"/>
            <w:gridSpan w:val="2"/>
            <w:vMerge w:val="restart"/>
          </w:tcPr>
          <w:p w:rsidRPr="006B447D" w:rsidR="0067664E" w:rsidP="00A17BF0" w:rsidRDefault="0067664E" w14:paraId="6CDD80C1" w14:textId="6AA754B5">
            <w:r>
              <w:t>26</w:t>
            </w:r>
          </w:p>
        </w:tc>
        <w:tc>
          <w:tcPr>
            <w:tcW w:w="6101" w:type="dxa"/>
          </w:tcPr>
          <w:p w:rsidRPr="006B447D" w:rsidR="0067664E" w:rsidP="00A17BF0" w:rsidRDefault="0067664E" w14:paraId="08A16C18" w14:textId="4C46250A">
            <w:pPr>
              <w:rPr>
                <w:rFonts w:ascii="Calibri" w:hAnsi="Calibri" w:cs="Calibri"/>
              </w:rPr>
            </w:pPr>
            <w:r w:rsidRPr="006B447D">
              <w:t xml:space="preserve">Has your organisation been convicted of breaching environmental legislation, or had any notice served upon it, in the last three 3 years by any environmental regulator of authority (including </w:t>
            </w:r>
            <w:r>
              <w:t>L</w:t>
            </w:r>
            <w:r w:rsidRPr="006B447D">
              <w:t xml:space="preserve">ocal </w:t>
            </w:r>
            <w:r>
              <w:t>A</w:t>
            </w:r>
            <w:r w:rsidRPr="006B447D">
              <w:t>uthority)?</w:t>
            </w:r>
          </w:p>
        </w:tc>
        <w:tc>
          <w:tcPr>
            <w:tcW w:w="2340" w:type="dxa"/>
          </w:tcPr>
          <w:p w:rsidRPr="004A4442" w:rsidR="0067664E" w:rsidP="00A17BF0" w:rsidRDefault="0067664E" w14:paraId="33BC917D" w14:textId="77777777">
            <w:pPr>
              <w:rPr>
                <w:rFonts w:cstheme="minorHAnsi"/>
              </w:rPr>
            </w:pPr>
            <w:r w:rsidRPr="004A4442">
              <w:rPr>
                <w:rFonts w:cstheme="minorHAnsi"/>
              </w:rPr>
              <w:t xml:space="preserve">Yes </w:t>
            </w:r>
            <w:r w:rsidRPr="004A4442">
              <w:rPr>
                <w:rFonts w:cstheme="minorHAnsi"/>
              </w:rPr>
              <w:tab/>
            </w:r>
            <w:sdt>
              <w:sdtPr>
                <w:rPr>
                  <w:rFonts w:eastAsia="Arial" w:cstheme="minorHAnsi"/>
                </w:rPr>
                <w:alias w:val="No"/>
                <w:tag w:val="No"/>
                <w:id w:val="-983705993"/>
                <w14:checkbox>
                  <w14:checked w14:val="0"/>
                  <w14:checkedState w14:val="2612" w14:font="MS Gothic"/>
                  <w14:uncheckedState w14:val="2610" w14:font="MS Gothic"/>
                </w14:checkbox>
              </w:sdtPr>
              <w:sdtEndPr/>
              <w:sdtContent>
                <w:r w:rsidRPr="004A4442">
                  <w:rPr>
                    <w:rFonts w:ascii="Segoe UI Symbol" w:hAnsi="Segoe UI Symbol" w:eastAsia="MS Gothic" w:cs="Segoe UI Symbol"/>
                  </w:rPr>
                  <w:t>☐</w:t>
                </w:r>
              </w:sdtContent>
            </w:sdt>
          </w:p>
          <w:p w:rsidRPr="004A4442" w:rsidR="0067664E" w:rsidP="00A17BF0" w:rsidRDefault="0067664E" w14:paraId="642627CC" w14:textId="77777777">
            <w:pPr>
              <w:rPr>
                <w:rFonts w:cstheme="minorHAnsi"/>
              </w:rPr>
            </w:pPr>
            <w:r w:rsidRPr="004A4442">
              <w:rPr>
                <w:rFonts w:cstheme="minorHAnsi"/>
              </w:rPr>
              <w:t>No</w:t>
            </w:r>
            <w:r w:rsidRPr="004A4442">
              <w:rPr>
                <w:rFonts w:cstheme="minorHAnsi"/>
              </w:rPr>
              <w:tab/>
            </w:r>
            <w:sdt>
              <w:sdtPr>
                <w:rPr>
                  <w:rFonts w:eastAsia="Arial" w:cstheme="minorHAnsi"/>
                </w:rPr>
                <w:alias w:val="No"/>
                <w:tag w:val="No"/>
                <w:id w:val="-333994428"/>
                <w14:checkbox>
                  <w14:checked w14:val="0"/>
                  <w14:checkedState w14:val="2612" w14:font="MS Gothic"/>
                  <w14:uncheckedState w14:val="2610" w14:font="MS Gothic"/>
                </w14:checkbox>
              </w:sdtPr>
              <w:sdtEndPr/>
              <w:sdtContent>
                <w:r w:rsidRPr="004A4442">
                  <w:rPr>
                    <w:rFonts w:ascii="Segoe UI Symbol" w:hAnsi="Segoe UI Symbol" w:eastAsia="MS Gothic" w:cs="Segoe UI Symbol"/>
                  </w:rPr>
                  <w:t>☐</w:t>
                </w:r>
              </w:sdtContent>
            </w:sdt>
          </w:p>
        </w:tc>
      </w:tr>
      <w:tr w:rsidRPr="006B447D" w:rsidR="0067664E" w:rsidTr="00A17BF0" w14:paraId="1FEC0849" w14:textId="77777777">
        <w:tc>
          <w:tcPr>
            <w:tcW w:w="575" w:type="dxa"/>
            <w:gridSpan w:val="2"/>
            <w:vMerge/>
          </w:tcPr>
          <w:p w:rsidRPr="006B447D" w:rsidR="0067664E" w:rsidP="00A17BF0" w:rsidRDefault="0067664E" w14:paraId="556FCDB8" w14:textId="75840D4C"/>
        </w:tc>
        <w:tc>
          <w:tcPr>
            <w:tcW w:w="6101" w:type="dxa"/>
          </w:tcPr>
          <w:p w:rsidRPr="006B447D" w:rsidR="0067664E" w:rsidP="00A17BF0" w:rsidRDefault="0067664E" w14:paraId="3D33EF46" w14:textId="42A1D273">
            <w:pPr>
              <w:rPr>
                <w:rFonts w:ascii="Calibri" w:hAnsi="Calibri" w:cs="Calibri"/>
              </w:rPr>
            </w:pPr>
            <w:r w:rsidRPr="006B447D">
              <w:t xml:space="preserve">If your answer to question </w:t>
            </w:r>
            <w:r>
              <w:t>26</w:t>
            </w:r>
            <w:r w:rsidRPr="006B447D">
              <w:t xml:space="preserve"> is “Yes”, please provide details of the conviction or notice and details of any remedial action or changes you have made as a result of conviction or notices served.</w:t>
            </w:r>
          </w:p>
        </w:tc>
        <w:tc>
          <w:tcPr>
            <w:tcW w:w="2340" w:type="dxa"/>
          </w:tcPr>
          <w:p w:rsidRPr="004A4442" w:rsidR="0067664E" w:rsidP="00A17BF0" w:rsidRDefault="0067664E" w14:paraId="0C6F2BB2" w14:textId="77777777">
            <w:pPr>
              <w:rPr>
                <w:rFonts w:cstheme="minorHAnsi"/>
              </w:rPr>
            </w:pPr>
          </w:p>
        </w:tc>
      </w:tr>
      <w:tr w:rsidRPr="006B447D" w:rsidR="0067664E" w:rsidTr="00F22982" w14:paraId="22CDBA1C" w14:textId="77777777">
        <w:trPr>
          <w:trHeight w:val="1013"/>
        </w:trPr>
        <w:tc>
          <w:tcPr>
            <w:tcW w:w="575" w:type="dxa"/>
            <w:gridSpan w:val="2"/>
            <w:vMerge/>
          </w:tcPr>
          <w:p w:rsidRPr="006B447D" w:rsidR="0067664E" w:rsidP="00A17BF0" w:rsidRDefault="0067664E" w14:paraId="3D0689F9" w14:textId="77777777"/>
        </w:tc>
        <w:tc>
          <w:tcPr>
            <w:tcW w:w="8441" w:type="dxa"/>
            <w:gridSpan w:val="2"/>
          </w:tcPr>
          <w:p w:rsidRPr="004A4442" w:rsidR="0067664E" w:rsidP="00A17BF0" w:rsidRDefault="0067664E" w14:paraId="3EE7EACD" w14:textId="6F419D24">
            <w:pPr>
              <w:rPr>
                <w:rFonts w:cstheme="minorHAnsi"/>
              </w:rPr>
            </w:pPr>
            <w:r w:rsidRPr="004A4442">
              <w:rPr>
                <w:rFonts w:cstheme="minorHAnsi"/>
                <w:u w:val="single"/>
              </w:rPr>
              <w:t>Details and remedial action</w:t>
            </w:r>
          </w:p>
          <w:sdt>
            <w:sdtPr>
              <w:rPr>
                <w:rFonts w:eastAsia="Arial" w:cstheme="minorHAnsi"/>
                <w:spacing w:val="-1"/>
              </w:rPr>
              <w:alias w:val="Contact name"/>
              <w:tag w:val="Contact name"/>
              <w:id w:val="-1452939232"/>
              <w:placeholder>
                <w:docPart w:val="379BD5CC09F34B65BFE8213E847AA44A"/>
              </w:placeholder>
              <w:showingPlcHdr/>
              <w:text w:multiLine="1"/>
            </w:sdtPr>
            <w:sdtEndPr/>
            <w:sdtContent>
              <w:p w:rsidRPr="004A4442" w:rsidR="0067664E" w:rsidP="00A17BF0" w:rsidRDefault="0067664E" w14:paraId="6227900A" w14:textId="77777777">
                <w:pPr>
                  <w:rPr>
                    <w:rFonts w:cstheme="minorHAnsi"/>
                  </w:rPr>
                </w:pPr>
                <w:r w:rsidRPr="004A4442">
                  <w:rPr>
                    <w:rStyle w:val="PlaceholderText"/>
                    <w:rFonts w:cstheme="minorHAnsi"/>
                    <w:color w:val="auto"/>
                  </w:rPr>
                  <w:t>Click here to enter text.</w:t>
                </w:r>
              </w:p>
            </w:sdtContent>
          </w:sdt>
        </w:tc>
      </w:tr>
      <w:tr w:rsidRPr="006B447D" w:rsidR="00F22982" w:rsidTr="00A17BF0" w14:paraId="50287AFF" w14:textId="77777777">
        <w:tc>
          <w:tcPr>
            <w:tcW w:w="575" w:type="dxa"/>
            <w:gridSpan w:val="2"/>
          </w:tcPr>
          <w:p w:rsidRPr="006B447D" w:rsidR="00F22982" w:rsidP="00A17BF0" w:rsidRDefault="00A4377F" w14:paraId="49697BEB" w14:textId="2827659E">
            <w:r>
              <w:t>27</w:t>
            </w:r>
          </w:p>
        </w:tc>
        <w:tc>
          <w:tcPr>
            <w:tcW w:w="6101" w:type="dxa"/>
          </w:tcPr>
          <w:p w:rsidRPr="006B447D" w:rsidR="00F22982" w:rsidP="00A17BF0" w:rsidRDefault="00F22982" w14:paraId="6EC3C59A" w14:textId="60ABE4A9">
            <w:pPr>
              <w:rPr>
                <w:rFonts w:ascii="Calibri" w:hAnsi="Calibri" w:cs="Calibri"/>
              </w:rPr>
            </w:pPr>
            <w:r w:rsidRPr="006B447D">
              <w:t>Does your organisation have an in-house policy for the management of Quality issues?</w:t>
            </w:r>
          </w:p>
        </w:tc>
        <w:tc>
          <w:tcPr>
            <w:tcW w:w="2340" w:type="dxa"/>
          </w:tcPr>
          <w:p w:rsidRPr="004A4442" w:rsidR="00F22982" w:rsidP="00A17BF0" w:rsidRDefault="00F22982" w14:paraId="67809FFA" w14:textId="77777777">
            <w:pPr>
              <w:rPr>
                <w:rFonts w:cstheme="minorHAnsi"/>
              </w:rPr>
            </w:pPr>
            <w:r w:rsidRPr="004A4442">
              <w:rPr>
                <w:rFonts w:cstheme="minorHAnsi"/>
              </w:rPr>
              <w:t xml:space="preserve">Yes </w:t>
            </w:r>
            <w:r w:rsidRPr="004A4442">
              <w:rPr>
                <w:rFonts w:cstheme="minorHAnsi"/>
              </w:rPr>
              <w:tab/>
            </w:r>
            <w:sdt>
              <w:sdtPr>
                <w:rPr>
                  <w:rFonts w:eastAsia="Arial" w:cstheme="minorHAnsi"/>
                </w:rPr>
                <w:alias w:val="No"/>
                <w:tag w:val="No"/>
                <w:id w:val="-379166772"/>
                <w14:checkbox>
                  <w14:checked w14:val="0"/>
                  <w14:checkedState w14:val="2612" w14:font="MS Gothic"/>
                  <w14:uncheckedState w14:val="2610" w14:font="MS Gothic"/>
                </w14:checkbox>
              </w:sdtPr>
              <w:sdtEndPr/>
              <w:sdtContent>
                <w:r w:rsidRPr="004A4442">
                  <w:rPr>
                    <w:rFonts w:ascii="Segoe UI Symbol" w:hAnsi="Segoe UI Symbol" w:eastAsia="MS Gothic" w:cs="Segoe UI Symbol"/>
                  </w:rPr>
                  <w:t>☐</w:t>
                </w:r>
              </w:sdtContent>
            </w:sdt>
          </w:p>
          <w:p w:rsidRPr="004A4442" w:rsidR="00F22982" w:rsidP="00A17BF0" w:rsidRDefault="00F22982" w14:paraId="4C861D8D" w14:textId="77777777">
            <w:pPr>
              <w:rPr>
                <w:rFonts w:cstheme="minorHAnsi"/>
              </w:rPr>
            </w:pPr>
            <w:r w:rsidRPr="004A4442">
              <w:rPr>
                <w:rFonts w:cstheme="minorHAnsi"/>
              </w:rPr>
              <w:t>No</w:t>
            </w:r>
            <w:r w:rsidRPr="004A4442">
              <w:rPr>
                <w:rFonts w:cstheme="minorHAnsi"/>
              </w:rPr>
              <w:tab/>
            </w:r>
            <w:sdt>
              <w:sdtPr>
                <w:rPr>
                  <w:rFonts w:eastAsia="Arial" w:cstheme="minorHAnsi"/>
                </w:rPr>
                <w:alias w:val="No"/>
                <w:tag w:val="No"/>
                <w:id w:val="1888602372"/>
                <w14:checkbox>
                  <w14:checked w14:val="0"/>
                  <w14:checkedState w14:val="2612" w14:font="MS Gothic"/>
                  <w14:uncheckedState w14:val="2610" w14:font="MS Gothic"/>
                </w14:checkbox>
              </w:sdtPr>
              <w:sdtEndPr/>
              <w:sdtContent>
                <w:r w:rsidRPr="004A4442">
                  <w:rPr>
                    <w:rFonts w:ascii="Segoe UI Symbol" w:hAnsi="Segoe UI Symbol" w:eastAsia="MS Gothic" w:cs="Segoe UI Symbol"/>
                  </w:rPr>
                  <w:t>☐</w:t>
                </w:r>
              </w:sdtContent>
            </w:sdt>
          </w:p>
        </w:tc>
      </w:tr>
      <w:tr w:rsidRPr="006B447D" w:rsidR="00865C70" w:rsidTr="00362799" w14:paraId="2B892CF5" w14:textId="77777777">
        <w:tc>
          <w:tcPr>
            <w:tcW w:w="563" w:type="dxa"/>
          </w:tcPr>
          <w:p w:rsidRPr="006B447D" w:rsidR="00865C70" w:rsidP="00362799" w:rsidRDefault="00A4377F" w14:paraId="284E366C" w14:textId="6017918C">
            <w:pPr>
              <w:rPr>
                <w:rFonts w:ascii="Calibri" w:hAnsi="Calibri" w:cs="Calibri"/>
              </w:rPr>
            </w:pPr>
            <w:r>
              <w:rPr>
                <w:rFonts w:ascii="Calibri" w:hAnsi="Calibri" w:cs="Calibri"/>
              </w:rPr>
              <w:t>28</w:t>
            </w:r>
          </w:p>
        </w:tc>
        <w:tc>
          <w:tcPr>
            <w:tcW w:w="8453" w:type="dxa"/>
            <w:gridSpan w:val="3"/>
          </w:tcPr>
          <w:p w:rsidRPr="004A4442" w:rsidR="00865C70" w:rsidP="00362799" w:rsidRDefault="00865C70" w14:paraId="5B8A93BE" w14:textId="0C826B3D">
            <w:pPr>
              <w:rPr>
                <w:rFonts w:cstheme="minorHAnsi"/>
              </w:rPr>
            </w:pPr>
            <w:r w:rsidRPr="004A4442">
              <w:rPr>
                <w:rFonts w:cstheme="minorHAnsi"/>
              </w:rPr>
              <w:t>Please confirm that you have and will maintain the following insurances.</w:t>
            </w:r>
          </w:p>
          <w:p w:rsidRPr="004A4442" w:rsidR="00865C70" w:rsidP="00362799" w:rsidRDefault="00865C70" w14:paraId="6E52B6F0" w14:textId="77777777">
            <w:pPr>
              <w:pStyle w:val="ListParagraph"/>
              <w:numPr>
                <w:ilvl w:val="0"/>
                <w:numId w:val="3"/>
              </w:numPr>
              <w:rPr>
                <w:rFonts w:cstheme="minorHAnsi"/>
              </w:rPr>
            </w:pPr>
            <w:r w:rsidRPr="004A4442">
              <w:rPr>
                <w:rFonts w:cstheme="minorHAnsi"/>
              </w:rPr>
              <w:t>Public liability</w:t>
            </w:r>
            <w:r w:rsidRPr="004A4442">
              <w:rPr>
                <w:rFonts w:cstheme="minorHAnsi"/>
              </w:rPr>
              <w:tab/>
            </w:r>
            <w:r w:rsidRPr="004A4442">
              <w:rPr>
                <w:rFonts w:cstheme="minorHAnsi"/>
              </w:rPr>
              <w:tab/>
            </w:r>
            <w:sdt>
              <w:sdtPr>
                <w:rPr>
                  <w:rFonts w:cstheme="minorHAnsi"/>
                </w:rPr>
                <w:id w:val="494617582"/>
                <w:placeholder>
                  <w:docPart w:val="F8804786DCC54E9E9F9A82387A7936CE"/>
                </w:placeholder>
                <w:showingPlcHdr/>
                <w:dropDownList>
                  <w:listItem w:value="Choose an item."/>
                  <w:listItem w:displayText="Yes" w:value="Yes"/>
                  <w:listItem w:displayText="No" w:value="No"/>
                  <w:listItem w:displayText="Not Applicable" w:value="Not Applicable"/>
                </w:dropDownList>
              </w:sdtPr>
              <w:sdtEndPr/>
              <w:sdtContent>
                <w:r w:rsidRPr="004A4442">
                  <w:rPr>
                    <w:rStyle w:val="PlaceholderText"/>
                    <w:rFonts w:cstheme="minorHAnsi"/>
                  </w:rPr>
                  <w:t>Choose an item.</w:t>
                </w:r>
              </w:sdtContent>
            </w:sdt>
          </w:p>
          <w:p w:rsidRPr="004A4442" w:rsidR="00865C70" w:rsidP="00362799" w:rsidRDefault="00865C70" w14:paraId="764109FF" w14:textId="77777777">
            <w:pPr>
              <w:pStyle w:val="ListParagraph"/>
              <w:numPr>
                <w:ilvl w:val="0"/>
                <w:numId w:val="3"/>
              </w:numPr>
              <w:rPr>
                <w:rFonts w:cstheme="minorHAnsi"/>
              </w:rPr>
            </w:pPr>
            <w:r w:rsidRPr="004A4442">
              <w:rPr>
                <w:rFonts w:cstheme="minorHAnsi"/>
              </w:rPr>
              <w:t>Professional indemnity</w:t>
            </w:r>
            <w:r w:rsidRPr="004A4442">
              <w:rPr>
                <w:rFonts w:cstheme="minorHAnsi"/>
              </w:rPr>
              <w:tab/>
            </w:r>
            <w:sdt>
              <w:sdtPr>
                <w:rPr>
                  <w:rFonts w:cstheme="minorHAnsi"/>
                </w:rPr>
                <w:id w:val="-445778028"/>
                <w:placeholder>
                  <w:docPart w:val="459A27FE19A645B4AC39E7DD9F12228B"/>
                </w:placeholder>
                <w:showingPlcHdr/>
                <w:dropDownList>
                  <w:listItem w:value="Choose an item."/>
                  <w:listItem w:displayText="Yes" w:value="Yes"/>
                  <w:listItem w:displayText="No" w:value="No"/>
                  <w:listItem w:displayText="Not Applicable" w:value="Not Applicable"/>
                </w:dropDownList>
              </w:sdtPr>
              <w:sdtEndPr/>
              <w:sdtContent>
                <w:r w:rsidRPr="004A4442">
                  <w:rPr>
                    <w:rStyle w:val="PlaceholderText"/>
                    <w:rFonts w:cstheme="minorHAnsi"/>
                  </w:rPr>
                  <w:t>Choose an item.</w:t>
                </w:r>
              </w:sdtContent>
            </w:sdt>
          </w:p>
          <w:p w:rsidRPr="004A4442" w:rsidR="00865C70" w:rsidP="00362799" w:rsidRDefault="00865C70" w14:paraId="382982BC" w14:textId="40409D16">
            <w:pPr>
              <w:pStyle w:val="ListParagraph"/>
              <w:numPr>
                <w:ilvl w:val="0"/>
                <w:numId w:val="3"/>
              </w:numPr>
              <w:rPr>
                <w:rFonts w:cstheme="minorHAnsi"/>
              </w:rPr>
            </w:pPr>
            <w:r w:rsidRPr="004A4442">
              <w:rPr>
                <w:rFonts w:cstheme="minorHAnsi"/>
              </w:rPr>
              <w:t>Employer</w:t>
            </w:r>
            <w:r w:rsidRPr="004A4442" w:rsidR="00A4377F">
              <w:rPr>
                <w:rFonts w:cstheme="minorHAnsi"/>
              </w:rPr>
              <w:t>’</w:t>
            </w:r>
            <w:r w:rsidRPr="004A4442">
              <w:rPr>
                <w:rFonts w:cstheme="minorHAnsi"/>
              </w:rPr>
              <w:t>s insurance</w:t>
            </w:r>
            <w:r w:rsidRPr="004A4442">
              <w:rPr>
                <w:rFonts w:cstheme="minorHAnsi"/>
              </w:rPr>
              <w:tab/>
            </w:r>
            <w:sdt>
              <w:sdtPr>
                <w:rPr>
                  <w:rFonts w:cstheme="minorHAnsi"/>
                </w:rPr>
                <w:id w:val="-1233923802"/>
                <w:placeholder>
                  <w:docPart w:val="C18BAF7EEB9B48E3A61E7749FAA07429"/>
                </w:placeholder>
                <w:showingPlcHdr/>
                <w:dropDownList>
                  <w:listItem w:value="Choose an item."/>
                  <w:listItem w:displayText="Yes" w:value="Yes"/>
                  <w:listItem w:displayText="No" w:value="No"/>
                  <w:listItem w:displayText="Not Applicable" w:value="Not Applicable"/>
                </w:dropDownList>
              </w:sdtPr>
              <w:sdtEndPr/>
              <w:sdtContent>
                <w:r w:rsidRPr="004A4442">
                  <w:rPr>
                    <w:rStyle w:val="PlaceholderText"/>
                    <w:rFonts w:cstheme="minorHAnsi"/>
                  </w:rPr>
                  <w:t>Choose an item.</w:t>
                </w:r>
              </w:sdtContent>
            </w:sdt>
          </w:p>
        </w:tc>
      </w:tr>
    </w:tbl>
    <w:p w:rsidR="00A17018" w:rsidP="00973E94" w:rsidRDefault="00A17018" w14:paraId="000486B2" w14:textId="79FEFC29"/>
    <w:tbl>
      <w:tblPr>
        <w:tblStyle w:val="TableGrid"/>
        <w:tblW w:w="0" w:type="auto"/>
        <w:tblLook w:val="04A0" w:firstRow="1" w:lastRow="0" w:firstColumn="1" w:lastColumn="0" w:noHBand="0" w:noVBand="1"/>
      </w:tblPr>
      <w:tblGrid>
        <w:gridCol w:w="509"/>
        <w:gridCol w:w="6149"/>
        <w:gridCol w:w="2358"/>
      </w:tblGrid>
      <w:tr w:rsidRPr="006B447D" w:rsidR="00B50D29" w:rsidTr="00A17BF0" w14:paraId="79C27ABF" w14:textId="77777777">
        <w:tc>
          <w:tcPr>
            <w:tcW w:w="9016" w:type="dxa"/>
            <w:gridSpan w:val="3"/>
            <w:shd w:val="clear" w:color="auto" w:fill="2C7247"/>
          </w:tcPr>
          <w:p w:rsidRPr="006B447D" w:rsidR="00B50D29" w:rsidP="00A17BF0" w:rsidRDefault="00B50D29" w14:paraId="608F6FD7" w14:textId="04E8CEDF">
            <w:pPr>
              <w:rPr>
                <w:b/>
                <w:bCs/>
                <w:color w:val="FFFFFF" w:themeColor="background1"/>
              </w:rPr>
            </w:pPr>
            <w:r w:rsidRPr="006B447D">
              <w:rPr>
                <w:b/>
                <w:bCs/>
                <w:color w:val="FFFFFF" w:themeColor="background1"/>
              </w:rPr>
              <w:t>CONFLICT OF INTEREST</w:t>
            </w:r>
          </w:p>
        </w:tc>
      </w:tr>
      <w:tr w:rsidRPr="00B95C15" w:rsidR="00B95C15" w:rsidTr="006E282A" w14:paraId="5894D723" w14:textId="77777777">
        <w:tc>
          <w:tcPr>
            <w:tcW w:w="509" w:type="dxa"/>
            <w:vMerge w:val="restart"/>
          </w:tcPr>
          <w:p w:rsidRPr="00B95C15" w:rsidR="006E282A" w:rsidP="00A17BF0" w:rsidRDefault="00B95C15" w14:paraId="736A1323" w14:textId="593454A8">
            <w:pPr>
              <w:rPr>
                <w:rFonts w:ascii="Calibri" w:hAnsi="Calibri" w:cs="Calibri"/>
              </w:rPr>
            </w:pPr>
            <w:r w:rsidRPr="00B95C15">
              <w:t>29</w:t>
            </w:r>
          </w:p>
        </w:tc>
        <w:tc>
          <w:tcPr>
            <w:tcW w:w="8507" w:type="dxa"/>
            <w:gridSpan w:val="2"/>
          </w:tcPr>
          <w:p w:rsidRPr="00B95C15" w:rsidR="006E282A" w:rsidP="00A17BF0" w:rsidRDefault="006E282A" w14:paraId="34EBE3F4" w14:textId="59557DD8">
            <w:pPr>
              <w:rPr>
                <w:rFonts w:ascii="Calibri" w:hAnsi="Calibri" w:cs="Calibri"/>
              </w:rPr>
            </w:pPr>
            <w:r w:rsidRPr="00B95C15">
              <w:rPr>
                <w:rFonts w:ascii="Calibri" w:hAnsi="Calibri" w:cs="Calibri"/>
              </w:rPr>
              <w:t>This is a Pass/Fail question. If an applicant cannot or is unwilling to suitably demonstrate that they have suitable safeguards to mitigate any conflict of interest, then their application will be deemed non-compliant and they will NOT be considered for this competition.</w:t>
            </w:r>
          </w:p>
        </w:tc>
      </w:tr>
      <w:tr w:rsidRPr="00B95C15" w:rsidR="00B95C15" w:rsidTr="00A17BF0" w14:paraId="2A46B688" w14:textId="77777777">
        <w:tc>
          <w:tcPr>
            <w:tcW w:w="509" w:type="dxa"/>
            <w:vMerge/>
          </w:tcPr>
          <w:p w:rsidRPr="00B95C15" w:rsidR="006E282A" w:rsidP="00A17BF0" w:rsidRDefault="006E282A" w14:paraId="610E4F33" w14:textId="15FFAC62"/>
        </w:tc>
        <w:tc>
          <w:tcPr>
            <w:tcW w:w="6149" w:type="dxa"/>
          </w:tcPr>
          <w:p w:rsidRPr="00B95C15" w:rsidR="006E282A" w:rsidP="00A17BF0" w:rsidRDefault="006E282A" w14:paraId="7D015088" w14:textId="77777777">
            <w:pPr>
              <w:rPr>
                <w:rFonts w:ascii="Calibri" w:hAnsi="Calibri" w:cs="Calibri"/>
              </w:rPr>
            </w:pPr>
            <w:r w:rsidRPr="00B95C15">
              <w:rPr>
                <w:rFonts w:ascii="Calibri" w:hAnsi="Calibri" w:cs="Calibri"/>
              </w:rPr>
              <w:t>Do you have any potential, actual or perceived conflicts of interest that may be relevant to this competition?</w:t>
            </w:r>
          </w:p>
        </w:tc>
        <w:tc>
          <w:tcPr>
            <w:tcW w:w="2358" w:type="dxa"/>
          </w:tcPr>
          <w:p w:rsidRPr="00B95C15" w:rsidR="006E282A" w:rsidP="00A17BF0" w:rsidRDefault="006E282A" w14:paraId="367B7F06" w14:textId="77777777">
            <w:r w:rsidRPr="00B95C15">
              <w:t xml:space="preserve">Yes </w:t>
            </w:r>
            <w:r w:rsidRPr="00B95C15">
              <w:tab/>
            </w:r>
            <w:sdt>
              <w:sdtPr>
                <w:rPr>
                  <w:rFonts w:ascii="Arial" w:hAnsi="Arial" w:eastAsia="Arial" w:cs="Arial"/>
                </w:rPr>
                <w:alias w:val="No"/>
                <w:tag w:val="No"/>
                <w:id w:val="-509443878"/>
                <w14:checkbox>
                  <w14:checked w14:val="0"/>
                  <w14:checkedState w14:val="2612" w14:font="MS Gothic"/>
                  <w14:uncheckedState w14:val="2610" w14:font="MS Gothic"/>
                </w14:checkbox>
              </w:sdtPr>
              <w:sdtEndPr/>
              <w:sdtContent>
                <w:r w:rsidRPr="00B95C15">
                  <w:rPr>
                    <w:rFonts w:ascii="Segoe UI Symbol" w:hAnsi="Segoe UI Symbol" w:eastAsia="MS Gothic" w:cs="Segoe UI Symbol"/>
                  </w:rPr>
                  <w:t>☐</w:t>
                </w:r>
              </w:sdtContent>
            </w:sdt>
          </w:p>
          <w:p w:rsidRPr="00B95C15" w:rsidR="006E282A" w:rsidP="00A17BF0" w:rsidRDefault="006E282A" w14:paraId="3AC4C858" w14:textId="77777777">
            <w:r w:rsidRPr="00B95C15">
              <w:t>No</w:t>
            </w:r>
            <w:r w:rsidRPr="00B95C15">
              <w:tab/>
            </w:r>
            <w:sdt>
              <w:sdtPr>
                <w:rPr>
                  <w:rFonts w:ascii="Arial" w:hAnsi="Arial" w:eastAsia="Arial" w:cs="Arial"/>
                </w:rPr>
                <w:alias w:val="No"/>
                <w:tag w:val="No"/>
                <w:id w:val="-1906990755"/>
                <w14:checkbox>
                  <w14:checked w14:val="0"/>
                  <w14:checkedState w14:val="2612" w14:font="MS Gothic"/>
                  <w14:uncheckedState w14:val="2610" w14:font="MS Gothic"/>
                </w14:checkbox>
              </w:sdtPr>
              <w:sdtEndPr/>
              <w:sdtContent>
                <w:r w:rsidRPr="00B95C15">
                  <w:rPr>
                    <w:rFonts w:ascii="Segoe UI Symbol" w:hAnsi="Segoe UI Symbol" w:eastAsia="MS Gothic" w:cs="Segoe UI Symbol"/>
                  </w:rPr>
                  <w:t>☐</w:t>
                </w:r>
              </w:sdtContent>
            </w:sdt>
          </w:p>
        </w:tc>
      </w:tr>
      <w:tr w:rsidRPr="00B95C15" w:rsidR="00B95C15" w:rsidTr="00A17BF0" w14:paraId="75DD296A" w14:textId="77777777">
        <w:tc>
          <w:tcPr>
            <w:tcW w:w="509" w:type="dxa"/>
            <w:vMerge/>
          </w:tcPr>
          <w:p w:rsidRPr="00B95C15" w:rsidR="006E282A" w:rsidP="00A17BF0" w:rsidRDefault="006E282A" w14:paraId="75D53BB8" w14:textId="7916EA37"/>
        </w:tc>
        <w:tc>
          <w:tcPr>
            <w:tcW w:w="8507" w:type="dxa"/>
            <w:gridSpan w:val="2"/>
          </w:tcPr>
          <w:p w:rsidRPr="00B95C15" w:rsidR="006E282A" w:rsidP="00A17BF0" w:rsidRDefault="006E282A" w14:paraId="10610A84" w14:textId="6143C426">
            <w:pPr>
              <w:rPr>
                <w:rFonts w:ascii="Calibri" w:hAnsi="Calibri" w:cs="Calibri"/>
              </w:rPr>
            </w:pPr>
            <w:r w:rsidRPr="00B95C15">
              <w:rPr>
                <w:rFonts w:ascii="Calibri" w:hAnsi="Calibri" w:cs="Calibri"/>
              </w:rPr>
              <w:t xml:space="preserve">If answered Yes in D.1, please provide details of any potential, actual or perceived conflicts of interest in respect of this project and outline what safeguards would be put in place to mitigate this risk arising during the project. </w:t>
            </w:r>
          </w:p>
        </w:tc>
      </w:tr>
      <w:tr w:rsidRPr="00B95C15" w:rsidR="00B50D29" w:rsidTr="00A17BF0" w14:paraId="263F0CE6" w14:textId="77777777">
        <w:sdt>
          <w:sdtPr>
            <w:rPr>
              <w:rFonts w:ascii="Calibri" w:hAnsi="Calibri" w:eastAsia="Arial" w:cs="Calibri"/>
              <w:spacing w:val="-1"/>
            </w:rPr>
            <w:alias w:val="Contact name"/>
            <w:tag w:val="Contact name"/>
            <w:id w:val="-835841537"/>
            <w:placeholder>
              <w:docPart w:val="AD0A59DA58CD4CB2B1918F3C5FAF064A"/>
            </w:placeholder>
            <w:showingPlcHdr/>
            <w:text w:multiLine="1"/>
          </w:sdtPr>
          <w:sdtEndPr/>
          <w:sdtContent>
            <w:tc>
              <w:tcPr>
                <w:tcW w:w="9016" w:type="dxa"/>
                <w:gridSpan w:val="3"/>
              </w:tcPr>
              <w:p w:rsidRPr="00B95C15" w:rsidR="00B50D29" w:rsidP="00A17BF0" w:rsidRDefault="00B50D29" w14:paraId="408AC1F1" w14:textId="77777777">
                <w:pPr>
                  <w:rPr>
                    <w:rFonts w:ascii="Calibri" w:hAnsi="Calibri" w:eastAsia="Arial" w:cs="Calibri"/>
                    <w:spacing w:val="-1"/>
                  </w:rPr>
                </w:pPr>
                <w:r w:rsidRPr="00B95C15">
                  <w:rPr>
                    <w:rStyle w:val="PlaceholderText"/>
                    <w:rFonts w:ascii="Calibri" w:hAnsi="Calibri" w:cs="Calibri"/>
                    <w:color w:val="auto"/>
                  </w:rPr>
                  <w:t>Click here to enter text.</w:t>
                </w:r>
              </w:p>
            </w:tc>
          </w:sdtContent>
        </w:sdt>
      </w:tr>
    </w:tbl>
    <w:p w:rsidRPr="00B95C15" w:rsidR="00B50D29" w:rsidP="00973E94" w:rsidRDefault="00B50D29" w14:paraId="7F23D427" w14:textId="3AB8EA9F"/>
    <w:tbl>
      <w:tblPr>
        <w:tblStyle w:val="TableGrid"/>
        <w:tblW w:w="0" w:type="auto"/>
        <w:tblLook w:val="04A0" w:firstRow="1" w:lastRow="0" w:firstColumn="1" w:lastColumn="0" w:noHBand="0" w:noVBand="1"/>
      </w:tblPr>
      <w:tblGrid>
        <w:gridCol w:w="562"/>
        <w:gridCol w:w="6096"/>
        <w:gridCol w:w="2358"/>
      </w:tblGrid>
      <w:tr w:rsidRPr="00B95C15" w:rsidR="00B95C15" w:rsidTr="001362E2" w14:paraId="7A47E0D2" w14:textId="77777777">
        <w:tc>
          <w:tcPr>
            <w:tcW w:w="9016" w:type="dxa"/>
            <w:gridSpan w:val="3"/>
            <w:shd w:val="clear" w:color="auto" w:fill="2C7247"/>
          </w:tcPr>
          <w:p w:rsidRPr="003526D7" w:rsidR="00891FA3" w:rsidP="00DD0308" w:rsidRDefault="00891FA3" w14:paraId="5D78B1BF" w14:textId="2CF14230">
            <w:pPr>
              <w:rPr>
                <w:b/>
                <w:bCs/>
                <w:color w:val="FFFFFF" w:themeColor="background1"/>
              </w:rPr>
            </w:pPr>
            <w:r w:rsidRPr="003526D7">
              <w:rPr>
                <w:b/>
                <w:bCs/>
                <w:color w:val="FFFFFF" w:themeColor="background1"/>
              </w:rPr>
              <w:t>FUTURE OPPORTUNITIES</w:t>
            </w:r>
          </w:p>
        </w:tc>
      </w:tr>
      <w:tr w:rsidRPr="00B95C15" w:rsidR="00B95C15" w:rsidTr="00B95C15" w14:paraId="4872D9AC" w14:textId="77777777">
        <w:tc>
          <w:tcPr>
            <w:tcW w:w="562" w:type="dxa"/>
          </w:tcPr>
          <w:p w:rsidRPr="00B95C15" w:rsidR="00B95C15" w:rsidP="004A2473" w:rsidRDefault="00404DBE" w14:paraId="4C7EB8B9" w14:textId="5209FE5C">
            <w:pPr>
              <w:rPr>
                <w:rFonts w:ascii="Calibri" w:hAnsi="Calibri" w:cs="Calibri"/>
              </w:rPr>
            </w:pPr>
            <w:r>
              <w:rPr>
                <w:rFonts w:ascii="Calibri" w:hAnsi="Calibri" w:cs="Calibri"/>
              </w:rPr>
              <w:t>30</w:t>
            </w:r>
          </w:p>
        </w:tc>
        <w:tc>
          <w:tcPr>
            <w:tcW w:w="6096" w:type="dxa"/>
          </w:tcPr>
          <w:p w:rsidRPr="00B95C15" w:rsidR="00B95C15" w:rsidP="004A2473" w:rsidRDefault="00B95C15" w14:paraId="5114DA83" w14:textId="0B6AF92B">
            <w:pPr>
              <w:rPr>
                <w:rFonts w:ascii="Calibri" w:hAnsi="Calibri" w:cs="Calibri"/>
              </w:rPr>
            </w:pPr>
            <w:r w:rsidRPr="00B95C15">
              <w:rPr>
                <w:rFonts w:ascii="Calibri" w:hAnsi="Calibri" w:cs="Calibri"/>
              </w:rPr>
              <w:t xml:space="preserve">Can </w:t>
            </w:r>
            <w:r w:rsidRPr="005E3AE3">
              <w:rPr>
                <w:rFonts w:ascii="Calibri" w:hAnsi="Calibri" w:cs="Calibri"/>
              </w:rPr>
              <w:t>the DfT or</w:t>
            </w:r>
            <w:r w:rsidRPr="00B95C15">
              <w:rPr>
                <w:rFonts w:ascii="Calibri" w:hAnsi="Calibri" w:cs="Calibri"/>
              </w:rPr>
              <w:t xml:space="preserve"> Connected Places Catapult (CPC) contact you about other innovation research competitions?</w:t>
            </w:r>
          </w:p>
        </w:tc>
        <w:tc>
          <w:tcPr>
            <w:tcW w:w="2358" w:type="dxa"/>
          </w:tcPr>
          <w:p w:rsidRPr="00B95C15" w:rsidR="00B95C15" w:rsidP="004A2473" w:rsidRDefault="00B95C15" w14:paraId="1D1792AE" w14:textId="77777777">
            <w:pPr>
              <w:rPr>
                <w:rFonts w:ascii="Calibri" w:hAnsi="Calibri" w:cs="Calibri"/>
              </w:rPr>
            </w:pPr>
            <w:r w:rsidRPr="00B95C15">
              <w:rPr>
                <w:rFonts w:ascii="Calibri" w:hAnsi="Calibri" w:cs="Calibri"/>
              </w:rPr>
              <w:t xml:space="preserve">Yes </w:t>
            </w:r>
            <w:r w:rsidRPr="00B95C15">
              <w:rPr>
                <w:rFonts w:ascii="Calibri" w:hAnsi="Calibri" w:cs="Calibri"/>
              </w:rPr>
              <w:tab/>
            </w:r>
            <w:sdt>
              <w:sdtPr>
                <w:rPr>
                  <w:rFonts w:ascii="Calibri" w:hAnsi="Calibri" w:eastAsia="Arial" w:cs="Calibri"/>
                </w:rPr>
                <w:alias w:val="No"/>
                <w:tag w:val="No"/>
                <w:id w:val="1302186605"/>
                <w14:checkbox>
                  <w14:checked w14:val="0"/>
                  <w14:checkedState w14:val="2612" w14:font="MS Gothic"/>
                  <w14:uncheckedState w14:val="2610" w14:font="MS Gothic"/>
                </w14:checkbox>
              </w:sdtPr>
              <w:sdtEndPr/>
              <w:sdtContent>
                <w:r w:rsidRPr="00B95C15">
                  <w:rPr>
                    <w:rFonts w:ascii="Segoe UI Symbol" w:hAnsi="Segoe UI Symbol" w:eastAsia="MS Gothic" w:cs="Segoe UI Symbol"/>
                  </w:rPr>
                  <w:t>☐</w:t>
                </w:r>
              </w:sdtContent>
            </w:sdt>
          </w:p>
          <w:p w:rsidRPr="00B95C15" w:rsidR="00B95C15" w:rsidP="004A2473" w:rsidRDefault="00B95C15" w14:paraId="3288E2D5" w14:textId="2C62EFC9">
            <w:pPr>
              <w:rPr>
                <w:rFonts w:ascii="Calibri" w:hAnsi="Calibri" w:cs="Calibri"/>
              </w:rPr>
            </w:pPr>
            <w:r w:rsidRPr="00B95C15">
              <w:rPr>
                <w:rFonts w:ascii="Calibri" w:hAnsi="Calibri" w:cs="Calibri"/>
              </w:rPr>
              <w:t>No</w:t>
            </w:r>
            <w:r w:rsidRPr="00B95C15">
              <w:rPr>
                <w:rFonts w:ascii="Calibri" w:hAnsi="Calibri" w:cs="Calibri"/>
              </w:rPr>
              <w:tab/>
            </w:r>
            <w:sdt>
              <w:sdtPr>
                <w:rPr>
                  <w:rFonts w:ascii="Calibri" w:hAnsi="Calibri" w:eastAsia="Arial" w:cs="Calibri"/>
                </w:rPr>
                <w:alias w:val="No"/>
                <w:tag w:val="No"/>
                <w:id w:val="331033220"/>
                <w14:checkbox>
                  <w14:checked w14:val="0"/>
                  <w14:checkedState w14:val="2612" w14:font="MS Gothic"/>
                  <w14:uncheckedState w14:val="2610" w14:font="MS Gothic"/>
                </w14:checkbox>
              </w:sdtPr>
              <w:sdtEndPr/>
              <w:sdtContent>
                <w:r w:rsidRPr="00B95C15">
                  <w:rPr>
                    <w:rFonts w:ascii="Segoe UI Symbol" w:hAnsi="Segoe UI Symbol" w:eastAsia="MS Gothic" w:cs="Segoe UI Symbol"/>
                  </w:rPr>
                  <w:t>☐</w:t>
                </w:r>
              </w:sdtContent>
            </w:sdt>
          </w:p>
        </w:tc>
      </w:tr>
      <w:tr w:rsidRPr="00B95C15" w:rsidR="00404DBE" w:rsidTr="006A70D8" w14:paraId="06035D81" w14:textId="77777777">
        <w:tc>
          <w:tcPr>
            <w:tcW w:w="562" w:type="dxa"/>
          </w:tcPr>
          <w:p w:rsidRPr="00B95C15" w:rsidR="00404DBE" w:rsidP="00404DBE" w:rsidRDefault="006A70D8" w14:paraId="58811727" w14:textId="24C13483">
            <w:pPr>
              <w:rPr>
                <w:rFonts w:ascii="Calibri" w:hAnsi="Calibri" w:cs="Calibri"/>
              </w:rPr>
            </w:pPr>
            <w:r>
              <w:rPr>
                <w:rFonts w:ascii="Calibri" w:hAnsi="Calibri" w:cs="Calibri"/>
              </w:rPr>
              <w:t>31</w:t>
            </w:r>
          </w:p>
        </w:tc>
        <w:tc>
          <w:tcPr>
            <w:tcW w:w="8454" w:type="dxa"/>
            <w:gridSpan w:val="2"/>
          </w:tcPr>
          <w:p w:rsidRPr="00B95C15" w:rsidR="00404DBE" w:rsidP="00404DBE" w:rsidRDefault="00404DBE" w14:paraId="250671BC" w14:textId="0CFFA698">
            <w:pPr>
              <w:rPr>
                <w:rFonts w:ascii="Calibri" w:hAnsi="Calibri" w:cs="Calibri"/>
              </w:rPr>
            </w:pPr>
            <w:r w:rsidRPr="00B95C15">
              <w:rPr>
                <w:rFonts w:ascii="Calibri" w:hAnsi="Calibri" w:cs="Calibri"/>
              </w:rPr>
              <w:t xml:space="preserve">If your application is successful, </w:t>
            </w:r>
            <w:r w:rsidRPr="005E3AE3">
              <w:rPr>
                <w:rFonts w:ascii="Calibri" w:hAnsi="Calibri" w:cs="Calibri"/>
              </w:rPr>
              <w:t>the DfT</w:t>
            </w:r>
            <w:r w:rsidRPr="00B95C15">
              <w:rPr>
                <w:rFonts w:ascii="Calibri" w:hAnsi="Calibri" w:cs="Calibri"/>
              </w:rPr>
              <w:t xml:space="preserve"> would also like to share your project details with partners who may be interested in working with you to progress the results of the project.  Please tick if you are content for </w:t>
            </w:r>
            <w:r w:rsidRPr="005E3AE3" w:rsidR="006A69FE">
              <w:rPr>
                <w:rFonts w:ascii="Calibri" w:hAnsi="Calibri" w:cs="Calibri"/>
              </w:rPr>
              <w:t xml:space="preserve">the </w:t>
            </w:r>
            <w:r w:rsidRPr="005E3AE3">
              <w:rPr>
                <w:rFonts w:ascii="Calibri" w:hAnsi="Calibri" w:cs="Calibri"/>
              </w:rPr>
              <w:t>DfT</w:t>
            </w:r>
            <w:r w:rsidRPr="00B95C15">
              <w:rPr>
                <w:rFonts w:ascii="Calibri" w:hAnsi="Calibri" w:cs="Calibri"/>
              </w:rPr>
              <w:t xml:space="preserve"> to share your project details with others listed below. </w:t>
            </w:r>
          </w:p>
          <w:p w:rsidRPr="00B95C15" w:rsidR="00404DBE" w:rsidP="00404DBE" w:rsidRDefault="00404DBE" w14:paraId="034601AE" w14:textId="1B78FD1C">
            <w:pPr>
              <w:rPr>
                <w:rFonts w:ascii="Calibri" w:hAnsi="Calibri" w:cs="Calibri"/>
              </w:rPr>
            </w:pPr>
          </w:p>
          <w:p w:rsidRPr="00B95C15" w:rsidR="00404DBE" w:rsidP="00404DBE" w:rsidRDefault="00404DBE" w14:paraId="2FBB3585" w14:textId="41669AB5">
            <w:pPr>
              <w:rPr>
                <w:rFonts w:ascii="Calibri" w:hAnsi="Calibri" w:cs="Calibri"/>
                <w:b/>
                <w:bCs/>
              </w:rPr>
            </w:pPr>
            <w:r w:rsidRPr="00B95C15">
              <w:rPr>
                <w:rFonts w:ascii="Calibri" w:hAnsi="Calibri" w:cs="Calibri"/>
                <w:b/>
                <w:bCs/>
              </w:rPr>
              <w:t>Note: Details will only be shared if you give permission by ticking the boxes below.</w:t>
            </w:r>
          </w:p>
          <w:p w:rsidRPr="006A70D8" w:rsidR="00404DBE" w:rsidP="00404DBE" w:rsidRDefault="00404DBE" w14:paraId="3C0109D5" w14:textId="77777777">
            <w:pPr>
              <w:rPr>
                <w:rFonts w:cstheme="minorHAnsi"/>
                <w:spacing w:val="-1"/>
              </w:rPr>
            </w:pPr>
            <w:r w:rsidRPr="00B95C15">
              <w:rPr>
                <w:rFonts w:ascii="Calibri" w:hAnsi="Calibri" w:cs="Calibri"/>
                <w:b/>
                <w:bCs/>
              </w:rPr>
              <w:tab/>
            </w:r>
            <w:r w:rsidRPr="00B95C15">
              <w:rPr>
                <w:rFonts w:ascii="Calibri" w:hAnsi="Calibri" w:cs="Calibri"/>
              </w:rPr>
              <w:t>Innovate UK</w:t>
            </w:r>
            <w:r w:rsidRPr="00B95C15">
              <w:rPr>
                <w:rFonts w:ascii="Calibri" w:hAnsi="Calibri" w:cs="Calibri"/>
              </w:rPr>
              <w:tab/>
            </w:r>
            <w:r w:rsidRPr="00B95C15">
              <w:rPr>
                <w:rFonts w:ascii="Calibri" w:hAnsi="Calibri" w:cs="Calibri"/>
              </w:rPr>
              <w:tab/>
            </w:r>
            <w:r w:rsidRPr="00B95C15">
              <w:rPr>
                <w:rFonts w:ascii="Calibri" w:hAnsi="Calibri" w:cs="Calibri"/>
              </w:rPr>
              <w:tab/>
            </w:r>
            <w:r w:rsidRPr="00B95C15">
              <w:rPr>
                <w:rFonts w:ascii="Calibri" w:hAnsi="Calibri" w:cs="Calibri"/>
              </w:rPr>
              <w:t xml:space="preserve">  </w:t>
            </w:r>
            <w:sdt>
              <w:sdtPr>
                <w:rPr>
                  <w:rFonts w:cstheme="minorHAnsi"/>
                  <w:spacing w:val="-1"/>
                </w:rPr>
                <w:alias w:val="Innovate UK"/>
                <w:tag w:val="Innovate UK"/>
                <w:id w:val="695122371"/>
                <w14:checkbox>
                  <w14:checked w14:val="0"/>
                  <w14:checkedState w14:val="2612" w14:font="MS Gothic"/>
                  <w14:uncheckedState w14:val="2610" w14:font="MS Gothic"/>
                </w14:checkbox>
              </w:sdtPr>
              <w:sdtEndPr/>
              <w:sdtContent>
                <w:r w:rsidRPr="006A70D8">
                  <w:rPr>
                    <w:rFonts w:ascii="Segoe UI Symbol" w:hAnsi="Segoe UI Symbol" w:eastAsia="MS Gothic" w:cs="Segoe UI Symbol"/>
                    <w:spacing w:val="-1"/>
                  </w:rPr>
                  <w:t>☐</w:t>
                </w:r>
              </w:sdtContent>
            </w:sdt>
          </w:p>
          <w:p w:rsidRPr="006A70D8" w:rsidR="00404DBE" w:rsidP="00404DBE" w:rsidRDefault="00404DBE" w14:paraId="0EE30B0C" w14:textId="77777777">
            <w:pPr>
              <w:ind w:left="738"/>
              <w:rPr>
                <w:rFonts w:cstheme="minorHAnsi"/>
              </w:rPr>
            </w:pPr>
            <w:r w:rsidRPr="006A70D8">
              <w:rPr>
                <w:rFonts w:cstheme="minorHAnsi"/>
              </w:rPr>
              <w:t>Transport or Local Authorities</w:t>
            </w:r>
            <w:r w:rsidRPr="006A70D8">
              <w:rPr>
                <w:rFonts w:cstheme="minorHAnsi"/>
              </w:rPr>
              <w:tab/>
            </w:r>
            <w:r w:rsidRPr="006A70D8">
              <w:rPr>
                <w:rFonts w:cstheme="minorHAnsi"/>
              </w:rPr>
              <w:t xml:space="preserve"> </w:t>
            </w:r>
            <w:r w:rsidRPr="006A70D8">
              <w:rPr>
                <w:rFonts w:cstheme="minorHAnsi"/>
                <w:spacing w:val="-1"/>
              </w:rPr>
              <w:t xml:space="preserve"> </w:t>
            </w:r>
            <w:sdt>
              <w:sdtPr>
                <w:rPr>
                  <w:rFonts w:cstheme="minorHAnsi"/>
                  <w:spacing w:val="-1"/>
                </w:rPr>
                <w:alias w:val="Innovate UK"/>
                <w:tag w:val="Innovate UK"/>
                <w:id w:val="-933201417"/>
                <w14:checkbox>
                  <w14:checked w14:val="0"/>
                  <w14:checkedState w14:val="2612" w14:font="MS Gothic"/>
                  <w14:uncheckedState w14:val="2610" w14:font="MS Gothic"/>
                </w14:checkbox>
              </w:sdtPr>
              <w:sdtEndPr/>
              <w:sdtContent>
                <w:r w:rsidRPr="006A70D8">
                  <w:rPr>
                    <w:rFonts w:ascii="Segoe UI Symbol" w:hAnsi="Segoe UI Symbol" w:eastAsia="MS Gothic" w:cs="Segoe UI Symbol"/>
                    <w:spacing w:val="-1"/>
                  </w:rPr>
                  <w:t>☐</w:t>
                </w:r>
              </w:sdtContent>
            </w:sdt>
            <w:r w:rsidRPr="006A70D8">
              <w:rPr>
                <w:rFonts w:cstheme="minorHAnsi"/>
              </w:rPr>
              <w:t xml:space="preserve"> </w:t>
            </w:r>
          </w:p>
          <w:p w:rsidRPr="006A70D8" w:rsidR="00404DBE" w:rsidP="00404DBE" w:rsidRDefault="00404DBE" w14:paraId="372B7698" w14:textId="60430D22">
            <w:pPr>
              <w:rPr>
                <w:rFonts w:cstheme="minorHAnsi"/>
              </w:rPr>
            </w:pPr>
            <w:r w:rsidRPr="006A70D8">
              <w:rPr>
                <w:rFonts w:cstheme="minorHAnsi"/>
              </w:rPr>
              <w:tab/>
            </w:r>
            <w:r w:rsidRPr="006A70D8">
              <w:rPr>
                <w:rFonts w:cstheme="minorHAnsi"/>
              </w:rPr>
              <w:t>Knowledge Transfer Network</w:t>
            </w:r>
            <w:r w:rsidRPr="006A70D8">
              <w:rPr>
                <w:rFonts w:cstheme="minorHAnsi"/>
              </w:rPr>
              <w:tab/>
            </w:r>
            <w:r w:rsidRPr="006A70D8">
              <w:rPr>
                <w:rFonts w:cstheme="minorHAnsi"/>
              </w:rPr>
              <w:t xml:space="preserve"> </w:t>
            </w:r>
            <w:r w:rsidRPr="006A70D8">
              <w:rPr>
                <w:rFonts w:cstheme="minorHAnsi"/>
                <w:spacing w:val="-1"/>
              </w:rPr>
              <w:t xml:space="preserve"> </w:t>
            </w:r>
            <w:sdt>
              <w:sdtPr>
                <w:rPr>
                  <w:rFonts w:cstheme="minorHAnsi"/>
                  <w:spacing w:val="-1"/>
                </w:rPr>
                <w:alias w:val="Innovate UK"/>
                <w:tag w:val="Innovate UK"/>
                <w:id w:val="-387344518"/>
                <w14:checkbox>
                  <w14:checked w14:val="0"/>
                  <w14:checkedState w14:val="2612" w14:font="MS Gothic"/>
                  <w14:uncheckedState w14:val="2610" w14:font="MS Gothic"/>
                </w14:checkbox>
              </w:sdtPr>
              <w:sdtEndPr/>
              <w:sdtContent>
                <w:r w:rsidRPr="006A70D8">
                  <w:rPr>
                    <w:rFonts w:ascii="Segoe UI Symbol" w:hAnsi="Segoe UI Symbol" w:eastAsia="MS Gothic" w:cs="Segoe UI Symbol"/>
                    <w:spacing w:val="-1"/>
                  </w:rPr>
                  <w:t>☐</w:t>
                </w:r>
              </w:sdtContent>
            </w:sdt>
          </w:p>
          <w:p w:rsidRPr="006A70D8" w:rsidR="00404DBE" w:rsidP="00404DBE" w:rsidRDefault="00404DBE" w14:paraId="197177A4" w14:textId="77777777">
            <w:pPr>
              <w:rPr>
                <w:rFonts w:cstheme="minorHAnsi"/>
              </w:rPr>
            </w:pPr>
            <w:r w:rsidRPr="006A70D8">
              <w:rPr>
                <w:rFonts w:cstheme="minorHAnsi"/>
              </w:rPr>
              <w:tab/>
            </w:r>
            <w:r w:rsidRPr="006A70D8">
              <w:rPr>
                <w:rFonts w:cstheme="minorHAnsi"/>
              </w:rPr>
              <w:t>Other Government Departments</w:t>
            </w:r>
            <w:r w:rsidRPr="006A70D8">
              <w:rPr>
                <w:rFonts w:cstheme="minorHAnsi"/>
                <w:spacing w:val="-1"/>
              </w:rPr>
              <w:t xml:space="preserve"> </w:t>
            </w:r>
            <w:sdt>
              <w:sdtPr>
                <w:rPr>
                  <w:rFonts w:cstheme="minorHAnsi"/>
                  <w:spacing w:val="-1"/>
                </w:rPr>
                <w:alias w:val="Innovate UK"/>
                <w:tag w:val="Innovate UK"/>
                <w:id w:val="-1865346706"/>
                <w14:checkbox>
                  <w14:checked w14:val="0"/>
                  <w14:checkedState w14:val="2612" w14:font="MS Gothic"/>
                  <w14:uncheckedState w14:val="2610" w14:font="MS Gothic"/>
                </w14:checkbox>
              </w:sdtPr>
              <w:sdtEndPr/>
              <w:sdtContent>
                <w:r w:rsidRPr="006A70D8">
                  <w:rPr>
                    <w:rFonts w:ascii="Segoe UI Symbol" w:hAnsi="Segoe UI Symbol" w:eastAsia="MS Gothic" w:cs="Segoe UI Symbol"/>
                    <w:spacing w:val="-1"/>
                  </w:rPr>
                  <w:t>☐</w:t>
                </w:r>
              </w:sdtContent>
            </w:sdt>
          </w:p>
          <w:p w:rsidRPr="00B95C15" w:rsidR="00404DBE" w:rsidP="004A2473" w:rsidRDefault="00404DBE" w14:paraId="438CA784" w14:textId="69364AE3">
            <w:pPr>
              <w:rPr>
                <w:rFonts w:ascii="Calibri" w:hAnsi="Calibri" w:cs="Calibri"/>
              </w:rPr>
            </w:pPr>
            <w:r w:rsidRPr="006A70D8">
              <w:rPr>
                <w:rFonts w:cstheme="minorHAnsi"/>
              </w:rPr>
              <w:tab/>
            </w:r>
            <w:r w:rsidRPr="006A70D8">
              <w:rPr>
                <w:rFonts w:cstheme="minorHAnsi"/>
              </w:rPr>
              <w:t>Other</w:t>
            </w:r>
            <w:r w:rsidRPr="006A70D8">
              <w:rPr>
                <w:rFonts w:cstheme="minorHAnsi"/>
              </w:rPr>
              <w:tab/>
            </w:r>
            <w:r w:rsidRPr="006A70D8">
              <w:rPr>
                <w:rFonts w:cstheme="minorHAnsi"/>
              </w:rPr>
              <w:tab/>
            </w:r>
            <w:r w:rsidRPr="006A70D8">
              <w:rPr>
                <w:rFonts w:cstheme="minorHAnsi"/>
              </w:rPr>
              <w:tab/>
            </w:r>
            <w:r w:rsidRPr="006A70D8">
              <w:rPr>
                <w:rFonts w:cstheme="minorHAnsi"/>
              </w:rPr>
              <w:tab/>
            </w:r>
            <w:r w:rsidRPr="006A70D8">
              <w:rPr>
                <w:rFonts w:cstheme="minorHAnsi"/>
              </w:rPr>
              <w:t xml:space="preserve"> </w:t>
            </w:r>
            <w:r w:rsidRPr="006A70D8">
              <w:rPr>
                <w:rFonts w:cstheme="minorHAnsi"/>
                <w:spacing w:val="-1"/>
              </w:rPr>
              <w:t xml:space="preserve"> </w:t>
            </w:r>
            <w:sdt>
              <w:sdtPr>
                <w:rPr>
                  <w:rFonts w:cstheme="minorHAnsi"/>
                  <w:spacing w:val="-1"/>
                </w:rPr>
                <w:alias w:val="Innovate UK"/>
                <w:tag w:val="Innovate UK"/>
                <w:id w:val="85667165"/>
                <w14:checkbox>
                  <w14:checked w14:val="0"/>
                  <w14:checkedState w14:val="2612" w14:font="MS Gothic"/>
                  <w14:uncheckedState w14:val="2610" w14:font="MS Gothic"/>
                </w14:checkbox>
              </w:sdtPr>
              <w:sdtEndPr/>
              <w:sdtContent>
                <w:r w:rsidRPr="006A70D8">
                  <w:rPr>
                    <w:rFonts w:ascii="Segoe UI Symbol" w:hAnsi="Segoe UI Symbol" w:eastAsia="MS Gothic" w:cs="Segoe UI Symbol"/>
                    <w:spacing w:val="-1"/>
                  </w:rPr>
                  <w:t>☐</w:t>
                </w:r>
              </w:sdtContent>
            </w:sdt>
          </w:p>
        </w:tc>
      </w:tr>
    </w:tbl>
    <w:p w:rsidRPr="006B447D" w:rsidR="00891FA3" w:rsidP="00973E94" w:rsidRDefault="00891FA3" w14:paraId="61859A2E" w14:textId="55F07186"/>
    <w:tbl>
      <w:tblPr>
        <w:tblStyle w:val="TableGrid"/>
        <w:tblW w:w="0" w:type="auto"/>
        <w:tblLook w:val="04A0" w:firstRow="1" w:lastRow="0" w:firstColumn="1" w:lastColumn="0" w:noHBand="0" w:noVBand="1"/>
      </w:tblPr>
      <w:tblGrid>
        <w:gridCol w:w="562"/>
        <w:gridCol w:w="6096"/>
        <w:gridCol w:w="2358"/>
      </w:tblGrid>
      <w:tr w:rsidR="00891FA3" w:rsidTr="001362E2" w14:paraId="20471B21" w14:textId="77777777">
        <w:tc>
          <w:tcPr>
            <w:tcW w:w="9016" w:type="dxa"/>
            <w:gridSpan w:val="3"/>
            <w:shd w:val="clear" w:color="auto" w:fill="2C7247"/>
          </w:tcPr>
          <w:p w:rsidRPr="00EF06A7" w:rsidR="00891FA3" w:rsidP="00DD0308" w:rsidRDefault="00891FA3" w14:paraId="7FACB921" w14:textId="1200F77F">
            <w:pPr>
              <w:rPr>
                <w:b/>
                <w:bCs/>
              </w:rPr>
            </w:pPr>
            <w:r w:rsidRPr="003526D7">
              <w:rPr>
                <w:b/>
                <w:bCs/>
                <w:color w:val="FFFFFF" w:themeColor="background1"/>
              </w:rPr>
              <w:lastRenderedPageBreak/>
              <w:t>PREVIOUS APPLICATIONS</w:t>
            </w:r>
          </w:p>
        </w:tc>
      </w:tr>
      <w:tr w:rsidR="006A70D8" w:rsidTr="00051ECF" w14:paraId="0DEDA6B2" w14:textId="77777777">
        <w:tc>
          <w:tcPr>
            <w:tcW w:w="562" w:type="dxa"/>
            <w:vMerge w:val="restart"/>
          </w:tcPr>
          <w:p w:rsidRPr="00AB1D22" w:rsidR="006A70D8" w:rsidP="00DD0308" w:rsidRDefault="006A70D8" w14:paraId="155C4117" w14:textId="70F1A51A">
            <w:pPr>
              <w:rPr>
                <w:rFonts w:ascii="Calibri" w:hAnsi="Calibri" w:cs="Calibri"/>
              </w:rPr>
            </w:pPr>
            <w:r>
              <w:rPr>
                <w:rFonts w:ascii="Calibri" w:hAnsi="Calibri" w:cs="Calibri"/>
              </w:rPr>
              <w:t>3</w:t>
            </w:r>
            <w:r w:rsidR="006A4E5C">
              <w:rPr>
                <w:rFonts w:ascii="Calibri" w:hAnsi="Calibri" w:cs="Calibri"/>
              </w:rPr>
              <w:t>2</w:t>
            </w:r>
          </w:p>
        </w:tc>
        <w:tc>
          <w:tcPr>
            <w:tcW w:w="6096" w:type="dxa"/>
          </w:tcPr>
          <w:p w:rsidRPr="00AB1D22" w:rsidR="006A70D8" w:rsidP="00DD0308" w:rsidRDefault="006A70D8" w14:paraId="0B7E4BE8" w14:textId="0EAEDCA1">
            <w:pPr>
              <w:rPr>
                <w:rFonts w:ascii="Calibri" w:hAnsi="Calibri" w:cs="Calibri"/>
              </w:rPr>
            </w:pPr>
            <w:r w:rsidRPr="00AB1D22">
              <w:rPr>
                <w:rFonts w:ascii="Calibri" w:hAnsi="Calibri" w:cs="Calibri"/>
              </w:rPr>
              <w:t xml:space="preserve">Have you ever applied to TRIG </w:t>
            </w:r>
            <w:r>
              <w:rPr>
                <w:rFonts w:ascii="Calibri" w:hAnsi="Calibri" w:cs="Calibri"/>
              </w:rPr>
              <w:t xml:space="preserve">or </w:t>
            </w:r>
            <w:r w:rsidR="00107928">
              <w:rPr>
                <w:rFonts w:ascii="Calibri" w:hAnsi="Calibri" w:cs="Calibri"/>
              </w:rPr>
              <w:t xml:space="preserve">any </w:t>
            </w:r>
            <w:r>
              <w:rPr>
                <w:rFonts w:ascii="Calibri" w:hAnsi="Calibri" w:cs="Calibri"/>
              </w:rPr>
              <w:t xml:space="preserve">other DfT funded </w:t>
            </w:r>
            <w:r w:rsidRPr="00AB1D22">
              <w:rPr>
                <w:rFonts w:ascii="Calibri" w:hAnsi="Calibri" w:cs="Calibri"/>
              </w:rPr>
              <w:t xml:space="preserve">Programme? </w:t>
            </w:r>
          </w:p>
        </w:tc>
        <w:tc>
          <w:tcPr>
            <w:tcW w:w="2358" w:type="dxa"/>
          </w:tcPr>
          <w:p w:rsidRPr="006A70D8" w:rsidR="006A70D8" w:rsidP="00051ECF" w:rsidRDefault="006A70D8" w14:paraId="12D8F760" w14:textId="77777777">
            <w:pPr>
              <w:rPr>
                <w:rFonts w:cstheme="minorHAnsi"/>
              </w:rPr>
            </w:pPr>
            <w:r w:rsidRPr="00AB1D22">
              <w:rPr>
                <w:rFonts w:ascii="Calibri" w:hAnsi="Calibri" w:cs="Calibri"/>
              </w:rPr>
              <w:t xml:space="preserve">Yes </w:t>
            </w:r>
            <w:r w:rsidRPr="006A70D8">
              <w:rPr>
                <w:rFonts w:cstheme="minorHAnsi"/>
              </w:rPr>
              <w:tab/>
            </w:r>
            <w:sdt>
              <w:sdtPr>
                <w:rPr>
                  <w:rFonts w:eastAsia="Arial" w:cstheme="minorHAnsi"/>
                </w:rPr>
                <w:alias w:val="No"/>
                <w:tag w:val="No"/>
                <w:id w:val="209080337"/>
                <w14:checkbox>
                  <w14:checked w14:val="0"/>
                  <w14:checkedState w14:val="2612" w14:font="MS Gothic"/>
                  <w14:uncheckedState w14:val="2610" w14:font="MS Gothic"/>
                </w14:checkbox>
              </w:sdtPr>
              <w:sdtEndPr/>
              <w:sdtContent>
                <w:r w:rsidRPr="006A70D8">
                  <w:rPr>
                    <w:rFonts w:ascii="Segoe UI Symbol" w:hAnsi="Segoe UI Symbol" w:eastAsia="MS Gothic" w:cs="Segoe UI Symbol"/>
                  </w:rPr>
                  <w:t>☐</w:t>
                </w:r>
              </w:sdtContent>
            </w:sdt>
          </w:p>
          <w:p w:rsidRPr="00AB1D22" w:rsidR="006A70D8" w:rsidP="00051ECF" w:rsidRDefault="006A70D8" w14:paraId="62E88971" w14:textId="25B338EE">
            <w:pPr>
              <w:rPr>
                <w:rFonts w:ascii="Calibri" w:hAnsi="Calibri" w:cs="Calibri"/>
              </w:rPr>
            </w:pPr>
            <w:r w:rsidRPr="006A70D8">
              <w:rPr>
                <w:rFonts w:cstheme="minorHAnsi"/>
              </w:rPr>
              <w:t>No</w:t>
            </w:r>
            <w:r w:rsidRPr="006A70D8">
              <w:rPr>
                <w:rFonts w:cstheme="minorHAnsi"/>
              </w:rPr>
              <w:tab/>
            </w:r>
            <w:sdt>
              <w:sdtPr>
                <w:rPr>
                  <w:rFonts w:eastAsia="Arial" w:cstheme="minorHAnsi"/>
                </w:rPr>
                <w:alias w:val="No"/>
                <w:tag w:val="No"/>
                <w:id w:val="31399731"/>
                <w14:checkbox>
                  <w14:checked w14:val="0"/>
                  <w14:checkedState w14:val="2612" w14:font="MS Gothic"/>
                  <w14:uncheckedState w14:val="2610" w14:font="MS Gothic"/>
                </w14:checkbox>
              </w:sdtPr>
              <w:sdtEndPr/>
              <w:sdtContent>
                <w:r w:rsidRPr="006A70D8">
                  <w:rPr>
                    <w:rFonts w:ascii="Segoe UI Symbol" w:hAnsi="Segoe UI Symbol" w:eastAsia="MS Gothic" w:cs="Segoe UI Symbol"/>
                  </w:rPr>
                  <w:t>☐</w:t>
                </w:r>
              </w:sdtContent>
            </w:sdt>
          </w:p>
        </w:tc>
      </w:tr>
      <w:tr w:rsidR="006A70D8" w:rsidTr="00891FA3" w14:paraId="7570B442" w14:textId="77777777">
        <w:tc>
          <w:tcPr>
            <w:tcW w:w="562" w:type="dxa"/>
            <w:vMerge/>
          </w:tcPr>
          <w:p w:rsidRPr="00AB1D22" w:rsidR="006A70D8" w:rsidP="00DD0308" w:rsidRDefault="006A70D8" w14:paraId="2500952C" w14:textId="7A5E8C5E">
            <w:pPr>
              <w:rPr>
                <w:rFonts w:ascii="Calibri" w:hAnsi="Calibri" w:cs="Calibri"/>
              </w:rPr>
            </w:pPr>
          </w:p>
        </w:tc>
        <w:tc>
          <w:tcPr>
            <w:tcW w:w="8454" w:type="dxa"/>
            <w:gridSpan w:val="2"/>
          </w:tcPr>
          <w:p w:rsidRPr="00AB1D22" w:rsidR="006A70D8" w:rsidP="00DD0308" w:rsidRDefault="006A70D8" w14:paraId="453F326A" w14:textId="6603CF20">
            <w:pPr>
              <w:rPr>
                <w:rFonts w:ascii="Calibri" w:hAnsi="Calibri" w:cs="Calibri"/>
              </w:rPr>
            </w:pPr>
            <w:r w:rsidRPr="00AB1D22">
              <w:rPr>
                <w:rFonts w:ascii="Calibri" w:hAnsi="Calibri" w:cs="Calibri"/>
              </w:rPr>
              <w:t xml:space="preserve">If </w:t>
            </w:r>
            <w:r w:rsidR="005E3296">
              <w:rPr>
                <w:rFonts w:ascii="Calibri" w:hAnsi="Calibri" w:cs="Calibri"/>
              </w:rPr>
              <w:t>Y</w:t>
            </w:r>
            <w:r w:rsidRPr="00AB1D22">
              <w:rPr>
                <w:rFonts w:ascii="Calibri" w:hAnsi="Calibri" w:cs="Calibri"/>
              </w:rPr>
              <w:t xml:space="preserve">es, please tell us </w:t>
            </w:r>
            <w:r>
              <w:rPr>
                <w:rFonts w:ascii="Calibri" w:hAnsi="Calibri" w:cs="Calibri"/>
              </w:rPr>
              <w:t xml:space="preserve">which programme, </w:t>
            </w:r>
            <w:r w:rsidRPr="00AB1D22">
              <w:rPr>
                <w:rFonts w:ascii="Calibri" w:hAnsi="Calibri" w:cs="Calibri"/>
              </w:rPr>
              <w:t xml:space="preserve">your project title, and the </w:t>
            </w:r>
            <w:r>
              <w:rPr>
                <w:rFonts w:ascii="Calibri" w:hAnsi="Calibri" w:cs="Calibri"/>
              </w:rPr>
              <w:t>year in which</w:t>
            </w:r>
            <w:r w:rsidRPr="00AB1D22">
              <w:rPr>
                <w:rFonts w:ascii="Calibri" w:hAnsi="Calibri" w:cs="Calibri"/>
              </w:rPr>
              <w:t xml:space="preserve"> you applied</w:t>
            </w:r>
            <w:r>
              <w:rPr>
                <w:rFonts w:ascii="Calibri" w:hAnsi="Calibri" w:cs="Calibri"/>
              </w:rPr>
              <w:t>.</w:t>
            </w:r>
          </w:p>
          <w:sdt>
            <w:sdtPr>
              <w:rPr>
                <w:rFonts w:ascii="Calibri" w:hAnsi="Calibri" w:eastAsia="Arial" w:cs="Calibri"/>
                <w:spacing w:val="-1"/>
              </w:rPr>
              <w:alias w:val="Contact name"/>
              <w:tag w:val="Contact name"/>
              <w:id w:val="-361370800"/>
              <w:placeholder>
                <w:docPart w:val="AA02A01A4A724148AC69981AE264125E"/>
              </w:placeholder>
              <w:showingPlcHdr/>
              <w:text w:multiLine="1"/>
            </w:sdtPr>
            <w:sdtEndPr/>
            <w:sdtContent>
              <w:p w:rsidRPr="00AB1D22" w:rsidR="006A70D8" w:rsidP="00DD0308" w:rsidRDefault="006A70D8" w14:paraId="22677142" w14:textId="67B63500">
                <w:pPr>
                  <w:rPr>
                    <w:rFonts w:ascii="Calibri" w:hAnsi="Calibri" w:cs="Calibri"/>
                  </w:rPr>
                </w:pPr>
                <w:r w:rsidRPr="00B95C15">
                  <w:rPr>
                    <w:rStyle w:val="PlaceholderText"/>
                    <w:rFonts w:ascii="Calibri" w:hAnsi="Calibri" w:cs="Calibri"/>
                    <w:color w:val="auto"/>
                  </w:rPr>
                  <w:t>Click here to enter text.</w:t>
                </w:r>
              </w:p>
            </w:sdtContent>
          </w:sdt>
        </w:tc>
      </w:tr>
    </w:tbl>
    <w:p w:rsidR="00B02A25" w:rsidP="006E282A" w:rsidRDefault="00B02A25" w14:paraId="4F6E0DFB" w14:textId="511873D4">
      <w:pPr>
        <w:jc w:val="center"/>
        <w:rPr>
          <w:b/>
          <w:sz w:val="28"/>
          <w:szCs w:val="28"/>
        </w:rPr>
      </w:pPr>
    </w:p>
    <w:p w:rsidR="00B02A25" w:rsidRDefault="00B02A25" w14:paraId="4A8139AE" w14:textId="009C64E2">
      <w:pPr>
        <w:rPr>
          <w:b/>
          <w:sz w:val="28"/>
          <w:szCs w:val="28"/>
        </w:rPr>
      </w:pPr>
      <w:r>
        <w:rPr>
          <w:b/>
          <w:sz w:val="28"/>
          <w:szCs w:val="28"/>
        </w:rPr>
        <w:br w:type="page"/>
      </w:r>
    </w:p>
    <w:p w:rsidR="00A17018" w:rsidP="006E282A" w:rsidRDefault="00422E30" w14:paraId="15A931B1" w14:textId="5EF1E9EA">
      <w:pPr>
        <w:jc w:val="center"/>
        <w:rPr>
          <w:b/>
          <w:sz w:val="28"/>
          <w:szCs w:val="28"/>
        </w:rPr>
      </w:pPr>
      <w:r w:rsidRPr="001362E2">
        <w:rPr>
          <w:b/>
          <w:sz w:val="28"/>
          <w:szCs w:val="28"/>
        </w:rPr>
        <w:lastRenderedPageBreak/>
        <w:t>SECTION 2</w:t>
      </w:r>
    </w:p>
    <w:p w:rsidRPr="005460C5" w:rsidR="005460C5" w:rsidP="00AB1D22" w:rsidRDefault="005460C5" w14:paraId="5318E61E" w14:textId="46715D28">
      <w:pPr>
        <w:jc w:val="center"/>
        <w:rPr>
          <w:bCs/>
          <w:sz w:val="24"/>
          <w:szCs w:val="24"/>
        </w:rPr>
      </w:pPr>
      <w:r w:rsidRPr="005460C5">
        <w:rPr>
          <w:bCs/>
          <w:sz w:val="24"/>
          <w:szCs w:val="24"/>
        </w:rPr>
        <w:t xml:space="preserve">Please refer to the </w:t>
      </w:r>
      <w:r w:rsidR="008D4428">
        <w:rPr>
          <w:bCs/>
          <w:sz w:val="24"/>
          <w:szCs w:val="24"/>
        </w:rPr>
        <w:t>A</w:t>
      </w:r>
      <w:r w:rsidRPr="005460C5">
        <w:rPr>
          <w:bCs/>
          <w:sz w:val="24"/>
          <w:szCs w:val="24"/>
        </w:rPr>
        <w:t xml:space="preserve">pplication </w:t>
      </w:r>
      <w:r w:rsidR="008D4428">
        <w:rPr>
          <w:bCs/>
          <w:sz w:val="24"/>
          <w:szCs w:val="24"/>
        </w:rPr>
        <w:t>G</w:t>
      </w:r>
      <w:r w:rsidRPr="005460C5">
        <w:rPr>
          <w:bCs/>
          <w:sz w:val="24"/>
          <w:szCs w:val="24"/>
        </w:rPr>
        <w:t xml:space="preserve">uidance </w:t>
      </w:r>
      <w:r w:rsidR="008D4428">
        <w:rPr>
          <w:bCs/>
          <w:sz w:val="24"/>
          <w:szCs w:val="24"/>
        </w:rPr>
        <w:t xml:space="preserve">document </w:t>
      </w:r>
      <w:r w:rsidRPr="005460C5">
        <w:rPr>
          <w:bCs/>
          <w:sz w:val="24"/>
          <w:szCs w:val="24"/>
        </w:rPr>
        <w:t>before completing this section.</w:t>
      </w:r>
    </w:p>
    <w:tbl>
      <w:tblPr>
        <w:tblStyle w:val="TableGrid"/>
        <w:tblW w:w="0" w:type="auto"/>
        <w:tblLook w:val="04A0" w:firstRow="1" w:lastRow="0" w:firstColumn="1" w:lastColumn="0" w:noHBand="0" w:noVBand="1"/>
      </w:tblPr>
      <w:tblGrid>
        <w:gridCol w:w="9016"/>
      </w:tblGrid>
      <w:tr w:rsidR="00422E30" w:rsidTr="001362E2" w14:paraId="462C528E" w14:textId="77777777">
        <w:tc>
          <w:tcPr>
            <w:tcW w:w="9016" w:type="dxa"/>
            <w:shd w:val="clear" w:color="auto" w:fill="2C7247"/>
          </w:tcPr>
          <w:p w:rsidRPr="00891FA3" w:rsidR="00422E30" w:rsidP="00DD0308" w:rsidRDefault="000B0B72" w14:paraId="0CB99240" w14:textId="78358F04">
            <w:pPr>
              <w:rPr>
                <w:b/>
                <w:bCs/>
                <w:color w:val="FFFFFF" w:themeColor="background1"/>
              </w:rPr>
            </w:pPr>
            <w:r>
              <w:rPr>
                <w:b/>
                <w:bCs/>
                <w:color w:val="FFFFFF" w:themeColor="background1"/>
              </w:rPr>
              <w:t xml:space="preserve">33. </w:t>
            </w:r>
            <w:r w:rsidR="00EF5720">
              <w:rPr>
                <w:b/>
                <w:bCs/>
                <w:color w:val="FFFFFF" w:themeColor="background1"/>
              </w:rPr>
              <w:t>P</w:t>
            </w:r>
            <w:r w:rsidR="00422E30">
              <w:rPr>
                <w:b/>
                <w:bCs/>
                <w:color w:val="FFFFFF" w:themeColor="background1"/>
              </w:rPr>
              <w:t>ROJECT TITLE</w:t>
            </w:r>
            <w:r w:rsidR="006F2EBC">
              <w:rPr>
                <w:b/>
                <w:bCs/>
                <w:color w:val="FFFFFF" w:themeColor="background1"/>
              </w:rPr>
              <w:t xml:space="preserve"> (one sentence)</w:t>
            </w:r>
          </w:p>
        </w:tc>
      </w:tr>
      <w:tr w:rsidR="00422E30" w:rsidTr="00DD0308" w14:paraId="03FC6616" w14:textId="77777777">
        <w:tc>
          <w:tcPr>
            <w:tcW w:w="9016" w:type="dxa"/>
          </w:tcPr>
          <w:p w:rsidR="00422E30" w:rsidP="00DD0308" w:rsidRDefault="00422E30" w14:paraId="2D67D8FE" w14:textId="46896EF6"/>
        </w:tc>
      </w:tr>
    </w:tbl>
    <w:p w:rsidR="00A17018" w:rsidP="00973E94" w:rsidRDefault="00A17018" w14:paraId="01ACF8E8" w14:textId="78ADAB3F"/>
    <w:tbl>
      <w:tblPr>
        <w:tblStyle w:val="TableGrid"/>
        <w:tblW w:w="0" w:type="auto"/>
        <w:tblLook w:val="04A0" w:firstRow="1" w:lastRow="0" w:firstColumn="1" w:lastColumn="0" w:noHBand="0" w:noVBand="1"/>
      </w:tblPr>
      <w:tblGrid>
        <w:gridCol w:w="9016"/>
      </w:tblGrid>
      <w:tr w:rsidR="00422E30" w:rsidTr="001362E2" w14:paraId="437AE701" w14:textId="77777777">
        <w:tc>
          <w:tcPr>
            <w:tcW w:w="9016" w:type="dxa"/>
            <w:shd w:val="clear" w:color="auto" w:fill="2C7247"/>
          </w:tcPr>
          <w:p w:rsidRPr="00891FA3" w:rsidR="00422E30" w:rsidP="00DD0308" w:rsidRDefault="000B0B72" w14:paraId="084B1540" w14:textId="7EEB16B0">
            <w:pPr>
              <w:rPr>
                <w:b/>
                <w:bCs/>
                <w:color w:val="FFFFFF" w:themeColor="background1"/>
              </w:rPr>
            </w:pPr>
            <w:r>
              <w:rPr>
                <w:b/>
                <w:bCs/>
                <w:color w:val="FFFFFF" w:themeColor="background1"/>
              </w:rPr>
              <w:t>34</w:t>
            </w:r>
            <w:r w:rsidR="00022B05">
              <w:rPr>
                <w:b/>
                <w:bCs/>
                <w:color w:val="FFFFFF" w:themeColor="background1"/>
              </w:rPr>
              <w:t xml:space="preserve">. </w:t>
            </w:r>
            <w:r w:rsidR="00422E30">
              <w:rPr>
                <w:b/>
                <w:bCs/>
                <w:color w:val="FFFFFF" w:themeColor="background1"/>
              </w:rPr>
              <w:t>PROJECT SUMMARY (</w:t>
            </w:r>
            <w:r w:rsidR="00806E6F">
              <w:rPr>
                <w:b/>
                <w:bCs/>
                <w:color w:val="FFFFFF" w:themeColor="background1"/>
              </w:rPr>
              <w:t>600</w:t>
            </w:r>
            <w:r w:rsidR="00422E30">
              <w:rPr>
                <w:b/>
                <w:bCs/>
                <w:color w:val="FFFFFF" w:themeColor="background1"/>
              </w:rPr>
              <w:t xml:space="preserve"> </w:t>
            </w:r>
            <w:r w:rsidR="00806E6F">
              <w:rPr>
                <w:b/>
                <w:bCs/>
                <w:color w:val="FFFFFF" w:themeColor="background1"/>
              </w:rPr>
              <w:t>character</w:t>
            </w:r>
            <w:r w:rsidR="00422E30">
              <w:rPr>
                <w:b/>
                <w:bCs/>
                <w:color w:val="FFFFFF" w:themeColor="background1"/>
              </w:rPr>
              <w:t>s max.)</w:t>
            </w:r>
          </w:p>
        </w:tc>
      </w:tr>
      <w:tr w:rsidR="00422E30" w:rsidTr="00DD0308" w14:paraId="615720B0" w14:textId="77777777">
        <w:tc>
          <w:tcPr>
            <w:tcW w:w="9016" w:type="dxa"/>
          </w:tcPr>
          <w:p w:rsidR="00422E30" w:rsidP="00DD0308" w:rsidRDefault="00C762A5" w14:paraId="47213E12" w14:textId="474F967C">
            <w:r>
              <w:t xml:space="preserve">Your summary should outline exactly what </w:t>
            </w:r>
            <w:r w:rsidR="0083109A">
              <w:t>you</w:t>
            </w:r>
            <w:r w:rsidR="000B0B72">
              <w:t>r</w:t>
            </w:r>
            <w:r w:rsidR="00EF5720">
              <w:t xml:space="preserve"> </w:t>
            </w:r>
            <w:r w:rsidR="0083109A">
              <w:t>project will entail.</w:t>
            </w:r>
          </w:p>
        </w:tc>
      </w:tr>
      <w:tr w:rsidR="004D009E" w:rsidTr="00DD0308" w14:paraId="1E87DE16" w14:textId="77777777">
        <w:tc>
          <w:tcPr>
            <w:tcW w:w="9016" w:type="dxa"/>
          </w:tcPr>
          <w:p w:rsidR="004D009E" w:rsidP="00DD0308" w:rsidRDefault="004D009E" w14:paraId="0193CF64" w14:textId="77777777"/>
        </w:tc>
      </w:tr>
    </w:tbl>
    <w:p w:rsidR="00A17018" w:rsidP="00973E94" w:rsidRDefault="00A17018" w14:paraId="4526731C" w14:textId="031002A7"/>
    <w:tbl>
      <w:tblPr>
        <w:tblStyle w:val="TableGrid"/>
        <w:tblW w:w="0" w:type="auto"/>
        <w:tblLook w:val="04A0" w:firstRow="1" w:lastRow="0" w:firstColumn="1" w:lastColumn="0" w:noHBand="0" w:noVBand="1"/>
      </w:tblPr>
      <w:tblGrid>
        <w:gridCol w:w="9016"/>
      </w:tblGrid>
      <w:tr w:rsidRPr="00D24E6A" w:rsidR="00D24E6A" w:rsidTr="00BF36C1" w14:paraId="5E9F4A0F" w14:textId="77777777">
        <w:tc>
          <w:tcPr>
            <w:tcW w:w="9016" w:type="dxa"/>
            <w:shd w:val="clear" w:color="auto" w:fill="2C7247"/>
          </w:tcPr>
          <w:p w:rsidRPr="00D24E6A" w:rsidR="00A27730" w:rsidP="00BF36C1" w:rsidRDefault="000B0B72" w14:paraId="45BF8006" w14:textId="61157BE6">
            <w:pPr>
              <w:rPr>
                <w:b/>
                <w:bCs/>
              </w:rPr>
            </w:pPr>
            <w:r>
              <w:rPr>
                <w:b/>
                <w:bCs/>
                <w:color w:val="FFFFFF" w:themeColor="background1"/>
              </w:rPr>
              <w:t>35</w:t>
            </w:r>
            <w:r w:rsidRPr="00D24E6A" w:rsidR="00A27730">
              <w:rPr>
                <w:b/>
                <w:bCs/>
                <w:color w:val="FFFFFF" w:themeColor="background1"/>
              </w:rPr>
              <w:t>. Please indicate which TRL your technology is currently at.</w:t>
            </w:r>
          </w:p>
        </w:tc>
      </w:tr>
      <w:tr w:rsidRPr="00D24E6A" w:rsidR="00D24E6A" w:rsidTr="00BF36C1" w14:paraId="17BAEB19" w14:textId="77777777">
        <w:tc>
          <w:tcPr>
            <w:tcW w:w="9016" w:type="dxa"/>
          </w:tcPr>
          <w:p w:rsidRPr="00D24E6A" w:rsidR="00A27730" w:rsidP="00D24E6A" w:rsidRDefault="000D6F17" w14:paraId="535E5EDE" w14:textId="467E734E">
            <w:pPr>
              <w:tabs>
                <w:tab w:val="left" w:pos="701"/>
              </w:tabs>
              <w:rPr>
                <w:rFonts w:ascii="Calibri" w:hAnsi="Calibri" w:eastAsia="Arial" w:cs="Calibri"/>
              </w:rPr>
            </w:pPr>
            <w:sdt>
              <w:sdtPr>
                <w:rPr>
                  <w:rFonts w:ascii="Calibri" w:hAnsi="Calibri" w:eastAsia="Arial" w:cs="Calibri"/>
                </w:rPr>
                <w:alias w:val="No"/>
                <w:tag w:val="No"/>
                <w:id w:val="1878660184"/>
                <w14:checkbox>
                  <w14:checked w14:val="0"/>
                  <w14:checkedState w14:val="2612" w14:font="MS Gothic"/>
                  <w14:uncheckedState w14:val="2610" w14:font="MS Gothic"/>
                </w14:checkbox>
              </w:sdtPr>
              <w:sdtEndPr/>
              <w:sdtContent>
                <w:r w:rsidR="00967B32">
                  <w:rPr>
                    <w:rFonts w:hint="eastAsia" w:ascii="MS Gothic" w:hAnsi="MS Gothic" w:eastAsia="MS Gothic" w:cs="Calibri"/>
                  </w:rPr>
                  <w:t>☐</w:t>
                </w:r>
              </w:sdtContent>
            </w:sdt>
            <w:r w:rsidRPr="00D24E6A" w:rsidR="00D24E6A">
              <w:rPr>
                <w:rFonts w:ascii="Calibri" w:hAnsi="Calibri" w:eastAsia="Arial" w:cs="Calibri"/>
              </w:rPr>
              <w:t xml:space="preserve"> </w:t>
            </w:r>
            <w:r w:rsidR="00382353">
              <w:rPr>
                <w:rFonts w:ascii="Calibri" w:hAnsi="Calibri" w:eastAsia="Arial" w:cs="Calibri"/>
              </w:rPr>
              <w:t xml:space="preserve">TRL 1: </w:t>
            </w:r>
            <w:r w:rsidRPr="00D24E6A" w:rsidR="00D24E6A">
              <w:rPr>
                <w:rFonts w:ascii="Calibri" w:hAnsi="Calibri" w:eastAsia="Arial" w:cs="Calibri"/>
              </w:rPr>
              <w:t>Idea stage. Basic principles observed.</w:t>
            </w:r>
          </w:p>
          <w:p w:rsidRPr="00D24E6A" w:rsidR="00A27730" w:rsidP="00D24E6A" w:rsidRDefault="000D6F17" w14:paraId="3EE79257" w14:textId="6B24B1EE">
            <w:pPr>
              <w:tabs>
                <w:tab w:val="left" w:pos="1903"/>
              </w:tabs>
              <w:rPr>
                <w:rFonts w:ascii="Calibri" w:hAnsi="Calibri" w:eastAsia="Arial" w:cs="Calibri"/>
              </w:rPr>
            </w:pPr>
            <w:sdt>
              <w:sdtPr>
                <w:rPr>
                  <w:rFonts w:ascii="Calibri" w:hAnsi="Calibri" w:eastAsia="Arial" w:cs="Calibri"/>
                </w:rPr>
                <w:alias w:val="No"/>
                <w:tag w:val="No"/>
                <w:id w:val="1298722141"/>
                <w14:checkbox>
                  <w14:checked w14:val="0"/>
                  <w14:checkedState w14:val="2612" w14:font="MS Gothic"/>
                  <w14:uncheckedState w14:val="2610" w14:font="MS Gothic"/>
                </w14:checkbox>
              </w:sdtPr>
              <w:sdtEndPr/>
              <w:sdtContent>
                <w:r w:rsidRPr="00D24E6A" w:rsidR="00A27730">
                  <w:rPr>
                    <w:rFonts w:hint="eastAsia" w:ascii="MS Gothic" w:hAnsi="MS Gothic" w:eastAsia="MS Gothic" w:cs="Calibri"/>
                  </w:rPr>
                  <w:t>☐</w:t>
                </w:r>
              </w:sdtContent>
            </w:sdt>
            <w:r w:rsidR="00D24E6A">
              <w:rPr>
                <w:rFonts w:ascii="Calibri" w:hAnsi="Calibri" w:eastAsia="Arial" w:cs="Calibri"/>
              </w:rPr>
              <w:t xml:space="preserve"> </w:t>
            </w:r>
            <w:r w:rsidR="00382353">
              <w:rPr>
                <w:rFonts w:ascii="Calibri" w:hAnsi="Calibri" w:eastAsia="Arial" w:cs="Calibri"/>
              </w:rPr>
              <w:t xml:space="preserve">TRL 2: </w:t>
            </w:r>
            <w:r w:rsidR="004F122C">
              <w:rPr>
                <w:rFonts w:ascii="Calibri" w:hAnsi="Calibri" w:eastAsia="Arial" w:cs="Calibri"/>
              </w:rPr>
              <w:t>Basic research; t</w:t>
            </w:r>
            <w:r w:rsidR="0039450F">
              <w:rPr>
                <w:rFonts w:ascii="Calibri" w:hAnsi="Calibri" w:eastAsia="Arial" w:cs="Calibri"/>
              </w:rPr>
              <w:t>echnology concept formulated.</w:t>
            </w:r>
          </w:p>
          <w:p w:rsidRPr="00D24E6A" w:rsidR="00A27730" w:rsidP="00BF36C1" w:rsidRDefault="000D6F17" w14:paraId="48183092" w14:textId="467BD35C">
            <w:pPr>
              <w:rPr>
                <w:rFonts w:ascii="Calibri" w:hAnsi="Calibri" w:eastAsia="Arial" w:cs="Calibri"/>
              </w:rPr>
            </w:pPr>
            <w:sdt>
              <w:sdtPr>
                <w:rPr>
                  <w:rFonts w:ascii="Calibri" w:hAnsi="Calibri" w:eastAsia="Arial" w:cs="Calibri"/>
                </w:rPr>
                <w:alias w:val="No"/>
                <w:tag w:val="No"/>
                <w:id w:val="-438914580"/>
                <w14:checkbox>
                  <w14:checked w14:val="0"/>
                  <w14:checkedState w14:val="2612" w14:font="MS Gothic"/>
                  <w14:uncheckedState w14:val="2610" w14:font="MS Gothic"/>
                </w14:checkbox>
              </w:sdtPr>
              <w:sdtEndPr/>
              <w:sdtContent>
                <w:r w:rsidRPr="00D24E6A" w:rsidR="00A27730">
                  <w:rPr>
                    <w:rFonts w:hint="eastAsia" w:ascii="MS Gothic" w:hAnsi="MS Gothic" w:eastAsia="MS Gothic" w:cs="Calibri"/>
                  </w:rPr>
                  <w:t>☐</w:t>
                </w:r>
              </w:sdtContent>
            </w:sdt>
            <w:r w:rsidR="0039450F">
              <w:rPr>
                <w:rFonts w:ascii="Calibri" w:hAnsi="Calibri" w:eastAsia="Arial" w:cs="Calibri"/>
              </w:rPr>
              <w:t xml:space="preserve"> </w:t>
            </w:r>
            <w:r w:rsidR="00382353">
              <w:rPr>
                <w:rFonts w:ascii="Calibri" w:hAnsi="Calibri" w:eastAsia="Arial" w:cs="Calibri"/>
              </w:rPr>
              <w:t xml:space="preserve">TRL 3: </w:t>
            </w:r>
            <w:r w:rsidR="0039450F">
              <w:rPr>
                <w:rFonts w:ascii="Calibri" w:hAnsi="Calibri" w:eastAsia="Arial" w:cs="Calibri"/>
              </w:rPr>
              <w:t>Experimental proof of concept achieved.</w:t>
            </w:r>
          </w:p>
          <w:p w:rsidRPr="00D24E6A" w:rsidR="00A27730" w:rsidP="00BF36C1" w:rsidRDefault="000D6F17" w14:paraId="1CE3079F" w14:textId="535939F8">
            <w:pPr>
              <w:rPr>
                <w:rFonts w:ascii="Calibri" w:hAnsi="Calibri" w:eastAsia="Arial" w:cs="Calibri"/>
              </w:rPr>
            </w:pPr>
            <w:sdt>
              <w:sdtPr>
                <w:rPr>
                  <w:rFonts w:ascii="Calibri" w:hAnsi="Calibri" w:eastAsia="Arial" w:cs="Calibri"/>
                </w:rPr>
                <w:alias w:val="No"/>
                <w:tag w:val="No"/>
                <w:id w:val="157276352"/>
                <w14:checkbox>
                  <w14:checked w14:val="0"/>
                  <w14:checkedState w14:val="2612" w14:font="MS Gothic"/>
                  <w14:uncheckedState w14:val="2610" w14:font="MS Gothic"/>
                </w14:checkbox>
              </w:sdtPr>
              <w:sdtEndPr/>
              <w:sdtContent>
                <w:r w:rsidRPr="00D24E6A" w:rsidR="00A27730">
                  <w:rPr>
                    <w:rFonts w:hint="eastAsia" w:ascii="MS Gothic" w:hAnsi="MS Gothic" w:eastAsia="MS Gothic" w:cs="Calibri"/>
                  </w:rPr>
                  <w:t>☐</w:t>
                </w:r>
              </w:sdtContent>
            </w:sdt>
            <w:r w:rsidR="0039450F">
              <w:rPr>
                <w:rFonts w:ascii="Calibri" w:hAnsi="Calibri" w:eastAsia="Arial" w:cs="Calibri"/>
              </w:rPr>
              <w:t xml:space="preserve"> </w:t>
            </w:r>
            <w:r w:rsidR="00382353">
              <w:rPr>
                <w:rFonts w:ascii="Calibri" w:hAnsi="Calibri" w:eastAsia="Arial" w:cs="Calibri"/>
              </w:rPr>
              <w:t xml:space="preserve">TRL 4: </w:t>
            </w:r>
            <w:r w:rsidR="004F122C">
              <w:rPr>
                <w:rFonts w:ascii="Calibri" w:hAnsi="Calibri" w:eastAsia="Arial" w:cs="Calibri"/>
              </w:rPr>
              <w:t>Small scale prototype; t</w:t>
            </w:r>
            <w:r w:rsidR="0039450F">
              <w:rPr>
                <w:rFonts w:ascii="Calibri" w:hAnsi="Calibri" w:eastAsia="Arial" w:cs="Calibri"/>
              </w:rPr>
              <w:t>echnology validated in a lab or testing environment.</w:t>
            </w:r>
          </w:p>
          <w:p w:rsidRPr="00D24E6A" w:rsidR="00A27730" w:rsidP="00BF36C1" w:rsidRDefault="000D6F17" w14:paraId="1D1CE26F" w14:textId="6552BEEA">
            <w:pPr>
              <w:rPr>
                <w:rFonts w:ascii="Calibri" w:hAnsi="Calibri" w:eastAsia="Arial" w:cs="Calibri"/>
              </w:rPr>
            </w:pPr>
            <w:sdt>
              <w:sdtPr>
                <w:rPr>
                  <w:rFonts w:ascii="Calibri" w:hAnsi="Calibri" w:eastAsia="Arial" w:cs="Calibri"/>
                </w:rPr>
                <w:alias w:val="No"/>
                <w:tag w:val="No"/>
                <w:id w:val="248087211"/>
                <w14:checkbox>
                  <w14:checked w14:val="0"/>
                  <w14:checkedState w14:val="2612" w14:font="MS Gothic"/>
                  <w14:uncheckedState w14:val="2610" w14:font="MS Gothic"/>
                </w14:checkbox>
              </w:sdtPr>
              <w:sdtEndPr/>
              <w:sdtContent>
                <w:r w:rsidRPr="00D24E6A" w:rsidR="00A27730">
                  <w:rPr>
                    <w:rFonts w:hint="eastAsia" w:ascii="MS Gothic" w:hAnsi="MS Gothic" w:eastAsia="MS Gothic" w:cs="Calibri"/>
                  </w:rPr>
                  <w:t>☐</w:t>
                </w:r>
              </w:sdtContent>
            </w:sdt>
            <w:r w:rsidR="0039450F">
              <w:rPr>
                <w:rFonts w:ascii="Calibri" w:hAnsi="Calibri" w:eastAsia="Arial" w:cs="Calibri"/>
              </w:rPr>
              <w:t xml:space="preserve"> </w:t>
            </w:r>
            <w:r w:rsidR="00382353">
              <w:rPr>
                <w:rFonts w:ascii="Calibri" w:hAnsi="Calibri" w:eastAsia="Arial" w:cs="Calibri"/>
              </w:rPr>
              <w:t xml:space="preserve">TRL 5: </w:t>
            </w:r>
            <w:r w:rsidR="004F122C">
              <w:rPr>
                <w:rFonts w:ascii="Calibri" w:hAnsi="Calibri" w:eastAsia="Arial" w:cs="Calibri"/>
              </w:rPr>
              <w:t>Large sc</w:t>
            </w:r>
            <w:r w:rsidR="00107928">
              <w:rPr>
                <w:rFonts w:ascii="Calibri" w:hAnsi="Calibri" w:eastAsia="Arial" w:cs="Calibri"/>
              </w:rPr>
              <w:t>a</w:t>
            </w:r>
            <w:r w:rsidR="004F122C">
              <w:rPr>
                <w:rFonts w:ascii="Calibri" w:hAnsi="Calibri" w:eastAsia="Arial" w:cs="Calibri"/>
              </w:rPr>
              <w:t>le prototype; t</w:t>
            </w:r>
            <w:r w:rsidR="0039450F">
              <w:rPr>
                <w:rFonts w:ascii="Calibri" w:hAnsi="Calibri" w:eastAsia="Arial" w:cs="Calibri"/>
              </w:rPr>
              <w:t>echnology validated in an operational environment.</w:t>
            </w:r>
          </w:p>
          <w:p w:rsidRPr="00D24E6A" w:rsidR="00A27730" w:rsidP="00BF36C1" w:rsidRDefault="000D6F17" w14:paraId="129FD39D" w14:textId="4B376DFA">
            <w:pPr>
              <w:rPr>
                <w:rFonts w:ascii="Calibri" w:hAnsi="Calibri" w:eastAsia="Arial" w:cs="Calibri"/>
              </w:rPr>
            </w:pPr>
            <w:sdt>
              <w:sdtPr>
                <w:rPr>
                  <w:rFonts w:ascii="Calibri" w:hAnsi="Calibri" w:eastAsia="Arial" w:cs="Calibri"/>
                </w:rPr>
                <w:alias w:val="No"/>
                <w:tag w:val="No"/>
                <w:id w:val="-1695675921"/>
                <w14:checkbox>
                  <w14:checked w14:val="0"/>
                  <w14:checkedState w14:val="2612" w14:font="MS Gothic"/>
                  <w14:uncheckedState w14:val="2610" w14:font="MS Gothic"/>
                </w14:checkbox>
              </w:sdtPr>
              <w:sdtEndPr/>
              <w:sdtContent>
                <w:r w:rsidRPr="00D24E6A" w:rsidR="00A27730">
                  <w:rPr>
                    <w:rFonts w:hint="eastAsia" w:ascii="MS Gothic" w:hAnsi="MS Gothic" w:eastAsia="MS Gothic" w:cs="Calibri"/>
                  </w:rPr>
                  <w:t>☐</w:t>
                </w:r>
              </w:sdtContent>
            </w:sdt>
            <w:r w:rsidR="0039450F">
              <w:rPr>
                <w:rFonts w:ascii="Calibri" w:hAnsi="Calibri" w:eastAsia="Arial" w:cs="Calibri"/>
              </w:rPr>
              <w:t xml:space="preserve"> </w:t>
            </w:r>
            <w:r w:rsidR="00382353">
              <w:rPr>
                <w:rFonts w:ascii="Calibri" w:hAnsi="Calibri" w:eastAsia="Arial" w:cs="Calibri"/>
              </w:rPr>
              <w:t>TRL 6: Technology demonstrated in operational environment.</w:t>
            </w:r>
          </w:p>
          <w:p w:rsidRPr="00D24E6A" w:rsidR="00A27730" w:rsidP="00BF36C1" w:rsidRDefault="000D6F17" w14:paraId="38F3B8ED" w14:textId="7C82F872">
            <w:pPr>
              <w:rPr>
                <w:rFonts w:ascii="Calibri" w:hAnsi="Calibri" w:eastAsia="Arial" w:cs="Calibri"/>
              </w:rPr>
            </w:pPr>
            <w:sdt>
              <w:sdtPr>
                <w:rPr>
                  <w:rFonts w:ascii="Calibri" w:hAnsi="Calibri" w:eastAsia="Arial" w:cs="Calibri"/>
                </w:rPr>
                <w:alias w:val="No"/>
                <w:tag w:val="No"/>
                <w:id w:val="601308815"/>
                <w14:checkbox>
                  <w14:checked w14:val="0"/>
                  <w14:checkedState w14:val="2612" w14:font="MS Gothic"/>
                  <w14:uncheckedState w14:val="2610" w14:font="MS Gothic"/>
                </w14:checkbox>
              </w:sdtPr>
              <w:sdtEndPr/>
              <w:sdtContent>
                <w:r w:rsidRPr="00D24E6A" w:rsidR="00A27730">
                  <w:rPr>
                    <w:rFonts w:hint="eastAsia" w:ascii="MS Gothic" w:hAnsi="MS Gothic" w:eastAsia="MS Gothic" w:cs="Calibri"/>
                  </w:rPr>
                  <w:t>☐</w:t>
                </w:r>
              </w:sdtContent>
            </w:sdt>
            <w:r w:rsidR="00382353">
              <w:rPr>
                <w:rFonts w:ascii="Calibri" w:hAnsi="Calibri" w:eastAsia="Arial" w:cs="Calibri"/>
              </w:rPr>
              <w:t xml:space="preserve"> TRL 7:</w:t>
            </w:r>
            <w:r w:rsidR="00093F83">
              <w:rPr>
                <w:rFonts w:ascii="Calibri" w:hAnsi="Calibri" w:eastAsia="Arial" w:cs="Calibri"/>
              </w:rPr>
              <w:t xml:space="preserve"> Prototype demonstration in operational environment.</w:t>
            </w:r>
          </w:p>
          <w:p w:rsidRPr="00D24E6A" w:rsidR="00A27730" w:rsidP="00BF36C1" w:rsidRDefault="000D6F17" w14:paraId="6E2CC3EF" w14:textId="7FF5D656">
            <w:pPr>
              <w:rPr>
                <w:rFonts w:ascii="Calibri" w:hAnsi="Calibri" w:eastAsia="Arial" w:cs="Calibri"/>
              </w:rPr>
            </w:pPr>
            <w:sdt>
              <w:sdtPr>
                <w:rPr>
                  <w:rFonts w:ascii="Calibri" w:hAnsi="Calibri" w:eastAsia="Arial" w:cs="Calibri"/>
                </w:rPr>
                <w:alias w:val="No"/>
                <w:tag w:val="No"/>
                <w:id w:val="1458143508"/>
                <w14:checkbox>
                  <w14:checked w14:val="0"/>
                  <w14:checkedState w14:val="2612" w14:font="MS Gothic"/>
                  <w14:uncheckedState w14:val="2610" w14:font="MS Gothic"/>
                </w14:checkbox>
              </w:sdtPr>
              <w:sdtEndPr/>
              <w:sdtContent>
                <w:r w:rsidRPr="00D24E6A" w:rsidR="00A27730">
                  <w:rPr>
                    <w:rFonts w:hint="eastAsia" w:ascii="MS Gothic" w:hAnsi="MS Gothic" w:eastAsia="MS Gothic" w:cs="Calibri"/>
                  </w:rPr>
                  <w:t>☐</w:t>
                </w:r>
              </w:sdtContent>
            </w:sdt>
            <w:r w:rsidR="00382353">
              <w:rPr>
                <w:rFonts w:ascii="Calibri" w:hAnsi="Calibri" w:eastAsia="Arial" w:cs="Calibri"/>
              </w:rPr>
              <w:t xml:space="preserve"> TRL 8:</w:t>
            </w:r>
            <w:r w:rsidR="00093F83">
              <w:rPr>
                <w:rFonts w:ascii="Calibri" w:hAnsi="Calibri" w:eastAsia="Arial" w:cs="Calibri"/>
              </w:rPr>
              <w:t xml:space="preserve"> </w:t>
            </w:r>
            <w:r w:rsidR="00DF4269">
              <w:rPr>
                <w:rFonts w:ascii="Calibri" w:hAnsi="Calibri" w:eastAsia="Arial" w:cs="Calibri"/>
              </w:rPr>
              <w:t xml:space="preserve">First of a kind commercial </w:t>
            </w:r>
            <w:r w:rsidR="004F122C">
              <w:rPr>
                <w:rFonts w:ascii="Calibri" w:hAnsi="Calibri" w:eastAsia="Arial" w:cs="Calibri"/>
              </w:rPr>
              <w:t>system; all technical process</w:t>
            </w:r>
            <w:r w:rsidR="00107928">
              <w:rPr>
                <w:rFonts w:ascii="Calibri" w:hAnsi="Calibri" w:eastAsia="Arial" w:cs="Calibri"/>
              </w:rPr>
              <w:t>es</w:t>
            </w:r>
            <w:r w:rsidR="004F122C">
              <w:rPr>
                <w:rFonts w:ascii="Calibri" w:hAnsi="Calibri" w:eastAsia="Arial" w:cs="Calibri"/>
              </w:rPr>
              <w:t xml:space="preserve"> to support commercial activity are in a ready state.</w:t>
            </w:r>
          </w:p>
          <w:p w:rsidRPr="00D24E6A" w:rsidR="00A27730" w:rsidP="00BF36C1" w:rsidRDefault="000D6F17" w14:paraId="0CF4605E" w14:textId="058C6BAA">
            <w:sdt>
              <w:sdtPr>
                <w:rPr>
                  <w:rFonts w:ascii="Calibri" w:hAnsi="Calibri" w:eastAsia="Arial" w:cs="Calibri"/>
                </w:rPr>
                <w:alias w:val="No"/>
                <w:tag w:val="No"/>
                <w:id w:val="330572912"/>
                <w14:checkbox>
                  <w14:checked w14:val="0"/>
                  <w14:checkedState w14:val="2612" w14:font="MS Gothic"/>
                  <w14:uncheckedState w14:val="2610" w14:font="MS Gothic"/>
                </w14:checkbox>
              </w:sdtPr>
              <w:sdtEndPr/>
              <w:sdtContent>
                <w:r w:rsidRPr="00D24E6A" w:rsidR="00A27730">
                  <w:rPr>
                    <w:rFonts w:hint="eastAsia" w:ascii="MS Gothic" w:hAnsi="MS Gothic" w:eastAsia="MS Gothic" w:cs="Calibri"/>
                  </w:rPr>
                  <w:t>☐</w:t>
                </w:r>
              </w:sdtContent>
            </w:sdt>
            <w:r w:rsidR="00382353">
              <w:rPr>
                <w:rFonts w:ascii="Calibri" w:hAnsi="Calibri" w:eastAsia="Arial" w:cs="Calibri"/>
              </w:rPr>
              <w:t xml:space="preserve"> TRL 9:</w:t>
            </w:r>
            <w:r w:rsidR="00093F83">
              <w:rPr>
                <w:rFonts w:ascii="Calibri" w:hAnsi="Calibri" w:eastAsia="Arial" w:cs="Calibri"/>
              </w:rPr>
              <w:t xml:space="preserve"> </w:t>
            </w:r>
            <w:r w:rsidR="00DF4269">
              <w:rPr>
                <w:rFonts w:ascii="Calibri" w:hAnsi="Calibri" w:eastAsia="Arial" w:cs="Calibri"/>
              </w:rPr>
              <w:t>Full commercial application; t</w:t>
            </w:r>
            <w:r w:rsidR="00093F83">
              <w:rPr>
                <w:rFonts w:ascii="Calibri" w:hAnsi="Calibri" w:eastAsia="Arial" w:cs="Calibri"/>
              </w:rPr>
              <w:t>echnology is readily available on the market.</w:t>
            </w:r>
          </w:p>
          <w:p w:rsidRPr="00D24E6A" w:rsidR="00A27730" w:rsidP="00BF36C1" w:rsidRDefault="00A27730" w14:paraId="666A5139" w14:textId="77777777"/>
        </w:tc>
      </w:tr>
    </w:tbl>
    <w:p w:rsidR="00A27730" w:rsidP="00973E94" w:rsidRDefault="00A27730" w14:paraId="1842623D" w14:textId="423ADB99"/>
    <w:tbl>
      <w:tblPr>
        <w:tblStyle w:val="TableGrid"/>
        <w:tblW w:w="0" w:type="auto"/>
        <w:tblLook w:val="04A0" w:firstRow="1" w:lastRow="0" w:firstColumn="1" w:lastColumn="0" w:noHBand="0" w:noVBand="1"/>
      </w:tblPr>
      <w:tblGrid>
        <w:gridCol w:w="9016"/>
      </w:tblGrid>
      <w:tr w:rsidRPr="00D24E6A" w:rsidR="008351C9" w:rsidTr="00BF36C1" w14:paraId="6F972894" w14:textId="77777777">
        <w:tc>
          <w:tcPr>
            <w:tcW w:w="9016" w:type="dxa"/>
            <w:shd w:val="clear" w:color="auto" w:fill="2C7247"/>
          </w:tcPr>
          <w:p w:rsidRPr="00D24E6A" w:rsidR="008351C9" w:rsidP="00BF36C1" w:rsidRDefault="000B0B72" w14:paraId="25EC26BF" w14:textId="403A59FD">
            <w:pPr>
              <w:rPr>
                <w:b/>
                <w:bCs/>
              </w:rPr>
            </w:pPr>
            <w:r>
              <w:rPr>
                <w:b/>
                <w:bCs/>
                <w:color w:val="FFFFFF" w:themeColor="background1"/>
              </w:rPr>
              <w:t>36</w:t>
            </w:r>
            <w:r w:rsidRPr="00D24E6A" w:rsidR="008351C9">
              <w:rPr>
                <w:b/>
                <w:bCs/>
                <w:color w:val="FFFFFF" w:themeColor="background1"/>
              </w:rPr>
              <w:t xml:space="preserve">. </w:t>
            </w:r>
            <w:r w:rsidR="008351C9">
              <w:rPr>
                <w:b/>
                <w:bCs/>
                <w:color w:val="FFFFFF" w:themeColor="background1"/>
              </w:rPr>
              <w:t>If applicable, please tell us the transport mode that your technology applies to.</w:t>
            </w:r>
          </w:p>
        </w:tc>
      </w:tr>
      <w:tr w:rsidRPr="00D24E6A" w:rsidR="008351C9" w:rsidTr="00BF36C1" w14:paraId="3CA6D856" w14:textId="77777777">
        <w:tc>
          <w:tcPr>
            <w:tcW w:w="9016" w:type="dxa"/>
          </w:tcPr>
          <w:p w:rsidR="008351C9" w:rsidP="008351C9" w:rsidRDefault="000D6F17" w14:paraId="29FF3D88" w14:textId="6DC6CCBD">
            <w:pPr>
              <w:tabs>
                <w:tab w:val="left" w:pos="701"/>
              </w:tabs>
              <w:rPr>
                <w:rFonts w:ascii="Calibri" w:hAnsi="Calibri" w:eastAsia="Arial" w:cs="Calibri"/>
              </w:rPr>
            </w:pPr>
            <w:sdt>
              <w:sdtPr>
                <w:rPr>
                  <w:rFonts w:ascii="Calibri" w:hAnsi="Calibri" w:eastAsia="Arial" w:cs="Calibri"/>
                </w:rPr>
                <w:alias w:val="No"/>
                <w:tag w:val="No"/>
                <w:id w:val="-1759666102"/>
                <w14:checkbox>
                  <w14:checked w14:val="0"/>
                  <w14:checkedState w14:val="2612" w14:font="MS Gothic"/>
                  <w14:uncheckedState w14:val="2610" w14:font="MS Gothic"/>
                </w14:checkbox>
              </w:sdtPr>
              <w:sdtEndPr/>
              <w:sdtContent>
                <w:r w:rsidR="008351C9">
                  <w:rPr>
                    <w:rFonts w:hint="eastAsia" w:ascii="MS Gothic" w:hAnsi="MS Gothic" w:eastAsia="MS Gothic" w:cs="Calibri"/>
                  </w:rPr>
                  <w:t>☐</w:t>
                </w:r>
              </w:sdtContent>
            </w:sdt>
            <w:r w:rsidRPr="00D24E6A" w:rsidR="008351C9">
              <w:rPr>
                <w:rFonts w:ascii="Calibri" w:hAnsi="Calibri" w:eastAsia="Arial" w:cs="Calibri"/>
              </w:rPr>
              <w:t xml:space="preserve"> </w:t>
            </w:r>
            <w:r w:rsidR="008351C9">
              <w:rPr>
                <w:rFonts w:ascii="Calibri" w:hAnsi="Calibri" w:eastAsia="Arial" w:cs="Calibri"/>
              </w:rPr>
              <w:t>Road</w:t>
            </w:r>
          </w:p>
          <w:p w:rsidR="008351C9" w:rsidP="008351C9" w:rsidRDefault="000D6F17" w14:paraId="50C31F50" w14:textId="445F8DFF">
            <w:pPr>
              <w:tabs>
                <w:tab w:val="left" w:pos="701"/>
              </w:tabs>
            </w:pPr>
            <w:sdt>
              <w:sdtPr>
                <w:rPr>
                  <w:rFonts w:ascii="Calibri" w:hAnsi="Calibri" w:eastAsia="Arial" w:cs="Calibri"/>
                </w:rPr>
                <w:alias w:val="No"/>
                <w:tag w:val="No"/>
                <w:id w:val="-678656125"/>
                <w14:checkbox>
                  <w14:checked w14:val="0"/>
                  <w14:checkedState w14:val="2612" w14:font="MS Gothic"/>
                  <w14:uncheckedState w14:val="2610" w14:font="MS Gothic"/>
                </w14:checkbox>
              </w:sdtPr>
              <w:sdtEndPr/>
              <w:sdtContent>
                <w:r w:rsidR="008351C9">
                  <w:rPr>
                    <w:rFonts w:hint="eastAsia" w:ascii="MS Gothic" w:hAnsi="MS Gothic" w:eastAsia="MS Gothic" w:cs="Calibri"/>
                  </w:rPr>
                  <w:t>☐</w:t>
                </w:r>
              </w:sdtContent>
            </w:sdt>
            <w:r w:rsidR="008351C9">
              <w:t xml:space="preserve"> Rail</w:t>
            </w:r>
          </w:p>
          <w:p w:rsidR="008351C9" w:rsidP="008351C9" w:rsidRDefault="000D6F17" w14:paraId="2EC546FA" w14:textId="7DA0A532">
            <w:pPr>
              <w:tabs>
                <w:tab w:val="left" w:pos="701"/>
              </w:tabs>
            </w:pPr>
            <w:sdt>
              <w:sdtPr>
                <w:rPr>
                  <w:rFonts w:ascii="Calibri" w:hAnsi="Calibri" w:eastAsia="Arial" w:cs="Calibri"/>
                </w:rPr>
                <w:alias w:val="No"/>
                <w:tag w:val="No"/>
                <w:id w:val="-1375929571"/>
                <w14:checkbox>
                  <w14:checked w14:val="0"/>
                  <w14:checkedState w14:val="2612" w14:font="MS Gothic"/>
                  <w14:uncheckedState w14:val="2610" w14:font="MS Gothic"/>
                </w14:checkbox>
              </w:sdtPr>
              <w:sdtEndPr/>
              <w:sdtContent>
                <w:r w:rsidR="008351C9">
                  <w:rPr>
                    <w:rFonts w:hint="eastAsia" w:ascii="MS Gothic" w:hAnsi="MS Gothic" w:eastAsia="MS Gothic" w:cs="Calibri"/>
                  </w:rPr>
                  <w:t>☐</w:t>
                </w:r>
              </w:sdtContent>
            </w:sdt>
            <w:r w:rsidR="008351C9">
              <w:t xml:space="preserve"> Maritime</w:t>
            </w:r>
          </w:p>
          <w:p w:rsidR="008351C9" w:rsidP="008351C9" w:rsidRDefault="000D6F17" w14:paraId="73BDB5ED" w14:textId="5507F153">
            <w:pPr>
              <w:tabs>
                <w:tab w:val="left" w:pos="701"/>
              </w:tabs>
            </w:pPr>
            <w:sdt>
              <w:sdtPr>
                <w:rPr>
                  <w:rFonts w:ascii="Calibri" w:hAnsi="Calibri" w:eastAsia="Arial" w:cs="Calibri"/>
                </w:rPr>
                <w:alias w:val="No"/>
                <w:tag w:val="No"/>
                <w:id w:val="1929156624"/>
                <w14:checkbox>
                  <w14:checked w14:val="0"/>
                  <w14:checkedState w14:val="2612" w14:font="MS Gothic"/>
                  <w14:uncheckedState w14:val="2610" w14:font="MS Gothic"/>
                </w14:checkbox>
              </w:sdtPr>
              <w:sdtEndPr/>
              <w:sdtContent>
                <w:r w:rsidR="008351C9">
                  <w:rPr>
                    <w:rFonts w:hint="eastAsia" w:ascii="MS Gothic" w:hAnsi="MS Gothic" w:eastAsia="MS Gothic" w:cs="Calibri"/>
                  </w:rPr>
                  <w:t>☐</w:t>
                </w:r>
              </w:sdtContent>
            </w:sdt>
            <w:r w:rsidR="008351C9">
              <w:t xml:space="preserve"> Aviation</w:t>
            </w:r>
          </w:p>
          <w:p w:rsidR="008351C9" w:rsidP="008351C9" w:rsidRDefault="000D6F17" w14:paraId="3B3C1EEC" w14:textId="24A67155">
            <w:pPr>
              <w:tabs>
                <w:tab w:val="left" w:pos="701"/>
              </w:tabs>
            </w:pPr>
            <w:sdt>
              <w:sdtPr>
                <w:rPr>
                  <w:rFonts w:ascii="Calibri" w:hAnsi="Calibri" w:eastAsia="Arial" w:cs="Calibri"/>
                </w:rPr>
                <w:alias w:val="No"/>
                <w:tag w:val="No"/>
                <w:id w:val="-1325354275"/>
                <w14:checkbox>
                  <w14:checked w14:val="0"/>
                  <w14:checkedState w14:val="2612" w14:font="MS Gothic"/>
                  <w14:uncheckedState w14:val="2610" w14:font="MS Gothic"/>
                </w14:checkbox>
              </w:sdtPr>
              <w:sdtEndPr/>
              <w:sdtContent>
                <w:r w:rsidR="008351C9">
                  <w:rPr>
                    <w:rFonts w:hint="eastAsia" w:ascii="MS Gothic" w:hAnsi="MS Gothic" w:eastAsia="MS Gothic" w:cs="Calibri"/>
                  </w:rPr>
                  <w:t>☐</w:t>
                </w:r>
              </w:sdtContent>
            </w:sdt>
            <w:r w:rsidR="008351C9">
              <w:t xml:space="preserve"> Micro-mobility</w:t>
            </w:r>
          </w:p>
          <w:p w:rsidRPr="00D24E6A" w:rsidR="008351C9" w:rsidP="008351C9" w:rsidRDefault="000D6F17" w14:paraId="721221C8" w14:textId="4CD79DF1">
            <w:pPr>
              <w:tabs>
                <w:tab w:val="left" w:pos="701"/>
              </w:tabs>
            </w:pPr>
            <w:sdt>
              <w:sdtPr>
                <w:rPr>
                  <w:rFonts w:ascii="Calibri" w:hAnsi="Calibri" w:eastAsia="Arial" w:cs="Calibri"/>
                </w:rPr>
                <w:alias w:val="No"/>
                <w:tag w:val="No"/>
                <w:id w:val="-1951547827"/>
                <w14:checkbox>
                  <w14:checked w14:val="0"/>
                  <w14:checkedState w14:val="2612" w14:font="MS Gothic"/>
                  <w14:uncheckedState w14:val="2610" w14:font="MS Gothic"/>
                </w14:checkbox>
              </w:sdtPr>
              <w:sdtEndPr/>
              <w:sdtContent>
                <w:r w:rsidR="008351C9">
                  <w:rPr>
                    <w:rFonts w:hint="eastAsia" w:ascii="MS Gothic" w:hAnsi="MS Gothic" w:eastAsia="MS Gothic" w:cs="Calibri"/>
                  </w:rPr>
                  <w:t>☐</w:t>
                </w:r>
              </w:sdtContent>
            </w:sdt>
            <w:r w:rsidR="008351C9">
              <w:t xml:space="preserve"> Cross</w:t>
            </w:r>
            <w:r w:rsidR="00433F9C">
              <w:t xml:space="preserve"> or multi-</w:t>
            </w:r>
            <w:r w:rsidR="008351C9">
              <w:t>modal</w:t>
            </w:r>
          </w:p>
        </w:tc>
      </w:tr>
    </w:tbl>
    <w:p w:rsidR="008351C9" w:rsidP="00973E94" w:rsidRDefault="008351C9" w14:paraId="1E7A0E9C" w14:textId="2E5F1CDC"/>
    <w:tbl>
      <w:tblPr>
        <w:tblStyle w:val="TableGrid"/>
        <w:tblW w:w="0" w:type="auto"/>
        <w:tblLook w:val="04A0" w:firstRow="1" w:lastRow="0" w:firstColumn="1" w:lastColumn="0" w:noHBand="0" w:noVBand="1"/>
      </w:tblPr>
      <w:tblGrid>
        <w:gridCol w:w="9016"/>
      </w:tblGrid>
      <w:tr w:rsidRPr="00891FA3" w:rsidR="00864C67" w:rsidTr="00BB1737" w14:paraId="20D9E3BA" w14:textId="77777777">
        <w:tc>
          <w:tcPr>
            <w:tcW w:w="9016" w:type="dxa"/>
            <w:shd w:val="clear" w:color="auto" w:fill="2C7247"/>
          </w:tcPr>
          <w:p w:rsidRPr="00022B05" w:rsidR="00864C67" w:rsidP="00022B05" w:rsidRDefault="000B0B72" w14:paraId="30F42270" w14:textId="30599BE3">
            <w:pPr>
              <w:rPr>
                <w:b/>
                <w:bCs/>
                <w:color w:val="FFFFFF" w:themeColor="background1"/>
              </w:rPr>
            </w:pPr>
            <w:r>
              <w:rPr>
                <w:b/>
                <w:bCs/>
                <w:color w:val="FFFFFF" w:themeColor="background1"/>
              </w:rPr>
              <w:t>37</w:t>
            </w:r>
            <w:r w:rsidR="00022B05">
              <w:rPr>
                <w:b/>
                <w:bCs/>
                <w:color w:val="FFFFFF" w:themeColor="background1"/>
              </w:rPr>
              <w:t xml:space="preserve">. </w:t>
            </w:r>
            <w:r w:rsidRPr="00022B05" w:rsidR="00864C67">
              <w:rPr>
                <w:b/>
                <w:bCs/>
                <w:color w:val="FFFFFF" w:themeColor="background1"/>
              </w:rPr>
              <w:t xml:space="preserve">The Challenge </w:t>
            </w:r>
            <w:r w:rsidR="00F62171">
              <w:rPr>
                <w:b/>
                <w:bCs/>
                <w:color w:val="FFFFFF" w:themeColor="background1"/>
              </w:rPr>
              <w:t>(</w:t>
            </w:r>
            <w:r w:rsidR="003A7E8D">
              <w:rPr>
                <w:b/>
                <w:bCs/>
                <w:color w:val="FFFFFF" w:themeColor="background1"/>
              </w:rPr>
              <w:t>3,000</w:t>
            </w:r>
            <w:r w:rsidR="00F62171">
              <w:rPr>
                <w:b/>
                <w:bCs/>
                <w:color w:val="FFFFFF" w:themeColor="background1"/>
              </w:rPr>
              <w:t xml:space="preserve"> </w:t>
            </w:r>
            <w:r w:rsidR="003A7E8D">
              <w:rPr>
                <w:b/>
                <w:bCs/>
                <w:color w:val="FFFFFF" w:themeColor="background1"/>
              </w:rPr>
              <w:t>characters</w:t>
            </w:r>
            <w:r w:rsidR="00F62171">
              <w:rPr>
                <w:b/>
                <w:bCs/>
                <w:color w:val="FFFFFF" w:themeColor="background1"/>
              </w:rPr>
              <w:t xml:space="preserve"> max.)</w:t>
            </w:r>
          </w:p>
        </w:tc>
      </w:tr>
      <w:tr w:rsidRPr="00773763" w:rsidR="00864C67" w:rsidTr="00BB1737" w14:paraId="07199410" w14:textId="77777777">
        <w:tc>
          <w:tcPr>
            <w:tcW w:w="9016" w:type="dxa"/>
          </w:tcPr>
          <w:p w:rsidRPr="00773763" w:rsidR="004B494C" w:rsidP="00BB1737" w:rsidRDefault="00864C67" w14:paraId="62022385" w14:textId="115B4810">
            <w:r>
              <w:t>What is the challenge being addressed by the proposed project</w:t>
            </w:r>
            <w:r w:rsidR="007015CC">
              <w:t>?</w:t>
            </w:r>
            <w:r w:rsidR="00A33A60">
              <w:t xml:space="preserve">  Please provide details of any activities undertaken to validate the challenge that your application will address</w:t>
            </w:r>
            <w:r w:rsidR="004153B3">
              <w:t>.</w:t>
            </w:r>
          </w:p>
        </w:tc>
      </w:tr>
      <w:tr w:rsidR="00864C67" w:rsidTr="00BB1737" w14:paraId="114F52C7" w14:textId="77777777">
        <w:tc>
          <w:tcPr>
            <w:tcW w:w="9016" w:type="dxa"/>
          </w:tcPr>
          <w:p w:rsidR="00864C67" w:rsidP="00BB1737" w:rsidRDefault="00864C67" w14:paraId="1B2F0693" w14:textId="0AE4107D"/>
          <w:p w:rsidR="0003735A" w:rsidP="00BB1737" w:rsidRDefault="0003735A" w14:paraId="7B51EF1E" w14:textId="36BD6741"/>
        </w:tc>
      </w:tr>
    </w:tbl>
    <w:p w:rsidR="00864C67" w:rsidP="00973E94" w:rsidRDefault="00864C67" w14:paraId="0B1EA031" w14:textId="554CE280"/>
    <w:tbl>
      <w:tblPr>
        <w:tblStyle w:val="TableGrid"/>
        <w:tblW w:w="0" w:type="auto"/>
        <w:tblLook w:val="04A0" w:firstRow="1" w:lastRow="0" w:firstColumn="1" w:lastColumn="0" w:noHBand="0" w:noVBand="1"/>
      </w:tblPr>
      <w:tblGrid>
        <w:gridCol w:w="9016"/>
      </w:tblGrid>
      <w:tr w:rsidRPr="00891FA3" w:rsidR="00864C67" w:rsidTr="00BB1737" w14:paraId="1B018CCC" w14:textId="77777777">
        <w:tc>
          <w:tcPr>
            <w:tcW w:w="9016" w:type="dxa"/>
            <w:shd w:val="clear" w:color="auto" w:fill="2C7247"/>
          </w:tcPr>
          <w:p w:rsidRPr="00022B05" w:rsidR="00864C67" w:rsidP="00022B05" w:rsidRDefault="000F37D8" w14:paraId="63B111B7" w14:textId="28E517B9">
            <w:pPr>
              <w:rPr>
                <w:b/>
                <w:bCs/>
                <w:color w:val="FFFFFF" w:themeColor="background1"/>
              </w:rPr>
            </w:pPr>
            <w:r>
              <w:rPr>
                <w:b/>
                <w:bCs/>
                <w:color w:val="FFFFFF" w:themeColor="background1"/>
              </w:rPr>
              <w:t>38</w:t>
            </w:r>
            <w:r w:rsidR="00022B05">
              <w:rPr>
                <w:b/>
                <w:bCs/>
                <w:color w:val="FFFFFF" w:themeColor="background1"/>
              </w:rPr>
              <w:t xml:space="preserve">. </w:t>
            </w:r>
            <w:r w:rsidRPr="00022B05" w:rsidR="00864C67">
              <w:rPr>
                <w:b/>
                <w:bCs/>
                <w:color w:val="FFFFFF" w:themeColor="background1"/>
              </w:rPr>
              <w:t xml:space="preserve">Innovation </w:t>
            </w:r>
            <w:r w:rsidR="00F62171">
              <w:rPr>
                <w:b/>
                <w:bCs/>
                <w:color w:val="FFFFFF" w:themeColor="background1"/>
              </w:rPr>
              <w:t>(</w:t>
            </w:r>
            <w:r w:rsidR="003A7E8D">
              <w:rPr>
                <w:b/>
                <w:bCs/>
                <w:color w:val="FFFFFF" w:themeColor="background1"/>
              </w:rPr>
              <w:t>5</w:t>
            </w:r>
            <w:r w:rsidR="00F62171">
              <w:rPr>
                <w:b/>
                <w:bCs/>
                <w:color w:val="FFFFFF" w:themeColor="background1"/>
              </w:rPr>
              <w:t xml:space="preserve">,000 </w:t>
            </w:r>
            <w:r w:rsidR="003A7E8D">
              <w:rPr>
                <w:b/>
                <w:bCs/>
                <w:color w:val="FFFFFF" w:themeColor="background1"/>
              </w:rPr>
              <w:t>characters</w:t>
            </w:r>
            <w:r w:rsidR="00F62171">
              <w:rPr>
                <w:b/>
                <w:bCs/>
                <w:color w:val="FFFFFF" w:themeColor="background1"/>
              </w:rPr>
              <w:t xml:space="preserve"> max.)</w:t>
            </w:r>
          </w:p>
        </w:tc>
      </w:tr>
      <w:tr w:rsidRPr="00773763" w:rsidR="00864C67" w:rsidTr="00BB1737" w14:paraId="35CE4515" w14:textId="77777777">
        <w:tc>
          <w:tcPr>
            <w:tcW w:w="9016" w:type="dxa"/>
          </w:tcPr>
          <w:p w:rsidRPr="00773763" w:rsidR="00864C67" w:rsidP="00BB1737" w:rsidRDefault="00864C67" w14:paraId="2583367E" w14:textId="203620AE">
            <w:r>
              <w:t xml:space="preserve">How is your </w:t>
            </w:r>
            <w:r w:rsidR="001C57AD">
              <w:t>a</w:t>
            </w:r>
            <w:r>
              <w:t>pplication innovative?</w:t>
            </w:r>
          </w:p>
        </w:tc>
      </w:tr>
      <w:tr w:rsidR="00864C67" w:rsidTr="00BB1737" w14:paraId="52C77C1A" w14:textId="77777777">
        <w:tc>
          <w:tcPr>
            <w:tcW w:w="9016" w:type="dxa"/>
          </w:tcPr>
          <w:p w:rsidR="00864C67" w:rsidP="00BB1737" w:rsidRDefault="00864C67" w14:paraId="2C39DDF1" w14:textId="77777777"/>
          <w:p w:rsidR="0003735A" w:rsidP="00BB1737" w:rsidRDefault="0003735A" w14:paraId="453D1124" w14:textId="761C06B2"/>
        </w:tc>
      </w:tr>
    </w:tbl>
    <w:p w:rsidR="00864C67" w:rsidP="00973E94" w:rsidRDefault="00864C67" w14:paraId="31D56C86" w14:textId="57FD4468"/>
    <w:tbl>
      <w:tblPr>
        <w:tblStyle w:val="TableGrid"/>
        <w:tblW w:w="0" w:type="auto"/>
        <w:tblLook w:val="04A0" w:firstRow="1" w:lastRow="0" w:firstColumn="1" w:lastColumn="0" w:noHBand="0" w:noVBand="1"/>
      </w:tblPr>
      <w:tblGrid>
        <w:gridCol w:w="9016"/>
      </w:tblGrid>
      <w:tr w:rsidRPr="00891FA3" w:rsidR="00864C67" w:rsidTr="00BB1737" w14:paraId="0424AE43" w14:textId="77777777">
        <w:tc>
          <w:tcPr>
            <w:tcW w:w="9016" w:type="dxa"/>
            <w:shd w:val="clear" w:color="auto" w:fill="2C7247"/>
          </w:tcPr>
          <w:p w:rsidRPr="00022B05" w:rsidR="00864C67" w:rsidP="00022B05" w:rsidRDefault="000F37D8" w14:paraId="7F769AFC" w14:textId="7E8579CC">
            <w:pPr>
              <w:rPr>
                <w:b/>
                <w:bCs/>
                <w:color w:val="FFFFFF" w:themeColor="background1"/>
              </w:rPr>
            </w:pPr>
            <w:r>
              <w:rPr>
                <w:b/>
                <w:bCs/>
                <w:color w:val="FFFFFF" w:themeColor="background1"/>
              </w:rPr>
              <w:t>39</w:t>
            </w:r>
            <w:r w:rsidR="00022B05">
              <w:rPr>
                <w:b/>
                <w:bCs/>
                <w:color w:val="FFFFFF" w:themeColor="background1"/>
              </w:rPr>
              <w:t xml:space="preserve">. </w:t>
            </w:r>
            <w:r w:rsidRPr="00022B05" w:rsidR="00864C67">
              <w:rPr>
                <w:b/>
                <w:bCs/>
                <w:color w:val="FFFFFF" w:themeColor="background1"/>
              </w:rPr>
              <w:t xml:space="preserve">Project Management and Team </w:t>
            </w:r>
            <w:r w:rsidR="00F62171">
              <w:rPr>
                <w:b/>
                <w:bCs/>
                <w:color w:val="FFFFFF" w:themeColor="background1"/>
              </w:rPr>
              <w:t>(</w:t>
            </w:r>
            <w:r w:rsidR="003A7E8D">
              <w:rPr>
                <w:b/>
                <w:bCs/>
                <w:color w:val="FFFFFF" w:themeColor="background1"/>
              </w:rPr>
              <w:t>4,0</w:t>
            </w:r>
            <w:r w:rsidR="00C832A5">
              <w:rPr>
                <w:b/>
                <w:bCs/>
                <w:color w:val="FFFFFF" w:themeColor="background1"/>
              </w:rPr>
              <w:t>00</w:t>
            </w:r>
            <w:r w:rsidR="003A7E8D">
              <w:rPr>
                <w:b/>
                <w:bCs/>
                <w:color w:val="FFFFFF" w:themeColor="background1"/>
              </w:rPr>
              <w:t xml:space="preserve"> characters max</w:t>
            </w:r>
            <w:r w:rsidR="00183CA1">
              <w:rPr>
                <w:b/>
                <w:bCs/>
                <w:color w:val="FFFFFF" w:themeColor="background1"/>
              </w:rPr>
              <w:t>.</w:t>
            </w:r>
            <w:r w:rsidR="003A7E8D">
              <w:rPr>
                <w:b/>
                <w:bCs/>
                <w:color w:val="FFFFFF" w:themeColor="background1"/>
              </w:rPr>
              <w:t>)</w:t>
            </w:r>
          </w:p>
        </w:tc>
      </w:tr>
      <w:tr w:rsidRPr="00773763" w:rsidR="00864C67" w:rsidTr="00BB1737" w14:paraId="7797836D" w14:textId="77777777">
        <w:tc>
          <w:tcPr>
            <w:tcW w:w="9016" w:type="dxa"/>
          </w:tcPr>
          <w:p w:rsidRPr="00773763" w:rsidR="00A9723C" w:rsidP="00BB1737" w:rsidRDefault="007015CC" w14:paraId="0E3DE56F" w14:textId="0B8AAD69">
            <w:r>
              <w:t xml:space="preserve">Please outline your plan for delivering a successful project.  </w:t>
            </w:r>
            <w:r w:rsidR="004153B3">
              <w:t>Your</w:t>
            </w:r>
            <w:r>
              <w:t xml:space="preserve"> plan must </w:t>
            </w:r>
            <w:r w:rsidR="004153B3">
              <w:t>include the</w:t>
            </w:r>
            <w:r>
              <w:t xml:space="preserve"> key milestones, resource</w:t>
            </w:r>
            <w:r w:rsidR="004153B3">
              <w:t xml:space="preserve"> allocation to tasks</w:t>
            </w:r>
            <w:r>
              <w:t xml:space="preserve">, </w:t>
            </w:r>
            <w:r w:rsidR="004153B3">
              <w:t xml:space="preserve">skills and </w:t>
            </w:r>
            <w:r>
              <w:t>expertise within the team</w:t>
            </w:r>
            <w:r w:rsidR="004153B3">
              <w:t xml:space="preserve">, health and safety </w:t>
            </w:r>
            <w:r w:rsidR="004153B3">
              <w:lastRenderedPageBreak/>
              <w:t>management, ethics approval process (where required) and details of the key risks that will need to be managed (</w:t>
            </w:r>
            <w:r w:rsidR="00A65681">
              <w:t>i</w:t>
            </w:r>
            <w:r w:rsidR="004153B3">
              <w:t>ncluding those arising from the C</w:t>
            </w:r>
            <w:r w:rsidR="00A65681">
              <w:t>OVID</w:t>
            </w:r>
            <w:r w:rsidR="004153B3">
              <w:t xml:space="preserve">-19 pandemic).   </w:t>
            </w:r>
          </w:p>
        </w:tc>
      </w:tr>
      <w:tr w:rsidR="00864C67" w:rsidTr="00BB1737" w14:paraId="4BE51FD3" w14:textId="77777777">
        <w:tc>
          <w:tcPr>
            <w:tcW w:w="9016" w:type="dxa"/>
          </w:tcPr>
          <w:p w:rsidR="00864C67" w:rsidP="00BB1737" w:rsidRDefault="00864C67" w14:paraId="10C040B3" w14:textId="77777777"/>
          <w:p w:rsidR="0003735A" w:rsidP="00BB1737" w:rsidRDefault="0003735A" w14:paraId="0A99DDF8" w14:textId="43042305"/>
        </w:tc>
      </w:tr>
    </w:tbl>
    <w:p w:rsidR="00864C67" w:rsidP="00973E94" w:rsidRDefault="00864C67" w14:paraId="35D31FC5" w14:textId="58C15DF4"/>
    <w:tbl>
      <w:tblPr>
        <w:tblStyle w:val="TableGrid"/>
        <w:tblW w:w="0" w:type="auto"/>
        <w:tblLook w:val="04A0" w:firstRow="1" w:lastRow="0" w:firstColumn="1" w:lastColumn="0" w:noHBand="0" w:noVBand="1"/>
      </w:tblPr>
      <w:tblGrid>
        <w:gridCol w:w="9016"/>
      </w:tblGrid>
      <w:tr w:rsidRPr="00891FA3" w:rsidR="00D63B2D" w:rsidTr="00BF36C1" w14:paraId="7D31C08A" w14:textId="77777777">
        <w:tc>
          <w:tcPr>
            <w:tcW w:w="9016" w:type="dxa"/>
            <w:shd w:val="clear" w:color="auto" w:fill="2C7247"/>
          </w:tcPr>
          <w:p w:rsidRPr="00022B05" w:rsidR="00D63B2D" w:rsidP="00BF36C1" w:rsidRDefault="000F37D8" w14:paraId="170D8847" w14:textId="6D640CCC">
            <w:pPr>
              <w:rPr>
                <w:b/>
                <w:bCs/>
                <w:color w:val="FFFFFF" w:themeColor="background1"/>
              </w:rPr>
            </w:pPr>
            <w:r>
              <w:rPr>
                <w:b/>
                <w:bCs/>
                <w:color w:val="FFFFFF" w:themeColor="background1"/>
              </w:rPr>
              <w:t>40</w:t>
            </w:r>
            <w:r w:rsidR="00D63B2D">
              <w:rPr>
                <w:b/>
                <w:bCs/>
                <w:color w:val="FFFFFF" w:themeColor="background1"/>
              </w:rPr>
              <w:t>. Please upload a Gantt chart</w:t>
            </w:r>
            <w:r w:rsidR="001933E0">
              <w:rPr>
                <w:b/>
                <w:bCs/>
                <w:color w:val="FFFFFF" w:themeColor="background1"/>
              </w:rPr>
              <w:t xml:space="preserve"> to support your project outline.</w:t>
            </w:r>
          </w:p>
        </w:tc>
      </w:tr>
      <w:tr w:rsidRPr="00773763" w:rsidR="00D63B2D" w:rsidTr="00BF36C1" w14:paraId="3C41B344" w14:textId="77777777">
        <w:tc>
          <w:tcPr>
            <w:tcW w:w="9016" w:type="dxa"/>
          </w:tcPr>
          <w:p w:rsidRPr="00773763" w:rsidR="00D63B2D" w:rsidP="00BF36C1" w:rsidRDefault="00D63B2D" w14:paraId="78B46989" w14:textId="44B42DAC"/>
        </w:tc>
      </w:tr>
    </w:tbl>
    <w:p w:rsidR="00D63B2D" w:rsidP="00973E94" w:rsidRDefault="00D63B2D" w14:paraId="742EDE68" w14:textId="77777777"/>
    <w:tbl>
      <w:tblPr>
        <w:tblStyle w:val="TableGrid"/>
        <w:tblW w:w="0" w:type="auto"/>
        <w:tblLook w:val="04A0" w:firstRow="1" w:lastRow="0" w:firstColumn="1" w:lastColumn="0" w:noHBand="0" w:noVBand="1"/>
      </w:tblPr>
      <w:tblGrid>
        <w:gridCol w:w="9016"/>
      </w:tblGrid>
      <w:tr w:rsidRPr="00891FA3" w:rsidR="00621334" w:rsidTr="00BF36C1" w14:paraId="6675241F" w14:textId="77777777">
        <w:tc>
          <w:tcPr>
            <w:tcW w:w="9016" w:type="dxa"/>
            <w:shd w:val="clear" w:color="auto" w:fill="2C7247"/>
          </w:tcPr>
          <w:p w:rsidRPr="00022B05" w:rsidR="00621334" w:rsidP="00BF36C1" w:rsidRDefault="000F37D8" w14:paraId="26BE1D42" w14:textId="5AA2390F">
            <w:pPr>
              <w:rPr>
                <w:b/>
                <w:bCs/>
                <w:color w:val="FFFFFF" w:themeColor="background1"/>
              </w:rPr>
            </w:pPr>
            <w:r>
              <w:rPr>
                <w:b/>
                <w:bCs/>
                <w:color w:val="FFFFFF" w:themeColor="background1"/>
              </w:rPr>
              <w:t xml:space="preserve">41. </w:t>
            </w:r>
            <w:r w:rsidRPr="00F42AB2" w:rsidR="00F42AB2">
              <w:rPr>
                <w:b/>
                <w:bCs/>
                <w:color w:val="FFFFFF" w:themeColor="background1"/>
              </w:rPr>
              <w:t xml:space="preserve">Will your project be concluded by </w:t>
            </w:r>
            <w:r w:rsidRPr="003526D7" w:rsidR="00502AD1">
              <w:rPr>
                <w:b/>
                <w:bCs/>
                <w:color w:val="FFFFFF" w:themeColor="background1"/>
              </w:rPr>
              <w:t>NOV</w:t>
            </w:r>
            <w:r w:rsidRPr="003526D7" w:rsidR="000F580A">
              <w:rPr>
                <w:b/>
                <w:bCs/>
                <w:color w:val="FFFFFF" w:themeColor="background1"/>
              </w:rPr>
              <w:t xml:space="preserve"> 2021</w:t>
            </w:r>
          </w:p>
        </w:tc>
      </w:tr>
      <w:tr w:rsidRPr="00773763" w:rsidR="00621334" w:rsidTr="00BF36C1" w14:paraId="56C6F098" w14:textId="77777777">
        <w:tc>
          <w:tcPr>
            <w:tcW w:w="9016" w:type="dxa"/>
          </w:tcPr>
          <w:p w:rsidRPr="00F42AB2" w:rsidR="00621334" w:rsidP="00BF36C1" w:rsidRDefault="000D6F17" w14:paraId="48D59F32" w14:textId="77777777">
            <w:pPr>
              <w:rPr>
                <w:rFonts w:cstheme="minorHAnsi"/>
                <w:spacing w:val="-1"/>
              </w:rPr>
            </w:pPr>
            <w:sdt>
              <w:sdtPr>
                <w:rPr>
                  <w:rFonts w:cstheme="minorHAnsi"/>
                  <w:spacing w:val="-1"/>
                </w:rPr>
                <w:alias w:val="Ts and Cs"/>
                <w:tag w:val="Ts and Cs"/>
                <w:id w:val="2102444522"/>
                <w14:checkbox>
                  <w14:checked w14:val="0"/>
                  <w14:checkedState w14:val="2612" w14:font="MS Gothic"/>
                  <w14:uncheckedState w14:val="2610" w14:font="MS Gothic"/>
                </w14:checkbox>
              </w:sdtPr>
              <w:sdtEndPr/>
              <w:sdtContent>
                <w:r w:rsidRPr="00F42AB2" w:rsidR="00621334">
                  <w:rPr>
                    <w:rFonts w:ascii="Segoe UI Symbol" w:hAnsi="Segoe UI Symbol" w:eastAsia="MS Gothic" w:cs="Segoe UI Symbol"/>
                    <w:spacing w:val="-1"/>
                  </w:rPr>
                  <w:t>☐</w:t>
                </w:r>
              </w:sdtContent>
            </w:sdt>
            <w:r w:rsidRPr="00F42AB2" w:rsidR="00F42AB2">
              <w:rPr>
                <w:rFonts w:cstheme="minorHAnsi"/>
                <w:spacing w:val="-1"/>
              </w:rPr>
              <w:t>Yes</w:t>
            </w:r>
          </w:p>
          <w:p w:rsidRPr="00F42AB2" w:rsidR="00F42AB2" w:rsidP="00BF36C1" w:rsidRDefault="000D6F17" w14:paraId="36F7AD7A" w14:textId="3C50F3D4">
            <w:pPr>
              <w:rPr>
                <w:rFonts w:ascii="Arial" w:hAnsi="Arial" w:cs="Arial"/>
                <w:spacing w:val="-1"/>
                <w:sz w:val="24"/>
                <w:szCs w:val="24"/>
              </w:rPr>
            </w:pPr>
            <w:sdt>
              <w:sdtPr>
                <w:rPr>
                  <w:rFonts w:cstheme="minorHAnsi"/>
                  <w:spacing w:val="-1"/>
                </w:rPr>
                <w:alias w:val="Ts and Cs"/>
                <w:tag w:val="Ts and Cs"/>
                <w:id w:val="-78527483"/>
                <w14:checkbox>
                  <w14:checked w14:val="0"/>
                  <w14:checkedState w14:val="2612" w14:font="MS Gothic"/>
                  <w14:uncheckedState w14:val="2610" w14:font="MS Gothic"/>
                </w14:checkbox>
              </w:sdtPr>
              <w:sdtEndPr/>
              <w:sdtContent>
                <w:r w:rsidRPr="00F42AB2" w:rsidR="00F42AB2">
                  <w:rPr>
                    <w:rFonts w:ascii="Segoe UI Symbol" w:hAnsi="Segoe UI Symbol" w:eastAsia="MS Gothic" w:cs="Segoe UI Symbol"/>
                    <w:spacing w:val="-1"/>
                  </w:rPr>
                  <w:t>☐</w:t>
                </w:r>
              </w:sdtContent>
            </w:sdt>
            <w:r w:rsidRPr="00F42AB2" w:rsidR="00F42AB2">
              <w:rPr>
                <w:rFonts w:cstheme="minorHAnsi"/>
                <w:spacing w:val="-1"/>
              </w:rPr>
              <w:t>No</w:t>
            </w:r>
          </w:p>
        </w:tc>
      </w:tr>
    </w:tbl>
    <w:p w:rsidR="00621334" w:rsidP="00973E94" w:rsidRDefault="00621334" w14:paraId="78985ADC" w14:textId="77777777"/>
    <w:tbl>
      <w:tblPr>
        <w:tblStyle w:val="TableGrid"/>
        <w:tblW w:w="0" w:type="auto"/>
        <w:tblLook w:val="04A0" w:firstRow="1" w:lastRow="0" w:firstColumn="1" w:lastColumn="0" w:noHBand="0" w:noVBand="1"/>
      </w:tblPr>
      <w:tblGrid>
        <w:gridCol w:w="9016"/>
      </w:tblGrid>
      <w:tr w:rsidRPr="00891FA3" w:rsidR="009169BC" w:rsidTr="00651C2F" w14:paraId="7405DBAC" w14:textId="77777777">
        <w:tc>
          <w:tcPr>
            <w:tcW w:w="9016" w:type="dxa"/>
            <w:shd w:val="clear" w:color="auto" w:fill="2C7247"/>
          </w:tcPr>
          <w:p w:rsidRPr="00022B05" w:rsidR="009169BC" w:rsidP="00651C2F" w:rsidRDefault="000F37D8" w14:paraId="650460E3" w14:textId="7ACE335B">
            <w:pPr>
              <w:rPr>
                <w:b/>
                <w:bCs/>
                <w:color w:val="FFFFFF" w:themeColor="background1"/>
              </w:rPr>
            </w:pPr>
            <w:r>
              <w:rPr>
                <w:b/>
                <w:bCs/>
                <w:color w:val="FFFFFF" w:themeColor="background1"/>
              </w:rPr>
              <w:t>4</w:t>
            </w:r>
            <w:r w:rsidR="00BB691A">
              <w:rPr>
                <w:b/>
                <w:bCs/>
                <w:color w:val="FFFFFF" w:themeColor="background1"/>
              </w:rPr>
              <w:t>2</w:t>
            </w:r>
            <w:r w:rsidR="009169BC">
              <w:rPr>
                <w:b/>
                <w:bCs/>
                <w:color w:val="FFFFFF" w:themeColor="background1"/>
              </w:rPr>
              <w:t xml:space="preserve">. </w:t>
            </w:r>
            <w:r w:rsidRPr="00022B05" w:rsidR="009169BC">
              <w:rPr>
                <w:b/>
                <w:bCs/>
                <w:color w:val="FFFFFF" w:themeColor="background1"/>
              </w:rPr>
              <w:t xml:space="preserve">Exploitation </w:t>
            </w:r>
            <w:r w:rsidR="005D5EFB">
              <w:rPr>
                <w:b/>
                <w:bCs/>
                <w:color w:val="FFFFFF" w:themeColor="background1"/>
              </w:rPr>
              <w:t xml:space="preserve">– Route to Market </w:t>
            </w:r>
            <w:r w:rsidR="00306B60">
              <w:rPr>
                <w:b/>
                <w:bCs/>
                <w:color w:val="FFFFFF" w:themeColor="background1"/>
              </w:rPr>
              <w:t>(3,000 characters max.)</w:t>
            </w:r>
          </w:p>
        </w:tc>
      </w:tr>
      <w:tr w:rsidRPr="00773763" w:rsidR="009169BC" w:rsidTr="00651C2F" w14:paraId="09DAB369" w14:textId="77777777">
        <w:tc>
          <w:tcPr>
            <w:tcW w:w="9016" w:type="dxa"/>
          </w:tcPr>
          <w:p w:rsidRPr="00773763" w:rsidR="009169BC" w:rsidP="00651C2F" w:rsidRDefault="009169BC" w14:paraId="1FC95550" w14:textId="2E08222D">
            <w:r w:rsidRPr="005E3AE3">
              <w:t>P</w:t>
            </w:r>
            <w:r w:rsidRPr="005E3AE3" w:rsidR="00BB691A">
              <w:t>lease</w:t>
            </w:r>
            <w:r w:rsidRPr="005E3AE3">
              <w:t xml:space="preserve"> provide details of</w:t>
            </w:r>
            <w:r w:rsidRPr="005E3AE3" w:rsidR="001E1F05">
              <w:t xml:space="preserve"> </w:t>
            </w:r>
            <w:r w:rsidRPr="005E3AE3">
              <w:t xml:space="preserve">how you intend to bring your product or service to market following successful </w:t>
            </w:r>
            <w:r w:rsidRPr="005E3AE3" w:rsidR="005D5EFB">
              <w:t>demonstratio</w:t>
            </w:r>
            <w:r w:rsidRPr="005E3AE3" w:rsidR="006507D9">
              <w:t>n through t</w:t>
            </w:r>
            <w:r w:rsidRPr="005E3AE3" w:rsidR="00BB691A">
              <w:t>his programme</w:t>
            </w:r>
            <w:r w:rsidRPr="005E3AE3" w:rsidR="006507D9">
              <w:t>.</w:t>
            </w:r>
            <w:r w:rsidR="00E44E0B">
              <w:t xml:space="preserve"> </w:t>
            </w:r>
          </w:p>
        </w:tc>
      </w:tr>
      <w:tr w:rsidR="009169BC" w:rsidTr="00651C2F" w14:paraId="08A17EF3" w14:textId="77777777">
        <w:tc>
          <w:tcPr>
            <w:tcW w:w="9016" w:type="dxa"/>
          </w:tcPr>
          <w:p w:rsidR="009169BC" w:rsidP="00651C2F" w:rsidRDefault="009169BC" w14:paraId="2621725A" w14:textId="77777777"/>
          <w:p w:rsidR="009169BC" w:rsidP="00651C2F" w:rsidRDefault="009169BC" w14:paraId="6C2CAACE" w14:textId="77777777"/>
        </w:tc>
      </w:tr>
    </w:tbl>
    <w:p w:rsidR="009169BC" w:rsidP="00973E94" w:rsidRDefault="009169BC" w14:paraId="601A1E2C" w14:textId="47C5F4EE"/>
    <w:tbl>
      <w:tblPr>
        <w:tblStyle w:val="TableGrid"/>
        <w:tblW w:w="0" w:type="auto"/>
        <w:tblLook w:val="04A0" w:firstRow="1" w:lastRow="0" w:firstColumn="1" w:lastColumn="0" w:noHBand="0" w:noVBand="1"/>
      </w:tblPr>
      <w:tblGrid>
        <w:gridCol w:w="9016"/>
      </w:tblGrid>
      <w:tr w:rsidRPr="00891FA3" w:rsidR="00D01628" w:rsidTr="00BF36C1" w14:paraId="7FFFDBD2" w14:textId="77777777">
        <w:tc>
          <w:tcPr>
            <w:tcW w:w="9016" w:type="dxa"/>
            <w:shd w:val="clear" w:color="auto" w:fill="2C7247"/>
          </w:tcPr>
          <w:p w:rsidRPr="00022B05" w:rsidR="00D01628" w:rsidP="00BF36C1" w:rsidRDefault="000F37D8" w14:paraId="756A099E" w14:textId="1CE1F9BF">
            <w:pPr>
              <w:rPr>
                <w:b/>
                <w:bCs/>
                <w:color w:val="FFFFFF" w:themeColor="background1"/>
              </w:rPr>
            </w:pPr>
            <w:r>
              <w:rPr>
                <w:b/>
                <w:bCs/>
                <w:color w:val="FFFFFF" w:themeColor="background1"/>
              </w:rPr>
              <w:t>4</w:t>
            </w:r>
            <w:r w:rsidR="00BB691A">
              <w:rPr>
                <w:b/>
                <w:bCs/>
                <w:color w:val="FFFFFF" w:themeColor="background1"/>
              </w:rPr>
              <w:t>3</w:t>
            </w:r>
            <w:r w:rsidR="008F7632">
              <w:rPr>
                <w:b/>
                <w:bCs/>
                <w:color w:val="FFFFFF" w:themeColor="background1"/>
              </w:rPr>
              <w:t xml:space="preserve">. </w:t>
            </w:r>
            <w:r w:rsidRPr="008F7632" w:rsidR="008F7632">
              <w:rPr>
                <w:b/>
                <w:bCs/>
                <w:color w:val="FFFFFF" w:themeColor="background1"/>
              </w:rPr>
              <w:t xml:space="preserve">Please upload any images, </w:t>
            </w:r>
            <w:proofErr w:type="gramStart"/>
            <w:r w:rsidRPr="008F7632" w:rsidR="008F7632">
              <w:rPr>
                <w:b/>
                <w:bCs/>
                <w:color w:val="FFFFFF" w:themeColor="background1"/>
              </w:rPr>
              <w:t>diagrams</w:t>
            </w:r>
            <w:proofErr w:type="gramEnd"/>
            <w:r w:rsidRPr="008F7632" w:rsidR="008F7632">
              <w:rPr>
                <w:b/>
                <w:bCs/>
                <w:color w:val="FFFFFF" w:themeColor="background1"/>
              </w:rPr>
              <w:t xml:space="preserve"> or figures to support this section</w:t>
            </w:r>
            <w:r w:rsidR="008F7632">
              <w:rPr>
                <w:b/>
                <w:bCs/>
                <w:color w:val="FFFFFF" w:themeColor="background1"/>
              </w:rPr>
              <w:t>.</w:t>
            </w:r>
          </w:p>
        </w:tc>
      </w:tr>
      <w:tr w:rsidRPr="00773763" w:rsidR="00D01628" w:rsidTr="00BF36C1" w14:paraId="5B30DAF8" w14:textId="77777777">
        <w:tc>
          <w:tcPr>
            <w:tcW w:w="9016" w:type="dxa"/>
          </w:tcPr>
          <w:p w:rsidRPr="00773763" w:rsidR="00D01628" w:rsidP="00BF36C1" w:rsidRDefault="00D01628" w14:paraId="15A0F703" w14:textId="77777777"/>
        </w:tc>
      </w:tr>
    </w:tbl>
    <w:p w:rsidR="00D01628" w:rsidP="00973E94" w:rsidRDefault="00D01628" w14:paraId="7B43DC5E" w14:textId="77777777"/>
    <w:tbl>
      <w:tblPr>
        <w:tblStyle w:val="TableGrid"/>
        <w:tblW w:w="0" w:type="auto"/>
        <w:tblLook w:val="04A0" w:firstRow="1" w:lastRow="0" w:firstColumn="1" w:lastColumn="0" w:noHBand="0" w:noVBand="1"/>
      </w:tblPr>
      <w:tblGrid>
        <w:gridCol w:w="9016"/>
      </w:tblGrid>
      <w:tr w:rsidR="00F566D8" w:rsidTr="001362E2" w14:paraId="40A0593A" w14:textId="77777777">
        <w:tc>
          <w:tcPr>
            <w:tcW w:w="9016" w:type="dxa"/>
            <w:shd w:val="clear" w:color="auto" w:fill="2C7247"/>
          </w:tcPr>
          <w:p w:rsidRPr="00891FA3" w:rsidR="00F566D8" w:rsidP="00DD0308" w:rsidRDefault="00366A4F" w14:paraId="735C8D29" w14:textId="672ABD99">
            <w:pPr>
              <w:rPr>
                <w:b/>
                <w:bCs/>
                <w:color w:val="FFFFFF" w:themeColor="background1"/>
              </w:rPr>
            </w:pPr>
            <w:r>
              <w:rPr>
                <w:b/>
                <w:bCs/>
                <w:color w:val="FFFFFF" w:themeColor="background1"/>
              </w:rPr>
              <w:t>4</w:t>
            </w:r>
            <w:r w:rsidR="00BB691A">
              <w:rPr>
                <w:b/>
                <w:bCs/>
                <w:color w:val="FFFFFF" w:themeColor="background1"/>
              </w:rPr>
              <w:t>4</w:t>
            </w:r>
            <w:r w:rsidR="00022B05">
              <w:rPr>
                <w:b/>
                <w:bCs/>
                <w:color w:val="FFFFFF" w:themeColor="background1"/>
              </w:rPr>
              <w:t xml:space="preserve">. </w:t>
            </w:r>
            <w:r w:rsidR="00D77738">
              <w:rPr>
                <w:b/>
                <w:bCs/>
                <w:color w:val="FFFFFF" w:themeColor="background1"/>
              </w:rPr>
              <w:t>Project Finances</w:t>
            </w:r>
          </w:p>
        </w:tc>
      </w:tr>
      <w:tr w:rsidR="00F566D8" w:rsidTr="00DD0308" w14:paraId="2B02C05A" w14:textId="77777777">
        <w:tc>
          <w:tcPr>
            <w:tcW w:w="9016" w:type="dxa"/>
          </w:tcPr>
          <w:p w:rsidR="00F566D8" w:rsidP="00DD0308" w:rsidRDefault="00F911B1" w14:paraId="628BDF4F" w14:textId="29D0DD41">
            <w:r>
              <w:t>Please provide details of</w:t>
            </w:r>
            <w:r w:rsidRPr="00F566D8" w:rsidR="00F566D8">
              <w:t xml:space="preserve"> </w:t>
            </w:r>
            <w:r w:rsidR="00415B42">
              <w:t xml:space="preserve">how </w:t>
            </w:r>
            <w:r w:rsidRPr="00F566D8" w:rsidR="00F566D8">
              <w:t>much the project</w:t>
            </w:r>
            <w:r>
              <w:t xml:space="preserve"> will</w:t>
            </w:r>
            <w:r w:rsidRPr="00F566D8" w:rsidR="00F566D8">
              <w:t xml:space="preserve"> cost to deliver and how </w:t>
            </w:r>
            <w:r>
              <w:t>the budget will</w:t>
            </w:r>
            <w:r w:rsidRPr="00F566D8" w:rsidR="00F566D8">
              <w:t xml:space="preserve"> be spent to ensure value for money</w:t>
            </w:r>
            <w:r>
              <w:t>.</w:t>
            </w:r>
            <w:r w:rsidRPr="00F566D8" w:rsidR="00F566D8">
              <w:t xml:space="preserve"> This section can be edited.</w:t>
            </w:r>
          </w:p>
        </w:tc>
      </w:tr>
      <w:tr w:rsidR="00F566D8" w:rsidTr="00DD0308" w14:paraId="687F2187" w14:textId="77777777">
        <w:tc>
          <w:tcPr>
            <w:tcW w:w="9016" w:type="dxa"/>
          </w:tcPr>
          <w:p w:rsidR="001B30E3" w:rsidRDefault="001B30E3" w14:paraId="155EB24C" w14:textId="185A3A3D"/>
          <w:tbl>
            <w:tblPr>
              <w:tblStyle w:val="TableGrid"/>
              <w:tblW w:w="8784" w:type="dxa"/>
              <w:tblLook w:val="04A0" w:firstRow="1" w:lastRow="0" w:firstColumn="1" w:lastColumn="0" w:noHBand="0" w:noVBand="1"/>
            </w:tblPr>
            <w:tblGrid>
              <w:gridCol w:w="4326"/>
              <w:gridCol w:w="1080"/>
              <w:gridCol w:w="1488"/>
              <w:gridCol w:w="1890"/>
            </w:tblGrid>
            <w:tr w:rsidRPr="001B30E3" w:rsidR="001B30E3" w:rsidTr="001B30E3" w14:paraId="27185864" w14:textId="77777777">
              <w:trPr>
                <w:trHeight w:val="924"/>
              </w:trPr>
              <w:tc>
                <w:tcPr>
                  <w:tcW w:w="8784" w:type="dxa"/>
                  <w:gridSpan w:val="4"/>
                </w:tcPr>
                <w:p w:rsidRPr="001B30E3" w:rsidR="001B30E3" w:rsidP="001B30E3" w:rsidRDefault="001B30E3" w14:paraId="2925B833" w14:textId="53ECE328">
                  <w:pPr>
                    <w:rPr>
                      <w:rFonts w:ascii="Arial" w:hAnsi="Arial" w:cs="Arial"/>
                      <w:b/>
                      <w:color w:val="0070C0"/>
                      <w:spacing w:val="-1"/>
                    </w:rPr>
                  </w:pPr>
                  <w:r w:rsidRPr="001B30E3">
                    <w:rPr>
                      <w:rFonts w:ascii="Calibri" w:hAnsi="Calibri" w:cs="Calibri"/>
                      <w:spacing w:val="-1"/>
                    </w:rPr>
                    <w:t>Use this table to detail your costings for the project. List each person involved, along with their daily rate and number of days worked. Also include other costs, such as equipment, material and contracting.</w:t>
                  </w:r>
                </w:p>
              </w:tc>
            </w:tr>
            <w:tr w:rsidRPr="001B30E3" w:rsidR="001B30E3" w:rsidTr="001B30E3" w14:paraId="22FE0081" w14:textId="77777777">
              <w:trPr>
                <w:trHeight w:val="457"/>
              </w:trPr>
              <w:tc>
                <w:tcPr>
                  <w:tcW w:w="4326" w:type="dxa"/>
                  <w:shd w:val="clear" w:color="auto" w:fill="FFFFFF" w:themeFill="background1"/>
                </w:tcPr>
                <w:p w:rsidRPr="001B30E3" w:rsidR="001B30E3" w:rsidP="001B30E3" w:rsidRDefault="001B30E3" w14:paraId="6C03C253" w14:textId="77777777">
                  <w:pPr>
                    <w:tabs>
                      <w:tab w:val="left" w:pos="1959"/>
                    </w:tabs>
                    <w:rPr>
                      <w:rFonts w:ascii="Calibri" w:hAnsi="Calibri" w:cs="Calibri"/>
                      <w:b/>
                      <w:spacing w:val="-1"/>
                    </w:rPr>
                  </w:pPr>
                  <w:r w:rsidRPr="001B30E3">
                    <w:rPr>
                      <w:rFonts w:ascii="Calibri" w:hAnsi="Calibri" w:cs="Calibri"/>
                      <w:b/>
                      <w:spacing w:val="-1"/>
                    </w:rPr>
                    <w:t>Name of employee and company if in collaboration</w:t>
                  </w:r>
                </w:p>
              </w:tc>
              <w:tc>
                <w:tcPr>
                  <w:tcW w:w="1080" w:type="dxa"/>
                </w:tcPr>
                <w:p w:rsidRPr="001B30E3" w:rsidR="001B30E3" w:rsidP="001B30E3" w:rsidRDefault="001B30E3" w14:paraId="6742EDB9" w14:textId="77777777">
                  <w:pPr>
                    <w:rPr>
                      <w:rFonts w:ascii="Calibri" w:hAnsi="Calibri" w:cs="Calibri"/>
                      <w:b/>
                      <w:spacing w:val="-1"/>
                    </w:rPr>
                  </w:pPr>
                  <w:r w:rsidRPr="001B30E3">
                    <w:rPr>
                      <w:rFonts w:ascii="Calibri" w:hAnsi="Calibri" w:cs="Calibri"/>
                      <w:b/>
                      <w:spacing w:val="-1"/>
                    </w:rPr>
                    <w:t xml:space="preserve">Daily rate </w:t>
                  </w:r>
                </w:p>
              </w:tc>
              <w:tc>
                <w:tcPr>
                  <w:tcW w:w="1487" w:type="dxa"/>
                </w:tcPr>
                <w:p w:rsidRPr="001B30E3" w:rsidR="001B30E3" w:rsidP="001B30E3" w:rsidRDefault="001B30E3" w14:paraId="0DA6D0EA" w14:textId="77777777">
                  <w:pPr>
                    <w:rPr>
                      <w:rFonts w:ascii="Calibri" w:hAnsi="Calibri" w:cs="Calibri"/>
                      <w:b/>
                      <w:spacing w:val="-1"/>
                    </w:rPr>
                  </w:pPr>
                  <w:r w:rsidRPr="001B30E3">
                    <w:rPr>
                      <w:rFonts w:ascii="Calibri" w:hAnsi="Calibri" w:cs="Calibri"/>
                      <w:b/>
                      <w:spacing w:val="-1"/>
                    </w:rPr>
                    <w:t>Number of days per employee</w:t>
                  </w:r>
                </w:p>
              </w:tc>
              <w:tc>
                <w:tcPr>
                  <w:tcW w:w="1890" w:type="dxa"/>
                </w:tcPr>
                <w:p w:rsidRPr="001B30E3" w:rsidR="001B30E3" w:rsidP="001B30E3" w:rsidRDefault="001B30E3" w14:paraId="53A95A67" w14:textId="77777777">
                  <w:pPr>
                    <w:rPr>
                      <w:rFonts w:ascii="Calibri" w:hAnsi="Calibri" w:cs="Calibri"/>
                      <w:b/>
                      <w:spacing w:val="-1"/>
                    </w:rPr>
                  </w:pPr>
                  <w:r w:rsidRPr="001B30E3">
                    <w:rPr>
                      <w:rFonts w:ascii="Calibri" w:hAnsi="Calibri" w:cs="Calibri"/>
                      <w:b/>
                      <w:spacing w:val="-1"/>
                    </w:rPr>
                    <w:t xml:space="preserve">Total budget (£) </w:t>
                  </w:r>
                </w:p>
              </w:tc>
            </w:tr>
            <w:tr w:rsidRPr="001B30E3" w:rsidR="001B30E3" w:rsidTr="001B30E3" w14:paraId="1BD4548F" w14:textId="77777777">
              <w:trPr>
                <w:trHeight w:val="457"/>
              </w:trPr>
              <w:tc>
                <w:tcPr>
                  <w:tcW w:w="4326" w:type="dxa"/>
                </w:tcPr>
                <w:p w:rsidRPr="001B30E3" w:rsidR="001B30E3" w:rsidP="001B30E3" w:rsidRDefault="001B30E3" w14:paraId="05661B99" w14:textId="77777777">
                  <w:pPr>
                    <w:rPr>
                      <w:rFonts w:ascii="Calibri" w:hAnsi="Calibri" w:cs="Calibri"/>
                      <w:spacing w:val="-1"/>
                    </w:rPr>
                  </w:pPr>
                </w:p>
              </w:tc>
              <w:tc>
                <w:tcPr>
                  <w:tcW w:w="1080" w:type="dxa"/>
                </w:tcPr>
                <w:p w:rsidRPr="001B30E3" w:rsidR="001B30E3" w:rsidP="001B30E3" w:rsidRDefault="001B30E3" w14:paraId="393D820B" w14:textId="77777777">
                  <w:pPr>
                    <w:rPr>
                      <w:rFonts w:ascii="Calibri" w:hAnsi="Calibri" w:cs="Calibri"/>
                      <w:spacing w:val="-1"/>
                    </w:rPr>
                  </w:pPr>
                  <w:r w:rsidRPr="001B30E3">
                    <w:rPr>
                      <w:rFonts w:ascii="Calibri" w:hAnsi="Calibri" w:cs="Calibri"/>
                      <w:spacing w:val="-1"/>
                    </w:rPr>
                    <w:t>£</w:t>
                  </w:r>
                </w:p>
              </w:tc>
              <w:tc>
                <w:tcPr>
                  <w:tcW w:w="1487" w:type="dxa"/>
                </w:tcPr>
                <w:p w:rsidRPr="001B30E3" w:rsidR="001B30E3" w:rsidP="001B30E3" w:rsidRDefault="001B30E3" w14:paraId="07B2A216" w14:textId="77777777">
                  <w:pPr>
                    <w:rPr>
                      <w:rFonts w:ascii="Calibri" w:hAnsi="Calibri" w:cs="Calibri"/>
                      <w:spacing w:val="-1"/>
                    </w:rPr>
                  </w:pPr>
                </w:p>
              </w:tc>
              <w:tc>
                <w:tcPr>
                  <w:tcW w:w="1890" w:type="dxa"/>
                  <w:shd w:val="clear" w:color="auto" w:fill="FFFFFF" w:themeFill="background1"/>
                </w:tcPr>
                <w:p w:rsidRPr="001B30E3" w:rsidR="001B30E3" w:rsidP="001B30E3" w:rsidRDefault="001B30E3" w14:paraId="6B00E168" w14:textId="77777777">
                  <w:pPr>
                    <w:rPr>
                      <w:rFonts w:ascii="Calibri" w:hAnsi="Calibri" w:cs="Calibri"/>
                      <w:spacing w:val="-1"/>
                    </w:rPr>
                  </w:pPr>
                  <w:r w:rsidRPr="001B30E3">
                    <w:rPr>
                      <w:rFonts w:ascii="Calibri" w:hAnsi="Calibri" w:cs="Calibri"/>
                      <w:spacing w:val="-1"/>
                    </w:rPr>
                    <w:t>0</w:t>
                  </w:r>
                </w:p>
              </w:tc>
            </w:tr>
            <w:tr w:rsidRPr="001B30E3" w:rsidR="001B30E3" w:rsidTr="001B30E3" w14:paraId="61895556" w14:textId="77777777">
              <w:trPr>
                <w:trHeight w:val="500"/>
              </w:trPr>
              <w:tc>
                <w:tcPr>
                  <w:tcW w:w="4326" w:type="dxa"/>
                </w:tcPr>
                <w:p w:rsidRPr="001B30E3" w:rsidR="001B30E3" w:rsidP="001B30E3" w:rsidRDefault="001B30E3" w14:paraId="3BBCBC81" w14:textId="77777777">
                  <w:pPr>
                    <w:rPr>
                      <w:rFonts w:ascii="Calibri" w:hAnsi="Calibri" w:cs="Calibri"/>
                      <w:spacing w:val="-1"/>
                    </w:rPr>
                  </w:pPr>
                </w:p>
              </w:tc>
              <w:tc>
                <w:tcPr>
                  <w:tcW w:w="1080" w:type="dxa"/>
                </w:tcPr>
                <w:p w:rsidRPr="001B30E3" w:rsidR="001B30E3" w:rsidP="001B30E3" w:rsidRDefault="001B30E3" w14:paraId="52987070" w14:textId="77777777">
                  <w:pPr>
                    <w:rPr>
                      <w:rFonts w:ascii="Calibri" w:hAnsi="Calibri" w:cs="Calibri"/>
                      <w:spacing w:val="-1"/>
                    </w:rPr>
                  </w:pPr>
                  <w:r w:rsidRPr="001B30E3">
                    <w:rPr>
                      <w:rFonts w:ascii="Calibri" w:hAnsi="Calibri" w:cs="Calibri"/>
                      <w:spacing w:val="-1"/>
                    </w:rPr>
                    <w:t>£</w:t>
                  </w:r>
                </w:p>
              </w:tc>
              <w:tc>
                <w:tcPr>
                  <w:tcW w:w="1487" w:type="dxa"/>
                </w:tcPr>
                <w:p w:rsidRPr="001B30E3" w:rsidR="001B30E3" w:rsidP="001B30E3" w:rsidRDefault="001B30E3" w14:paraId="3D1E4EC8" w14:textId="77777777">
                  <w:pPr>
                    <w:rPr>
                      <w:rFonts w:ascii="Calibri" w:hAnsi="Calibri" w:cs="Calibri"/>
                      <w:spacing w:val="-1"/>
                    </w:rPr>
                  </w:pPr>
                </w:p>
              </w:tc>
              <w:tc>
                <w:tcPr>
                  <w:tcW w:w="1890" w:type="dxa"/>
                  <w:shd w:val="clear" w:color="auto" w:fill="FFFFFF" w:themeFill="background1"/>
                </w:tcPr>
                <w:p w:rsidRPr="001B30E3" w:rsidR="001B30E3" w:rsidP="001B30E3" w:rsidRDefault="001B30E3" w14:paraId="4EC11D2E" w14:textId="77777777">
                  <w:pPr>
                    <w:rPr>
                      <w:rFonts w:ascii="Calibri" w:hAnsi="Calibri" w:cs="Calibri"/>
                      <w:spacing w:val="-1"/>
                    </w:rPr>
                  </w:pPr>
                  <w:r w:rsidRPr="001B30E3">
                    <w:rPr>
                      <w:rFonts w:ascii="Calibri" w:hAnsi="Calibri" w:cs="Calibri"/>
                      <w:spacing w:val="-1"/>
                    </w:rPr>
                    <w:fldChar w:fldCharType="begin"/>
                  </w:r>
                  <w:r w:rsidRPr="001B30E3">
                    <w:rPr>
                      <w:rFonts w:ascii="Calibri" w:hAnsi="Calibri" w:cs="Calibri"/>
                      <w:spacing w:val="-1"/>
                    </w:rPr>
                    <w:instrText xml:space="preserve"> =PRODUCT(LEFT) </w:instrText>
                  </w:r>
                  <w:r w:rsidRPr="001B30E3">
                    <w:rPr>
                      <w:rFonts w:ascii="Calibri" w:hAnsi="Calibri" w:cs="Calibri"/>
                      <w:spacing w:val="-1"/>
                    </w:rPr>
                    <w:fldChar w:fldCharType="separate"/>
                  </w:r>
                  <w:r w:rsidRPr="001B30E3">
                    <w:rPr>
                      <w:rFonts w:ascii="Calibri" w:hAnsi="Calibri" w:cs="Calibri"/>
                      <w:noProof/>
                      <w:spacing w:val="-1"/>
                    </w:rPr>
                    <w:t>0</w:t>
                  </w:r>
                  <w:r w:rsidRPr="001B30E3">
                    <w:rPr>
                      <w:rFonts w:ascii="Calibri" w:hAnsi="Calibri" w:cs="Calibri"/>
                      <w:spacing w:val="-1"/>
                    </w:rPr>
                    <w:fldChar w:fldCharType="end"/>
                  </w:r>
                </w:p>
              </w:tc>
            </w:tr>
            <w:tr w:rsidRPr="001B30E3" w:rsidR="001B30E3" w:rsidTr="001B30E3" w14:paraId="609B3F37" w14:textId="77777777">
              <w:trPr>
                <w:trHeight w:val="491"/>
              </w:trPr>
              <w:tc>
                <w:tcPr>
                  <w:tcW w:w="4326" w:type="dxa"/>
                </w:tcPr>
                <w:p w:rsidRPr="001B30E3" w:rsidR="001B30E3" w:rsidP="001B30E3" w:rsidRDefault="001B30E3" w14:paraId="6C9BA619" w14:textId="77777777">
                  <w:pPr>
                    <w:rPr>
                      <w:rFonts w:ascii="Calibri" w:hAnsi="Calibri" w:cs="Calibri"/>
                      <w:spacing w:val="-1"/>
                    </w:rPr>
                  </w:pPr>
                </w:p>
              </w:tc>
              <w:tc>
                <w:tcPr>
                  <w:tcW w:w="1080" w:type="dxa"/>
                </w:tcPr>
                <w:p w:rsidRPr="001B30E3" w:rsidR="001B30E3" w:rsidP="001B30E3" w:rsidRDefault="001B30E3" w14:paraId="2A3FEF77" w14:textId="77777777">
                  <w:pPr>
                    <w:rPr>
                      <w:rFonts w:ascii="Calibri" w:hAnsi="Calibri" w:cs="Calibri"/>
                      <w:spacing w:val="-1"/>
                    </w:rPr>
                  </w:pPr>
                  <w:r w:rsidRPr="001B30E3">
                    <w:rPr>
                      <w:rFonts w:ascii="Calibri" w:hAnsi="Calibri" w:cs="Calibri"/>
                      <w:spacing w:val="-1"/>
                    </w:rPr>
                    <w:t>£</w:t>
                  </w:r>
                </w:p>
              </w:tc>
              <w:tc>
                <w:tcPr>
                  <w:tcW w:w="1487" w:type="dxa"/>
                </w:tcPr>
                <w:p w:rsidRPr="001B30E3" w:rsidR="001B30E3" w:rsidP="001B30E3" w:rsidRDefault="001B30E3" w14:paraId="71D26EBC" w14:textId="77777777">
                  <w:pPr>
                    <w:rPr>
                      <w:rFonts w:ascii="Calibri" w:hAnsi="Calibri" w:cs="Calibri"/>
                      <w:spacing w:val="-1"/>
                    </w:rPr>
                  </w:pPr>
                </w:p>
              </w:tc>
              <w:tc>
                <w:tcPr>
                  <w:tcW w:w="1890" w:type="dxa"/>
                  <w:shd w:val="clear" w:color="auto" w:fill="FFFFFF" w:themeFill="background1"/>
                </w:tcPr>
                <w:p w:rsidRPr="001B30E3" w:rsidR="001B30E3" w:rsidP="001B30E3" w:rsidRDefault="001B30E3" w14:paraId="30EF1F94" w14:textId="77777777">
                  <w:pPr>
                    <w:rPr>
                      <w:rFonts w:ascii="Calibri" w:hAnsi="Calibri" w:cs="Calibri"/>
                      <w:spacing w:val="-1"/>
                    </w:rPr>
                  </w:pPr>
                  <w:r w:rsidRPr="001B30E3">
                    <w:rPr>
                      <w:rFonts w:ascii="Calibri" w:hAnsi="Calibri" w:cs="Calibri"/>
                      <w:spacing w:val="-1"/>
                    </w:rPr>
                    <w:fldChar w:fldCharType="begin"/>
                  </w:r>
                  <w:r w:rsidRPr="001B30E3">
                    <w:rPr>
                      <w:rFonts w:ascii="Calibri" w:hAnsi="Calibri" w:cs="Calibri"/>
                      <w:spacing w:val="-1"/>
                    </w:rPr>
                    <w:instrText xml:space="preserve"> =PRODUCT(LEFT) </w:instrText>
                  </w:r>
                  <w:r w:rsidRPr="001B30E3">
                    <w:rPr>
                      <w:rFonts w:ascii="Calibri" w:hAnsi="Calibri" w:cs="Calibri"/>
                      <w:spacing w:val="-1"/>
                    </w:rPr>
                    <w:fldChar w:fldCharType="separate"/>
                  </w:r>
                  <w:r w:rsidRPr="001B30E3">
                    <w:rPr>
                      <w:rFonts w:ascii="Calibri" w:hAnsi="Calibri" w:cs="Calibri"/>
                      <w:noProof/>
                      <w:spacing w:val="-1"/>
                    </w:rPr>
                    <w:t>0</w:t>
                  </w:r>
                  <w:r w:rsidRPr="001B30E3">
                    <w:rPr>
                      <w:rFonts w:ascii="Calibri" w:hAnsi="Calibri" w:cs="Calibri"/>
                      <w:spacing w:val="-1"/>
                    </w:rPr>
                    <w:fldChar w:fldCharType="end"/>
                  </w:r>
                </w:p>
              </w:tc>
            </w:tr>
            <w:tr w:rsidRPr="001B30E3" w:rsidR="001B30E3" w:rsidTr="001B30E3" w14:paraId="6B8C20B8" w14:textId="77777777">
              <w:trPr>
                <w:trHeight w:val="491"/>
              </w:trPr>
              <w:tc>
                <w:tcPr>
                  <w:tcW w:w="4326" w:type="dxa"/>
                </w:tcPr>
                <w:p w:rsidRPr="001B30E3" w:rsidR="001B30E3" w:rsidP="001B30E3" w:rsidRDefault="001B30E3" w14:paraId="3ED501A3" w14:textId="77777777">
                  <w:pPr>
                    <w:rPr>
                      <w:rFonts w:ascii="Calibri" w:hAnsi="Calibri" w:cs="Calibri"/>
                      <w:spacing w:val="-1"/>
                    </w:rPr>
                  </w:pPr>
                </w:p>
              </w:tc>
              <w:tc>
                <w:tcPr>
                  <w:tcW w:w="1080" w:type="dxa"/>
                </w:tcPr>
                <w:p w:rsidRPr="001B30E3" w:rsidR="001B30E3" w:rsidP="001B30E3" w:rsidRDefault="001B30E3" w14:paraId="0CACB032" w14:textId="77777777">
                  <w:pPr>
                    <w:rPr>
                      <w:rFonts w:ascii="Calibri" w:hAnsi="Calibri" w:cs="Calibri"/>
                      <w:spacing w:val="-1"/>
                    </w:rPr>
                  </w:pPr>
                  <w:r w:rsidRPr="001B30E3">
                    <w:rPr>
                      <w:rFonts w:ascii="Calibri" w:hAnsi="Calibri" w:cs="Calibri"/>
                      <w:spacing w:val="-1"/>
                    </w:rPr>
                    <w:t>£</w:t>
                  </w:r>
                </w:p>
              </w:tc>
              <w:tc>
                <w:tcPr>
                  <w:tcW w:w="1487" w:type="dxa"/>
                </w:tcPr>
                <w:p w:rsidRPr="001B30E3" w:rsidR="001B30E3" w:rsidP="001B30E3" w:rsidRDefault="001B30E3" w14:paraId="57F029CE" w14:textId="77777777">
                  <w:pPr>
                    <w:rPr>
                      <w:rFonts w:ascii="Calibri" w:hAnsi="Calibri" w:cs="Calibri"/>
                      <w:spacing w:val="-1"/>
                    </w:rPr>
                  </w:pPr>
                </w:p>
              </w:tc>
              <w:tc>
                <w:tcPr>
                  <w:tcW w:w="1890" w:type="dxa"/>
                  <w:shd w:val="clear" w:color="auto" w:fill="FFFFFF" w:themeFill="background1"/>
                </w:tcPr>
                <w:p w:rsidRPr="001B30E3" w:rsidR="001B30E3" w:rsidP="001B30E3" w:rsidRDefault="001B30E3" w14:paraId="3380B428" w14:textId="77777777">
                  <w:pPr>
                    <w:rPr>
                      <w:rFonts w:ascii="Calibri" w:hAnsi="Calibri" w:cs="Calibri"/>
                      <w:spacing w:val="-1"/>
                    </w:rPr>
                  </w:pPr>
                  <w:r w:rsidRPr="001B30E3">
                    <w:rPr>
                      <w:rFonts w:ascii="Calibri" w:hAnsi="Calibri" w:cs="Calibri"/>
                      <w:spacing w:val="-1"/>
                    </w:rPr>
                    <w:fldChar w:fldCharType="begin"/>
                  </w:r>
                  <w:r w:rsidRPr="001B30E3">
                    <w:rPr>
                      <w:rFonts w:ascii="Calibri" w:hAnsi="Calibri" w:cs="Calibri"/>
                      <w:spacing w:val="-1"/>
                    </w:rPr>
                    <w:instrText xml:space="preserve"> =PRODUCT(LEFT) </w:instrText>
                  </w:r>
                  <w:r w:rsidRPr="001B30E3">
                    <w:rPr>
                      <w:rFonts w:ascii="Calibri" w:hAnsi="Calibri" w:cs="Calibri"/>
                      <w:spacing w:val="-1"/>
                    </w:rPr>
                    <w:fldChar w:fldCharType="separate"/>
                  </w:r>
                  <w:r w:rsidRPr="001B30E3">
                    <w:rPr>
                      <w:rFonts w:ascii="Calibri" w:hAnsi="Calibri" w:cs="Calibri"/>
                      <w:noProof/>
                      <w:spacing w:val="-1"/>
                    </w:rPr>
                    <w:t>0</w:t>
                  </w:r>
                  <w:r w:rsidRPr="001B30E3">
                    <w:rPr>
                      <w:rFonts w:ascii="Calibri" w:hAnsi="Calibri" w:cs="Calibri"/>
                      <w:spacing w:val="-1"/>
                    </w:rPr>
                    <w:fldChar w:fldCharType="end"/>
                  </w:r>
                </w:p>
              </w:tc>
            </w:tr>
            <w:tr w:rsidRPr="001B30E3" w:rsidR="001B30E3" w:rsidTr="001B30E3" w14:paraId="7464E694" w14:textId="77777777">
              <w:trPr>
                <w:trHeight w:val="457"/>
              </w:trPr>
              <w:tc>
                <w:tcPr>
                  <w:tcW w:w="6894" w:type="dxa"/>
                  <w:gridSpan w:val="3"/>
                </w:tcPr>
                <w:p w:rsidRPr="001B30E3" w:rsidR="001B30E3" w:rsidP="001B30E3" w:rsidRDefault="001B30E3" w14:paraId="79D029E7" w14:textId="77777777">
                  <w:pPr>
                    <w:jc w:val="right"/>
                    <w:rPr>
                      <w:rFonts w:ascii="Calibri" w:hAnsi="Calibri" w:cs="Calibri"/>
                      <w:spacing w:val="-1"/>
                    </w:rPr>
                  </w:pPr>
                  <w:r w:rsidRPr="001B30E3">
                    <w:rPr>
                      <w:rFonts w:ascii="Calibri" w:hAnsi="Calibri" w:cs="Calibri"/>
                      <w:spacing w:val="-1"/>
                    </w:rPr>
                    <w:t>Consultancy costs (£)</w:t>
                  </w:r>
                </w:p>
              </w:tc>
              <w:tc>
                <w:tcPr>
                  <w:tcW w:w="1890" w:type="dxa"/>
                  <w:shd w:val="clear" w:color="auto" w:fill="FFFFFF" w:themeFill="background1"/>
                </w:tcPr>
                <w:p w:rsidRPr="001B30E3" w:rsidR="001B30E3" w:rsidP="001B30E3" w:rsidRDefault="001B30E3" w14:paraId="41E474E2" w14:textId="77777777">
                  <w:pPr>
                    <w:rPr>
                      <w:rFonts w:ascii="Calibri" w:hAnsi="Calibri" w:cs="Calibri"/>
                      <w:spacing w:val="-1"/>
                    </w:rPr>
                  </w:pPr>
                  <w:r w:rsidRPr="001B30E3">
                    <w:rPr>
                      <w:rFonts w:ascii="Calibri" w:hAnsi="Calibri" w:cs="Calibri"/>
                      <w:spacing w:val="-1"/>
                    </w:rPr>
                    <w:t>0</w:t>
                  </w:r>
                </w:p>
              </w:tc>
            </w:tr>
            <w:tr w:rsidRPr="001B30E3" w:rsidR="001B30E3" w:rsidTr="001B30E3" w14:paraId="4FF14C19" w14:textId="77777777">
              <w:trPr>
                <w:trHeight w:val="457"/>
              </w:trPr>
              <w:tc>
                <w:tcPr>
                  <w:tcW w:w="6894" w:type="dxa"/>
                  <w:gridSpan w:val="3"/>
                </w:tcPr>
                <w:p w:rsidRPr="001B30E3" w:rsidR="001B30E3" w:rsidP="001B30E3" w:rsidRDefault="001B30E3" w14:paraId="5DEEABDB" w14:textId="77777777">
                  <w:pPr>
                    <w:jc w:val="right"/>
                    <w:rPr>
                      <w:rFonts w:ascii="Calibri" w:hAnsi="Calibri" w:cs="Calibri"/>
                      <w:spacing w:val="-1"/>
                    </w:rPr>
                  </w:pPr>
                  <w:r w:rsidRPr="001B30E3">
                    <w:rPr>
                      <w:rFonts w:ascii="Calibri" w:hAnsi="Calibri" w:cs="Calibri"/>
                      <w:spacing w:val="-1"/>
                    </w:rPr>
                    <w:t>Material</w:t>
                  </w:r>
                  <w:r w:rsidRPr="001B30E3">
                    <w:rPr>
                      <w:rFonts w:ascii="Calibri" w:hAnsi="Calibri" w:cs="Calibri"/>
                    </w:rPr>
                    <w:t xml:space="preserve"> costs </w:t>
                  </w:r>
                  <w:r w:rsidRPr="001B30E3">
                    <w:rPr>
                      <w:rFonts w:ascii="Calibri" w:hAnsi="Calibri" w:cs="Calibri"/>
                      <w:spacing w:val="-1"/>
                    </w:rPr>
                    <w:t>(£)</w:t>
                  </w:r>
                </w:p>
              </w:tc>
              <w:tc>
                <w:tcPr>
                  <w:tcW w:w="1890" w:type="dxa"/>
                  <w:shd w:val="clear" w:color="auto" w:fill="FFFFFF" w:themeFill="background1"/>
                </w:tcPr>
                <w:p w:rsidRPr="001B30E3" w:rsidR="001B30E3" w:rsidP="001B30E3" w:rsidRDefault="001B30E3" w14:paraId="2843E693" w14:textId="77777777">
                  <w:pPr>
                    <w:rPr>
                      <w:rFonts w:ascii="Calibri" w:hAnsi="Calibri" w:cs="Calibri"/>
                      <w:spacing w:val="-1"/>
                    </w:rPr>
                  </w:pPr>
                  <w:r w:rsidRPr="001B30E3">
                    <w:rPr>
                      <w:rFonts w:ascii="Calibri" w:hAnsi="Calibri" w:cs="Calibri"/>
                      <w:spacing w:val="-1"/>
                    </w:rPr>
                    <w:t>0</w:t>
                  </w:r>
                </w:p>
              </w:tc>
            </w:tr>
            <w:tr w:rsidRPr="001B30E3" w:rsidR="001B30E3" w:rsidTr="001B30E3" w14:paraId="1217E8B7" w14:textId="77777777">
              <w:trPr>
                <w:trHeight w:val="457"/>
              </w:trPr>
              <w:tc>
                <w:tcPr>
                  <w:tcW w:w="6894" w:type="dxa"/>
                  <w:gridSpan w:val="3"/>
                </w:tcPr>
                <w:p w:rsidRPr="001B30E3" w:rsidR="001B30E3" w:rsidP="001B30E3" w:rsidRDefault="001B30E3" w14:paraId="77014BD9" w14:textId="77777777">
                  <w:pPr>
                    <w:jc w:val="right"/>
                    <w:rPr>
                      <w:rFonts w:ascii="Calibri" w:hAnsi="Calibri" w:cs="Calibri"/>
                      <w:spacing w:val="-1"/>
                    </w:rPr>
                  </w:pPr>
                  <w:r w:rsidRPr="001B30E3">
                    <w:rPr>
                      <w:rFonts w:ascii="Calibri" w:hAnsi="Calibri" w:cs="Calibri"/>
                      <w:spacing w:val="-1"/>
                    </w:rPr>
                    <w:t>Equipment cost (£)</w:t>
                  </w:r>
                </w:p>
              </w:tc>
              <w:tc>
                <w:tcPr>
                  <w:tcW w:w="1890" w:type="dxa"/>
                  <w:shd w:val="clear" w:color="auto" w:fill="FFFFFF" w:themeFill="background1"/>
                </w:tcPr>
                <w:p w:rsidRPr="001B30E3" w:rsidR="001B30E3" w:rsidP="001B30E3" w:rsidRDefault="001B30E3" w14:paraId="07C7ABD6" w14:textId="77777777">
                  <w:pPr>
                    <w:rPr>
                      <w:rFonts w:ascii="Calibri" w:hAnsi="Calibri" w:cs="Calibri"/>
                      <w:spacing w:val="-1"/>
                    </w:rPr>
                  </w:pPr>
                  <w:r w:rsidRPr="001B30E3">
                    <w:rPr>
                      <w:rFonts w:ascii="Calibri" w:hAnsi="Calibri" w:cs="Calibri"/>
                      <w:spacing w:val="-1"/>
                    </w:rPr>
                    <w:t>0</w:t>
                  </w:r>
                </w:p>
              </w:tc>
            </w:tr>
            <w:tr w:rsidRPr="001B30E3" w:rsidR="001B30E3" w:rsidTr="001B30E3" w14:paraId="5AFB3CDC" w14:textId="77777777">
              <w:trPr>
                <w:trHeight w:val="457"/>
              </w:trPr>
              <w:tc>
                <w:tcPr>
                  <w:tcW w:w="6894" w:type="dxa"/>
                  <w:gridSpan w:val="3"/>
                </w:tcPr>
                <w:p w:rsidRPr="001B30E3" w:rsidR="001B30E3" w:rsidP="001B30E3" w:rsidRDefault="001B30E3" w14:paraId="3A478242" w14:textId="77777777">
                  <w:pPr>
                    <w:jc w:val="right"/>
                    <w:rPr>
                      <w:rFonts w:ascii="Calibri" w:hAnsi="Calibri" w:cs="Calibri"/>
                      <w:spacing w:val="-1"/>
                    </w:rPr>
                  </w:pPr>
                  <w:r w:rsidRPr="001B30E3">
                    <w:rPr>
                      <w:rFonts w:ascii="Calibri" w:hAnsi="Calibri" w:cs="Calibri"/>
                      <w:spacing w:val="-1"/>
                    </w:rPr>
                    <w:t>Laboratory/testing cost (£)</w:t>
                  </w:r>
                </w:p>
              </w:tc>
              <w:tc>
                <w:tcPr>
                  <w:tcW w:w="1890" w:type="dxa"/>
                  <w:shd w:val="clear" w:color="auto" w:fill="FFFFFF" w:themeFill="background1"/>
                </w:tcPr>
                <w:p w:rsidRPr="001B30E3" w:rsidR="001B30E3" w:rsidP="001B30E3" w:rsidRDefault="001B30E3" w14:paraId="645CE648" w14:textId="77777777">
                  <w:pPr>
                    <w:rPr>
                      <w:rFonts w:ascii="Calibri" w:hAnsi="Calibri" w:cs="Calibri"/>
                      <w:spacing w:val="-1"/>
                    </w:rPr>
                  </w:pPr>
                  <w:r w:rsidRPr="001B30E3">
                    <w:rPr>
                      <w:rFonts w:ascii="Calibri" w:hAnsi="Calibri" w:cs="Calibri"/>
                      <w:spacing w:val="-1"/>
                    </w:rPr>
                    <w:t>0</w:t>
                  </w:r>
                </w:p>
              </w:tc>
            </w:tr>
            <w:tr w:rsidRPr="001B30E3" w:rsidR="001B30E3" w:rsidTr="001B30E3" w14:paraId="638ADB21" w14:textId="77777777">
              <w:trPr>
                <w:trHeight w:val="465"/>
              </w:trPr>
              <w:tc>
                <w:tcPr>
                  <w:tcW w:w="6894" w:type="dxa"/>
                  <w:gridSpan w:val="3"/>
                </w:tcPr>
                <w:p w:rsidRPr="001B30E3" w:rsidR="001B30E3" w:rsidP="001B30E3" w:rsidRDefault="001B30E3" w14:paraId="735AA28E" w14:textId="77777777">
                  <w:pPr>
                    <w:jc w:val="right"/>
                    <w:rPr>
                      <w:rFonts w:ascii="Calibri" w:hAnsi="Calibri" w:cs="Calibri"/>
                      <w:spacing w:val="-1"/>
                    </w:rPr>
                  </w:pPr>
                  <w:r w:rsidRPr="001B30E3">
                    <w:rPr>
                      <w:rFonts w:ascii="Calibri" w:hAnsi="Calibri" w:cs="Calibri"/>
                    </w:rPr>
                    <w:t>Other</w:t>
                  </w:r>
                  <w:r w:rsidRPr="001B30E3">
                    <w:rPr>
                      <w:rFonts w:ascii="Calibri" w:hAnsi="Calibri" w:cs="Calibri"/>
                      <w:spacing w:val="-1"/>
                    </w:rPr>
                    <w:t xml:space="preserve"> expenses</w:t>
                  </w:r>
                  <w:r w:rsidRPr="001B30E3">
                    <w:rPr>
                      <w:rFonts w:ascii="Calibri" w:hAnsi="Calibri" w:cs="Calibri"/>
                    </w:rPr>
                    <w:t xml:space="preserve"> </w:t>
                  </w:r>
                  <w:r w:rsidRPr="001B30E3">
                    <w:rPr>
                      <w:rFonts w:ascii="Calibri" w:hAnsi="Calibri" w:cs="Calibri"/>
                      <w:spacing w:val="-1"/>
                    </w:rPr>
                    <w:t>(£) (please</w:t>
                  </w:r>
                  <w:r w:rsidRPr="001B30E3">
                    <w:rPr>
                      <w:rFonts w:ascii="Calibri" w:hAnsi="Calibri" w:cs="Calibri"/>
                      <w:spacing w:val="1"/>
                    </w:rPr>
                    <w:t xml:space="preserve"> </w:t>
                  </w:r>
                  <w:r w:rsidRPr="001B30E3">
                    <w:rPr>
                      <w:rFonts w:ascii="Calibri" w:hAnsi="Calibri" w:cs="Calibri"/>
                      <w:spacing w:val="-1"/>
                    </w:rPr>
                    <w:t>specify)</w:t>
                  </w:r>
                </w:p>
              </w:tc>
              <w:tc>
                <w:tcPr>
                  <w:tcW w:w="1890" w:type="dxa"/>
                  <w:shd w:val="clear" w:color="auto" w:fill="FFFFFF" w:themeFill="background1"/>
                </w:tcPr>
                <w:p w:rsidRPr="001B30E3" w:rsidR="001B30E3" w:rsidP="001B30E3" w:rsidRDefault="001B30E3" w14:paraId="771B0B3B" w14:textId="77777777">
                  <w:pPr>
                    <w:rPr>
                      <w:rFonts w:ascii="Calibri" w:hAnsi="Calibri" w:cs="Calibri"/>
                      <w:spacing w:val="-1"/>
                    </w:rPr>
                  </w:pPr>
                  <w:r w:rsidRPr="001B30E3">
                    <w:rPr>
                      <w:rFonts w:ascii="Calibri" w:hAnsi="Calibri" w:cs="Calibri"/>
                      <w:spacing w:val="-1"/>
                    </w:rPr>
                    <w:t>0</w:t>
                  </w:r>
                </w:p>
              </w:tc>
            </w:tr>
            <w:tr w:rsidRPr="001B30E3" w:rsidR="001B30E3" w:rsidTr="001B30E3" w14:paraId="3FE7E91D" w14:textId="77777777">
              <w:trPr>
                <w:trHeight w:val="457"/>
              </w:trPr>
              <w:tc>
                <w:tcPr>
                  <w:tcW w:w="6894" w:type="dxa"/>
                  <w:gridSpan w:val="3"/>
                </w:tcPr>
                <w:p w:rsidRPr="002E10F6" w:rsidR="001B30E3" w:rsidP="002E10F6" w:rsidRDefault="006C6E65" w14:paraId="296E1B2B" w14:textId="38C65B72">
                  <w:pPr>
                    <w:pStyle w:val="ListParagraph"/>
                    <w:jc w:val="right"/>
                    <w:rPr>
                      <w:rFonts w:ascii="Calibri" w:hAnsi="Calibri" w:cs="Calibri"/>
                      <w:b/>
                      <w:spacing w:val="-1"/>
                    </w:rPr>
                  </w:pPr>
                  <w:r>
                    <w:rPr>
                      <w:rFonts w:ascii="Calibri" w:hAnsi="Calibri" w:cs="Calibri"/>
                      <w:b/>
                      <w:spacing w:val="-1"/>
                    </w:rPr>
                    <w:lastRenderedPageBreak/>
                    <w:t xml:space="preserve">A. </w:t>
                  </w:r>
                  <w:r w:rsidRPr="001B30E3" w:rsidR="001B30E3">
                    <w:rPr>
                      <w:rFonts w:ascii="Calibri" w:hAnsi="Calibri" w:cs="Calibri"/>
                      <w:b/>
                      <w:spacing w:val="-1"/>
                    </w:rPr>
                    <w:t xml:space="preserve">Total </w:t>
                  </w:r>
                  <w:r>
                    <w:rPr>
                      <w:rFonts w:ascii="Calibri" w:hAnsi="Calibri" w:cs="Calibri"/>
                      <w:b/>
                      <w:spacing w:val="-1"/>
                    </w:rPr>
                    <w:t>C</w:t>
                  </w:r>
                  <w:r w:rsidRPr="001B30E3" w:rsidR="001B30E3">
                    <w:rPr>
                      <w:rFonts w:ascii="Calibri" w:hAnsi="Calibri" w:cs="Calibri"/>
                      <w:b/>
                      <w:spacing w:val="-1"/>
                    </w:rPr>
                    <w:t xml:space="preserve">ost (£) </w:t>
                  </w:r>
                </w:p>
              </w:tc>
              <w:sdt>
                <w:sdtPr>
                  <w:rPr>
                    <w:rFonts w:ascii="Calibri" w:hAnsi="Calibri" w:cs="Calibri"/>
                    <w:spacing w:val="-1"/>
                  </w:rPr>
                  <w:alias w:val="Total cost"/>
                  <w:tag w:val="Total cost"/>
                  <w:id w:val="1569842285"/>
                  <w:placeholder>
                    <w:docPart w:val="CC8B2693B4B746E89CE91A6BBB7BD2F0"/>
                  </w:placeholder>
                </w:sdtPr>
                <w:sdtEndPr/>
                <w:sdtContent>
                  <w:tc>
                    <w:tcPr>
                      <w:tcW w:w="1890" w:type="dxa"/>
                      <w:shd w:val="clear" w:color="auto" w:fill="FFFFFF" w:themeFill="background1"/>
                    </w:tcPr>
                    <w:p w:rsidRPr="001B30E3" w:rsidR="001B30E3" w:rsidP="001B30E3" w:rsidRDefault="001B30E3" w14:paraId="0014FAD8" w14:textId="77777777">
                      <w:pPr>
                        <w:rPr>
                          <w:rFonts w:ascii="Calibri" w:hAnsi="Calibri" w:cs="Calibri"/>
                          <w:spacing w:val="-1"/>
                        </w:rPr>
                      </w:pPr>
                      <w:r w:rsidRPr="001B30E3">
                        <w:rPr>
                          <w:rFonts w:ascii="Calibri" w:hAnsi="Calibri" w:cs="Calibri"/>
                          <w:spacing w:val="-1"/>
                        </w:rPr>
                        <w:fldChar w:fldCharType="begin"/>
                      </w:r>
                      <w:r w:rsidRPr="001B30E3">
                        <w:rPr>
                          <w:rFonts w:ascii="Calibri" w:hAnsi="Calibri" w:cs="Calibri"/>
                          <w:spacing w:val="-1"/>
                        </w:rPr>
                        <w:instrText xml:space="preserve"> =SUM(ABOVE) </w:instrText>
                      </w:r>
                      <w:r w:rsidRPr="001B30E3">
                        <w:rPr>
                          <w:rFonts w:ascii="Calibri" w:hAnsi="Calibri" w:cs="Calibri"/>
                          <w:spacing w:val="-1"/>
                        </w:rPr>
                        <w:fldChar w:fldCharType="separate"/>
                      </w:r>
                      <w:r w:rsidRPr="001B30E3">
                        <w:rPr>
                          <w:rFonts w:ascii="Calibri" w:hAnsi="Calibri" w:cs="Calibri"/>
                          <w:noProof/>
                          <w:spacing w:val="-1"/>
                        </w:rPr>
                        <w:t>0</w:t>
                      </w:r>
                      <w:r w:rsidRPr="001B30E3">
                        <w:rPr>
                          <w:rFonts w:ascii="Calibri" w:hAnsi="Calibri" w:cs="Calibri"/>
                          <w:spacing w:val="-1"/>
                        </w:rPr>
                        <w:fldChar w:fldCharType="end"/>
                      </w:r>
                    </w:p>
                  </w:tc>
                </w:sdtContent>
              </w:sdt>
            </w:tr>
            <w:tr w:rsidRPr="001B30E3" w:rsidR="001B30E3" w:rsidTr="001B30E3" w14:paraId="5DDC85C7" w14:textId="77777777">
              <w:trPr>
                <w:trHeight w:val="457"/>
              </w:trPr>
              <w:tc>
                <w:tcPr>
                  <w:tcW w:w="6894" w:type="dxa"/>
                  <w:gridSpan w:val="3"/>
                </w:tcPr>
                <w:p w:rsidRPr="001B30E3" w:rsidR="001B30E3" w:rsidP="001B30E3" w:rsidRDefault="006C6E65" w14:paraId="3EE6E3AA" w14:textId="36DFF5C6">
                  <w:pPr>
                    <w:widowControl w:val="0"/>
                    <w:jc w:val="right"/>
                    <w:rPr>
                      <w:rFonts w:ascii="Calibri" w:hAnsi="Calibri" w:cs="Calibri"/>
                      <w:b/>
                      <w:spacing w:val="-1"/>
                    </w:rPr>
                  </w:pPr>
                  <w:r>
                    <w:rPr>
                      <w:rFonts w:ascii="Calibri" w:hAnsi="Calibri" w:cs="Calibri"/>
                      <w:b/>
                      <w:spacing w:val="-1"/>
                    </w:rPr>
                    <w:t xml:space="preserve">B. </w:t>
                  </w:r>
                  <w:r w:rsidRPr="001B30E3" w:rsidR="001B30E3">
                    <w:rPr>
                      <w:rFonts w:ascii="Calibri" w:hAnsi="Calibri" w:cs="Calibri"/>
                      <w:b/>
                      <w:spacing w:val="-1"/>
                    </w:rPr>
                    <w:t>Total funding sought from</w:t>
                  </w:r>
                  <w:r w:rsidR="00197213">
                    <w:rPr>
                      <w:rFonts w:ascii="Calibri" w:hAnsi="Calibri" w:cs="Calibri"/>
                      <w:b/>
                      <w:spacing w:val="-1"/>
                    </w:rPr>
                    <w:t xml:space="preserve"> D</w:t>
                  </w:r>
                  <w:r w:rsidRPr="001B30E3" w:rsidR="001B30E3">
                    <w:rPr>
                      <w:rFonts w:ascii="Calibri" w:hAnsi="Calibri" w:cs="Calibri"/>
                      <w:b/>
                      <w:spacing w:val="-1"/>
                    </w:rPr>
                    <w:t xml:space="preserve">-TRIG (£) </w:t>
                  </w:r>
                </w:p>
              </w:tc>
              <w:sdt>
                <w:sdtPr>
                  <w:rPr>
                    <w:rFonts w:ascii="Calibri" w:hAnsi="Calibri" w:cs="Calibri"/>
                    <w:spacing w:val="-1"/>
                  </w:rPr>
                  <w:alias w:val="Total funding"/>
                  <w:tag w:val="Total funding"/>
                  <w:id w:val="-1699155769"/>
                  <w:placeholder>
                    <w:docPart w:val="44AA0D688CE142E689777E37A5AB14D4"/>
                  </w:placeholder>
                  <w:text/>
                </w:sdtPr>
                <w:sdtEndPr/>
                <w:sdtContent>
                  <w:tc>
                    <w:tcPr>
                      <w:tcW w:w="1890" w:type="dxa"/>
                      <w:shd w:val="clear" w:color="auto" w:fill="FFFFFF" w:themeFill="background1"/>
                    </w:tcPr>
                    <w:p w:rsidRPr="001B30E3" w:rsidR="001B30E3" w:rsidP="001B30E3" w:rsidRDefault="001B30E3" w14:paraId="3AB8C7FA" w14:textId="77777777">
                      <w:pPr>
                        <w:rPr>
                          <w:rFonts w:ascii="Calibri" w:hAnsi="Calibri" w:cs="Calibri"/>
                          <w:spacing w:val="-1"/>
                        </w:rPr>
                      </w:pPr>
                      <w:r w:rsidRPr="001B30E3">
                        <w:rPr>
                          <w:rFonts w:ascii="Calibri" w:hAnsi="Calibri" w:cs="Calibri"/>
                          <w:spacing w:val="-1"/>
                        </w:rPr>
                        <w:t>0</w:t>
                      </w:r>
                    </w:p>
                  </w:tc>
                </w:sdtContent>
              </w:sdt>
            </w:tr>
            <w:tr w:rsidRPr="001B30E3" w:rsidR="001B30E3" w:rsidTr="001B30E3" w14:paraId="7A57D2C4" w14:textId="77777777">
              <w:trPr>
                <w:trHeight w:val="457"/>
              </w:trPr>
              <w:tc>
                <w:tcPr>
                  <w:tcW w:w="8784" w:type="dxa"/>
                  <w:gridSpan w:val="4"/>
                </w:tcPr>
                <w:p w:rsidRPr="001B30E3" w:rsidR="001B30E3" w:rsidP="001B30E3" w:rsidRDefault="001B30E3" w14:paraId="700519D4" w14:textId="77777777">
                  <w:pPr>
                    <w:rPr>
                      <w:rFonts w:ascii="Calibri" w:hAnsi="Calibri" w:cs="Calibri"/>
                      <w:spacing w:val="-1"/>
                    </w:rPr>
                  </w:pPr>
                  <w:r w:rsidRPr="001B30E3">
                    <w:rPr>
                      <w:rFonts w:ascii="Calibri" w:hAnsi="Calibri" w:cs="Calibri"/>
                    </w:rPr>
                    <w:t xml:space="preserve">If the total project cost </w:t>
                  </w:r>
                  <w:r w:rsidRPr="001B30E3">
                    <w:rPr>
                      <w:rFonts w:ascii="Calibri" w:hAnsi="Calibri" w:cs="Calibri"/>
                      <w:b/>
                    </w:rPr>
                    <w:t>(A)</w:t>
                  </w:r>
                  <w:r w:rsidRPr="001B30E3">
                    <w:rPr>
                      <w:rFonts w:ascii="Calibri" w:hAnsi="Calibri" w:cs="Calibri"/>
                    </w:rPr>
                    <w:t xml:space="preserve"> is greater that the funding being sought </w:t>
                  </w:r>
                  <w:r w:rsidRPr="001B30E3">
                    <w:rPr>
                      <w:rFonts w:ascii="Calibri" w:hAnsi="Calibri" w:cs="Calibri"/>
                      <w:b/>
                    </w:rPr>
                    <w:t>(B)</w:t>
                  </w:r>
                  <w:r w:rsidRPr="001B30E3">
                    <w:rPr>
                      <w:rFonts w:ascii="Calibri" w:hAnsi="Calibri" w:cs="Calibri"/>
                    </w:rPr>
                    <w:t xml:space="preserve"> please explain how you plan to fund the difference.</w:t>
                  </w:r>
                </w:p>
                <w:p w:rsidRPr="001B30E3" w:rsidR="001B30E3" w:rsidP="001B30E3" w:rsidRDefault="001B30E3" w14:paraId="0EBCC17F" w14:textId="77777777">
                  <w:pPr>
                    <w:rPr>
                      <w:rFonts w:ascii="Calibri" w:hAnsi="Calibri" w:cs="Calibri"/>
                      <w:spacing w:val="-1"/>
                    </w:rPr>
                  </w:pPr>
                </w:p>
              </w:tc>
            </w:tr>
          </w:tbl>
          <w:p w:rsidR="00F566D8" w:rsidP="00DD0308" w:rsidRDefault="00F566D8" w14:paraId="239A10B1" w14:textId="123788AA"/>
        </w:tc>
      </w:tr>
    </w:tbl>
    <w:p w:rsidR="00370AC7" w:rsidP="002C0E3B" w:rsidRDefault="00370AC7" w14:paraId="560B3BE6" w14:textId="008B4A33">
      <w:pPr>
        <w:jc w:val="center"/>
        <w:rPr>
          <w:b/>
          <w:bCs/>
          <w:sz w:val="28"/>
          <w:szCs w:val="28"/>
        </w:rPr>
      </w:pPr>
    </w:p>
    <w:tbl>
      <w:tblPr>
        <w:tblStyle w:val="TableGrid"/>
        <w:tblW w:w="0" w:type="auto"/>
        <w:tblLook w:val="04A0" w:firstRow="1" w:lastRow="0" w:firstColumn="1" w:lastColumn="0" w:noHBand="0" w:noVBand="1"/>
      </w:tblPr>
      <w:tblGrid>
        <w:gridCol w:w="9016"/>
      </w:tblGrid>
      <w:tr w:rsidRPr="00022B05" w:rsidR="008351C9" w:rsidTr="00BF36C1" w14:paraId="09A81D62" w14:textId="77777777">
        <w:tc>
          <w:tcPr>
            <w:tcW w:w="9016" w:type="dxa"/>
            <w:shd w:val="clear" w:color="auto" w:fill="2C7247"/>
          </w:tcPr>
          <w:p w:rsidRPr="00022B05" w:rsidR="008351C9" w:rsidP="00BF36C1" w:rsidRDefault="00366A4F" w14:paraId="7E010EF7" w14:textId="6A910D16">
            <w:pPr>
              <w:rPr>
                <w:b/>
                <w:bCs/>
                <w:color w:val="FFFFFF" w:themeColor="background1"/>
              </w:rPr>
            </w:pPr>
            <w:r>
              <w:rPr>
                <w:b/>
                <w:bCs/>
                <w:color w:val="FFFFFF" w:themeColor="background1"/>
              </w:rPr>
              <w:t>46</w:t>
            </w:r>
            <w:r w:rsidR="008351C9">
              <w:rPr>
                <w:b/>
                <w:bCs/>
                <w:color w:val="FFFFFF" w:themeColor="background1"/>
              </w:rPr>
              <w:t>. Please use this section to provide a commentary of your project finances (if you would like to).</w:t>
            </w:r>
          </w:p>
        </w:tc>
      </w:tr>
      <w:tr w:rsidR="008351C9" w:rsidTr="00BF36C1" w14:paraId="7693A6FE" w14:textId="77777777">
        <w:tc>
          <w:tcPr>
            <w:tcW w:w="9016" w:type="dxa"/>
          </w:tcPr>
          <w:p w:rsidR="008351C9" w:rsidP="00BF36C1" w:rsidRDefault="008351C9" w14:paraId="50FAD935" w14:textId="77777777"/>
          <w:p w:rsidR="008351C9" w:rsidP="00BF36C1" w:rsidRDefault="008351C9" w14:paraId="74B2487C" w14:textId="14425D1D"/>
        </w:tc>
      </w:tr>
    </w:tbl>
    <w:p w:rsidR="00D01628" w:rsidP="002C0E3B" w:rsidRDefault="00D01628" w14:paraId="3A40FFB2" w14:textId="77777777">
      <w:pPr>
        <w:jc w:val="center"/>
        <w:rPr>
          <w:b/>
          <w:bCs/>
          <w:sz w:val="28"/>
          <w:szCs w:val="28"/>
        </w:rPr>
      </w:pPr>
    </w:p>
    <w:p w:rsidR="00A05D0B" w:rsidRDefault="00A05D0B" w14:paraId="21EB2F17" w14:textId="77777777">
      <w:pPr>
        <w:rPr>
          <w:b/>
          <w:bCs/>
          <w:sz w:val="28"/>
          <w:szCs w:val="28"/>
        </w:rPr>
      </w:pPr>
      <w:r>
        <w:rPr>
          <w:b/>
          <w:bCs/>
          <w:sz w:val="28"/>
          <w:szCs w:val="28"/>
        </w:rPr>
        <w:br w:type="page"/>
      </w:r>
    </w:p>
    <w:p w:rsidR="00F566D8" w:rsidP="002C0E3B" w:rsidRDefault="00F566D8" w14:paraId="1036CAE9" w14:textId="08363064">
      <w:pPr>
        <w:jc w:val="center"/>
        <w:rPr>
          <w:b/>
          <w:bCs/>
          <w:sz w:val="28"/>
          <w:szCs w:val="28"/>
        </w:rPr>
      </w:pPr>
      <w:r w:rsidRPr="00F566D8">
        <w:rPr>
          <w:b/>
          <w:bCs/>
          <w:sz w:val="28"/>
          <w:szCs w:val="28"/>
        </w:rPr>
        <w:lastRenderedPageBreak/>
        <w:t>SECTION 3</w:t>
      </w:r>
    </w:p>
    <w:tbl>
      <w:tblPr>
        <w:tblStyle w:val="TableGrid"/>
        <w:tblW w:w="0" w:type="auto"/>
        <w:tblLook w:val="04A0" w:firstRow="1" w:lastRow="0" w:firstColumn="1" w:lastColumn="0" w:noHBand="0" w:noVBand="1"/>
      </w:tblPr>
      <w:tblGrid>
        <w:gridCol w:w="9016"/>
      </w:tblGrid>
      <w:tr w:rsidR="00896771" w:rsidTr="00A17BF0" w14:paraId="66582544" w14:textId="77777777">
        <w:tc>
          <w:tcPr>
            <w:tcW w:w="9016" w:type="dxa"/>
            <w:shd w:val="clear" w:color="auto" w:fill="2C7247"/>
          </w:tcPr>
          <w:p w:rsidRPr="00022B05" w:rsidR="00896771" w:rsidP="00896771" w:rsidRDefault="00896771" w14:paraId="7F57CCC9" w14:textId="69765B31">
            <w:pPr>
              <w:rPr>
                <w:b/>
                <w:bCs/>
                <w:color w:val="FFFFFF" w:themeColor="background1"/>
              </w:rPr>
            </w:pPr>
            <w:r>
              <w:rPr>
                <w:b/>
                <w:bCs/>
                <w:color w:val="FFFFFF"/>
                <w:lang w:eastAsia="en-GB"/>
              </w:rPr>
              <w:t>47. SUBSIDIES </w:t>
            </w:r>
            <w:r>
              <w:rPr>
                <w:color w:val="FFFFFF"/>
                <w:lang w:eastAsia="en-GB"/>
              </w:rPr>
              <w:t> </w:t>
            </w:r>
          </w:p>
        </w:tc>
      </w:tr>
      <w:tr w:rsidR="00896771" w:rsidTr="00A17BF0" w14:paraId="52809FCB" w14:textId="77777777">
        <w:tc>
          <w:tcPr>
            <w:tcW w:w="9016" w:type="dxa"/>
          </w:tcPr>
          <w:p w:rsidRPr="00896771" w:rsidR="00896771" w:rsidP="00896771" w:rsidRDefault="00896771" w14:paraId="076A27E6" w14:textId="27E54861">
            <w:pPr>
              <w:textAlignment w:val="baseline"/>
              <w:rPr>
                <w:rFonts w:ascii="Segoe UI" w:hAnsi="Segoe UI" w:cs="Segoe UI"/>
                <w:sz w:val="18"/>
                <w:szCs w:val="18"/>
                <w:lang w:eastAsia="en-GB"/>
              </w:rPr>
            </w:pPr>
            <w:r w:rsidRPr="00896771">
              <w:rPr>
                <w:lang w:eastAsia="en-GB"/>
              </w:rPr>
              <w:t>The organisation acknowledges that the Programme is fun</w:t>
            </w:r>
            <w:r>
              <w:rPr>
                <w:lang w:eastAsia="en-GB"/>
              </w:rPr>
              <w:t xml:space="preserve">ded by the Department for Transport </w:t>
            </w:r>
            <w:r w:rsidRPr="00896771">
              <w:rPr>
                <w:lang w:eastAsia="en-GB"/>
              </w:rPr>
              <w:t>and that the grant funds are therefore public monies. Consequently, the award of such monies must be done in a manner compliant with subsidy rules under the EU-UK Trade and Cooperation Agreement. Any monies awarded to the organisation under the Programme will not constitute a ‘subsidy’ provided the organisation does not receive more than 325,000 Special Drawing Rights (approximately £344,600) of state support over a rolling 3 fiscal year period.  </w:t>
            </w:r>
          </w:p>
          <w:p w:rsidRPr="00896771" w:rsidR="00896771" w:rsidP="00896771" w:rsidRDefault="00896771" w14:paraId="0E8946E6" w14:textId="77777777">
            <w:pPr>
              <w:textAlignment w:val="baseline"/>
              <w:rPr>
                <w:rFonts w:ascii="Segoe UI" w:hAnsi="Segoe UI" w:cs="Segoe UI"/>
                <w:sz w:val="18"/>
                <w:szCs w:val="18"/>
                <w:lang w:eastAsia="en-GB"/>
              </w:rPr>
            </w:pPr>
            <w:r w:rsidRPr="00896771">
              <w:rPr>
                <w:lang w:eastAsia="en-GB"/>
              </w:rPr>
              <w:t> </w:t>
            </w:r>
          </w:p>
          <w:p w:rsidRPr="009163FC" w:rsidR="00896771" w:rsidP="009163FC" w:rsidRDefault="00896771" w14:paraId="7A52B898" w14:textId="5796A0F3">
            <w:pPr>
              <w:textAlignment w:val="baseline"/>
              <w:rPr>
                <w:rFonts w:ascii="Segoe UI" w:hAnsi="Segoe UI" w:cs="Segoe UI"/>
                <w:sz w:val="18"/>
                <w:szCs w:val="18"/>
                <w:lang w:eastAsia="en-GB"/>
              </w:rPr>
            </w:pPr>
            <w:r w:rsidRPr="00896771">
              <w:rPr>
                <w:lang w:eastAsia="en-GB"/>
              </w:rPr>
              <w:t>If the organisation’s application for grant funding</w:t>
            </w:r>
            <w:r>
              <w:rPr>
                <w:lang w:eastAsia="en-GB"/>
              </w:rPr>
              <w:t xml:space="preserve"> under the Programme is acceptable, the organisation will be required as part of its acceptance of the Grant Offer to complete a ‘no subsidy’ declaration confirming that the amount of grant awarded to the organisation will not cause it to exceed the limit of 325,000 Special Drawing Rights of state support over a rolling 3 fiscal year period. </w:t>
            </w:r>
          </w:p>
        </w:tc>
      </w:tr>
      <w:tr w:rsidR="00AB6274" w:rsidTr="00A17BF0" w14:paraId="47788620" w14:textId="77777777">
        <w:tc>
          <w:tcPr>
            <w:tcW w:w="9016" w:type="dxa"/>
          </w:tcPr>
          <w:p w:rsidR="00AB6274" w:rsidP="00A17BF0" w:rsidRDefault="00AB6274" w14:paraId="2B7F2343" w14:textId="58F22CB9">
            <w:r>
              <w:t xml:space="preserve">Please tick the box to confirm that you do not anticipate that any grant award under the Programme will cause the organisation to contravene the de minimis state aid limit  </w:t>
            </w:r>
            <w:sdt>
              <w:sdtPr>
                <w:rPr>
                  <w:rFonts w:ascii="Arial" w:hAnsi="Arial" w:cs="Arial"/>
                  <w:spacing w:val="-1"/>
                  <w:sz w:val="24"/>
                  <w:szCs w:val="24"/>
                </w:rPr>
                <w:alias w:val="Ts and Cs"/>
                <w:tag w:val="Ts and Cs"/>
                <w:id w:val="1748221574"/>
                <w14:checkbox>
                  <w14:checked w14:val="0"/>
                  <w14:checkedState w14:val="2612" w14:font="MS Gothic"/>
                  <w14:uncheckedState w14:val="2610" w14:font="MS Gothic"/>
                </w14:checkbox>
              </w:sdtPr>
              <w:sdtEndPr/>
              <w:sdtContent>
                <w:r w:rsidR="0089522B">
                  <w:rPr>
                    <w:rFonts w:hint="eastAsia" w:ascii="MS Gothic" w:hAnsi="MS Gothic" w:eastAsia="MS Gothic" w:cs="Arial"/>
                    <w:spacing w:val="-1"/>
                    <w:sz w:val="24"/>
                    <w:szCs w:val="24"/>
                  </w:rPr>
                  <w:t>☐</w:t>
                </w:r>
              </w:sdtContent>
            </w:sdt>
          </w:p>
        </w:tc>
      </w:tr>
    </w:tbl>
    <w:p w:rsidRPr="00C1735B" w:rsidR="00A05D0B" w:rsidP="00F566D8" w:rsidRDefault="00A05D0B" w14:paraId="7870533D" w14:textId="77777777">
      <w:pPr>
        <w:rPr>
          <w:sz w:val="14"/>
          <w:szCs w:val="14"/>
        </w:rPr>
      </w:pPr>
    </w:p>
    <w:tbl>
      <w:tblPr>
        <w:tblStyle w:val="TableGrid"/>
        <w:tblW w:w="0" w:type="auto"/>
        <w:tblLook w:val="04A0" w:firstRow="1" w:lastRow="0" w:firstColumn="1" w:lastColumn="0" w:noHBand="0" w:noVBand="1"/>
      </w:tblPr>
      <w:tblGrid>
        <w:gridCol w:w="9016"/>
      </w:tblGrid>
      <w:tr w:rsidR="00D75C4D" w:rsidTr="00A17BF0" w14:paraId="0A02790A" w14:textId="77777777">
        <w:tc>
          <w:tcPr>
            <w:tcW w:w="9016" w:type="dxa"/>
            <w:shd w:val="clear" w:color="auto" w:fill="2C7247"/>
          </w:tcPr>
          <w:p w:rsidRPr="00891FA3" w:rsidR="00D75C4D" w:rsidP="00A17BF0" w:rsidRDefault="00366A4F" w14:paraId="3507DEFE" w14:textId="15FA0DDE">
            <w:pPr>
              <w:rPr>
                <w:b/>
                <w:bCs/>
                <w:color w:val="FFFFFF" w:themeColor="background1"/>
              </w:rPr>
            </w:pPr>
            <w:r>
              <w:rPr>
                <w:b/>
                <w:bCs/>
                <w:color w:val="FFFFFF" w:themeColor="background1"/>
              </w:rPr>
              <w:t>48</w:t>
            </w:r>
            <w:r w:rsidR="00022B05">
              <w:rPr>
                <w:b/>
                <w:bCs/>
                <w:color w:val="FFFFFF" w:themeColor="background1"/>
              </w:rPr>
              <w:t xml:space="preserve">. </w:t>
            </w:r>
            <w:r w:rsidR="00D75C4D">
              <w:rPr>
                <w:b/>
                <w:bCs/>
                <w:color w:val="FFFFFF" w:themeColor="background1"/>
              </w:rPr>
              <w:t>TERMS AND CONDITIONS</w:t>
            </w:r>
          </w:p>
        </w:tc>
      </w:tr>
      <w:tr w:rsidR="00D75C4D" w:rsidTr="00A17BF0" w14:paraId="0028B653" w14:textId="77777777">
        <w:tc>
          <w:tcPr>
            <w:tcW w:w="9016" w:type="dxa"/>
          </w:tcPr>
          <w:p w:rsidR="00D75C4D" w:rsidP="00A17BF0" w:rsidRDefault="00D75C4D" w14:paraId="1BEA220B" w14:textId="473EFF1F">
            <w:r>
              <w:t>Please tick th</w:t>
            </w:r>
            <w:r w:rsidR="00F27559">
              <w:t>is</w:t>
            </w:r>
            <w:r>
              <w:t xml:space="preserve"> box to confirm that you have reviewed the terms of the Grant Agreement and that you accept them </w:t>
            </w:r>
            <w:sdt>
              <w:sdtPr>
                <w:rPr>
                  <w:rFonts w:ascii="Arial" w:hAnsi="Arial" w:cs="Arial"/>
                  <w:spacing w:val="-1"/>
                  <w:sz w:val="24"/>
                  <w:szCs w:val="24"/>
                </w:rPr>
                <w:alias w:val="Ts and Cs"/>
                <w:tag w:val="Ts and Cs"/>
                <w:id w:val="1847526343"/>
                <w14:checkbox>
                  <w14:checked w14:val="0"/>
                  <w14:checkedState w14:val="2612" w14:font="MS Gothic"/>
                  <w14:uncheckedState w14:val="2610" w14:font="MS Gothic"/>
                </w14:checkbox>
              </w:sdtPr>
              <w:sdtEndPr/>
              <w:sdtContent>
                <w:r w:rsidR="00621334">
                  <w:rPr>
                    <w:rFonts w:hint="eastAsia" w:ascii="MS Gothic" w:hAnsi="MS Gothic" w:eastAsia="MS Gothic" w:cs="Arial"/>
                    <w:spacing w:val="-1"/>
                    <w:sz w:val="24"/>
                    <w:szCs w:val="24"/>
                  </w:rPr>
                  <w:t>☐</w:t>
                </w:r>
              </w:sdtContent>
            </w:sdt>
          </w:p>
        </w:tc>
      </w:tr>
      <w:tr w:rsidR="00D75C4D" w:rsidTr="00A17BF0" w14:paraId="236C62AD" w14:textId="77777777">
        <w:tc>
          <w:tcPr>
            <w:tcW w:w="9016" w:type="dxa"/>
          </w:tcPr>
          <w:p w:rsidR="00D75C4D" w:rsidP="00A17BF0" w:rsidRDefault="00D75C4D" w14:paraId="34E735B7" w14:textId="77777777">
            <w:pPr>
              <w:rPr>
                <w:i/>
                <w:iCs/>
              </w:rPr>
            </w:pPr>
            <w:r w:rsidRPr="001C292B">
              <w:rPr>
                <w:i/>
                <w:iCs/>
              </w:rPr>
              <w:t xml:space="preserve">Having examined the </w:t>
            </w:r>
            <w:r>
              <w:rPr>
                <w:i/>
                <w:iCs/>
              </w:rPr>
              <w:t xml:space="preserve">Application </w:t>
            </w:r>
            <w:r w:rsidRPr="001C292B">
              <w:rPr>
                <w:i/>
                <w:iCs/>
              </w:rPr>
              <w:t>Guidance Document</w:t>
            </w:r>
            <w:r>
              <w:rPr>
                <w:i/>
                <w:iCs/>
              </w:rPr>
              <w:t xml:space="preserve"> (and FAQ’s) and </w:t>
            </w:r>
            <w:r w:rsidRPr="001C292B">
              <w:rPr>
                <w:i/>
                <w:iCs/>
              </w:rPr>
              <w:t>Grant Agreement, I hereby submit our application on the full understanding that any resulting Grant Offer shall be subject to the provisions of the Funding Agreement and I accept these terms and conditions</w:t>
            </w:r>
            <w:r>
              <w:rPr>
                <w:i/>
                <w:iCs/>
              </w:rPr>
              <w:t>.</w:t>
            </w:r>
          </w:p>
          <w:p w:rsidR="00D75C4D" w:rsidP="00A17BF0" w:rsidRDefault="00D75C4D" w14:paraId="250483BA" w14:textId="77777777">
            <w:pPr>
              <w:rPr>
                <w:i/>
                <w:iCs/>
              </w:rPr>
            </w:pPr>
          </w:p>
          <w:p w:rsidRPr="001C292B" w:rsidR="00D75C4D" w:rsidP="00A17BF0" w:rsidRDefault="00D75C4D" w14:paraId="393E3B0E" w14:textId="77777777">
            <w:pPr>
              <w:rPr>
                <w:i/>
              </w:rPr>
            </w:pPr>
            <w:r>
              <w:rPr>
                <w:i/>
                <w:iCs/>
              </w:rPr>
              <w:t>I certify that the information set out in this Grant Application Form is true and complete. I understand that if any of this information is subsequently discovered to be false or misleading the organisation’s participation in the Programme may be terminated and any funds paid to the organisation may be required to be repaid.</w:t>
            </w:r>
          </w:p>
        </w:tc>
      </w:tr>
      <w:tr w:rsidR="00D75C4D" w:rsidTr="00A17BF0" w14:paraId="3BE9A9EF" w14:textId="77777777">
        <w:trPr>
          <w:trHeight w:val="1383"/>
        </w:trPr>
        <w:tc>
          <w:tcPr>
            <w:tcW w:w="9016" w:type="dxa"/>
          </w:tcPr>
          <w:p w:rsidRPr="00F05E38" w:rsidR="00D75C4D" w:rsidP="00A17BF0" w:rsidRDefault="00D75C4D" w14:paraId="1012517B" w14:textId="77777777">
            <w:r>
              <w:t xml:space="preserve">Name:       </w:t>
            </w:r>
          </w:p>
          <w:p w:rsidRPr="00F05E38" w:rsidR="00D75C4D" w:rsidP="00A17BF0" w:rsidRDefault="00D75C4D" w14:paraId="29CC8BDD" w14:textId="77777777">
            <w:r>
              <w:t xml:space="preserve">Company: </w:t>
            </w:r>
          </w:p>
          <w:p w:rsidRPr="00FC66E2" w:rsidR="00D75C4D" w:rsidP="00A17BF0" w:rsidRDefault="00D75C4D" w14:paraId="271E6F42" w14:textId="77777777">
            <w:r>
              <w:t xml:space="preserve">Position:   </w:t>
            </w:r>
          </w:p>
          <w:p w:rsidRPr="00F05E38" w:rsidR="00D75C4D" w:rsidP="00A17BF0" w:rsidRDefault="00D75C4D" w14:paraId="559F05E0" w14:textId="77777777">
            <w:r>
              <w:t xml:space="preserve">Signature: </w:t>
            </w:r>
          </w:p>
          <w:p w:rsidRPr="000E7AFA" w:rsidR="00D75C4D" w:rsidP="00A17BF0" w:rsidRDefault="00D75C4D" w14:paraId="50B1467A" w14:textId="77777777">
            <w:pPr>
              <w:tabs>
                <w:tab w:val="left" w:pos="720"/>
                <w:tab w:val="center" w:pos="4400"/>
              </w:tabs>
              <w:rPr>
                <w:rFonts w:ascii="Arial" w:hAnsi="Arial" w:eastAsia="Arial" w:cs="Arial"/>
                <w:color w:val="808080" w:themeColor="background1" w:themeShade="80"/>
                <w:spacing w:val="-1"/>
                <w:sz w:val="24"/>
                <w:szCs w:val="24"/>
              </w:rPr>
            </w:pPr>
            <w:r>
              <w:t>Date:</w:t>
            </w:r>
            <w:r>
              <w:tab/>
            </w:r>
            <w:r>
              <w:t xml:space="preserve">     </w:t>
            </w:r>
          </w:p>
        </w:tc>
      </w:tr>
    </w:tbl>
    <w:p w:rsidRPr="00C1735B" w:rsidR="00A2051B" w:rsidP="00F566D8" w:rsidRDefault="00A2051B" w14:paraId="33134B85" w14:textId="68429811">
      <w:pPr>
        <w:rPr>
          <w:sz w:val="14"/>
          <w:szCs w:val="14"/>
        </w:rPr>
      </w:pPr>
    </w:p>
    <w:tbl>
      <w:tblPr>
        <w:tblStyle w:val="TableGrid"/>
        <w:tblW w:w="0" w:type="auto"/>
        <w:tblLook w:val="04A0" w:firstRow="1" w:lastRow="0" w:firstColumn="1" w:lastColumn="0" w:noHBand="0" w:noVBand="1"/>
      </w:tblPr>
      <w:tblGrid>
        <w:gridCol w:w="9016"/>
      </w:tblGrid>
      <w:tr w:rsidR="00276EF5" w:rsidTr="1805B8A5" w14:paraId="38573540" w14:textId="77777777">
        <w:tc>
          <w:tcPr>
            <w:tcW w:w="9016" w:type="dxa"/>
            <w:shd w:val="clear" w:color="auto" w:fill="2C7247"/>
            <w:tcMar/>
          </w:tcPr>
          <w:p w:rsidRPr="00891FA3" w:rsidR="00276EF5" w:rsidP="00276EF5" w:rsidRDefault="00276EF5" w14:paraId="0ABAB8FB" w14:textId="3550797B">
            <w:pPr>
              <w:rPr>
                <w:b/>
                <w:bCs/>
                <w:color w:val="FFFFFF" w:themeColor="background1"/>
              </w:rPr>
            </w:pPr>
            <w:r>
              <w:rPr>
                <w:b/>
                <w:bCs/>
                <w:color w:val="FFFFFF" w:themeColor="background1"/>
              </w:rPr>
              <w:t>49. Equality and Diversity Monitoring</w:t>
            </w:r>
          </w:p>
        </w:tc>
      </w:tr>
      <w:tr w:rsidR="00276EF5" w:rsidTr="1805B8A5" w14:paraId="6C94BC32" w14:textId="77777777">
        <w:tc>
          <w:tcPr>
            <w:tcW w:w="9016" w:type="dxa"/>
            <w:tcMar/>
          </w:tcPr>
          <w:p w:rsidR="00276EF5" w:rsidP="00362799" w:rsidRDefault="00401350" w14:paraId="36431991" w14:textId="28BCD256">
            <w:r>
              <w:t xml:space="preserve">The Department for Transport and the Connected Places Catapult are collecting equality, </w:t>
            </w:r>
            <w:proofErr w:type="gramStart"/>
            <w:r>
              <w:t>diversity</w:t>
            </w:r>
            <w:proofErr w:type="gramEnd"/>
            <w:r>
              <w:t xml:space="preserve"> and inclusion (ED&amp;I) data to promote and ensure equality of access for its grant funding competitions and programmes. This data will help us monitor performance of efforts to promote ED&amp;I in research and business innovation. </w:t>
            </w:r>
            <w:r w:rsidR="4375BD57">
              <w:t>Therefore,</w:t>
            </w:r>
            <w:r>
              <w:t xml:space="preserve"> w</w:t>
            </w:r>
            <w:r w:rsidR="00276EF5">
              <w:t>e would be ver</w:t>
            </w:r>
            <w:r>
              <w:t>y grateful if you could spend a few minutes completing this questionnaire.</w:t>
            </w:r>
          </w:p>
          <w:p w:rsidRPr="00B02A25" w:rsidR="007C4D97" w:rsidP="00362799" w:rsidRDefault="007C4D97" w14:paraId="7314B414" w14:textId="77777777">
            <w:pPr>
              <w:rPr>
                <w:sz w:val="14"/>
                <w:szCs w:val="14"/>
              </w:rPr>
            </w:pPr>
          </w:p>
          <w:p w:rsidR="007C4D97" w:rsidP="00362799" w:rsidRDefault="000D6F17" w14:paraId="04A29758" w14:textId="3755169D">
            <w:hyperlink r:id="R33b6622a22c747ec">
              <w:r w:rsidRPr="1805B8A5" w:rsidR="007C4D97">
                <w:rPr>
                  <w:rStyle w:val="Hyperlink"/>
                </w:rPr>
                <w:t>Please click here to complete the survey.</w:t>
              </w:r>
            </w:hyperlink>
            <w:r w:rsidR="007C4D97">
              <w:rPr/>
              <w:t xml:space="preserve"> </w:t>
            </w:r>
          </w:p>
        </w:tc>
      </w:tr>
    </w:tbl>
    <w:p w:rsidRPr="00973E94" w:rsidR="00276EF5" w:rsidP="00C1735B" w:rsidRDefault="00276EF5" w14:paraId="5DD0A0B6" w14:textId="77777777"/>
    <w:sectPr w:rsidRPr="00973E94" w:rsidR="00276EF5" w:rsidSect="00EC0AB1">
      <w:headerReference w:type="default" r:id="rId14"/>
      <w:footerReference w:type="default" r:id="rId15"/>
      <w:pgSz w:w="11906" w:h="16838" w:orient="portrait"/>
      <w:pgMar w:top="1440" w:right="1440" w:bottom="72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D6F17" w:rsidP="00886686" w:rsidRDefault="000D6F17" w14:paraId="1AF67573" w14:textId="77777777">
      <w:pPr>
        <w:spacing w:after="0" w:line="240" w:lineRule="auto"/>
      </w:pPr>
      <w:r>
        <w:separator/>
      </w:r>
    </w:p>
  </w:endnote>
  <w:endnote w:type="continuationSeparator" w:id="0">
    <w:p w:rsidR="000D6F17" w:rsidP="00886686" w:rsidRDefault="000D6F17" w14:paraId="55CB4BD0" w14:textId="77777777">
      <w:pPr>
        <w:spacing w:after="0" w:line="240" w:lineRule="auto"/>
      </w:pPr>
      <w:r>
        <w:continuationSeparator/>
      </w:r>
    </w:p>
  </w:endnote>
  <w:endnote w:type="continuationNotice" w:id="1">
    <w:p w:rsidR="000D6F17" w:rsidRDefault="000D6F17" w14:paraId="6C2DE59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9899289"/>
      <w:docPartObj>
        <w:docPartGallery w:val="Page Numbers (Bottom of Page)"/>
        <w:docPartUnique/>
      </w:docPartObj>
    </w:sdtPr>
    <w:sdtEndPr>
      <w:rPr>
        <w:color w:val="7F7F7F" w:themeColor="background1" w:themeShade="7F"/>
        <w:spacing w:val="60"/>
      </w:rPr>
    </w:sdtEndPr>
    <w:sdtContent>
      <w:p w:rsidR="00886686" w:rsidRDefault="00886686" w14:paraId="223B56F3" w14:textId="2171D51F">
        <w:pPr>
          <w:pStyle w:val="Footer"/>
          <w:pBdr>
            <w:top w:val="single" w:color="D9D9D9" w:themeColor="background1" w:themeShade="D9" w:sz="4" w:space="1"/>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886686" w:rsidRDefault="00886686" w14:paraId="105FE19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D6F17" w:rsidP="00886686" w:rsidRDefault="000D6F17" w14:paraId="1D71FB8F" w14:textId="77777777">
      <w:pPr>
        <w:spacing w:after="0" w:line="240" w:lineRule="auto"/>
      </w:pPr>
      <w:r>
        <w:separator/>
      </w:r>
    </w:p>
  </w:footnote>
  <w:footnote w:type="continuationSeparator" w:id="0">
    <w:p w:rsidR="000D6F17" w:rsidP="00886686" w:rsidRDefault="000D6F17" w14:paraId="13302083" w14:textId="77777777">
      <w:pPr>
        <w:spacing w:after="0" w:line="240" w:lineRule="auto"/>
      </w:pPr>
      <w:r>
        <w:continuationSeparator/>
      </w:r>
    </w:p>
  </w:footnote>
  <w:footnote w:type="continuationNotice" w:id="1">
    <w:p w:rsidR="000D6F17" w:rsidRDefault="000D6F17" w14:paraId="3B4E196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EA1F7B" w:rsidR="00886686" w:rsidP="00EA1F7B" w:rsidRDefault="00A32035" w14:paraId="45DA2515" w14:textId="0865D2C0">
    <w:pPr>
      <w:pStyle w:val="Title"/>
      <w:rPr>
        <w:sz w:val="24"/>
        <w:szCs w:val="24"/>
      </w:rPr>
    </w:pPr>
    <w:r>
      <w:rPr>
        <w:sz w:val="24"/>
        <w:szCs w:val="24"/>
      </w:rPr>
      <w:t>Drone</w:t>
    </w:r>
    <w:r w:rsidR="003526D7">
      <w:rPr>
        <w:sz w:val="24"/>
        <w:szCs w:val="24"/>
      </w:rPr>
      <w:t>s</w:t>
    </w:r>
    <w:r w:rsidR="004B2EB3">
      <w:rPr>
        <w:sz w:val="24"/>
        <w:szCs w:val="24"/>
      </w:rPr>
      <w:t>-</w:t>
    </w:r>
    <w:r w:rsidRPr="00EA1F7B" w:rsidR="00886686">
      <w:rPr>
        <w:sz w:val="24"/>
        <w:szCs w:val="24"/>
      </w:rPr>
      <w:t>Technology Research Innovation Grants Programme</w:t>
    </w:r>
  </w:p>
  <w:p w:rsidRPr="00EA1F7B" w:rsidR="00886686" w:rsidP="00EA1F7B" w:rsidRDefault="00EA1F7B" w14:paraId="7A938E07" w14:textId="1E7C6543">
    <w:pPr>
      <w:pStyle w:val="Title"/>
      <w:rPr>
        <w:sz w:val="24"/>
        <w:szCs w:val="24"/>
      </w:rPr>
    </w:pPr>
    <w:r w:rsidRPr="00EA1F7B">
      <w:rPr>
        <w:sz w:val="24"/>
        <w:szCs w:val="24"/>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31A54"/>
    <w:multiLevelType w:val="hybridMultilevel"/>
    <w:tmpl w:val="F594C46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1E07CC6"/>
    <w:multiLevelType w:val="hybridMultilevel"/>
    <w:tmpl w:val="42682344"/>
    <w:lvl w:ilvl="0" w:tplc="43B4B1FA">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7F67603"/>
    <w:multiLevelType w:val="hybridMultilevel"/>
    <w:tmpl w:val="1E46E5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AE4DF1"/>
    <w:multiLevelType w:val="hybridMultilevel"/>
    <w:tmpl w:val="044C41F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BA3D0E"/>
    <w:multiLevelType w:val="hybridMultilevel"/>
    <w:tmpl w:val="79E81EC6"/>
    <w:lvl w:ilvl="0" w:tplc="CD1895AC">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7C267CF"/>
    <w:multiLevelType w:val="hybridMultilevel"/>
    <w:tmpl w:val="AE1014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CE6330B"/>
    <w:multiLevelType w:val="hybridMultilevel"/>
    <w:tmpl w:val="08D8A53C"/>
    <w:lvl w:ilvl="0" w:tplc="F810017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F197FB9"/>
    <w:multiLevelType w:val="hybridMultilevel"/>
    <w:tmpl w:val="99C80C0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78B20DB4"/>
    <w:multiLevelType w:val="hybridMultilevel"/>
    <w:tmpl w:val="98B60EC6"/>
    <w:lvl w:ilvl="0" w:tplc="19F64BFA">
      <w:start w:val="1"/>
      <w:numFmt w:val="decimal"/>
      <w:lvlText w:val="%1."/>
      <w:lvlJc w:val="left"/>
      <w:pPr>
        <w:ind w:left="720" w:hanging="360"/>
      </w:pPr>
      <w:rPr>
        <w:rFonts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3"/>
  </w:num>
  <w:num w:numId="2">
    <w:abstractNumId w:val="6"/>
  </w:num>
  <w:num w:numId="3">
    <w:abstractNumId w:val="7"/>
  </w:num>
  <w:num w:numId="4">
    <w:abstractNumId w:val="0"/>
  </w:num>
  <w:num w:numId="5">
    <w:abstractNumId w:val="1"/>
  </w:num>
  <w:num w:numId="6">
    <w:abstractNumId w:val="4"/>
  </w:num>
  <w:num w:numId="7">
    <w:abstractNumId w:val="8"/>
  </w:num>
  <w:num w:numId="8">
    <w:abstractNumId w:val="2"/>
  </w:num>
  <w:num w:numId="9">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hideSpellingErrors/>
  <w:hideGrammaticalErrors/>
  <w:proofState w:spelling="clean" w:grammar="dirty"/>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jcyNjE0MzW1MDFX0lEKTi0uzszPAykwqQUAnqSaiCwAAAA="/>
  </w:docVars>
  <w:rsids>
    <w:rsidRoot w:val="00973E94"/>
    <w:rsid w:val="00006C56"/>
    <w:rsid w:val="00016F96"/>
    <w:rsid w:val="00022B05"/>
    <w:rsid w:val="000270B6"/>
    <w:rsid w:val="0003735A"/>
    <w:rsid w:val="00045EB9"/>
    <w:rsid w:val="000519A4"/>
    <w:rsid w:val="00051ECF"/>
    <w:rsid w:val="00067D1C"/>
    <w:rsid w:val="0008702A"/>
    <w:rsid w:val="00093F83"/>
    <w:rsid w:val="000A7287"/>
    <w:rsid w:val="000B0B72"/>
    <w:rsid w:val="000C080E"/>
    <w:rsid w:val="000C639C"/>
    <w:rsid w:val="000C738E"/>
    <w:rsid w:val="000D4193"/>
    <w:rsid w:val="000D6F17"/>
    <w:rsid w:val="000E21EA"/>
    <w:rsid w:val="000E25E8"/>
    <w:rsid w:val="000E7AFA"/>
    <w:rsid w:val="000F13D2"/>
    <w:rsid w:val="000F37D8"/>
    <w:rsid w:val="000F580A"/>
    <w:rsid w:val="00104A51"/>
    <w:rsid w:val="00107928"/>
    <w:rsid w:val="00110E90"/>
    <w:rsid w:val="00113A5D"/>
    <w:rsid w:val="0012139A"/>
    <w:rsid w:val="001328D6"/>
    <w:rsid w:val="001362E2"/>
    <w:rsid w:val="00136A76"/>
    <w:rsid w:val="00137A6D"/>
    <w:rsid w:val="00137B4B"/>
    <w:rsid w:val="00147C99"/>
    <w:rsid w:val="00153B1A"/>
    <w:rsid w:val="00154E7A"/>
    <w:rsid w:val="0016076C"/>
    <w:rsid w:val="0016618F"/>
    <w:rsid w:val="00177C9A"/>
    <w:rsid w:val="00183CA1"/>
    <w:rsid w:val="00191BBF"/>
    <w:rsid w:val="001933E0"/>
    <w:rsid w:val="00193D2D"/>
    <w:rsid w:val="00196290"/>
    <w:rsid w:val="00197213"/>
    <w:rsid w:val="001A0635"/>
    <w:rsid w:val="001A487D"/>
    <w:rsid w:val="001A48D8"/>
    <w:rsid w:val="001A5983"/>
    <w:rsid w:val="001A691C"/>
    <w:rsid w:val="001B179D"/>
    <w:rsid w:val="001B30E3"/>
    <w:rsid w:val="001C292B"/>
    <w:rsid w:val="001C57AD"/>
    <w:rsid w:val="001D2D1B"/>
    <w:rsid w:val="001E1EF0"/>
    <w:rsid w:val="001E1F05"/>
    <w:rsid w:val="001E3BC7"/>
    <w:rsid w:val="001F2D86"/>
    <w:rsid w:val="001F38AB"/>
    <w:rsid w:val="002050C0"/>
    <w:rsid w:val="0020595F"/>
    <w:rsid w:val="00212CAE"/>
    <w:rsid w:val="00214B9E"/>
    <w:rsid w:val="00221302"/>
    <w:rsid w:val="00225CA7"/>
    <w:rsid w:val="00231F08"/>
    <w:rsid w:val="00232994"/>
    <w:rsid w:val="002334C9"/>
    <w:rsid w:val="00237F95"/>
    <w:rsid w:val="00244103"/>
    <w:rsid w:val="0024742A"/>
    <w:rsid w:val="00254A09"/>
    <w:rsid w:val="00255AA3"/>
    <w:rsid w:val="002664A0"/>
    <w:rsid w:val="00276EF5"/>
    <w:rsid w:val="002802BE"/>
    <w:rsid w:val="0028100B"/>
    <w:rsid w:val="002A7137"/>
    <w:rsid w:val="002B13D4"/>
    <w:rsid w:val="002B2034"/>
    <w:rsid w:val="002B62F3"/>
    <w:rsid w:val="002B6AD0"/>
    <w:rsid w:val="002C0E3B"/>
    <w:rsid w:val="002C2E72"/>
    <w:rsid w:val="002D06B2"/>
    <w:rsid w:val="002D3E12"/>
    <w:rsid w:val="002D7B8C"/>
    <w:rsid w:val="002E10F6"/>
    <w:rsid w:val="002E1828"/>
    <w:rsid w:val="002E7691"/>
    <w:rsid w:val="00303D72"/>
    <w:rsid w:val="00306B60"/>
    <w:rsid w:val="00317BC3"/>
    <w:rsid w:val="00322D22"/>
    <w:rsid w:val="00351AB9"/>
    <w:rsid w:val="003526D7"/>
    <w:rsid w:val="003541F5"/>
    <w:rsid w:val="00366A4F"/>
    <w:rsid w:val="00370AC7"/>
    <w:rsid w:val="003713C7"/>
    <w:rsid w:val="00373B61"/>
    <w:rsid w:val="00381A0C"/>
    <w:rsid w:val="00382353"/>
    <w:rsid w:val="00383E2D"/>
    <w:rsid w:val="0039450F"/>
    <w:rsid w:val="003A3B76"/>
    <w:rsid w:val="003A7E8D"/>
    <w:rsid w:val="003C078D"/>
    <w:rsid w:val="003C134D"/>
    <w:rsid w:val="003D2AB6"/>
    <w:rsid w:val="003D6C92"/>
    <w:rsid w:val="003E4565"/>
    <w:rsid w:val="003E554E"/>
    <w:rsid w:val="003E7CF9"/>
    <w:rsid w:val="003E7DCD"/>
    <w:rsid w:val="003F237A"/>
    <w:rsid w:val="00401350"/>
    <w:rsid w:val="00404AF1"/>
    <w:rsid w:val="00404DBE"/>
    <w:rsid w:val="00405E1A"/>
    <w:rsid w:val="0040655F"/>
    <w:rsid w:val="00410C72"/>
    <w:rsid w:val="00410F9D"/>
    <w:rsid w:val="004153B3"/>
    <w:rsid w:val="00415B42"/>
    <w:rsid w:val="004215DB"/>
    <w:rsid w:val="00421D4C"/>
    <w:rsid w:val="00422E30"/>
    <w:rsid w:val="00433F9C"/>
    <w:rsid w:val="00437FF9"/>
    <w:rsid w:val="00440D2D"/>
    <w:rsid w:val="00456ADB"/>
    <w:rsid w:val="00474E11"/>
    <w:rsid w:val="004845C2"/>
    <w:rsid w:val="004956CD"/>
    <w:rsid w:val="004969F6"/>
    <w:rsid w:val="004A2473"/>
    <w:rsid w:val="004A4442"/>
    <w:rsid w:val="004A5E37"/>
    <w:rsid w:val="004B2EB3"/>
    <w:rsid w:val="004B494C"/>
    <w:rsid w:val="004C2375"/>
    <w:rsid w:val="004C425E"/>
    <w:rsid w:val="004C70D9"/>
    <w:rsid w:val="004D009E"/>
    <w:rsid w:val="004D4D16"/>
    <w:rsid w:val="004F122C"/>
    <w:rsid w:val="00502AD1"/>
    <w:rsid w:val="00503E3B"/>
    <w:rsid w:val="00513B4E"/>
    <w:rsid w:val="00514A8D"/>
    <w:rsid w:val="0051641D"/>
    <w:rsid w:val="005176D2"/>
    <w:rsid w:val="005222D2"/>
    <w:rsid w:val="005348D1"/>
    <w:rsid w:val="00535CB5"/>
    <w:rsid w:val="005460C5"/>
    <w:rsid w:val="00552CB4"/>
    <w:rsid w:val="00554F73"/>
    <w:rsid w:val="00560DA4"/>
    <w:rsid w:val="00560FD1"/>
    <w:rsid w:val="005777F5"/>
    <w:rsid w:val="0058542F"/>
    <w:rsid w:val="00586747"/>
    <w:rsid w:val="00586F4B"/>
    <w:rsid w:val="00594EE4"/>
    <w:rsid w:val="005B5C9F"/>
    <w:rsid w:val="005B78CA"/>
    <w:rsid w:val="005C1473"/>
    <w:rsid w:val="005C7164"/>
    <w:rsid w:val="005D2A9B"/>
    <w:rsid w:val="005D5EFB"/>
    <w:rsid w:val="005D6146"/>
    <w:rsid w:val="005E066E"/>
    <w:rsid w:val="005E3296"/>
    <w:rsid w:val="005E34B9"/>
    <w:rsid w:val="005E3AE3"/>
    <w:rsid w:val="005E5C82"/>
    <w:rsid w:val="005F2553"/>
    <w:rsid w:val="0060689D"/>
    <w:rsid w:val="00621334"/>
    <w:rsid w:val="0062375A"/>
    <w:rsid w:val="00624282"/>
    <w:rsid w:val="006257FF"/>
    <w:rsid w:val="00632999"/>
    <w:rsid w:val="00633325"/>
    <w:rsid w:val="006507D9"/>
    <w:rsid w:val="006544A2"/>
    <w:rsid w:val="00663271"/>
    <w:rsid w:val="006709A3"/>
    <w:rsid w:val="0067214B"/>
    <w:rsid w:val="006740AE"/>
    <w:rsid w:val="0067664E"/>
    <w:rsid w:val="006822FD"/>
    <w:rsid w:val="006866D1"/>
    <w:rsid w:val="00692319"/>
    <w:rsid w:val="006A4AF9"/>
    <w:rsid w:val="006A4E5C"/>
    <w:rsid w:val="006A69FE"/>
    <w:rsid w:val="006A70D8"/>
    <w:rsid w:val="006B447D"/>
    <w:rsid w:val="006B519C"/>
    <w:rsid w:val="006C6E65"/>
    <w:rsid w:val="006E1803"/>
    <w:rsid w:val="006E282A"/>
    <w:rsid w:val="006F2EBC"/>
    <w:rsid w:val="006F7E30"/>
    <w:rsid w:val="007004A7"/>
    <w:rsid w:val="007015CC"/>
    <w:rsid w:val="007019AF"/>
    <w:rsid w:val="0071324E"/>
    <w:rsid w:val="00717E47"/>
    <w:rsid w:val="0072022B"/>
    <w:rsid w:val="00720671"/>
    <w:rsid w:val="0072498F"/>
    <w:rsid w:val="00733944"/>
    <w:rsid w:val="00736B9A"/>
    <w:rsid w:val="00755739"/>
    <w:rsid w:val="00755E5A"/>
    <w:rsid w:val="00762A66"/>
    <w:rsid w:val="00772E6F"/>
    <w:rsid w:val="00773763"/>
    <w:rsid w:val="00776158"/>
    <w:rsid w:val="007858B1"/>
    <w:rsid w:val="007A6F27"/>
    <w:rsid w:val="007C02DA"/>
    <w:rsid w:val="007C4D97"/>
    <w:rsid w:val="007C6F0F"/>
    <w:rsid w:val="007D170F"/>
    <w:rsid w:val="007D2960"/>
    <w:rsid w:val="007D2EC9"/>
    <w:rsid w:val="007E1774"/>
    <w:rsid w:val="007F55FE"/>
    <w:rsid w:val="007F5C3D"/>
    <w:rsid w:val="0080185F"/>
    <w:rsid w:val="00806E6F"/>
    <w:rsid w:val="0081492A"/>
    <w:rsid w:val="00817CD5"/>
    <w:rsid w:val="00821AC0"/>
    <w:rsid w:val="00825738"/>
    <w:rsid w:val="0082701C"/>
    <w:rsid w:val="0083109A"/>
    <w:rsid w:val="008351C9"/>
    <w:rsid w:val="008351E0"/>
    <w:rsid w:val="00845AAC"/>
    <w:rsid w:val="008622F2"/>
    <w:rsid w:val="00864C67"/>
    <w:rsid w:val="00865C70"/>
    <w:rsid w:val="00877ED9"/>
    <w:rsid w:val="00881A99"/>
    <w:rsid w:val="00886686"/>
    <w:rsid w:val="00891FA3"/>
    <w:rsid w:val="008920C3"/>
    <w:rsid w:val="0089468A"/>
    <w:rsid w:val="0089522B"/>
    <w:rsid w:val="00896771"/>
    <w:rsid w:val="008B1667"/>
    <w:rsid w:val="008B53EC"/>
    <w:rsid w:val="008B7165"/>
    <w:rsid w:val="008C1BB1"/>
    <w:rsid w:val="008C32BA"/>
    <w:rsid w:val="008C6B76"/>
    <w:rsid w:val="008D4428"/>
    <w:rsid w:val="008D59ED"/>
    <w:rsid w:val="008F7632"/>
    <w:rsid w:val="0091105D"/>
    <w:rsid w:val="009123F6"/>
    <w:rsid w:val="00914722"/>
    <w:rsid w:val="009163FC"/>
    <w:rsid w:val="009169BC"/>
    <w:rsid w:val="00924213"/>
    <w:rsid w:val="00931273"/>
    <w:rsid w:val="009346DE"/>
    <w:rsid w:val="00940177"/>
    <w:rsid w:val="009430EE"/>
    <w:rsid w:val="00954A95"/>
    <w:rsid w:val="00961049"/>
    <w:rsid w:val="00962687"/>
    <w:rsid w:val="00967221"/>
    <w:rsid w:val="00967B32"/>
    <w:rsid w:val="009713C5"/>
    <w:rsid w:val="00973E94"/>
    <w:rsid w:val="00982971"/>
    <w:rsid w:val="00994BFB"/>
    <w:rsid w:val="00996072"/>
    <w:rsid w:val="00996999"/>
    <w:rsid w:val="009A2052"/>
    <w:rsid w:val="009A7B45"/>
    <w:rsid w:val="009B3B3C"/>
    <w:rsid w:val="009B6E69"/>
    <w:rsid w:val="009C6E3B"/>
    <w:rsid w:val="009D119E"/>
    <w:rsid w:val="009D1DC3"/>
    <w:rsid w:val="009D4763"/>
    <w:rsid w:val="009D696C"/>
    <w:rsid w:val="009E366E"/>
    <w:rsid w:val="00A050DF"/>
    <w:rsid w:val="00A05D0B"/>
    <w:rsid w:val="00A0772D"/>
    <w:rsid w:val="00A17018"/>
    <w:rsid w:val="00A17BF0"/>
    <w:rsid w:val="00A2051B"/>
    <w:rsid w:val="00A27730"/>
    <w:rsid w:val="00A30E17"/>
    <w:rsid w:val="00A32035"/>
    <w:rsid w:val="00A33A60"/>
    <w:rsid w:val="00A34E2D"/>
    <w:rsid w:val="00A4377F"/>
    <w:rsid w:val="00A65681"/>
    <w:rsid w:val="00A75A31"/>
    <w:rsid w:val="00A83DC6"/>
    <w:rsid w:val="00A86B95"/>
    <w:rsid w:val="00A9723C"/>
    <w:rsid w:val="00AA534A"/>
    <w:rsid w:val="00AA657A"/>
    <w:rsid w:val="00AB1D22"/>
    <w:rsid w:val="00AB383D"/>
    <w:rsid w:val="00AB6274"/>
    <w:rsid w:val="00AE5928"/>
    <w:rsid w:val="00B02A25"/>
    <w:rsid w:val="00B12851"/>
    <w:rsid w:val="00B13DF5"/>
    <w:rsid w:val="00B17A43"/>
    <w:rsid w:val="00B205DA"/>
    <w:rsid w:val="00B42BB7"/>
    <w:rsid w:val="00B50D29"/>
    <w:rsid w:val="00B5108E"/>
    <w:rsid w:val="00B52D7A"/>
    <w:rsid w:val="00B602CC"/>
    <w:rsid w:val="00B9129F"/>
    <w:rsid w:val="00B95844"/>
    <w:rsid w:val="00B95C15"/>
    <w:rsid w:val="00BA18E3"/>
    <w:rsid w:val="00BB1737"/>
    <w:rsid w:val="00BB22CE"/>
    <w:rsid w:val="00BB691A"/>
    <w:rsid w:val="00BC045B"/>
    <w:rsid w:val="00BC10AC"/>
    <w:rsid w:val="00BC1E07"/>
    <w:rsid w:val="00BC3417"/>
    <w:rsid w:val="00BC5F1B"/>
    <w:rsid w:val="00BD19AC"/>
    <w:rsid w:val="00BD6CEA"/>
    <w:rsid w:val="00BD7233"/>
    <w:rsid w:val="00BF46E0"/>
    <w:rsid w:val="00C1735B"/>
    <w:rsid w:val="00C21274"/>
    <w:rsid w:val="00C3310D"/>
    <w:rsid w:val="00C425F9"/>
    <w:rsid w:val="00C43FD9"/>
    <w:rsid w:val="00C536C6"/>
    <w:rsid w:val="00C544A6"/>
    <w:rsid w:val="00C610B7"/>
    <w:rsid w:val="00C6230A"/>
    <w:rsid w:val="00C762A5"/>
    <w:rsid w:val="00C80DA3"/>
    <w:rsid w:val="00C8290C"/>
    <w:rsid w:val="00C832A5"/>
    <w:rsid w:val="00C9114A"/>
    <w:rsid w:val="00C919AC"/>
    <w:rsid w:val="00CA3A2C"/>
    <w:rsid w:val="00CB665F"/>
    <w:rsid w:val="00CC4429"/>
    <w:rsid w:val="00CC5CFA"/>
    <w:rsid w:val="00CD1576"/>
    <w:rsid w:val="00CE06FC"/>
    <w:rsid w:val="00CE7499"/>
    <w:rsid w:val="00D01628"/>
    <w:rsid w:val="00D05C3C"/>
    <w:rsid w:val="00D10989"/>
    <w:rsid w:val="00D15CB7"/>
    <w:rsid w:val="00D24E6A"/>
    <w:rsid w:val="00D25175"/>
    <w:rsid w:val="00D318FC"/>
    <w:rsid w:val="00D338AC"/>
    <w:rsid w:val="00D37678"/>
    <w:rsid w:val="00D42DA6"/>
    <w:rsid w:val="00D44384"/>
    <w:rsid w:val="00D6003A"/>
    <w:rsid w:val="00D6031C"/>
    <w:rsid w:val="00D63B2D"/>
    <w:rsid w:val="00D757CA"/>
    <w:rsid w:val="00D75C4D"/>
    <w:rsid w:val="00D77738"/>
    <w:rsid w:val="00D80787"/>
    <w:rsid w:val="00DA649C"/>
    <w:rsid w:val="00DC2C0C"/>
    <w:rsid w:val="00DC5A75"/>
    <w:rsid w:val="00DD0308"/>
    <w:rsid w:val="00DE091E"/>
    <w:rsid w:val="00DE3F30"/>
    <w:rsid w:val="00DE5724"/>
    <w:rsid w:val="00DE6EB6"/>
    <w:rsid w:val="00DE6FE5"/>
    <w:rsid w:val="00DF1CC8"/>
    <w:rsid w:val="00DF4269"/>
    <w:rsid w:val="00DF45EB"/>
    <w:rsid w:val="00E07D60"/>
    <w:rsid w:val="00E11274"/>
    <w:rsid w:val="00E25077"/>
    <w:rsid w:val="00E32A39"/>
    <w:rsid w:val="00E36CA5"/>
    <w:rsid w:val="00E37046"/>
    <w:rsid w:val="00E414AF"/>
    <w:rsid w:val="00E441CE"/>
    <w:rsid w:val="00E44E0B"/>
    <w:rsid w:val="00E509AE"/>
    <w:rsid w:val="00E61597"/>
    <w:rsid w:val="00E6384F"/>
    <w:rsid w:val="00E807E3"/>
    <w:rsid w:val="00E82C16"/>
    <w:rsid w:val="00E85714"/>
    <w:rsid w:val="00E9612D"/>
    <w:rsid w:val="00EA1F7B"/>
    <w:rsid w:val="00EA721E"/>
    <w:rsid w:val="00EA7586"/>
    <w:rsid w:val="00EC0AB1"/>
    <w:rsid w:val="00EC4D66"/>
    <w:rsid w:val="00EC77DB"/>
    <w:rsid w:val="00EC7A0D"/>
    <w:rsid w:val="00ED617B"/>
    <w:rsid w:val="00ED73BB"/>
    <w:rsid w:val="00EE3BE5"/>
    <w:rsid w:val="00EE7E8E"/>
    <w:rsid w:val="00EF06A7"/>
    <w:rsid w:val="00EF0DD4"/>
    <w:rsid w:val="00EF5720"/>
    <w:rsid w:val="00F05E38"/>
    <w:rsid w:val="00F10393"/>
    <w:rsid w:val="00F10647"/>
    <w:rsid w:val="00F22982"/>
    <w:rsid w:val="00F237BF"/>
    <w:rsid w:val="00F27559"/>
    <w:rsid w:val="00F31378"/>
    <w:rsid w:val="00F37C16"/>
    <w:rsid w:val="00F42AB2"/>
    <w:rsid w:val="00F519FF"/>
    <w:rsid w:val="00F55F60"/>
    <w:rsid w:val="00F566D8"/>
    <w:rsid w:val="00F608DF"/>
    <w:rsid w:val="00F61C64"/>
    <w:rsid w:val="00F62171"/>
    <w:rsid w:val="00F64266"/>
    <w:rsid w:val="00F6721F"/>
    <w:rsid w:val="00F71B7D"/>
    <w:rsid w:val="00F75E13"/>
    <w:rsid w:val="00F83CA6"/>
    <w:rsid w:val="00F83D0D"/>
    <w:rsid w:val="00F911B1"/>
    <w:rsid w:val="00F929CF"/>
    <w:rsid w:val="00F92EFA"/>
    <w:rsid w:val="00F95616"/>
    <w:rsid w:val="00FA3F30"/>
    <w:rsid w:val="00FB4EA4"/>
    <w:rsid w:val="00FC66E2"/>
    <w:rsid w:val="00FC7D53"/>
    <w:rsid w:val="00FD65C5"/>
    <w:rsid w:val="00FE16B1"/>
    <w:rsid w:val="00FE3B42"/>
    <w:rsid w:val="00FE55D2"/>
    <w:rsid w:val="00FE6945"/>
    <w:rsid w:val="00FF628F"/>
    <w:rsid w:val="0789BBAB"/>
    <w:rsid w:val="1805B8A5"/>
    <w:rsid w:val="183374B0"/>
    <w:rsid w:val="20E17C08"/>
    <w:rsid w:val="2DDC0777"/>
    <w:rsid w:val="40D9E6E1"/>
    <w:rsid w:val="4375BD57"/>
    <w:rsid w:val="53351EBD"/>
    <w:rsid w:val="5CD8A089"/>
    <w:rsid w:val="67C8653E"/>
    <w:rsid w:val="6DF5B1C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C169D"/>
  <w15:chartTrackingRefBased/>
  <w15:docId w15:val="{81B0C165-AE73-4CE8-88E6-682B611072B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uiPriority w:val="1"/>
    <w:qFormat/>
    <w:rsid w:val="00973E94"/>
    <w:pPr>
      <w:spacing w:after="0" w:line="240" w:lineRule="auto"/>
    </w:pPr>
  </w:style>
  <w:style w:type="paragraph" w:styleId="Title">
    <w:name w:val="Title"/>
    <w:basedOn w:val="Normal"/>
    <w:next w:val="Normal"/>
    <w:link w:val="TitleChar"/>
    <w:uiPriority w:val="10"/>
    <w:qFormat/>
    <w:rsid w:val="00973E94"/>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73E94"/>
    <w:rPr>
      <w:rFonts w:asciiTheme="majorHAnsi" w:hAnsiTheme="majorHAnsi" w:eastAsiaTheme="majorEastAsia" w:cstheme="majorBidi"/>
      <w:spacing w:val="-10"/>
      <w:kern w:val="28"/>
      <w:sz w:val="56"/>
      <w:szCs w:val="56"/>
    </w:rPr>
  </w:style>
  <w:style w:type="table" w:styleId="TableGrid">
    <w:name w:val="Table Grid"/>
    <w:basedOn w:val="TableNormal"/>
    <w:uiPriority w:val="39"/>
    <w:rsid w:val="00A1701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1"/>
    <w:qFormat/>
    <w:rsid w:val="00891FA3"/>
    <w:pPr>
      <w:ind w:left="720"/>
      <w:contextualSpacing/>
    </w:pPr>
  </w:style>
  <w:style w:type="character" w:styleId="PlaceholderText">
    <w:name w:val="Placeholder Text"/>
    <w:basedOn w:val="DefaultParagraphFont"/>
    <w:uiPriority w:val="99"/>
    <w:semiHidden/>
    <w:rsid w:val="00503E3B"/>
    <w:rPr>
      <w:color w:val="808080"/>
    </w:rPr>
  </w:style>
  <w:style w:type="character" w:styleId="CommentReference">
    <w:name w:val="annotation reference"/>
    <w:basedOn w:val="DefaultParagraphFont"/>
    <w:uiPriority w:val="99"/>
    <w:semiHidden/>
    <w:unhideWhenUsed/>
    <w:rsid w:val="00E6384F"/>
    <w:rPr>
      <w:sz w:val="16"/>
      <w:szCs w:val="16"/>
    </w:rPr>
  </w:style>
  <w:style w:type="paragraph" w:styleId="CommentText">
    <w:name w:val="annotation text"/>
    <w:basedOn w:val="Normal"/>
    <w:link w:val="CommentTextChar"/>
    <w:uiPriority w:val="99"/>
    <w:semiHidden/>
    <w:unhideWhenUsed/>
    <w:rsid w:val="00E6384F"/>
    <w:pPr>
      <w:spacing w:line="240" w:lineRule="auto"/>
    </w:pPr>
    <w:rPr>
      <w:sz w:val="20"/>
      <w:szCs w:val="20"/>
    </w:rPr>
  </w:style>
  <w:style w:type="character" w:styleId="CommentTextChar" w:customStyle="1">
    <w:name w:val="Comment Text Char"/>
    <w:basedOn w:val="DefaultParagraphFont"/>
    <w:link w:val="CommentText"/>
    <w:uiPriority w:val="99"/>
    <w:semiHidden/>
    <w:rsid w:val="00E6384F"/>
    <w:rPr>
      <w:sz w:val="20"/>
      <w:szCs w:val="20"/>
    </w:rPr>
  </w:style>
  <w:style w:type="paragraph" w:styleId="CommentSubject">
    <w:name w:val="annotation subject"/>
    <w:basedOn w:val="CommentText"/>
    <w:next w:val="CommentText"/>
    <w:link w:val="CommentSubjectChar"/>
    <w:uiPriority w:val="99"/>
    <w:semiHidden/>
    <w:unhideWhenUsed/>
    <w:rsid w:val="00E6384F"/>
    <w:rPr>
      <w:b/>
      <w:bCs/>
    </w:rPr>
  </w:style>
  <w:style w:type="character" w:styleId="CommentSubjectChar" w:customStyle="1">
    <w:name w:val="Comment Subject Char"/>
    <w:basedOn w:val="CommentTextChar"/>
    <w:link w:val="CommentSubject"/>
    <w:uiPriority w:val="99"/>
    <w:semiHidden/>
    <w:rsid w:val="00E6384F"/>
    <w:rPr>
      <w:b/>
      <w:bCs/>
      <w:sz w:val="20"/>
      <w:szCs w:val="20"/>
    </w:rPr>
  </w:style>
  <w:style w:type="paragraph" w:styleId="BalloonText">
    <w:name w:val="Balloon Text"/>
    <w:basedOn w:val="Normal"/>
    <w:link w:val="BalloonTextChar"/>
    <w:uiPriority w:val="99"/>
    <w:semiHidden/>
    <w:unhideWhenUsed/>
    <w:rsid w:val="00E6384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6384F"/>
    <w:rPr>
      <w:rFonts w:ascii="Segoe UI" w:hAnsi="Segoe UI" w:cs="Segoe UI"/>
      <w:sz w:val="18"/>
      <w:szCs w:val="18"/>
    </w:rPr>
  </w:style>
  <w:style w:type="paragraph" w:styleId="Header">
    <w:name w:val="header"/>
    <w:basedOn w:val="Normal"/>
    <w:link w:val="HeaderChar"/>
    <w:uiPriority w:val="99"/>
    <w:unhideWhenUsed/>
    <w:rsid w:val="00886686"/>
    <w:pPr>
      <w:tabs>
        <w:tab w:val="center" w:pos="4513"/>
        <w:tab w:val="right" w:pos="9026"/>
      </w:tabs>
      <w:spacing w:after="0" w:line="240" w:lineRule="auto"/>
    </w:pPr>
  </w:style>
  <w:style w:type="character" w:styleId="HeaderChar" w:customStyle="1">
    <w:name w:val="Header Char"/>
    <w:basedOn w:val="DefaultParagraphFont"/>
    <w:link w:val="Header"/>
    <w:uiPriority w:val="99"/>
    <w:rsid w:val="00886686"/>
  </w:style>
  <w:style w:type="paragraph" w:styleId="Footer">
    <w:name w:val="footer"/>
    <w:basedOn w:val="Normal"/>
    <w:link w:val="FooterChar"/>
    <w:uiPriority w:val="99"/>
    <w:unhideWhenUsed/>
    <w:rsid w:val="00886686"/>
    <w:pPr>
      <w:tabs>
        <w:tab w:val="center" w:pos="4513"/>
        <w:tab w:val="right" w:pos="9026"/>
      </w:tabs>
      <w:spacing w:after="0" w:line="240" w:lineRule="auto"/>
    </w:pPr>
  </w:style>
  <w:style w:type="character" w:styleId="FooterChar" w:customStyle="1">
    <w:name w:val="Footer Char"/>
    <w:basedOn w:val="DefaultParagraphFont"/>
    <w:link w:val="Footer"/>
    <w:uiPriority w:val="99"/>
    <w:rsid w:val="00886686"/>
  </w:style>
  <w:style w:type="character" w:styleId="Hyperlink">
    <w:name w:val="Hyperlink"/>
    <w:basedOn w:val="DefaultParagraphFont"/>
    <w:uiPriority w:val="99"/>
    <w:unhideWhenUsed/>
    <w:rsid w:val="007C4D97"/>
    <w:rPr>
      <w:color w:val="0563C1" w:themeColor="hyperlink"/>
      <w:u w:val="single"/>
    </w:rPr>
  </w:style>
  <w:style w:type="character" w:styleId="UnresolvedMention">
    <w:name w:val="Unresolved Mention"/>
    <w:basedOn w:val="DefaultParagraphFont"/>
    <w:uiPriority w:val="99"/>
    <w:semiHidden/>
    <w:unhideWhenUsed/>
    <w:rsid w:val="007C4D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mailto:drones-trig@cp.catapult.org.uk" TargetMode="External"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jpeg" Id="rId11"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 Type="http://schemas.openxmlformats.org/officeDocument/2006/relationships/hyperlink" Target="https://www.surveymonkey.co.uk/r/WFJP9JW" TargetMode="External" Id="R33b6622a22c747ec"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47CE0BA76D64E5BB169C474AD822C48"/>
        <w:category>
          <w:name w:val="General"/>
          <w:gallery w:val="placeholder"/>
        </w:category>
        <w:types>
          <w:type w:val="bbPlcHdr"/>
        </w:types>
        <w:behaviors>
          <w:behavior w:val="content"/>
        </w:behaviors>
        <w:guid w:val="{7156E44D-03CD-47A6-AD48-5FBD6D890B33}"/>
      </w:docPartPr>
      <w:docPartBody>
        <w:p w:rsidR="0008720F" w:rsidRDefault="00F6721F" w:rsidP="00F6721F">
          <w:pPr>
            <w:pStyle w:val="A47CE0BA76D64E5BB169C474AD822C48"/>
          </w:pPr>
          <w:r w:rsidRPr="00016D80">
            <w:rPr>
              <w:rStyle w:val="PlaceholderText"/>
              <w:rFonts w:ascii="Arial" w:hAnsi="Arial" w:cs="Arial"/>
            </w:rPr>
            <w:t>Click here to enter text.</w:t>
          </w:r>
        </w:p>
      </w:docPartBody>
    </w:docPart>
    <w:docPart>
      <w:docPartPr>
        <w:name w:val="111E1E7BBA984664AA7D42D290547BAF"/>
        <w:category>
          <w:name w:val="General"/>
          <w:gallery w:val="placeholder"/>
        </w:category>
        <w:types>
          <w:type w:val="bbPlcHdr"/>
        </w:types>
        <w:behaviors>
          <w:behavior w:val="content"/>
        </w:behaviors>
        <w:guid w:val="{975FC4FB-719C-47A5-A0B9-DED470B46894}"/>
      </w:docPartPr>
      <w:docPartBody>
        <w:p w:rsidR="0008720F" w:rsidRDefault="00F6721F" w:rsidP="00F6721F">
          <w:pPr>
            <w:pStyle w:val="111E1E7BBA984664AA7D42D290547BAF"/>
          </w:pPr>
          <w:r w:rsidRPr="00016D80">
            <w:rPr>
              <w:rStyle w:val="PlaceholderText"/>
              <w:rFonts w:ascii="Arial" w:hAnsi="Arial" w:cs="Arial"/>
            </w:rPr>
            <w:t>Click here to enter text.</w:t>
          </w:r>
        </w:p>
      </w:docPartBody>
    </w:docPart>
    <w:docPart>
      <w:docPartPr>
        <w:name w:val="A4B2E001DB1D4AE0806F5B27F15C1E7B"/>
        <w:category>
          <w:name w:val="General"/>
          <w:gallery w:val="placeholder"/>
        </w:category>
        <w:types>
          <w:type w:val="bbPlcHdr"/>
        </w:types>
        <w:behaviors>
          <w:behavior w:val="content"/>
        </w:behaviors>
        <w:guid w:val="{4DD3C297-982E-4697-BBC4-82C3E2F7ABFF}"/>
      </w:docPartPr>
      <w:docPartBody>
        <w:p w:rsidR="0008720F" w:rsidRDefault="00F6721F" w:rsidP="00F6721F">
          <w:pPr>
            <w:pStyle w:val="A4B2E001DB1D4AE0806F5B27F15C1E7B"/>
          </w:pPr>
          <w:r w:rsidRPr="00016D80">
            <w:rPr>
              <w:rStyle w:val="PlaceholderText"/>
              <w:rFonts w:ascii="Arial" w:hAnsi="Arial" w:cs="Arial"/>
            </w:rPr>
            <w:t>Click here to enter text.</w:t>
          </w:r>
        </w:p>
      </w:docPartBody>
    </w:docPart>
    <w:docPart>
      <w:docPartPr>
        <w:name w:val="2A86F09072F1447FBE747B08D52A2ABD"/>
        <w:category>
          <w:name w:val="General"/>
          <w:gallery w:val="placeholder"/>
        </w:category>
        <w:types>
          <w:type w:val="bbPlcHdr"/>
        </w:types>
        <w:behaviors>
          <w:behavior w:val="content"/>
        </w:behaviors>
        <w:guid w:val="{CF0C9EFA-3CF4-4065-B73D-5A660B8C86FF}"/>
      </w:docPartPr>
      <w:docPartBody>
        <w:p w:rsidR="0008720F" w:rsidRDefault="00F6721F" w:rsidP="00F6721F">
          <w:pPr>
            <w:pStyle w:val="2A86F09072F1447FBE747B08D52A2ABD"/>
          </w:pPr>
          <w:r w:rsidRPr="00016D80">
            <w:rPr>
              <w:rStyle w:val="PlaceholderText"/>
              <w:rFonts w:ascii="Arial" w:hAnsi="Arial" w:cs="Arial"/>
            </w:rPr>
            <w:t>Click here to enter text.</w:t>
          </w:r>
        </w:p>
      </w:docPartBody>
    </w:docPart>
    <w:docPart>
      <w:docPartPr>
        <w:name w:val="56C11A14405D4C3F858287893F5CB356"/>
        <w:category>
          <w:name w:val="General"/>
          <w:gallery w:val="placeholder"/>
        </w:category>
        <w:types>
          <w:type w:val="bbPlcHdr"/>
        </w:types>
        <w:behaviors>
          <w:behavior w:val="content"/>
        </w:behaviors>
        <w:guid w:val="{F86F563D-F144-410F-9FF8-6EE6A8993B70}"/>
      </w:docPartPr>
      <w:docPartBody>
        <w:p w:rsidR="0008720F" w:rsidRDefault="00F6721F" w:rsidP="00F6721F">
          <w:pPr>
            <w:pStyle w:val="56C11A14405D4C3F858287893F5CB356"/>
          </w:pPr>
          <w:r w:rsidRPr="00016D80">
            <w:rPr>
              <w:rStyle w:val="PlaceholderText"/>
              <w:rFonts w:ascii="Arial" w:hAnsi="Arial" w:cs="Arial"/>
            </w:rPr>
            <w:t>Click here to enter text.</w:t>
          </w:r>
        </w:p>
      </w:docPartBody>
    </w:docPart>
    <w:docPart>
      <w:docPartPr>
        <w:name w:val="EEEBBD9DB99748DDB810788A66267F94"/>
        <w:category>
          <w:name w:val="General"/>
          <w:gallery w:val="placeholder"/>
        </w:category>
        <w:types>
          <w:type w:val="bbPlcHdr"/>
        </w:types>
        <w:behaviors>
          <w:behavior w:val="content"/>
        </w:behaviors>
        <w:guid w:val="{9A5E043C-EDF1-4800-A2E3-03B4616D5B95}"/>
      </w:docPartPr>
      <w:docPartBody>
        <w:p w:rsidR="0008720F" w:rsidRDefault="00F6721F" w:rsidP="00F6721F">
          <w:pPr>
            <w:pStyle w:val="EEEBBD9DB99748DDB810788A66267F94"/>
          </w:pPr>
          <w:r w:rsidRPr="00016D80">
            <w:rPr>
              <w:rStyle w:val="PlaceholderText"/>
              <w:rFonts w:ascii="Arial" w:hAnsi="Arial" w:cs="Arial"/>
            </w:rPr>
            <w:t>Click here to enter text.</w:t>
          </w:r>
        </w:p>
      </w:docPartBody>
    </w:docPart>
    <w:docPart>
      <w:docPartPr>
        <w:name w:val="E9BF1FBDA7874C3A9E5F26490BB9C868"/>
        <w:category>
          <w:name w:val="General"/>
          <w:gallery w:val="placeholder"/>
        </w:category>
        <w:types>
          <w:type w:val="bbPlcHdr"/>
        </w:types>
        <w:behaviors>
          <w:behavior w:val="content"/>
        </w:behaviors>
        <w:guid w:val="{78D7DE35-8FBF-45F8-8DF8-DB7B5515415F}"/>
      </w:docPartPr>
      <w:docPartBody>
        <w:p w:rsidR="0008720F" w:rsidRDefault="00F6721F" w:rsidP="00F6721F">
          <w:pPr>
            <w:pStyle w:val="E9BF1FBDA7874C3A9E5F26490BB9C868"/>
          </w:pPr>
          <w:r w:rsidRPr="00016D80">
            <w:rPr>
              <w:rStyle w:val="PlaceholderText"/>
              <w:rFonts w:ascii="Arial" w:hAnsi="Arial" w:cs="Arial"/>
            </w:rPr>
            <w:t>Click here to enter text.</w:t>
          </w:r>
        </w:p>
      </w:docPartBody>
    </w:docPart>
    <w:docPart>
      <w:docPartPr>
        <w:name w:val="3DC8D6F9493A46EB95B52AD05819FB39"/>
        <w:category>
          <w:name w:val="General"/>
          <w:gallery w:val="placeholder"/>
        </w:category>
        <w:types>
          <w:type w:val="bbPlcHdr"/>
        </w:types>
        <w:behaviors>
          <w:behavior w:val="content"/>
        </w:behaviors>
        <w:guid w:val="{A267FB44-3562-402E-8BDA-C72AD1B626B5}"/>
      </w:docPartPr>
      <w:docPartBody>
        <w:p w:rsidR="0008720F" w:rsidRDefault="00F6721F" w:rsidP="00F6721F">
          <w:pPr>
            <w:pStyle w:val="3DC8D6F9493A46EB95B52AD05819FB39"/>
          </w:pPr>
          <w:r w:rsidRPr="00016D80">
            <w:rPr>
              <w:rStyle w:val="PlaceholderText"/>
              <w:rFonts w:ascii="Arial" w:hAnsi="Arial" w:cs="Arial"/>
            </w:rPr>
            <w:t>Click here to enter text.</w:t>
          </w:r>
        </w:p>
      </w:docPartBody>
    </w:docPart>
    <w:docPart>
      <w:docPartPr>
        <w:name w:val="DA71CD078FF14183BCB282D8C747708C"/>
        <w:category>
          <w:name w:val="General"/>
          <w:gallery w:val="placeholder"/>
        </w:category>
        <w:types>
          <w:type w:val="bbPlcHdr"/>
        </w:types>
        <w:behaviors>
          <w:behavior w:val="content"/>
        </w:behaviors>
        <w:guid w:val="{CF492B03-FA58-449C-9009-51B9C3008529}"/>
      </w:docPartPr>
      <w:docPartBody>
        <w:p w:rsidR="0008720F" w:rsidRDefault="00F6721F" w:rsidP="00F6721F">
          <w:pPr>
            <w:pStyle w:val="DA71CD078FF14183BCB282D8C747708C"/>
          </w:pPr>
          <w:r w:rsidRPr="00016D80">
            <w:rPr>
              <w:rStyle w:val="PlaceholderText"/>
              <w:rFonts w:ascii="Arial" w:hAnsi="Arial" w:cs="Arial"/>
            </w:rPr>
            <w:t>Click here to enter text.</w:t>
          </w:r>
        </w:p>
      </w:docPartBody>
    </w:docPart>
    <w:docPart>
      <w:docPartPr>
        <w:name w:val="DCD205EE7354417BA450AC5B72B743A1"/>
        <w:category>
          <w:name w:val="General"/>
          <w:gallery w:val="placeholder"/>
        </w:category>
        <w:types>
          <w:type w:val="bbPlcHdr"/>
        </w:types>
        <w:behaviors>
          <w:behavior w:val="content"/>
        </w:behaviors>
        <w:guid w:val="{043AE7BF-DEC1-41C4-960F-306EF06CA29B}"/>
      </w:docPartPr>
      <w:docPartBody>
        <w:p w:rsidR="0008720F" w:rsidRDefault="00F6721F" w:rsidP="00F6721F">
          <w:pPr>
            <w:pStyle w:val="DCD205EE7354417BA450AC5B72B743A1"/>
          </w:pPr>
          <w:r w:rsidRPr="00A70139">
            <w:rPr>
              <w:rStyle w:val="PlaceholderText"/>
            </w:rPr>
            <w:t>Choose an item.</w:t>
          </w:r>
        </w:p>
      </w:docPartBody>
    </w:docPart>
    <w:docPart>
      <w:docPartPr>
        <w:name w:val="CC8B2693B4B746E89CE91A6BBB7BD2F0"/>
        <w:category>
          <w:name w:val="General"/>
          <w:gallery w:val="placeholder"/>
        </w:category>
        <w:types>
          <w:type w:val="bbPlcHdr"/>
        </w:types>
        <w:behaviors>
          <w:behavior w:val="content"/>
        </w:behaviors>
        <w:guid w:val="{73AC7F1E-2D3F-4B39-A647-0D39E516DE86}"/>
      </w:docPartPr>
      <w:docPartBody>
        <w:p w:rsidR="00CD2B6C" w:rsidRDefault="00E85714">
          <w:pPr>
            <w:pStyle w:val="CC8B2693B4B746E89CE91A6BBB7BD2F0"/>
          </w:pPr>
          <w:r w:rsidRPr="008E7597">
            <w:rPr>
              <w:rStyle w:val="PlaceholderText"/>
            </w:rPr>
            <w:t>Click here to enter text.</w:t>
          </w:r>
        </w:p>
      </w:docPartBody>
    </w:docPart>
    <w:docPart>
      <w:docPartPr>
        <w:name w:val="44AA0D688CE142E689777E37A5AB14D4"/>
        <w:category>
          <w:name w:val="General"/>
          <w:gallery w:val="placeholder"/>
        </w:category>
        <w:types>
          <w:type w:val="bbPlcHdr"/>
        </w:types>
        <w:behaviors>
          <w:behavior w:val="content"/>
        </w:behaviors>
        <w:guid w:val="{281751DE-7B54-489E-A987-23E73AE3EC1E}"/>
      </w:docPartPr>
      <w:docPartBody>
        <w:p w:rsidR="00CD2B6C" w:rsidRDefault="00E85714">
          <w:pPr>
            <w:pStyle w:val="44AA0D688CE142E689777E37A5AB14D4"/>
          </w:pPr>
          <w:r w:rsidRPr="008E7597">
            <w:rPr>
              <w:rStyle w:val="PlaceholderText"/>
            </w:rPr>
            <w:t>Click here to enter text.</w:t>
          </w:r>
        </w:p>
      </w:docPartBody>
    </w:docPart>
    <w:docPart>
      <w:docPartPr>
        <w:name w:val="DefaultPlaceholder_-1854013438"/>
        <w:category>
          <w:name w:val="General"/>
          <w:gallery w:val="placeholder"/>
        </w:category>
        <w:types>
          <w:type w:val="bbPlcHdr"/>
        </w:types>
        <w:behaviors>
          <w:behavior w:val="content"/>
        </w:behaviors>
        <w:guid w:val="{412B39C5-1A38-477A-9D2B-38CED30BA298}"/>
      </w:docPartPr>
      <w:docPartBody>
        <w:p w:rsidR="00CD2B6C" w:rsidRDefault="00E85714">
          <w:r w:rsidRPr="007613D0">
            <w:rPr>
              <w:rStyle w:val="PlaceholderText"/>
            </w:rPr>
            <w:t>Choose an item.</w:t>
          </w:r>
        </w:p>
      </w:docPartBody>
    </w:docPart>
    <w:docPart>
      <w:docPartPr>
        <w:name w:val="32316F1E3D654665AFCB61C233039B5C"/>
        <w:category>
          <w:name w:val="General"/>
          <w:gallery w:val="placeholder"/>
        </w:category>
        <w:types>
          <w:type w:val="bbPlcHdr"/>
        </w:types>
        <w:behaviors>
          <w:behavior w:val="content"/>
        </w:behaviors>
        <w:guid w:val="{20CF4DCE-F0E6-4A5B-A10B-BC036B62BEFE}"/>
      </w:docPartPr>
      <w:docPartBody>
        <w:p w:rsidR="005661A8" w:rsidRDefault="00D10989" w:rsidP="00D10989">
          <w:pPr>
            <w:pStyle w:val="32316F1E3D654665AFCB61C233039B5C"/>
          </w:pPr>
          <w:r w:rsidRPr="00016D80">
            <w:rPr>
              <w:rStyle w:val="PlaceholderText"/>
              <w:rFonts w:ascii="Arial" w:hAnsi="Arial" w:cs="Arial"/>
            </w:rPr>
            <w:t>Click here to enter text.</w:t>
          </w:r>
        </w:p>
      </w:docPartBody>
    </w:docPart>
    <w:docPart>
      <w:docPartPr>
        <w:name w:val="AD0A59DA58CD4CB2B1918F3C5FAF064A"/>
        <w:category>
          <w:name w:val="General"/>
          <w:gallery w:val="placeholder"/>
        </w:category>
        <w:types>
          <w:type w:val="bbPlcHdr"/>
        </w:types>
        <w:behaviors>
          <w:behavior w:val="content"/>
        </w:behaviors>
        <w:guid w:val="{8BADBF71-BBE9-4461-8CD8-B5BFD2B78994}"/>
      </w:docPartPr>
      <w:docPartBody>
        <w:p w:rsidR="005661A8" w:rsidRDefault="00D10989" w:rsidP="00D10989">
          <w:pPr>
            <w:pStyle w:val="AD0A59DA58CD4CB2B1918F3C5FAF064A"/>
          </w:pPr>
          <w:r w:rsidRPr="00016D80">
            <w:rPr>
              <w:rStyle w:val="PlaceholderText"/>
              <w:rFonts w:ascii="Arial" w:hAnsi="Arial" w:cs="Arial"/>
            </w:rPr>
            <w:t>Click here to enter text.</w:t>
          </w:r>
        </w:p>
      </w:docPartBody>
    </w:docPart>
    <w:docPart>
      <w:docPartPr>
        <w:name w:val="157D084FB33E4C5EBE5F4BF072C50983"/>
        <w:category>
          <w:name w:val="General"/>
          <w:gallery w:val="placeholder"/>
        </w:category>
        <w:types>
          <w:type w:val="bbPlcHdr"/>
        </w:types>
        <w:behaviors>
          <w:behavior w:val="content"/>
        </w:behaviors>
        <w:guid w:val="{CBF41831-115B-4AA2-91DB-75C0A5890767}"/>
      </w:docPartPr>
      <w:docPartBody>
        <w:p w:rsidR="00605A0F" w:rsidRDefault="00E85714">
          <w:pPr>
            <w:pStyle w:val="157D084FB33E4C5EBE5F4BF072C50983"/>
          </w:pPr>
          <w:r w:rsidRPr="007613D0">
            <w:rPr>
              <w:rStyle w:val="PlaceholderText"/>
            </w:rPr>
            <w:t>Choose an item.</w:t>
          </w:r>
        </w:p>
      </w:docPartBody>
    </w:docPart>
    <w:docPart>
      <w:docPartPr>
        <w:name w:val="2FEDA37F1289490AA0FAD0596C38FC0E"/>
        <w:category>
          <w:name w:val="General"/>
          <w:gallery w:val="placeholder"/>
        </w:category>
        <w:types>
          <w:type w:val="bbPlcHdr"/>
        </w:types>
        <w:behaviors>
          <w:behavior w:val="content"/>
        </w:behaviors>
        <w:guid w:val="{300CC578-0BED-4E35-9C5B-5CBFFBC765FE}"/>
      </w:docPartPr>
      <w:docPartBody>
        <w:p w:rsidR="00605A0F" w:rsidRDefault="00E85714">
          <w:pPr>
            <w:pStyle w:val="2FEDA37F1289490AA0FAD0596C38FC0E"/>
          </w:pPr>
          <w:r w:rsidRPr="007613D0">
            <w:rPr>
              <w:rStyle w:val="PlaceholderText"/>
            </w:rPr>
            <w:t>Choose an item.</w:t>
          </w:r>
        </w:p>
      </w:docPartBody>
    </w:docPart>
    <w:docPart>
      <w:docPartPr>
        <w:name w:val="1A96A331A19742D48BC2F7AF6D990824"/>
        <w:category>
          <w:name w:val="General"/>
          <w:gallery w:val="placeholder"/>
        </w:category>
        <w:types>
          <w:type w:val="bbPlcHdr"/>
        </w:types>
        <w:behaviors>
          <w:behavior w:val="content"/>
        </w:behaviors>
        <w:guid w:val="{3A39A84B-119C-4F10-A412-BDB95D3A67C6}"/>
      </w:docPartPr>
      <w:docPartBody>
        <w:p w:rsidR="00605A0F" w:rsidRDefault="00E25077" w:rsidP="00E25077">
          <w:pPr>
            <w:pStyle w:val="1A96A331A19742D48BC2F7AF6D990824"/>
          </w:pPr>
          <w:r w:rsidRPr="00016D80">
            <w:rPr>
              <w:rStyle w:val="PlaceholderText"/>
              <w:rFonts w:ascii="Arial" w:hAnsi="Arial" w:cs="Arial"/>
            </w:rPr>
            <w:t>Click here to enter text.</w:t>
          </w:r>
        </w:p>
      </w:docPartBody>
    </w:docPart>
    <w:docPart>
      <w:docPartPr>
        <w:name w:val="5AE3C3ACDF0C4CE7BAE0077AD9FA29C1"/>
        <w:category>
          <w:name w:val="General"/>
          <w:gallery w:val="placeholder"/>
        </w:category>
        <w:types>
          <w:type w:val="bbPlcHdr"/>
        </w:types>
        <w:behaviors>
          <w:behavior w:val="content"/>
        </w:behaviors>
        <w:guid w:val="{6E4B9311-5B92-4935-9E7B-53A6A21EBD95}"/>
      </w:docPartPr>
      <w:docPartBody>
        <w:p w:rsidR="00605A0F" w:rsidRDefault="00E25077" w:rsidP="00E25077">
          <w:pPr>
            <w:pStyle w:val="5AE3C3ACDF0C4CE7BAE0077AD9FA29C1"/>
          </w:pPr>
          <w:r w:rsidRPr="00016D80">
            <w:rPr>
              <w:rStyle w:val="PlaceholderText"/>
              <w:rFonts w:ascii="Arial" w:hAnsi="Arial" w:cs="Arial"/>
            </w:rPr>
            <w:t>Click here to enter text.</w:t>
          </w:r>
        </w:p>
      </w:docPartBody>
    </w:docPart>
    <w:docPart>
      <w:docPartPr>
        <w:name w:val="FF161D5C8FD34A8693ED029C8531B1AE"/>
        <w:category>
          <w:name w:val="General"/>
          <w:gallery w:val="placeholder"/>
        </w:category>
        <w:types>
          <w:type w:val="bbPlcHdr"/>
        </w:types>
        <w:behaviors>
          <w:behavior w:val="content"/>
        </w:behaviors>
        <w:guid w:val="{8819F017-A6C8-47EA-81E4-BF24FCBB6828}"/>
      </w:docPartPr>
      <w:docPartBody>
        <w:p w:rsidR="00605A0F" w:rsidRDefault="00E25077" w:rsidP="00E25077">
          <w:pPr>
            <w:pStyle w:val="FF161D5C8FD34A8693ED029C8531B1AE"/>
          </w:pPr>
          <w:r w:rsidRPr="00016D80">
            <w:rPr>
              <w:rStyle w:val="PlaceholderText"/>
              <w:rFonts w:ascii="Arial" w:hAnsi="Arial" w:cs="Arial"/>
            </w:rPr>
            <w:t>Click here to enter text.</w:t>
          </w:r>
        </w:p>
      </w:docPartBody>
    </w:docPart>
    <w:docPart>
      <w:docPartPr>
        <w:name w:val="F8804786DCC54E9E9F9A82387A7936CE"/>
        <w:category>
          <w:name w:val="General"/>
          <w:gallery w:val="placeholder"/>
        </w:category>
        <w:types>
          <w:type w:val="bbPlcHdr"/>
        </w:types>
        <w:behaviors>
          <w:behavior w:val="content"/>
        </w:behaviors>
        <w:guid w:val="{56D555BD-CF61-48A6-B0F8-E2A88148BD88}"/>
      </w:docPartPr>
      <w:docPartBody>
        <w:p w:rsidR="00605A0F" w:rsidRDefault="00E25077" w:rsidP="00E25077">
          <w:pPr>
            <w:pStyle w:val="F8804786DCC54E9E9F9A82387A7936CE"/>
          </w:pPr>
          <w:r w:rsidRPr="007613D0">
            <w:rPr>
              <w:rStyle w:val="PlaceholderText"/>
            </w:rPr>
            <w:t>Choose an item.</w:t>
          </w:r>
        </w:p>
      </w:docPartBody>
    </w:docPart>
    <w:docPart>
      <w:docPartPr>
        <w:name w:val="459A27FE19A645B4AC39E7DD9F12228B"/>
        <w:category>
          <w:name w:val="General"/>
          <w:gallery w:val="placeholder"/>
        </w:category>
        <w:types>
          <w:type w:val="bbPlcHdr"/>
        </w:types>
        <w:behaviors>
          <w:behavior w:val="content"/>
        </w:behaviors>
        <w:guid w:val="{0F2F52C6-ABBD-4D8F-92FB-7BAF524C4FCE}"/>
      </w:docPartPr>
      <w:docPartBody>
        <w:p w:rsidR="00605A0F" w:rsidRDefault="00E25077" w:rsidP="00E25077">
          <w:pPr>
            <w:pStyle w:val="459A27FE19A645B4AC39E7DD9F12228B"/>
          </w:pPr>
          <w:r w:rsidRPr="007613D0">
            <w:rPr>
              <w:rStyle w:val="PlaceholderText"/>
            </w:rPr>
            <w:t>Choose an item.</w:t>
          </w:r>
        </w:p>
      </w:docPartBody>
    </w:docPart>
    <w:docPart>
      <w:docPartPr>
        <w:name w:val="C18BAF7EEB9B48E3A61E7749FAA07429"/>
        <w:category>
          <w:name w:val="General"/>
          <w:gallery w:val="placeholder"/>
        </w:category>
        <w:types>
          <w:type w:val="bbPlcHdr"/>
        </w:types>
        <w:behaviors>
          <w:behavior w:val="content"/>
        </w:behaviors>
        <w:guid w:val="{A333FDA1-33D8-461F-B086-A7A4772FCBA2}"/>
      </w:docPartPr>
      <w:docPartBody>
        <w:p w:rsidR="00605A0F" w:rsidRDefault="00E25077" w:rsidP="00E25077">
          <w:pPr>
            <w:pStyle w:val="C18BAF7EEB9B48E3A61E7749FAA07429"/>
          </w:pPr>
          <w:r w:rsidRPr="007613D0">
            <w:rPr>
              <w:rStyle w:val="PlaceholderText"/>
            </w:rPr>
            <w:t>Choose an item.</w:t>
          </w:r>
        </w:p>
      </w:docPartBody>
    </w:docPart>
    <w:docPart>
      <w:docPartPr>
        <w:name w:val="B85E4FB4D6654F09BEC388150E14FDEE"/>
        <w:category>
          <w:name w:val="General"/>
          <w:gallery w:val="placeholder"/>
        </w:category>
        <w:types>
          <w:type w:val="bbPlcHdr"/>
        </w:types>
        <w:behaviors>
          <w:behavior w:val="content"/>
        </w:behaviors>
        <w:guid w:val="{A7AB5B19-FD83-403E-99F6-8135BDADA833}"/>
      </w:docPartPr>
      <w:docPartBody>
        <w:p w:rsidR="00605A0F" w:rsidRDefault="00E25077" w:rsidP="00E25077">
          <w:pPr>
            <w:pStyle w:val="B85E4FB4D6654F09BEC388150E14FDEE"/>
          </w:pPr>
          <w:r w:rsidRPr="00016D80">
            <w:rPr>
              <w:rStyle w:val="PlaceholderText"/>
              <w:rFonts w:ascii="Arial" w:hAnsi="Arial" w:cs="Arial"/>
            </w:rPr>
            <w:t>Click here to enter text.</w:t>
          </w:r>
        </w:p>
      </w:docPartBody>
    </w:docPart>
    <w:docPart>
      <w:docPartPr>
        <w:name w:val="76D72F18AD5446EFB03A75CC17A8252F"/>
        <w:category>
          <w:name w:val="General"/>
          <w:gallery w:val="placeholder"/>
        </w:category>
        <w:types>
          <w:type w:val="bbPlcHdr"/>
        </w:types>
        <w:behaviors>
          <w:behavior w:val="content"/>
        </w:behaviors>
        <w:guid w:val="{46176745-9D6F-471C-B7C6-6BB923DBEA1A}"/>
      </w:docPartPr>
      <w:docPartBody>
        <w:p w:rsidR="00605A0F" w:rsidRDefault="00E25077" w:rsidP="00E25077">
          <w:pPr>
            <w:pStyle w:val="76D72F18AD5446EFB03A75CC17A8252F"/>
          </w:pPr>
          <w:r w:rsidRPr="00016D80">
            <w:rPr>
              <w:rStyle w:val="PlaceholderText"/>
              <w:rFonts w:ascii="Arial" w:hAnsi="Arial" w:cs="Arial"/>
            </w:rPr>
            <w:t>Click here to enter text.</w:t>
          </w:r>
        </w:p>
      </w:docPartBody>
    </w:docPart>
    <w:docPart>
      <w:docPartPr>
        <w:name w:val="98351DC1B3AD4D80953E14B1F8E177C4"/>
        <w:category>
          <w:name w:val="General"/>
          <w:gallery w:val="placeholder"/>
        </w:category>
        <w:types>
          <w:type w:val="bbPlcHdr"/>
        </w:types>
        <w:behaviors>
          <w:behavior w:val="content"/>
        </w:behaviors>
        <w:guid w:val="{CE1F5573-2BC5-47F6-B089-D09CC8671E24}"/>
      </w:docPartPr>
      <w:docPartBody>
        <w:p w:rsidR="00605A0F" w:rsidRDefault="00E25077" w:rsidP="00E25077">
          <w:pPr>
            <w:pStyle w:val="98351DC1B3AD4D80953E14B1F8E177C4"/>
          </w:pPr>
          <w:r w:rsidRPr="00016D80">
            <w:rPr>
              <w:rStyle w:val="PlaceholderText"/>
              <w:rFonts w:ascii="Arial" w:hAnsi="Arial" w:cs="Arial"/>
            </w:rPr>
            <w:t>Click here to enter text.</w:t>
          </w:r>
        </w:p>
      </w:docPartBody>
    </w:docPart>
    <w:docPart>
      <w:docPartPr>
        <w:name w:val="1CA302AEA04443F29D78D645E3E9A1FE"/>
        <w:category>
          <w:name w:val="General"/>
          <w:gallery w:val="placeholder"/>
        </w:category>
        <w:types>
          <w:type w:val="bbPlcHdr"/>
        </w:types>
        <w:behaviors>
          <w:behavior w:val="content"/>
        </w:behaviors>
        <w:guid w:val="{9ADC0E80-49B3-4640-908B-31AB9EFA151C}"/>
      </w:docPartPr>
      <w:docPartBody>
        <w:p w:rsidR="00605A0F" w:rsidRDefault="00E25077" w:rsidP="00E25077">
          <w:pPr>
            <w:pStyle w:val="1CA302AEA04443F29D78D645E3E9A1FE"/>
          </w:pPr>
          <w:r w:rsidRPr="00016D80">
            <w:rPr>
              <w:rStyle w:val="PlaceholderText"/>
              <w:rFonts w:ascii="Arial" w:hAnsi="Arial" w:cs="Arial"/>
            </w:rPr>
            <w:t>Click here to enter text.</w:t>
          </w:r>
        </w:p>
      </w:docPartBody>
    </w:docPart>
    <w:docPart>
      <w:docPartPr>
        <w:name w:val="4635FD500BBC4779A0BD5728B72AAA4A"/>
        <w:category>
          <w:name w:val="General"/>
          <w:gallery w:val="placeholder"/>
        </w:category>
        <w:types>
          <w:type w:val="bbPlcHdr"/>
        </w:types>
        <w:behaviors>
          <w:behavior w:val="content"/>
        </w:behaviors>
        <w:guid w:val="{D2F31992-57DB-42F9-B07E-1E650DF89F5A}"/>
      </w:docPartPr>
      <w:docPartBody>
        <w:p w:rsidR="00605A0F" w:rsidRDefault="00E25077" w:rsidP="00E25077">
          <w:pPr>
            <w:pStyle w:val="4635FD500BBC4779A0BD5728B72AAA4A"/>
          </w:pPr>
          <w:r w:rsidRPr="00016D80">
            <w:rPr>
              <w:rStyle w:val="PlaceholderText"/>
              <w:rFonts w:ascii="Arial" w:hAnsi="Arial" w:cs="Arial"/>
            </w:rPr>
            <w:t>Click here to enter text.</w:t>
          </w:r>
        </w:p>
      </w:docPartBody>
    </w:docPart>
    <w:docPart>
      <w:docPartPr>
        <w:name w:val="379BD5CC09F34B65BFE8213E847AA44A"/>
        <w:category>
          <w:name w:val="General"/>
          <w:gallery w:val="placeholder"/>
        </w:category>
        <w:types>
          <w:type w:val="bbPlcHdr"/>
        </w:types>
        <w:behaviors>
          <w:behavior w:val="content"/>
        </w:behaviors>
        <w:guid w:val="{D6E0633E-37CE-4D3A-90A4-D2088EC9D455}"/>
      </w:docPartPr>
      <w:docPartBody>
        <w:p w:rsidR="00605A0F" w:rsidRDefault="00E25077" w:rsidP="00E25077">
          <w:pPr>
            <w:pStyle w:val="379BD5CC09F34B65BFE8213E847AA44A"/>
          </w:pPr>
          <w:r w:rsidRPr="00016D80">
            <w:rPr>
              <w:rStyle w:val="PlaceholderText"/>
              <w:rFonts w:ascii="Arial" w:hAnsi="Arial" w:cs="Arial"/>
            </w:rPr>
            <w:t>Click here to enter text.</w:t>
          </w:r>
        </w:p>
      </w:docPartBody>
    </w:docPart>
    <w:docPart>
      <w:docPartPr>
        <w:name w:val="AA02A01A4A724148AC69981AE264125E"/>
        <w:category>
          <w:name w:val="General"/>
          <w:gallery w:val="placeholder"/>
        </w:category>
        <w:types>
          <w:type w:val="bbPlcHdr"/>
        </w:types>
        <w:behaviors>
          <w:behavior w:val="content"/>
        </w:behaviors>
        <w:guid w:val="{895B2C9F-02C6-452C-99CD-F4375DB90360}"/>
      </w:docPartPr>
      <w:docPartBody>
        <w:p w:rsidR="00605A0F" w:rsidRDefault="00E25077" w:rsidP="00E25077">
          <w:pPr>
            <w:pStyle w:val="AA02A01A4A724148AC69981AE264125E"/>
          </w:pPr>
          <w:r w:rsidRPr="00016D80">
            <w:rPr>
              <w:rStyle w:val="PlaceholderText"/>
              <w:rFonts w:ascii="Arial" w:hAnsi="Arial" w:cs="Arial"/>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21F"/>
    <w:rsid w:val="00032021"/>
    <w:rsid w:val="0008720F"/>
    <w:rsid w:val="001071D0"/>
    <w:rsid w:val="00131A91"/>
    <w:rsid w:val="0020759F"/>
    <w:rsid w:val="002A62F0"/>
    <w:rsid w:val="002F0DAC"/>
    <w:rsid w:val="00371D14"/>
    <w:rsid w:val="004567B7"/>
    <w:rsid w:val="004800A1"/>
    <w:rsid w:val="00522B36"/>
    <w:rsid w:val="005661A8"/>
    <w:rsid w:val="00586628"/>
    <w:rsid w:val="00605A0F"/>
    <w:rsid w:val="0061477E"/>
    <w:rsid w:val="007C6969"/>
    <w:rsid w:val="007D6407"/>
    <w:rsid w:val="007F4AC6"/>
    <w:rsid w:val="008658D6"/>
    <w:rsid w:val="00974BA6"/>
    <w:rsid w:val="00A61B55"/>
    <w:rsid w:val="00A63AA3"/>
    <w:rsid w:val="00A94772"/>
    <w:rsid w:val="00AF5CD0"/>
    <w:rsid w:val="00BB6FBE"/>
    <w:rsid w:val="00CB46E6"/>
    <w:rsid w:val="00CC4C16"/>
    <w:rsid w:val="00CD2B6C"/>
    <w:rsid w:val="00D10989"/>
    <w:rsid w:val="00DA466A"/>
    <w:rsid w:val="00DC0175"/>
    <w:rsid w:val="00DC251C"/>
    <w:rsid w:val="00E04388"/>
    <w:rsid w:val="00E25077"/>
    <w:rsid w:val="00E85714"/>
    <w:rsid w:val="00EC4B1B"/>
    <w:rsid w:val="00F1429B"/>
    <w:rsid w:val="00F6721F"/>
    <w:rsid w:val="00FD2E1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5077"/>
    <w:rPr>
      <w:color w:val="808080"/>
    </w:rPr>
  </w:style>
  <w:style w:type="paragraph" w:customStyle="1" w:styleId="A47CE0BA76D64E5BB169C474AD822C48">
    <w:name w:val="A47CE0BA76D64E5BB169C474AD822C48"/>
    <w:rsid w:val="00F6721F"/>
  </w:style>
  <w:style w:type="paragraph" w:customStyle="1" w:styleId="111E1E7BBA984664AA7D42D290547BAF">
    <w:name w:val="111E1E7BBA984664AA7D42D290547BAF"/>
    <w:rsid w:val="00F6721F"/>
  </w:style>
  <w:style w:type="paragraph" w:customStyle="1" w:styleId="4343F3454E4B4B8A8437A70295D7A0F3">
    <w:name w:val="4343F3454E4B4B8A8437A70295D7A0F3"/>
    <w:rsid w:val="00F6721F"/>
  </w:style>
  <w:style w:type="paragraph" w:customStyle="1" w:styleId="A4B2E001DB1D4AE0806F5B27F15C1E7B">
    <w:name w:val="A4B2E001DB1D4AE0806F5B27F15C1E7B"/>
    <w:rsid w:val="00F6721F"/>
  </w:style>
  <w:style w:type="paragraph" w:customStyle="1" w:styleId="EDFEAB3AAA964F5C93C1E3B6AA03F23A">
    <w:name w:val="EDFEAB3AAA964F5C93C1E3B6AA03F23A"/>
    <w:rsid w:val="00F6721F"/>
  </w:style>
  <w:style w:type="paragraph" w:customStyle="1" w:styleId="2A86F09072F1447FBE747B08D52A2ABD">
    <w:name w:val="2A86F09072F1447FBE747B08D52A2ABD"/>
    <w:rsid w:val="00F6721F"/>
  </w:style>
  <w:style w:type="paragraph" w:customStyle="1" w:styleId="56C11A14405D4C3F858287893F5CB356">
    <w:name w:val="56C11A14405D4C3F858287893F5CB356"/>
    <w:rsid w:val="00F6721F"/>
  </w:style>
  <w:style w:type="paragraph" w:customStyle="1" w:styleId="EEEBBD9DB99748DDB810788A66267F94">
    <w:name w:val="EEEBBD9DB99748DDB810788A66267F94"/>
    <w:rsid w:val="00F6721F"/>
  </w:style>
  <w:style w:type="paragraph" w:customStyle="1" w:styleId="316CBDC44FC742DDAA953C631DFF01BF">
    <w:name w:val="316CBDC44FC742DDAA953C631DFF01BF"/>
    <w:rsid w:val="00F6721F"/>
  </w:style>
  <w:style w:type="paragraph" w:customStyle="1" w:styleId="1B93597314E74E30AC7CD76CC7A915B1">
    <w:name w:val="1B93597314E74E30AC7CD76CC7A915B1"/>
    <w:rsid w:val="00F6721F"/>
  </w:style>
  <w:style w:type="paragraph" w:customStyle="1" w:styleId="C39AAB4D7DD841FE8BCF896EA534AECC">
    <w:name w:val="C39AAB4D7DD841FE8BCF896EA534AECC"/>
    <w:rsid w:val="00F6721F"/>
  </w:style>
  <w:style w:type="paragraph" w:customStyle="1" w:styleId="1BFFA445886D4799A18B297F98C57CDB">
    <w:name w:val="1BFFA445886D4799A18B297F98C57CDB"/>
    <w:rsid w:val="00F6721F"/>
  </w:style>
  <w:style w:type="paragraph" w:customStyle="1" w:styleId="E9BF1FBDA7874C3A9E5F26490BB9C868">
    <w:name w:val="E9BF1FBDA7874C3A9E5F26490BB9C868"/>
    <w:rsid w:val="00F6721F"/>
  </w:style>
  <w:style w:type="paragraph" w:customStyle="1" w:styleId="3DC8D6F9493A46EB95B52AD05819FB39">
    <w:name w:val="3DC8D6F9493A46EB95B52AD05819FB39"/>
    <w:rsid w:val="00F6721F"/>
  </w:style>
  <w:style w:type="paragraph" w:customStyle="1" w:styleId="DA71CD078FF14183BCB282D8C747708C">
    <w:name w:val="DA71CD078FF14183BCB282D8C747708C"/>
    <w:rsid w:val="00F6721F"/>
  </w:style>
  <w:style w:type="paragraph" w:customStyle="1" w:styleId="FCF06A2F7B084A8B88794939B264E453">
    <w:name w:val="FCF06A2F7B084A8B88794939B264E453"/>
    <w:rsid w:val="00F6721F"/>
  </w:style>
  <w:style w:type="paragraph" w:customStyle="1" w:styleId="0AB8EF622ED8465ABDC1AB8D84962C3D">
    <w:name w:val="0AB8EF622ED8465ABDC1AB8D84962C3D"/>
    <w:rsid w:val="00F6721F"/>
  </w:style>
  <w:style w:type="paragraph" w:customStyle="1" w:styleId="199D3DBAC53D4BBC81D955EF10513B67">
    <w:name w:val="199D3DBAC53D4BBC81D955EF10513B67"/>
    <w:rsid w:val="00F6721F"/>
  </w:style>
  <w:style w:type="paragraph" w:customStyle="1" w:styleId="B7543C4AE79C45EDBE0B59B864990A32">
    <w:name w:val="B7543C4AE79C45EDBE0B59B864990A32"/>
    <w:rsid w:val="00F6721F"/>
  </w:style>
  <w:style w:type="paragraph" w:customStyle="1" w:styleId="E3D0B868000A4E148899A88F86A61F90">
    <w:name w:val="E3D0B868000A4E148899A88F86A61F90"/>
    <w:rsid w:val="00F6721F"/>
  </w:style>
  <w:style w:type="paragraph" w:customStyle="1" w:styleId="AFED33238293485AA2C1F2B44AA8CA1E">
    <w:name w:val="AFED33238293485AA2C1F2B44AA8CA1E"/>
    <w:rsid w:val="00F6721F"/>
  </w:style>
  <w:style w:type="paragraph" w:customStyle="1" w:styleId="BEEB7C0A71424257864B8CB60E960FC9">
    <w:name w:val="BEEB7C0A71424257864B8CB60E960FC9"/>
    <w:rsid w:val="00F6721F"/>
  </w:style>
  <w:style w:type="paragraph" w:customStyle="1" w:styleId="DCD205EE7354417BA450AC5B72B743A1">
    <w:name w:val="DCD205EE7354417BA450AC5B72B743A1"/>
    <w:rsid w:val="00F6721F"/>
  </w:style>
  <w:style w:type="paragraph" w:customStyle="1" w:styleId="006537C0C9454EABB40DFFDBFDCBA804">
    <w:name w:val="006537C0C9454EABB40DFFDBFDCBA804"/>
    <w:rsid w:val="00F6721F"/>
  </w:style>
  <w:style w:type="paragraph" w:customStyle="1" w:styleId="F6E700983FFB4D48A5E30E53122245A3">
    <w:name w:val="F6E700983FFB4D48A5E30E53122245A3"/>
    <w:rsid w:val="00F6721F"/>
  </w:style>
  <w:style w:type="paragraph" w:customStyle="1" w:styleId="5691461A1CF4418EB242451D76CECC2F">
    <w:name w:val="5691461A1CF4418EB242451D76CECC2F"/>
    <w:rsid w:val="00F6721F"/>
  </w:style>
  <w:style w:type="paragraph" w:customStyle="1" w:styleId="60E92D34E21240BAA90904217629732B">
    <w:name w:val="60E92D34E21240BAA90904217629732B"/>
  </w:style>
  <w:style w:type="paragraph" w:customStyle="1" w:styleId="FB2679D07A41438F924677D8EF7AEEBB">
    <w:name w:val="FB2679D07A41438F924677D8EF7AEEBB"/>
  </w:style>
  <w:style w:type="paragraph" w:customStyle="1" w:styleId="6513E2FABC0944679B9190E21607AD65">
    <w:name w:val="6513E2FABC0944679B9190E21607AD65"/>
  </w:style>
  <w:style w:type="paragraph" w:customStyle="1" w:styleId="BA6B5986B11D4A93A93D0382871A93F2">
    <w:name w:val="BA6B5986B11D4A93A93D0382871A93F2"/>
  </w:style>
  <w:style w:type="paragraph" w:customStyle="1" w:styleId="7364AFB0965E4560A6F6D862F4F08545">
    <w:name w:val="7364AFB0965E4560A6F6D862F4F08545"/>
  </w:style>
  <w:style w:type="paragraph" w:customStyle="1" w:styleId="735A13203CF64889B34AE6925C2E6A6E">
    <w:name w:val="735A13203CF64889B34AE6925C2E6A6E"/>
  </w:style>
  <w:style w:type="paragraph" w:customStyle="1" w:styleId="06A070691015471BB0E123940312C394">
    <w:name w:val="06A070691015471BB0E123940312C394"/>
  </w:style>
  <w:style w:type="paragraph" w:customStyle="1" w:styleId="58D88A5563F145738D0AD5DDA543B550">
    <w:name w:val="58D88A5563F145738D0AD5DDA543B550"/>
  </w:style>
  <w:style w:type="paragraph" w:customStyle="1" w:styleId="96DFAC3EED924810B7912F79F4FD70C5">
    <w:name w:val="96DFAC3EED924810B7912F79F4FD70C5"/>
  </w:style>
  <w:style w:type="paragraph" w:customStyle="1" w:styleId="CC8B2693B4B746E89CE91A6BBB7BD2F0">
    <w:name w:val="CC8B2693B4B746E89CE91A6BBB7BD2F0"/>
  </w:style>
  <w:style w:type="paragraph" w:customStyle="1" w:styleId="44AA0D688CE142E689777E37A5AB14D4">
    <w:name w:val="44AA0D688CE142E689777E37A5AB14D4"/>
  </w:style>
  <w:style w:type="paragraph" w:customStyle="1" w:styleId="884DA2E754124622BD22674019453EE4">
    <w:name w:val="884DA2E754124622BD22674019453EE4"/>
    <w:rsid w:val="00E85714"/>
  </w:style>
  <w:style w:type="paragraph" w:customStyle="1" w:styleId="8125768F34B54B4E842C3BCB27E7A969">
    <w:name w:val="8125768F34B54B4E842C3BCB27E7A969"/>
    <w:rsid w:val="00E85714"/>
  </w:style>
  <w:style w:type="paragraph" w:customStyle="1" w:styleId="A71B0AB13FD5401A92A7FE6482E64DF9">
    <w:name w:val="A71B0AB13FD5401A92A7FE6482E64DF9"/>
    <w:rsid w:val="00E85714"/>
  </w:style>
  <w:style w:type="paragraph" w:customStyle="1" w:styleId="82180D632EA643AF8FDA28344EB2306D">
    <w:name w:val="82180D632EA643AF8FDA28344EB2306D"/>
    <w:rsid w:val="00E85714"/>
  </w:style>
  <w:style w:type="paragraph" w:customStyle="1" w:styleId="DABCAA03AC104A0189FAC9990EEBEDEB">
    <w:name w:val="DABCAA03AC104A0189FAC9990EEBEDEB"/>
    <w:rsid w:val="00E85714"/>
  </w:style>
  <w:style w:type="paragraph" w:customStyle="1" w:styleId="4E7A1DAD9A7148B6904F40BA4CC5D81B">
    <w:name w:val="4E7A1DAD9A7148B6904F40BA4CC5D81B"/>
    <w:rsid w:val="00D10989"/>
  </w:style>
  <w:style w:type="paragraph" w:customStyle="1" w:styleId="EC55F4C35FDF4901B76693841D4DEC39">
    <w:name w:val="EC55F4C35FDF4901B76693841D4DEC39"/>
    <w:rsid w:val="00D10989"/>
  </w:style>
  <w:style w:type="paragraph" w:customStyle="1" w:styleId="3A9FB3039FD04C9C95DDF0ECF97DC903">
    <w:name w:val="3A9FB3039FD04C9C95DDF0ECF97DC903"/>
    <w:rsid w:val="00D10989"/>
  </w:style>
  <w:style w:type="paragraph" w:customStyle="1" w:styleId="5844B57F29F04A85A6D6D786D86BB83D">
    <w:name w:val="5844B57F29F04A85A6D6D786D86BB83D"/>
    <w:rsid w:val="00D10989"/>
  </w:style>
  <w:style w:type="paragraph" w:customStyle="1" w:styleId="988F1B9D168549FEA038AC681256B924">
    <w:name w:val="988F1B9D168549FEA038AC681256B924"/>
    <w:rsid w:val="00D10989"/>
  </w:style>
  <w:style w:type="paragraph" w:customStyle="1" w:styleId="BEB7618FCA784E449E4DAF71108202D4">
    <w:name w:val="BEB7618FCA784E449E4DAF71108202D4"/>
    <w:rsid w:val="00D10989"/>
  </w:style>
  <w:style w:type="paragraph" w:customStyle="1" w:styleId="2EFD5EE2681F4BF38689BB077E053E23">
    <w:name w:val="2EFD5EE2681F4BF38689BB077E053E23"/>
    <w:rsid w:val="00D10989"/>
  </w:style>
  <w:style w:type="paragraph" w:customStyle="1" w:styleId="69B3CBC243EE4746BE3EDF7678961503">
    <w:name w:val="69B3CBC243EE4746BE3EDF7678961503"/>
    <w:rsid w:val="00D10989"/>
  </w:style>
  <w:style w:type="paragraph" w:customStyle="1" w:styleId="DE292CDA8F614B9B8AB389FBBD0437D6">
    <w:name w:val="DE292CDA8F614B9B8AB389FBBD0437D6"/>
    <w:rsid w:val="00D10989"/>
  </w:style>
  <w:style w:type="paragraph" w:customStyle="1" w:styleId="11E1128A22144151B1C1B0CC6DD2630A">
    <w:name w:val="11E1128A22144151B1C1B0CC6DD2630A"/>
    <w:rsid w:val="00D10989"/>
  </w:style>
  <w:style w:type="paragraph" w:customStyle="1" w:styleId="32316F1E3D654665AFCB61C233039B5C">
    <w:name w:val="32316F1E3D654665AFCB61C233039B5C"/>
    <w:rsid w:val="00D10989"/>
  </w:style>
  <w:style w:type="paragraph" w:customStyle="1" w:styleId="E19B6442370641D6B9AA0B45CB674DD0">
    <w:name w:val="E19B6442370641D6B9AA0B45CB674DD0"/>
    <w:rsid w:val="00D10989"/>
  </w:style>
  <w:style w:type="paragraph" w:customStyle="1" w:styleId="4FA1E40018B1423BA5CE054DA6E357FE">
    <w:name w:val="4FA1E40018B1423BA5CE054DA6E357FE"/>
    <w:rsid w:val="00D10989"/>
  </w:style>
  <w:style w:type="paragraph" w:customStyle="1" w:styleId="AD0A59DA58CD4CB2B1918F3C5FAF064A">
    <w:name w:val="AD0A59DA58CD4CB2B1918F3C5FAF064A"/>
    <w:rsid w:val="00D10989"/>
  </w:style>
  <w:style w:type="paragraph" w:customStyle="1" w:styleId="9656F35B5865444F902A774BA149151E">
    <w:name w:val="9656F35B5865444F902A774BA149151E"/>
    <w:rsid w:val="00522B36"/>
    <w:pPr>
      <w:spacing w:after="0" w:line="240" w:lineRule="auto"/>
    </w:pPr>
    <w:rPr>
      <w:sz w:val="24"/>
      <w:szCs w:val="24"/>
    </w:rPr>
  </w:style>
  <w:style w:type="paragraph" w:customStyle="1" w:styleId="8AE0D718A6834F4DBADEF70805DB6422">
    <w:name w:val="8AE0D718A6834F4DBADEF70805DB6422"/>
    <w:rsid w:val="00522B36"/>
    <w:pPr>
      <w:spacing w:after="0" w:line="240" w:lineRule="auto"/>
    </w:pPr>
    <w:rPr>
      <w:sz w:val="24"/>
      <w:szCs w:val="24"/>
    </w:rPr>
  </w:style>
  <w:style w:type="paragraph" w:customStyle="1" w:styleId="45DD4E4C84E8BA4887C75DCE724370F5">
    <w:name w:val="45DD4E4C84E8BA4887C75DCE724370F5"/>
    <w:rsid w:val="00522B36"/>
    <w:pPr>
      <w:spacing w:after="0" w:line="240" w:lineRule="auto"/>
    </w:pPr>
    <w:rPr>
      <w:sz w:val="24"/>
      <w:szCs w:val="24"/>
    </w:rPr>
  </w:style>
  <w:style w:type="paragraph" w:customStyle="1" w:styleId="714DFED54D3C8547BE0535DEF01BCBA0">
    <w:name w:val="714DFED54D3C8547BE0535DEF01BCBA0"/>
    <w:rsid w:val="00522B36"/>
    <w:pPr>
      <w:spacing w:after="0" w:line="240" w:lineRule="auto"/>
    </w:pPr>
    <w:rPr>
      <w:sz w:val="24"/>
      <w:szCs w:val="24"/>
    </w:rPr>
  </w:style>
  <w:style w:type="paragraph" w:customStyle="1" w:styleId="00B91C88FEF341419866F8DBA6CC55EB">
    <w:name w:val="00B91C88FEF341419866F8DBA6CC55EB"/>
    <w:rsid w:val="00522B36"/>
    <w:pPr>
      <w:spacing w:after="0" w:line="240" w:lineRule="auto"/>
    </w:pPr>
    <w:rPr>
      <w:sz w:val="24"/>
      <w:szCs w:val="24"/>
    </w:rPr>
  </w:style>
  <w:style w:type="paragraph" w:customStyle="1" w:styleId="249168A20EDE814F84F5E9C9F032FD0B">
    <w:name w:val="249168A20EDE814F84F5E9C9F032FD0B"/>
    <w:rsid w:val="00AF5CD0"/>
    <w:pPr>
      <w:spacing w:after="0" w:line="240" w:lineRule="auto"/>
    </w:pPr>
    <w:rPr>
      <w:sz w:val="24"/>
      <w:szCs w:val="24"/>
    </w:rPr>
  </w:style>
  <w:style w:type="paragraph" w:customStyle="1" w:styleId="C462A28178DC4C27ACB3F9EBD43B8F63">
    <w:name w:val="C462A28178DC4C27ACB3F9EBD43B8F63"/>
    <w:rsid w:val="007D6407"/>
  </w:style>
  <w:style w:type="paragraph" w:customStyle="1" w:styleId="3B1F6ACE800A43358F5E4F05010985EB">
    <w:name w:val="3B1F6ACE800A43358F5E4F05010985EB"/>
    <w:rsid w:val="007D6407"/>
  </w:style>
  <w:style w:type="paragraph" w:customStyle="1" w:styleId="7F8DEAE5DDE3421198BC2A8C66053D21">
    <w:name w:val="7F8DEAE5DDE3421198BC2A8C66053D21"/>
    <w:rsid w:val="007D6407"/>
  </w:style>
  <w:style w:type="paragraph" w:customStyle="1" w:styleId="D93E5D0E2AC54478813DE60A90C04653">
    <w:name w:val="D93E5D0E2AC54478813DE60A90C04653"/>
    <w:rsid w:val="007D6407"/>
  </w:style>
  <w:style w:type="paragraph" w:customStyle="1" w:styleId="157D084FB33E4C5EBE5F4BF072C50983">
    <w:name w:val="157D084FB33E4C5EBE5F4BF072C50983"/>
  </w:style>
  <w:style w:type="paragraph" w:customStyle="1" w:styleId="2FEDA37F1289490AA0FAD0596C38FC0E">
    <w:name w:val="2FEDA37F1289490AA0FAD0596C38FC0E"/>
  </w:style>
  <w:style w:type="paragraph" w:customStyle="1" w:styleId="1A96A331A19742D48BC2F7AF6D990824">
    <w:name w:val="1A96A331A19742D48BC2F7AF6D990824"/>
    <w:rsid w:val="00E25077"/>
  </w:style>
  <w:style w:type="paragraph" w:customStyle="1" w:styleId="5AE3C3ACDF0C4CE7BAE0077AD9FA29C1">
    <w:name w:val="5AE3C3ACDF0C4CE7BAE0077AD9FA29C1"/>
    <w:rsid w:val="00E25077"/>
  </w:style>
  <w:style w:type="paragraph" w:customStyle="1" w:styleId="FF161D5C8FD34A8693ED029C8531B1AE">
    <w:name w:val="FF161D5C8FD34A8693ED029C8531B1AE"/>
    <w:rsid w:val="00E25077"/>
  </w:style>
  <w:style w:type="paragraph" w:customStyle="1" w:styleId="F8804786DCC54E9E9F9A82387A7936CE">
    <w:name w:val="F8804786DCC54E9E9F9A82387A7936CE"/>
    <w:rsid w:val="00E25077"/>
  </w:style>
  <w:style w:type="paragraph" w:customStyle="1" w:styleId="459A27FE19A645B4AC39E7DD9F12228B">
    <w:name w:val="459A27FE19A645B4AC39E7DD9F12228B"/>
    <w:rsid w:val="00E25077"/>
  </w:style>
  <w:style w:type="paragraph" w:customStyle="1" w:styleId="C18BAF7EEB9B48E3A61E7749FAA07429">
    <w:name w:val="C18BAF7EEB9B48E3A61E7749FAA07429"/>
    <w:rsid w:val="00E25077"/>
  </w:style>
  <w:style w:type="paragraph" w:customStyle="1" w:styleId="B85E4FB4D6654F09BEC388150E14FDEE">
    <w:name w:val="B85E4FB4D6654F09BEC388150E14FDEE"/>
    <w:rsid w:val="00E25077"/>
  </w:style>
  <w:style w:type="paragraph" w:customStyle="1" w:styleId="76D72F18AD5446EFB03A75CC17A8252F">
    <w:name w:val="76D72F18AD5446EFB03A75CC17A8252F"/>
    <w:rsid w:val="00E25077"/>
  </w:style>
  <w:style w:type="paragraph" w:customStyle="1" w:styleId="98351DC1B3AD4D80953E14B1F8E177C4">
    <w:name w:val="98351DC1B3AD4D80953E14B1F8E177C4"/>
    <w:rsid w:val="00E25077"/>
  </w:style>
  <w:style w:type="paragraph" w:customStyle="1" w:styleId="1CA302AEA04443F29D78D645E3E9A1FE">
    <w:name w:val="1CA302AEA04443F29D78D645E3E9A1FE"/>
    <w:rsid w:val="00E25077"/>
  </w:style>
  <w:style w:type="paragraph" w:customStyle="1" w:styleId="4635FD500BBC4779A0BD5728B72AAA4A">
    <w:name w:val="4635FD500BBC4779A0BD5728B72AAA4A"/>
    <w:rsid w:val="00E25077"/>
  </w:style>
  <w:style w:type="paragraph" w:customStyle="1" w:styleId="BA6A4161C68640B9BB26C0C8261009C4">
    <w:name w:val="BA6A4161C68640B9BB26C0C8261009C4"/>
    <w:rsid w:val="00E25077"/>
  </w:style>
  <w:style w:type="paragraph" w:customStyle="1" w:styleId="379BD5CC09F34B65BFE8213E847AA44A">
    <w:name w:val="379BD5CC09F34B65BFE8213E847AA44A"/>
    <w:rsid w:val="00E25077"/>
  </w:style>
  <w:style w:type="paragraph" w:customStyle="1" w:styleId="AA02A01A4A724148AC69981AE264125E">
    <w:name w:val="AA02A01A4A724148AC69981AE264125E"/>
    <w:rsid w:val="00E25077"/>
  </w:style>
  <w:style w:type="paragraph" w:customStyle="1" w:styleId="EE819DD61C824F37AA8A1ED681D2BD94">
    <w:name w:val="EE819DD61C824F37AA8A1ED681D2BD94"/>
    <w:rsid w:val="00E250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22747BC943EE4C94B1B9E65505E772" ma:contentTypeVersion="15" ma:contentTypeDescription="Create a new document." ma:contentTypeScope="" ma:versionID="637d22560adab036d5b02832408cf6ef">
  <xsd:schema xmlns:xsd="http://www.w3.org/2001/XMLSchema" xmlns:xs="http://www.w3.org/2001/XMLSchema" xmlns:p="http://schemas.microsoft.com/office/2006/metadata/properties" xmlns:ns2="bde39b0b-a515-4be7-9295-a84f6349a029" xmlns:ns3="c6608bbc-945d-4946-a245-fbb6191d109c" targetNamespace="http://schemas.microsoft.com/office/2006/metadata/properties" ma:root="true" ma:fieldsID="1721dad72cdc75183c8e5cabd8808da7" ns2:_="" ns3:_="">
    <xsd:import namespace="bde39b0b-a515-4be7-9295-a84f6349a029"/>
    <xsd:import namespace="c6608bbc-945d-4946-a245-fbb6191d109c"/>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39b0b-a515-4be7-9295-a84f6349a029"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608bbc-945d-4946-a245-fbb6191d109c"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SecurityGroups xmlns="bde39b0b-a515-4be7-9295-a84f6349a029" xsi:nil="true"/>
    <MigrationWizIdPermissionLevels xmlns="bde39b0b-a515-4be7-9295-a84f6349a029" xsi:nil="true"/>
    <MigrationWizId xmlns="bde39b0b-a515-4be7-9295-a84f6349a029" xsi:nil="true"/>
    <MigrationWizIdDocumentLibraryPermissions xmlns="bde39b0b-a515-4be7-9295-a84f6349a029" xsi:nil="true"/>
    <MigrationWizIdPermissions xmlns="bde39b0b-a515-4be7-9295-a84f6349a029" xsi:nil="true"/>
  </documentManagement>
</p:properties>
</file>

<file path=customXml/itemProps1.xml><?xml version="1.0" encoding="utf-8"?>
<ds:datastoreItem xmlns:ds="http://schemas.openxmlformats.org/officeDocument/2006/customXml" ds:itemID="{7173F691-B852-4F21-9876-D5363CE61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39b0b-a515-4be7-9295-a84f6349a029"/>
    <ds:schemaRef ds:uri="c6608bbc-945d-4946-a245-fbb6191d1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73B483-4B70-4B9A-818A-37DB2CAAD942}">
  <ds:schemaRefs>
    <ds:schemaRef ds:uri="http://schemas.microsoft.com/sharepoint/v3/contenttype/forms"/>
  </ds:schemaRefs>
</ds:datastoreItem>
</file>

<file path=customXml/itemProps3.xml><?xml version="1.0" encoding="utf-8"?>
<ds:datastoreItem xmlns:ds="http://schemas.openxmlformats.org/officeDocument/2006/customXml" ds:itemID="{A8F4F8A5-713C-4444-BECE-136CD9394AA6}">
  <ds:schemaRefs>
    <ds:schemaRef ds:uri="http://schemas.microsoft.com/office/2006/metadata/properties"/>
    <ds:schemaRef ds:uri="http://schemas.microsoft.com/office/infopath/2007/PartnerControls"/>
    <ds:schemaRef ds:uri="bde39b0b-a515-4be7-9295-a84f6349a02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ebecca Goulding</dc:creator>
  <keywords/>
  <dc:description/>
  <lastModifiedBy>Abosede Olubode</lastModifiedBy>
  <revision>174</revision>
  <dcterms:created xsi:type="dcterms:W3CDTF">2020-09-17T16:38:00.0000000Z</dcterms:created>
  <dcterms:modified xsi:type="dcterms:W3CDTF">2021-03-17T14:45:47.662951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22747BC943EE4C94B1B9E65505E772</vt:lpwstr>
  </property>
</Properties>
</file>